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8A5FA" w14:textId="77777777" w:rsidR="00C829FD" w:rsidRPr="00C829FD" w:rsidRDefault="00C829FD" w:rsidP="00EE268A">
      <w:pPr>
        <w:pStyle w:val="SCSATitle1"/>
        <w:keepNext w:val="0"/>
      </w:pPr>
      <w:r w:rsidRPr="00C829FD">
        <w:rPr>
          <w:rFonts w:ascii="Franklin Gothic Medium" w:hAnsi="Franklin Gothic Medium"/>
          <w:noProof/>
          <w:color w:val="463969"/>
          <w:sz w:val="52"/>
        </w:rPr>
        <w:drawing>
          <wp:anchor distT="0" distB="0" distL="114300" distR="114300" simplePos="0" relativeHeight="251659264" behindDoc="1" locked="1" layoutInCell="1" allowOverlap="1" wp14:anchorId="7F169871" wp14:editId="78A2FC1E">
            <wp:simplePos x="0" y="0"/>
            <wp:positionH relativeFrom="column">
              <wp:posOffset>-6105525</wp:posOffset>
            </wp:positionH>
            <wp:positionV relativeFrom="paragraph">
              <wp:posOffset>581660</wp:posOffset>
            </wp:positionV>
            <wp:extent cx="11631295" cy="9121775"/>
            <wp:effectExtent l="0" t="0" r="0" b="0"/>
            <wp:wrapNone/>
            <wp:docPr id="3" name="Picture 3" descr="Description: C:\Documents and Settings\calvb\My Documents\My Pictures\Logos\SCSA\Colour\Large-Tree-Trans-B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3" descr="Description: C:\Documents and Settings\calvb\My Documents\My Pictures\Logos\SCSA\Colour\Large-Tree-Trans-BG.png"/>
                    <pic:cNvPicPr>
                      <a:picLocks noChangeAspect="1" noChangeArrowheads="1"/>
                    </pic:cNvPicPr>
                  </pic:nvPicPr>
                  <pic:blipFill>
                    <a:blip r:embed="rId8">
                      <a:lum bright="70000" contrast="-70000"/>
                      <a:extLst>
                        <a:ext uri="{28A0092B-C50C-407E-A947-70E740481C1C}">
                          <a14:useLocalDpi xmlns:a14="http://schemas.microsoft.com/office/drawing/2010/main" val="0"/>
                        </a:ext>
                      </a:extLst>
                    </a:blip>
                    <a:srcRect/>
                    <a:stretch>
                      <a:fillRect/>
                    </a:stretch>
                  </pic:blipFill>
                  <pic:spPr bwMode="auto">
                    <a:xfrm>
                      <a:off x="0" y="0"/>
                      <a:ext cx="11631295" cy="9121775"/>
                    </a:xfrm>
                    <a:prstGeom prst="rect">
                      <a:avLst/>
                    </a:prstGeom>
                    <a:noFill/>
                  </pic:spPr>
                </pic:pic>
              </a:graphicData>
            </a:graphic>
            <wp14:sizeRelH relativeFrom="page">
              <wp14:pctWidth>0</wp14:pctWidth>
            </wp14:sizeRelH>
            <wp14:sizeRelV relativeFrom="page">
              <wp14:pctHeight>0</wp14:pctHeight>
            </wp14:sizeRelV>
          </wp:anchor>
        </w:drawing>
      </w:r>
      <w:r w:rsidRPr="00C829FD">
        <w:t xml:space="preserve">Sample </w:t>
      </w:r>
      <w:r w:rsidRPr="00D01113">
        <w:t>Course</w:t>
      </w:r>
      <w:r w:rsidRPr="00C829FD">
        <w:t xml:space="preserve"> Outline</w:t>
      </w:r>
    </w:p>
    <w:p w14:paraId="4C744422" w14:textId="77777777" w:rsidR="00C829FD" w:rsidRPr="00C829FD" w:rsidRDefault="00C829FD" w:rsidP="00EE268A">
      <w:pPr>
        <w:pStyle w:val="SCSATitle2"/>
        <w:keepNext w:val="0"/>
      </w:pPr>
      <w:r>
        <w:t>English</w:t>
      </w:r>
    </w:p>
    <w:p w14:paraId="23669DCD" w14:textId="77777777" w:rsidR="00C829FD" w:rsidRDefault="00F32C96" w:rsidP="00EE268A">
      <w:pPr>
        <w:pStyle w:val="SCSATitle3"/>
        <w:keepNext w:val="0"/>
      </w:pPr>
      <w:r>
        <w:t>General</w:t>
      </w:r>
      <w:r w:rsidR="00D168C9">
        <w:t xml:space="preserve"> Year 12</w:t>
      </w:r>
    </w:p>
    <w:p w14:paraId="32C085F5" w14:textId="0ED98B45" w:rsidR="007D216C" w:rsidRDefault="000C7A9E" w:rsidP="00EE268A">
      <w:pPr>
        <w:pStyle w:val="SCSATitle3"/>
        <w:keepNext w:val="0"/>
      </w:pPr>
      <w:r>
        <w:t>Eight-</w:t>
      </w:r>
      <w:r w:rsidR="00E47E2E">
        <w:t>Task Model</w:t>
      </w:r>
    </w:p>
    <w:p w14:paraId="09ED970C" w14:textId="77777777" w:rsidR="008769E4" w:rsidRDefault="008769E4">
      <w:pPr>
        <w:spacing w:after="200"/>
        <w:rPr>
          <w:rFonts w:cstheme="minorHAnsi"/>
          <w:b/>
        </w:rPr>
      </w:pPr>
      <w:r>
        <w:rPr>
          <w:rFonts w:cstheme="minorHAnsi"/>
          <w:b/>
        </w:rPr>
        <w:br w:type="page"/>
      </w:r>
    </w:p>
    <w:p w14:paraId="6C85C7E3" w14:textId="45AC9C1B" w:rsidR="008769E4" w:rsidRPr="00EE268A" w:rsidRDefault="008769E4" w:rsidP="00EE268A">
      <w:pPr>
        <w:spacing w:after="200"/>
        <w:jc w:val="both"/>
        <w:rPr>
          <w:b/>
        </w:rPr>
      </w:pPr>
      <w:r w:rsidRPr="00EE268A">
        <w:rPr>
          <w:b/>
        </w:rPr>
        <w:lastRenderedPageBreak/>
        <w:t>Acknowledgement of Country</w:t>
      </w:r>
    </w:p>
    <w:p w14:paraId="635246AD" w14:textId="77777777" w:rsidR="008769E4" w:rsidRPr="00EE268A" w:rsidRDefault="008769E4" w:rsidP="009A3E9B">
      <w:pPr>
        <w:spacing w:after="5880" w:line="240" w:lineRule="auto"/>
      </w:pPr>
      <w:r w:rsidRPr="00EE268A">
        <w:t>Kaya. The School Curriculum and Standards Authority (the Authority) acknowledges that our offices are on Whadjuk Noongar boodjar and that we deliver our services on the country of many traditional custodians and language groups throughout Western Australia. The Authority acknowledges the traditional custodians throughout Western Australia and their continuing connection to land, waters and community. We offer our respect to Elders past and present.</w:t>
      </w:r>
    </w:p>
    <w:p w14:paraId="0E04ABDA" w14:textId="77777777" w:rsidR="00C829FD" w:rsidRPr="00EE268A" w:rsidRDefault="00C829FD" w:rsidP="00EE268A">
      <w:pPr>
        <w:spacing w:before="120" w:after="40"/>
        <w:jc w:val="both"/>
        <w:rPr>
          <w:b/>
          <w:sz w:val="20"/>
          <w:szCs w:val="28"/>
        </w:rPr>
      </w:pPr>
      <w:r w:rsidRPr="00EE268A">
        <w:rPr>
          <w:b/>
          <w:sz w:val="20"/>
          <w:szCs w:val="28"/>
        </w:rPr>
        <w:t>Copyright</w:t>
      </w:r>
    </w:p>
    <w:p w14:paraId="2E0469CB" w14:textId="15D280EE" w:rsidR="00836186" w:rsidRPr="00EE268A" w:rsidRDefault="00836186" w:rsidP="009A3E9B">
      <w:pPr>
        <w:spacing w:before="120" w:after="40"/>
        <w:ind w:right="68"/>
        <w:rPr>
          <w:sz w:val="20"/>
          <w:szCs w:val="28"/>
          <w:lang w:val="en-GB"/>
        </w:rPr>
      </w:pPr>
      <w:r w:rsidRPr="00EE268A">
        <w:rPr>
          <w:sz w:val="20"/>
          <w:szCs w:val="28"/>
          <w:lang w:val="en-GB"/>
        </w:rPr>
        <w:t>© School Curriculum and Standards Authority, 202</w:t>
      </w:r>
      <w:r w:rsidR="0044602F" w:rsidRPr="00EE268A">
        <w:rPr>
          <w:sz w:val="20"/>
          <w:szCs w:val="28"/>
          <w:lang w:val="en-GB"/>
        </w:rPr>
        <w:t>4</w:t>
      </w:r>
    </w:p>
    <w:p w14:paraId="7A5B6304" w14:textId="77777777" w:rsidR="00836186" w:rsidRPr="00EE268A" w:rsidRDefault="00836186" w:rsidP="009A3E9B">
      <w:pPr>
        <w:spacing w:before="120" w:after="40"/>
        <w:rPr>
          <w:rFonts w:eastAsia="Calibri"/>
          <w:sz w:val="20"/>
          <w:szCs w:val="20"/>
        </w:rPr>
      </w:pPr>
      <w:r w:rsidRPr="00EE268A">
        <w:rPr>
          <w:rFonts w:eastAsia="Calibri"/>
          <w:sz w:val="20"/>
          <w:szCs w:val="20"/>
        </w:rPr>
        <w:t>This document – apart from any third-party copyright material contained in it – may be freely copied, or communicated on an intranet, for non-commercial purposes in educational institutions, provided that the School Curriculum and Standards Authority (the Authority) is acknowledged as the copyright owner, and that the Authority’s moral rights are not infringed.</w:t>
      </w:r>
    </w:p>
    <w:p w14:paraId="1EF27B3A" w14:textId="77777777" w:rsidR="00836186" w:rsidRPr="00EE268A" w:rsidRDefault="00836186" w:rsidP="009A3E9B">
      <w:pPr>
        <w:spacing w:before="120" w:after="40"/>
        <w:rPr>
          <w:rFonts w:eastAsia="Calibri"/>
          <w:sz w:val="20"/>
          <w:szCs w:val="20"/>
        </w:rPr>
      </w:pPr>
      <w:r w:rsidRPr="00EE268A">
        <w:rPr>
          <w:rFonts w:eastAsia="Calibri"/>
          <w:sz w:val="20"/>
          <w:szCs w:val="20"/>
        </w:rPr>
        <w:t>Copying or communication for any other purpose can be done only within the terms of the</w:t>
      </w:r>
      <w:r w:rsidRPr="00EE268A">
        <w:rPr>
          <w:rFonts w:eastAsia="Calibri"/>
          <w:i/>
          <w:iCs/>
          <w:sz w:val="20"/>
          <w:szCs w:val="20"/>
        </w:rPr>
        <w:t xml:space="preserve"> Copyright Act 1968</w:t>
      </w:r>
      <w:r w:rsidRPr="00EE268A">
        <w:rPr>
          <w:rFonts w:eastAsia="Calibri"/>
          <w:sz w:val="20"/>
          <w:szCs w:val="20"/>
        </w:rPr>
        <w:t xml:space="preserve"> or with prior written permission of the Authority. Copying or communication of any third-party copyright material can be done only within the terms of the </w:t>
      </w:r>
      <w:r w:rsidRPr="00EE268A">
        <w:rPr>
          <w:rFonts w:eastAsia="Calibri"/>
          <w:i/>
          <w:iCs/>
          <w:sz w:val="20"/>
          <w:szCs w:val="20"/>
        </w:rPr>
        <w:t>Copyright Act 1968</w:t>
      </w:r>
      <w:r w:rsidRPr="00EE268A">
        <w:rPr>
          <w:rFonts w:eastAsia="Calibri"/>
          <w:sz w:val="20"/>
          <w:szCs w:val="20"/>
        </w:rPr>
        <w:t xml:space="preserve"> or with permission of the copyright owners.</w:t>
      </w:r>
    </w:p>
    <w:p w14:paraId="576E33C4" w14:textId="77777777" w:rsidR="00836186" w:rsidRPr="00EE268A" w:rsidRDefault="00836186" w:rsidP="009A3E9B">
      <w:pPr>
        <w:spacing w:before="120" w:after="40"/>
        <w:rPr>
          <w:rFonts w:eastAsia="Calibri"/>
          <w:sz w:val="20"/>
          <w:szCs w:val="20"/>
        </w:rPr>
      </w:pPr>
      <w:r w:rsidRPr="00EE268A">
        <w:rPr>
          <w:rFonts w:eastAsia="Calibri"/>
          <w:sz w:val="20"/>
          <w:szCs w:val="20"/>
        </w:rPr>
        <w:t xml:space="preserve">Any content in this document that has been derived from the Australian Curriculum may be used under the terms of the </w:t>
      </w:r>
      <w:hyperlink r:id="rId9" w:tgtFrame="_blank" w:history="1">
        <w:r w:rsidRPr="00EE268A">
          <w:rPr>
            <w:rStyle w:val="Hyperlink"/>
            <w:rFonts w:ascii="Calibri" w:hAnsi="Calibri" w:cs="Calibri"/>
            <w:sz w:val="20"/>
            <w:szCs w:val="20"/>
          </w:rPr>
          <w:t>Creative Commons Attribution 4.0 International licence</w:t>
        </w:r>
      </w:hyperlink>
      <w:r w:rsidRPr="00EE268A">
        <w:rPr>
          <w:sz w:val="20"/>
          <w:szCs w:val="20"/>
        </w:rPr>
        <w:t>.</w:t>
      </w:r>
    </w:p>
    <w:p w14:paraId="39C4BBEC" w14:textId="77777777" w:rsidR="00836186" w:rsidRPr="00EE268A" w:rsidRDefault="00836186" w:rsidP="009A3E9B">
      <w:pPr>
        <w:spacing w:before="120" w:after="40"/>
        <w:ind w:right="68"/>
        <w:rPr>
          <w:b/>
          <w:sz w:val="20"/>
          <w:szCs w:val="28"/>
          <w:lang w:val="en-GB"/>
        </w:rPr>
      </w:pPr>
      <w:r w:rsidRPr="00EE268A">
        <w:rPr>
          <w:b/>
          <w:sz w:val="20"/>
          <w:szCs w:val="28"/>
          <w:lang w:val="en-GB"/>
        </w:rPr>
        <w:t>Disclaimer</w:t>
      </w:r>
    </w:p>
    <w:p w14:paraId="4B6A1EC8" w14:textId="77777777" w:rsidR="00836186" w:rsidRPr="00EE268A" w:rsidRDefault="00836186" w:rsidP="009A3E9B">
      <w:pPr>
        <w:spacing w:before="120" w:after="40"/>
        <w:ind w:right="68"/>
        <w:rPr>
          <w:sz w:val="20"/>
          <w:szCs w:val="28"/>
          <w:lang w:val="en-GB"/>
        </w:rPr>
      </w:pPr>
      <w:r w:rsidRPr="00EE268A">
        <w:rPr>
          <w:sz w:val="20"/>
          <w:szCs w:val="28"/>
          <w:lang w:val="en-GB"/>
        </w:rPr>
        <w:t>Any resources such as texts, websites and so on that may be referred to in this document are provided as examples of resources that teachers can use to support their learning programs. Their inclusion does not imply that they are mandatory or that they are the only resources relevant to the course.</w:t>
      </w:r>
    </w:p>
    <w:p w14:paraId="70095FBB" w14:textId="77777777" w:rsidR="00AA7307" w:rsidRPr="00EE268A" w:rsidRDefault="00BB0E8A" w:rsidP="009A3E9B">
      <w:pPr>
        <w:spacing w:before="120" w:after="40"/>
        <w:ind w:right="68"/>
        <w:rPr>
          <w:sz w:val="20"/>
          <w:szCs w:val="20"/>
        </w:rPr>
        <w:sectPr w:rsidR="00AA7307" w:rsidRPr="00EE268A" w:rsidSect="00EE268A">
          <w:headerReference w:type="default" r:id="rId10"/>
          <w:footerReference w:type="even" r:id="rId11"/>
          <w:footerReference w:type="default" r:id="rId12"/>
          <w:headerReference w:type="first" r:id="rId13"/>
          <w:pgSz w:w="11906" w:h="16838" w:code="9"/>
          <w:pgMar w:top="1644" w:right="1417" w:bottom="1276" w:left="1417" w:header="680" w:footer="567" w:gutter="0"/>
          <w:pgNumType w:start="1"/>
          <w:cols w:space="708"/>
          <w:titlePg/>
          <w:docGrid w:linePitch="360"/>
        </w:sectPr>
      </w:pPr>
      <w:r w:rsidRPr="00EE268A">
        <w:rPr>
          <w:sz w:val="20"/>
          <w:szCs w:val="20"/>
        </w:rPr>
        <w:t>The use of company names, product names or other registered business marks in this document is incidental and used for educational purposes only. These business marks may be registered trademarks and the property of their respective owners.</w:t>
      </w:r>
    </w:p>
    <w:p w14:paraId="21B623D3" w14:textId="4FC666F2" w:rsidR="00836186" w:rsidRPr="004A62B6" w:rsidRDefault="00836186" w:rsidP="004A62B6">
      <w:pPr>
        <w:pStyle w:val="SCSAHeading1"/>
        <w:spacing w:after="240"/>
      </w:pPr>
      <w:r w:rsidRPr="004A62B6">
        <w:lastRenderedPageBreak/>
        <w:t xml:space="preserve">How to use this </w:t>
      </w:r>
      <w:r w:rsidR="000C7A9E" w:rsidRPr="004A62B6">
        <w:t>d</w:t>
      </w:r>
      <w:r w:rsidRPr="004A62B6">
        <w:t>ocument</w:t>
      </w:r>
    </w:p>
    <w:p w14:paraId="0F172541" w14:textId="7BB3D984" w:rsidR="00BB0E8A" w:rsidRPr="000C23CF" w:rsidRDefault="00BB0E8A" w:rsidP="00BB0E8A">
      <w:pPr>
        <w:rPr>
          <w:rFonts w:eastAsia="Calibri" w:cstheme="minorHAnsi"/>
          <w:b/>
        </w:rPr>
      </w:pPr>
      <w:r w:rsidRPr="000C23CF">
        <w:rPr>
          <w:rFonts w:eastAsia="Calibri" w:cstheme="minorHAnsi"/>
          <w:b/>
        </w:rPr>
        <w:t>Background about the Eight-Task Model</w:t>
      </w:r>
    </w:p>
    <w:p w14:paraId="05FCE577" w14:textId="2949E19D" w:rsidR="00BB0E8A" w:rsidRPr="000C23CF" w:rsidRDefault="00BB0E8A" w:rsidP="00EE268A">
      <w:pPr>
        <w:rPr>
          <w:rFonts w:eastAsia="Calibri"/>
          <w:b/>
        </w:rPr>
      </w:pPr>
      <w:r w:rsidRPr="000C23CF">
        <w:t xml:space="preserve">The Board of the School Curriculum and Standards Authority (the Authority) has introduced an </w:t>
      </w:r>
      <w:r w:rsidR="005D7459">
        <w:br/>
      </w:r>
      <w:r w:rsidRPr="000C23CF">
        <w:t xml:space="preserve">Eight-Task (maximum) Model for all courses. The intent of the Eight-Task (maximum) Model is to ensure that the Authority’s assessment requirements do not generate workloads and/or stress that, under fair and reasonable circumstances, would unduly diminish the performance of students. </w:t>
      </w:r>
    </w:p>
    <w:p w14:paraId="51FBB835" w14:textId="77777777" w:rsidR="00BB0E8A" w:rsidRPr="000C23CF" w:rsidRDefault="00BB0E8A" w:rsidP="00EE268A">
      <w:r w:rsidRPr="000C23CF">
        <w:t>The Eight-Task (maximum) Model is not mandated until a course has a syllabus review, and as English hasn’t undergone a review and isn’t scheduled for one yet, the eight-task maximum is not compulsory in English courses.</w:t>
      </w:r>
    </w:p>
    <w:p w14:paraId="40D6A903" w14:textId="77777777" w:rsidR="00BB0E8A" w:rsidRPr="000C23CF" w:rsidRDefault="00BB0E8A" w:rsidP="004A62B6">
      <w:pPr>
        <w:spacing w:after="240"/>
      </w:pPr>
      <w:r w:rsidRPr="000C23CF">
        <w:t>Although the English and Literature courses have not yet had syllabus reviews, the Eight-Task Models not only provide exemplars for future change but can also be used for present courses to aid student wellbeing. The intention is to improve the balance between learning and assessment. Therefore, the Eight-Task Models for English include a reduction (to eight) in the maximum number of summative assessments required and an increased emphasis on formative activities. The formative activities and the texts listed in these models are suggestions only.</w:t>
      </w:r>
    </w:p>
    <w:p w14:paraId="061EB72D" w14:textId="77777777" w:rsidR="00BB0E8A" w:rsidRPr="000C23CF" w:rsidRDefault="00BB0E8A" w:rsidP="00BB0E8A">
      <w:pPr>
        <w:jc w:val="both"/>
        <w:rPr>
          <w:rFonts w:cstheme="minorHAnsi"/>
          <w:b/>
        </w:rPr>
      </w:pPr>
      <w:r w:rsidRPr="000C23CF">
        <w:rPr>
          <w:rFonts w:cstheme="minorHAnsi"/>
          <w:b/>
        </w:rPr>
        <w:t>Advice on use of texts in educational settings</w:t>
      </w:r>
    </w:p>
    <w:p w14:paraId="63660014" w14:textId="77777777" w:rsidR="00BB0E8A" w:rsidRPr="000C23CF" w:rsidRDefault="00BB0E8A" w:rsidP="00BB0E8A">
      <w:pPr>
        <w:rPr>
          <w:rFonts w:cstheme="minorHAnsi"/>
        </w:rPr>
      </w:pPr>
      <w:r w:rsidRPr="000C23CF">
        <w:rPr>
          <w:rFonts w:cstheme="minorHAnsi"/>
        </w:rPr>
        <w:t>Teachers use their professional judgement when selecting texts to use in their teaching and learning programs. They base their decisions on the requirements of the Western Australian Curriculum, student data, the needs of their students and proposed learning intentions and success criteria.</w:t>
      </w:r>
    </w:p>
    <w:p w14:paraId="5B1DEB16" w14:textId="77777777" w:rsidR="00BB0E8A" w:rsidRPr="000C23CF" w:rsidRDefault="00BB0E8A" w:rsidP="00BB0E8A">
      <w:pPr>
        <w:rPr>
          <w:rFonts w:cstheme="minorHAnsi"/>
        </w:rPr>
      </w:pPr>
      <w:r w:rsidRPr="000C23CF">
        <w:rPr>
          <w:rFonts w:cstheme="minorHAnsi"/>
        </w:rPr>
        <w:t xml:space="preserve">When using texts in the classroom, teachers are also required to: </w:t>
      </w:r>
    </w:p>
    <w:p w14:paraId="25D09372" w14:textId="7ECED703" w:rsidR="00BB0E8A" w:rsidRPr="000C23CF" w:rsidRDefault="00BB0E8A" w:rsidP="00E42661">
      <w:pPr>
        <w:pStyle w:val="ListParagraph"/>
        <w:numPr>
          <w:ilvl w:val="0"/>
          <w:numId w:val="14"/>
        </w:numPr>
        <w:rPr>
          <w:rFonts w:cstheme="minorHAnsi"/>
        </w:rPr>
      </w:pPr>
      <w:r w:rsidRPr="000C23CF">
        <w:rPr>
          <w:rFonts w:cstheme="minorHAnsi"/>
        </w:rPr>
        <w:t xml:space="preserve">conform with relevant legal requirements and Department </w:t>
      </w:r>
      <w:r w:rsidR="00561C8C">
        <w:rPr>
          <w:rFonts w:cstheme="minorHAnsi"/>
        </w:rPr>
        <w:t xml:space="preserve">of Education </w:t>
      </w:r>
      <w:r w:rsidRPr="000C23CF">
        <w:rPr>
          <w:rFonts w:cstheme="minorHAnsi"/>
        </w:rPr>
        <w:t>policies</w:t>
      </w:r>
    </w:p>
    <w:p w14:paraId="4DB537D5" w14:textId="77777777" w:rsidR="00BB0E8A" w:rsidRPr="000C23CF" w:rsidRDefault="00BB0E8A" w:rsidP="00E42661">
      <w:pPr>
        <w:pStyle w:val="ListParagraph"/>
        <w:numPr>
          <w:ilvl w:val="0"/>
          <w:numId w:val="14"/>
        </w:numPr>
        <w:rPr>
          <w:rFonts w:cstheme="minorHAnsi"/>
        </w:rPr>
      </w:pPr>
      <w:r w:rsidRPr="000C23CF">
        <w:rPr>
          <w:rFonts w:cstheme="minorHAnsi"/>
        </w:rPr>
        <w:t xml:space="preserve">address duty of care responsibilities </w:t>
      </w:r>
    </w:p>
    <w:p w14:paraId="3C2BC1CB" w14:textId="77777777" w:rsidR="00BB0E8A" w:rsidRPr="000C23CF" w:rsidRDefault="00BB0E8A" w:rsidP="00E42661">
      <w:pPr>
        <w:pStyle w:val="ListParagraph"/>
        <w:numPr>
          <w:ilvl w:val="0"/>
          <w:numId w:val="14"/>
        </w:numPr>
        <w:rPr>
          <w:rFonts w:cstheme="minorHAnsi"/>
        </w:rPr>
      </w:pPr>
      <w:r w:rsidRPr="000C23CF">
        <w:rPr>
          <w:rFonts w:cstheme="minorHAnsi"/>
        </w:rPr>
        <w:t xml:space="preserve">meet copyright requirements </w:t>
      </w:r>
    </w:p>
    <w:p w14:paraId="75B6534C" w14:textId="77777777" w:rsidR="00BB0E8A" w:rsidRPr="000C23CF" w:rsidRDefault="00BB0E8A" w:rsidP="00E42661">
      <w:pPr>
        <w:pStyle w:val="ListParagraph"/>
        <w:numPr>
          <w:ilvl w:val="0"/>
          <w:numId w:val="14"/>
        </w:numPr>
        <w:rPr>
          <w:rFonts w:cstheme="minorHAnsi"/>
        </w:rPr>
      </w:pPr>
      <w:r w:rsidRPr="000C23CF">
        <w:rPr>
          <w:rFonts w:cstheme="minorHAnsi"/>
        </w:rPr>
        <w:t xml:space="preserve">adhere to the requirements of classification categories. </w:t>
      </w:r>
    </w:p>
    <w:p w14:paraId="6EA6808B" w14:textId="77777777" w:rsidR="00BB0E8A" w:rsidRPr="00853203" w:rsidRDefault="00BB0E8A" w:rsidP="00BB0E8A">
      <w:pPr>
        <w:rPr>
          <w:rStyle w:val="Hyperlink"/>
        </w:rPr>
      </w:pPr>
      <w:r w:rsidRPr="000C23CF">
        <w:rPr>
          <w:rFonts w:cstheme="minorHAnsi"/>
        </w:rPr>
        <w:t xml:space="preserve">Parent or guardian permission should be sought when showing a publication, film, video or computer game that has a PG or M classification to students under 15 years of age. Texts classified MA 15+ may not be shown to any students without parental consent, and allowances must be made in case of withdrawal. For further information, see the Department of Education policy on Use of Texts in Educational Settings at </w:t>
      </w:r>
      <w:hyperlink r:id="rId14" w:history="1">
        <w:hyperlink r:id="rId15" w:history="1">
          <w:r w:rsidRPr="00853203">
            <w:rPr>
              <w:rStyle w:val="Hyperlink"/>
            </w:rPr>
            <w:t>https://www.education.wa.edu.au/web/policies/-/use-of-texts-educational-settings</w:t>
          </w:r>
        </w:hyperlink>
      </w:hyperlink>
      <w:r w:rsidRPr="00853203">
        <w:rPr>
          <w:rStyle w:val="Hyperlink"/>
        </w:rPr>
        <w:t>.</w:t>
      </w:r>
    </w:p>
    <w:p w14:paraId="049E511B" w14:textId="77777777" w:rsidR="00BB0E8A" w:rsidRPr="000C23CF" w:rsidRDefault="00BB0E8A" w:rsidP="00D01113">
      <w:pPr>
        <w:rPr>
          <w:rFonts w:cstheme="minorHAnsi"/>
        </w:rPr>
      </w:pPr>
      <w:r w:rsidRPr="000C23CF">
        <w:rPr>
          <w:rFonts w:cstheme="minorHAnsi"/>
        </w:rPr>
        <w:t>Schools may develop proformas for advising parents or guardians and/or seeking permission for their child to view or use a particular text, or texts with a specific classification category.</w:t>
      </w:r>
    </w:p>
    <w:p w14:paraId="3AFE6313" w14:textId="1C9B9EA5" w:rsidR="00441522" w:rsidRPr="005A72BF" w:rsidRDefault="00BB0E8A" w:rsidP="00BB0E8A">
      <w:pPr>
        <w:rPr>
          <w:rFonts w:cstheme="minorHAnsi"/>
        </w:rPr>
        <w:sectPr w:rsidR="00441522" w:rsidRPr="005A72BF" w:rsidSect="00EE268A">
          <w:headerReference w:type="default" r:id="rId16"/>
          <w:footerReference w:type="default" r:id="rId17"/>
          <w:headerReference w:type="first" r:id="rId18"/>
          <w:footerReference w:type="first" r:id="rId19"/>
          <w:pgSz w:w="11906" w:h="16838" w:code="9"/>
          <w:pgMar w:top="1644" w:right="1417" w:bottom="1276" w:left="1417" w:header="680" w:footer="567" w:gutter="0"/>
          <w:pgNumType w:start="1"/>
          <w:cols w:space="708"/>
          <w:titlePg/>
          <w:docGrid w:linePitch="360"/>
        </w:sectPr>
      </w:pPr>
      <w:r w:rsidRPr="000C23CF">
        <w:rPr>
          <w:rFonts w:cstheme="minorHAnsi"/>
          <w:b/>
        </w:rPr>
        <w:t xml:space="preserve">A note on the column with ‘Formative activities, resources, texts’: </w:t>
      </w:r>
      <w:r w:rsidRPr="000C23CF">
        <w:rPr>
          <w:rFonts w:cstheme="minorHAnsi"/>
        </w:rPr>
        <w:t>This column is not required by the Authority. It has been included to support educators who are first engaging with the Eight-Task Model construct.</w:t>
      </w:r>
    </w:p>
    <w:p w14:paraId="4465D7F9" w14:textId="77777777" w:rsidR="00C829FD" w:rsidRPr="00853203" w:rsidRDefault="00C829FD" w:rsidP="00853203">
      <w:pPr>
        <w:pStyle w:val="SCSAHeading1"/>
      </w:pPr>
      <w:r w:rsidRPr="00853203">
        <w:lastRenderedPageBreak/>
        <w:t>Sample course outline</w:t>
      </w:r>
    </w:p>
    <w:p w14:paraId="121B4E5E" w14:textId="77777777" w:rsidR="00C829FD" w:rsidRPr="00853203" w:rsidRDefault="00C829FD" w:rsidP="00853203">
      <w:pPr>
        <w:pStyle w:val="SCSAHeading1"/>
      </w:pPr>
      <w:r w:rsidRPr="00853203">
        <w:t>English</w:t>
      </w:r>
      <w:r w:rsidR="00D168C9" w:rsidRPr="00853203">
        <w:t xml:space="preserve"> – General Year 12</w:t>
      </w:r>
    </w:p>
    <w:p w14:paraId="596D13B7" w14:textId="66CE4A44" w:rsidR="00C76694" w:rsidRPr="00853203" w:rsidRDefault="00C76694" w:rsidP="00853203">
      <w:pPr>
        <w:pStyle w:val="SCSAHeading2"/>
      </w:pPr>
      <w:r w:rsidRPr="00853203">
        <w:t>Unit 3 and Unit 4</w:t>
      </w:r>
    </w:p>
    <w:tbl>
      <w:tblPr>
        <w:tblStyle w:val="SCSACourseOutlineTable"/>
        <w:tblW w:w="5019" w:type="pct"/>
        <w:tblLayout w:type="fixed"/>
        <w:tblLook w:val="04A0" w:firstRow="1" w:lastRow="0" w:firstColumn="1" w:lastColumn="0" w:noHBand="0" w:noVBand="1"/>
      </w:tblPr>
      <w:tblGrid>
        <w:gridCol w:w="1132"/>
        <w:gridCol w:w="4298"/>
        <w:gridCol w:w="4298"/>
        <w:gridCol w:w="4301"/>
      </w:tblGrid>
      <w:tr w:rsidR="004A62B6" w:rsidRPr="00C829FD" w14:paraId="445BC93F" w14:textId="77777777" w:rsidTr="004A62B6">
        <w:trPr>
          <w:cnfStyle w:val="100000000000" w:firstRow="1" w:lastRow="0" w:firstColumn="0" w:lastColumn="0" w:oddVBand="0" w:evenVBand="0" w:oddHBand="0" w:evenHBand="0" w:firstRowFirstColumn="0" w:firstRowLastColumn="0" w:lastRowFirstColumn="0" w:lastRowLastColumn="0"/>
          <w:trHeight w:val="193"/>
        </w:trPr>
        <w:tc>
          <w:tcPr>
            <w:cnfStyle w:val="001000000000" w:firstRow="0" w:lastRow="0" w:firstColumn="1" w:lastColumn="0" w:oddVBand="0" w:evenVBand="0" w:oddHBand="0" w:evenHBand="0" w:firstRowFirstColumn="0" w:firstRowLastColumn="0" w:lastRowFirstColumn="0" w:lastRowLastColumn="0"/>
            <w:tcW w:w="403" w:type="pct"/>
            <w:hideMark/>
          </w:tcPr>
          <w:p w14:paraId="7E631E50" w14:textId="77777777" w:rsidR="00075758" w:rsidRPr="00DF7470" w:rsidRDefault="00075758" w:rsidP="005C70D6">
            <w:pPr>
              <w:spacing w:before="120"/>
              <w:rPr>
                <w:b w:val="0"/>
              </w:rPr>
            </w:pPr>
            <w:r w:rsidRPr="00DF7470">
              <w:t>Week</w:t>
            </w:r>
          </w:p>
        </w:tc>
        <w:tc>
          <w:tcPr>
            <w:tcW w:w="1532" w:type="pct"/>
          </w:tcPr>
          <w:p w14:paraId="3B8EDE9F" w14:textId="1D4E5087" w:rsidR="00075758" w:rsidRPr="00DF7470" w:rsidRDefault="00DE26E9" w:rsidP="00B745B3">
            <w:pPr>
              <w:spacing w:before="120"/>
              <w:jc w:val="center"/>
              <w:cnfStyle w:val="100000000000" w:firstRow="1" w:lastRow="0" w:firstColumn="0" w:lastColumn="0" w:oddVBand="0" w:evenVBand="0" w:oddHBand="0" w:evenHBand="0" w:firstRowFirstColumn="0" w:firstRowLastColumn="0" w:lastRowFirstColumn="0" w:lastRowLastColumn="0"/>
              <w:rPr>
                <w:b w:val="0"/>
              </w:rPr>
            </w:pPr>
            <w:r w:rsidRPr="00DF7470">
              <w:t>Formative activities</w:t>
            </w:r>
            <w:r w:rsidR="00BC0B95" w:rsidRPr="00DF7470">
              <w:t xml:space="preserve">, </w:t>
            </w:r>
            <w:r w:rsidRPr="00DF7470">
              <w:t>resources</w:t>
            </w:r>
            <w:r w:rsidR="00BC0B95" w:rsidRPr="00DF7470">
              <w:t xml:space="preserve">, </w:t>
            </w:r>
            <w:r w:rsidRPr="00DF7470">
              <w:t>texts</w:t>
            </w:r>
          </w:p>
        </w:tc>
        <w:tc>
          <w:tcPr>
            <w:tcW w:w="1532" w:type="pct"/>
            <w:hideMark/>
          </w:tcPr>
          <w:p w14:paraId="72FF4177" w14:textId="77777777" w:rsidR="00075758" w:rsidRPr="00DF7470" w:rsidRDefault="00075758" w:rsidP="005C70D6">
            <w:pPr>
              <w:spacing w:before="120"/>
              <w:jc w:val="center"/>
              <w:cnfStyle w:val="100000000000" w:firstRow="1" w:lastRow="0" w:firstColumn="0" w:lastColumn="0" w:oddVBand="0" w:evenVBand="0" w:oddHBand="0" w:evenHBand="0" w:firstRowFirstColumn="0" w:firstRowLastColumn="0" w:lastRowFirstColumn="0" w:lastRowLastColumn="0"/>
              <w:rPr>
                <w:b w:val="0"/>
              </w:rPr>
            </w:pPr>
            <w:r w:rsidRPr="00DF7470">
              <w:t>Syllabus content</w:t>
            </w:r>
          </w:p>
        </w:tc>
        <w:tc>
          <w:tcPr>
            <w:tcW w:w="1533" w:type="pct"/>
          </w:tcPr>
          <w:p w14:paraId="457F6BEA" w14:textId="77777777" w:rsidR="00075758" w:rsidRPr="00DF7470" w:rsidRDefault="00075758" w:rsidP="005C70D6">
            <w:pPr>
              <w:spacing w:before="120"/>
              <w:ind w:right="-108"/>
              <w:jc w:val="center"/>
              <w:cnfStyle w:val="100000000000" w:firstRow="1" w:lastRow="0" w:firstColumn="0" w:lastColumn="0" w:oddVBand="0" w:evenVBand="0" w:oddHBand="0" w:evenHBand="0" w:firstRowFirstColumn="0" w:firstRowLastColumn="0" w:lastRowFirstColumn="0" w:lastRowLastColumn="0"/>
              <w:rPr>
                <w:b w:val="0"/>
              </w:rPr>
            </w:pPr>
            <w:r w:rsidRPr="00DF7470">
              <w:t>Assessment tasks</w:t>
            </w:r>
          </w:p>
        </w:tc>
      </w:tr>
      <w:tr w:rsidR="004A62B6" w:rsidRPr="001F1F5C" w14:paraId="174A3CB8" w14:textId="77777777" w:rsidTr="004A62B6">
        <w:trPr>
          <w:trHeight w:val="20"/>
        </w:trPr>
        <w:tc>
          <w:tcPr>
            <w:cnfStyle w:val="001000000000" w:firstRow="0" w:lastRow="0" w:firstColumn="1" w:lastColumn="0" w:oddVBand="0" w:evenVBand="0" w:oddHBand="0" w:evenHBand="0" w:firstRowFirstColumn="0" w:firstRowLastColumn="0" w:lastRowFirstColumn="0" w:lastRowLastColumn="0"/>
            <w:tcW w:w="403" w:type="pct"/>
            <w:hideMark/>
          </w:tcPr>
          <w:p w14:paraId="10445C8B" w14:textId="20C19EC4" w:rsidR="000F28C4" w:rsidRPr="001F1F5C" w:rsidRDefault="00C23633" w:rsidP="00543072">
            <w:r>
              <w:t>1</w:t>
            </w:r>
            <w:r w:rsidR="008769E4">
              <w:t>–</w:t>
            </w:r>
            <w:r>
              <w:t>3</w:t>
            </w:r>
          </w:p>
        </w:tc>
        <w:tc>
          <w:tcPr>
            <w:tcW w:w="1532" w:type="pct"/>
          </w:tcPr>
          <w:p w14:paraId="299EEE21" w14:textId="264F8108" w:rsidR="00C23633" w:rsidRPr="00C23633" w:rsidRDefault="00C23633" w:rsidP="00375E40">
            <w:pPr>
              <w:pStyle w:val="ListParagraph"/>
              <w:numPr>
                <w:ilvl w:val="0"/>
                <w:numId w:val="24"/>
              </w:numPr>
              <w:spacing w:line="240" w:lineRule="auto"/>
              <w:cnfStyle w:val="000000000000" w:firstRow="0" w:lastRow="0" w:firstColumn="0" w:lastColumn="0" w:oddVBand="0" w:evenVBand="0" w:oddHBand="0" w:evenHBand="0" w:firstRowFirstColumn="0" w:firstRowLastColumn="0" w:lastRowFirstColumn="0" w:lastRowLastColumn="0"/>
            </w:pPr>
            <w:r w:rsidRPr="00C23633">
              <w:t xml:space="preserve">Explore a range of </w:t>
            </w:r>
            <w:r w:rsidR="00934484">
              <w:t xml:space="preserve">mass </w:t>
            </w:r>
            <w:r w:rsidR="00450784">
              <w:t>media texts, including</w:t>
            </w:r>
            <w:r w:rsidRPr="00C23633">
              <w:t xml:space="preserve"> opinion pieces, articles, still images and advertisements</w:t>
            </w:r>
            <w:r w:rsidR="00126825">
              <w:t>,</w:t>
            </w:r>
            <w:r w:rsidRPr="00C23633">
              <w:t xml:space="preserve"> which focus on issues affecting teenagers.</w:t>
            </w:r>
          </w:p>
          <w:p w14:paraId="51223337" w14:textId="3955F867" w:rsidR="00C23633" w:rsidRPr="00C23633" w:rsidRDefault="001D4AB7" w:rsidP="00375E40">
            <w:pPr>
              <w:pStyle w:val="ListParagraph"/>
              <w:numPr>
                <w:ilvl w:val="0"/>
                <w:numId w:val="24"/>
              </w:numPr>
              <w:spacing w:line="240" w:lineRule="auto"/>
              <w:cnfStyle w:val="000000000000" w:firstRow="0" w:lastRow="0" w:firstColumn="0" w:lastColumn="0" w:oddVBand="0" w:evenVBand="0" w:oddHBand="0" w:evenHBand="0" w:firstRowFirstColumn="0" w:firstRowLastColumn="0" w:lastRowFirstColumn="0" w:lastRowLastColumn="0"/>
            </w:pPr>
            <w:r>
              <w:t>Practise</w:t>
            </w:r>
            <w:r w:rsidR="00B745B3">
              <w:t xml:space="preserve"> </w:t>
            </w:r>
            <w:r w:rsidR="00C23633" w:rsidRPr="00C23633">
              <w:t>reading comprehension strategies including:</w:t>
            </w:r>
          </w:p>
          <w:p w14:paraId="2813ACE8" w14:textId="1A6CAE5D" w:rsidR="00C23633" w:rsidRPr="00C23633" w:rsidRDefault="008978A1" w:rsidP="00375E40">
            <w:pPr>
              <w:pStyle w:val="ListParagraph"/>
              <w:numPr>
                <w:ilvl w:val="1"/>
                <w:numId w:val="24"/>
              </w:numPr>
              <w:spacing w:line="240" w:lineRule="auto"/>
              <w:cnfStyle w:val="000000000000" w:firstRow="0" w:lastRow="0" w:firstColumn="0" w:lastColumn="0" w:oddVBand="0" w:evenVBand="0" w:oddHBand="0" w:evenHBand="0" w:firstRowFirstColumn="0" w:firstRowLastColumn="0" w:lastRowFirstColumn="0" w:lastRowLastColumn="0"/>
            </w:pPr>
            <w:r w:rsidRPr="00C23633">
              <w:t>before</w:t>
            </w:r>
            <w:r w:rsidR="00F73861">
              <w:t>,</w:t>
            </w:r>
            <w:r w:rsidRPr="00C23633">
              <w:t xml:space="preserve"> during and after </w:t>
            </w:r>
            <w:r w:rsidR="00C23633" w:rsidRPr="00C23633">
              <w:t>templates and KWL (what you know, what you want to know, what you have learnt)</w:t>
            </w:r>
          </w:p>
          <w:p w14:paraId="15DD17A7" w14:textId="5EE99248" w:rsidR="00C23633" w:rsidRPr="00C23633" w:rsidRDefault="008978A1" w:rsidP="00375E40">
            <w:pPr>
              <w:pStyle w:val="ListParagraph"/>
              <w:numPr>
                <w:ilvl w:val="1"/>
                <w:numId w:val="24"/>
              </w:numPr>
              <w:spacing w:line="240" w:lineRule="auto"/>
              <w:cnfStyle w:val="000000000000" w:firstRow="0" w:lastRow="0" w:firstColumn="0" w:lastColumn="0" w:oddVBand="0" w:evenVBand="0" w:oddHBand="0" w:evenHBand="0" w:firstRowFirstColumn="0" w:firstRowLastColumn="0" w:lastRowFirstColumn="0" w:lastRowLastColumn="0"/>
            </w:pPr>
            <w:r w:rsidRPr="00C23633">
              <w:t xml:space="preserve">graphic </w:t>
            </w:r>
            <w:r w:rsidR="00C23633" w:rsidRPr="00C23633">
              <w:t>organisers to gain a broad overview of the ideas and perspectives presented within each text.</w:t>
            </w:r>
          </w:p>
          <w:p w14:paraId="5DE10D33" w14:textId="74A0EBDC" w:rsidR="00C23633" w:rsidRPr="00C23633" w:rsidRDefault="008978A1" w:rsidP="00375E40">
            <w:pPr>
              <w:pStyle w:val="ListParagraph"/>
              <w:numPr>
                <w:ilvl w:val="0"/>
                <w:numId w:val="24"/>
              </w:numPr>
              <w:spacing w:line="240" w:lineRule="auto"/>
              <w:cnfStyle w:val="000000000000" w:firstRow="0" w:lastRow="0" w:firstColumn="0" w:lastColumn="0" w:oddVBand="0" w:evenVBand="0" w:oddHBand="0" w:evenHBand="0" w:firstRowFirstColumn="0" w:firstRowLastColumn="0" w:lastRowFirstColumn="0" w:lastRowLastColumn="0"/>
            </w:pPr>
            <w:r>
              <w:t>Revise</w:t>
            </w:r>
            <w:r w:rsidR="00C23633" w:rsidRPr="00C23633">
              <w:t xml:space="preserve"> appropriate metalanguage and vocabulary.</w:t>
            </w:r>
          </w:p>
          <w:p w14:paraId="1DC44BD3" w14:textId="380DDEC0" w:rsidR="00C23633" w:rsidRPr="00C23633" w:rsidRDefault="008978A1" w:rsidP="00375E40">
            <w:pPr>
              <w:pStyle w:val="ListParagraph"/>
              <w:numPr>
                <w:ilvl w:val="0"/>
                <w:numId w:val="24"/>
              </w:numPr>
              <w:spacing w:line="240" w:lineRule="auto"/>
              <w:cnfStyle w:val="000000000000" w:firstRow="0" w:lastRow="0" w:firstColumn="0" w:lastColumn="0" w:oddVBand="0" w:evenVBand="0" w:oddHBand="0" w:evenHBand="0" w:firstRowFirstColumn="0" w:firstRowLastColumn="0" w:lastRowFirstColumn="0" w:lastRowLastColumn="0"/>
            </w:pPr>
            <w:r>
              <w:t>Guide</w:t>
            </w:r>
            <w:r w:rsidR="00C23633" w:rsidRPr="00C23633">
              <w:t xml:space="preserve"> analysis of visual texts</w:t>
            </w:r>
            <w:r w:rsidR="003014D7">
              <w:t>,</w:t>
            </w:r>
            <w:r w:rsidR="00C23633" w:rsidRPr="00C23633">
              <w:t xml:space="preserve"> including highlighting, annotati</w:t>
            </w:r>
            <w:r w:rsidR="00F73861">
              <w:t>ng</w:t>
            </w:r>
            <w:r w:rsidR="00C23633" w:rsidRPr="00C23633">
              <w:t xml:space="preserve">, identifying </w:t>
            </w:r>
            <w:r w:rsidR="00C948F5">
              <w:t xml:space="preserve">visual language features, visual elements, </w:t>
            </w:r>
            <w:r w:rsidR="00C23633" w:rsidRPr="00C23633">
              <w:t xml:space="preserve">target audience, intended purpose, perspectives and audience positioning. </w:t>
            </w:r>
          </w:p>
          <w:p w14:paraId="0E9D9F85" w14:textId="52870B14" w:rsidR="00C23633" w:rsidRPr="00C23633" w:rsidRDefault="005C3543" w:rsidP="00375E40">
            <w:pPr>
              <w:pStyle w:val="ListParagraph"/>
              <w:numPr>
                <w:ilvl w:val="0"/>
                <w:numId w:val="24"/>
              </w:numPr>
              <w:spacing w:line="240" w:lineRule="auto"/>
              <w:cnfStyle w:val="000000000000" w:firstRow="0" w:lastRow="0" w:firstColumn="0" w:lastColumn="0" w:oddVBand="0" w:evenVBand="0" w:oddHBand="0" w:evenHBand="0" w:firstRowFirstColumn="0" w:firstRowLastColumn="0" w:lastRowFirstColumn="0" w:lastRowLastColumn="0"/>
            </w:pPr>
            <w:r>
              <w:t>Guide</w:t>
            </w:r>
            <w:r w:rsidR="00C23633" w:rsidRPr="00C23633">
              <w:t xml:space="preserve"> analysis of written texts, analysing them in terms of identifying persuasive language features, intended audiences and purpose, perspectives and audience positioning.</w:t>
            </w:r>
          </w:p>
          <w:p w14:paraId="4FFD57D4" w14:textId="52720A68" w:rsidR="00C23633" w:rsidRPr="00C23633" w:rsidRDefault="005C3543" w:rsidP="00375E40">
            <w:pPr>
              <w:pStyle w:val="ListParagraph"/>
              <w:numPr>
                <w:ilvl w:val="0"/>
                <w:numId w:val="24"/>
              </w:numPr>
              <w:spacing w:line="240" w:lineRule="auto"/>
              <w:cnfStyle w:val="000000000000" w:firstRow="0" w:lastRow="0" w:firstColumn="0" w:lastColumn="0" w:oddVBand="0" w:evenVBand="0" w:oddHBand="0" w:evenHBand="0" w:firstRowFirstColumn="0" w:firstRowLastColumn="0" w:lastRowFirstColumn="0" w:lastRowLastColumn="0"/>
            </w:pPr>
            <w:r>
              <w:t>Create</w:t>
            </w:r>
            <w:r w:rsidR="00C23633" w:rsidRPr="00C23633">
              <w:t xml:space="preserve"> online discussion boards</w:t>
            </w:r>
            <w:r w:rsidR="003014D7">
              <w:t>,</w:t>
            </w:r>
            <w:r w:rsidR="00C23633" w:rsidRPr="00C23633">
              <w:t xml:space="preserve"> </w:t>
            </w:r>
            <w:r>
              <w:t>face-to-face</w:t>
            </w:r>
            <w:r w:rsidR="00C23633" w:rsidRPr="00C23633">
              <w:t xml:space="preserve"> panel discussions or class debates which focus on identifying facts, opinions, supporting evidence and bias within selected texts.</w:t>
            </w:r>
          </w:p>
          <w:p w14:paraId="451F47CB" w14:textId="76047FBD" w:rsidR="00C23633" w:rsidRPr="00C23633" w:rsidRDefault="005C3543" w:rsidP="00375E40">
            <w:pPr>
              <w:pStyle w:val="ListParagraph"/>
              <w:numPr>
                <w:ilvl w:val="0"/>
                <w:numId w:val="24"/>
              </w:numPr>
              <w:spacing w:line="240" w:lineRule="auto"/>
              <w:cnfStyle w:val="000000000000" w:firstRow="0" w:lastRow="0" w:firstColumn="0" w:lastColumn="0" w:oddVBand="0" w:evenVBand="0" w:oddHBand="0" w:evenHBand="0" w:firstRowFirstColumn="0" w:firstRowLastColumn="0" w:lastRowFirstColumn="0" w:lastRowLastColumn="0"/>
            </w:pPr>
            <w:r>
              <w:lastRenderedPageBreak/>
              <w:t>Model</w:t>
            </w:r>
            <w:r w:rsidR="00C23633" w:rsidRPr="00C23633">
              <w:t xml:space="preserve"> paragraph responses and gradually </w:t>
            </w:r>
            <w:r w:rsidR="00A16605">
              <w:t>guide</w:t>
            </w:r>
            <w:r w:rsidR="00C23633" w:rsidRPr="00C23633">
              <w:t xml:space="preserve"> students to independent practice. </w:t>
            </w:r>
          </w:p>
          <w:p w14:paraId="5C12002D" w14:textId="44C6DED3" w:rsidR="00C23633" w:rsidRPr="00C23633" w:rsidRDefault="005C3543" w:rsidP="00375E40">
            <w:pPr>
              <w:pStyle w:val="ListParagraph"/>
              <w:numPr>
                <w:ilvl w:val="0"/>
                <w:numId w:val="24"/>
              </w:numPr>
              <w:spacing w:line="240" w:lineRule="auto"/>
              <w:cnfStyle w:val="000000000000" w:firstRow="0" w:lastRow="0" w:firstColumn="0" w:lastColumn="0" w:oddVBand="0" w:evenVBand="0" w:oddHBand="0" w:evenHBand="0" w:firstRowFirstColumn="0" w:firstRowLastColumn="0" w:lastRowFirstColumn="0" w:lastRowLastColumn="0"/>
            </w:pPr>
            <w:r>
              <w:t>Practis</w:t>
            </w:r>
            <w:r w:rsidR="00C23633" w:rsidRPr="00C23633">
              <w:t xml:space="preserve">e communicating analysis </w:t>
            </w:r>
            <w:r w:rsidR="007F263A">
              <w:t>by</w:t>
            </w:r>
            <w:r w:rsidR="007F263A" w:rsidRPr="00C23633">
              <w:t xml:space="preserve"> </w:t>
            </w:r>
            <w:r w:rsidR="00C23633" w:rsidRPr="00C23633">
              <w:t>selecting visual and written texts and</w:t>
            </w:r>
            <w:r w:rsidR="007F263A">
              <w:t xml:space="preserve"> having students</w:t>
            </w:r>
            <w:r w:rsidR="00C23633" w:rsidRPr="00C23633">
              <w:t xml:space="preserve"> deliver informal presentations of their analysis within a small group, under timed conditions. </w:t>
            </w:r>
          </w:p>
          <w:p w14:paraId="399D987D" w14:textId="57F95A38" w:rsidR="005C78B9" w:rsidRPr="005C78B9" w:rsidRDefault="005C78B9" w:rsidP="00375E40">
            <w:pPr>
              <w:pStyle w:val="BoldNoSpace"/>
              <w:spacing w:line="240" w:lineRule="auto"/>
              <w:cnfStyle w:val="000000000000" w:firstRow="0" w:lastRow="0" w:firstColumn="0" w:lastColumn="0" w:oddVBand="0" w:evenVBand="0" w:oddHBand="0" w:evenHBand="0" w:firstRowFirstColumn="0" w:firstRowLastColumn="0" w:lastRowFirstColumn="0" w:lastRowLastColumn="0"/>
            </w:pPr>
            <w:r w:rsidRPr="008769E4">
              <w:t>Suggested</w:t>
            </w:r>
            <w:r w:rsidRPr="005C78B9">
              <w:t xml:space="preserve"> </w:t>
            </w:r>
            <w:r w:rsidR="003071E0">
              <w:t>t</w:t>
            </w:r>
            <w:r w:rsidRPr="005C78B9">
              <w:t>exts</w:t>
            </w:r>
          </w:p>
          <w:p w14:paraId="6DEFBA97" w14:textId="74B9D0CD" w:rsidR="005C78B9" w:rsidRPr="00E0512A" w:rsidRDefault="00A32256" w:rsidP="004049C1">
            <w:pPr>
              <w:spacing w:line="240" w:lineRule="auto"/>
              <w:cnfStyle w:val="000000000000" w:firstRow="0" w:lastRow="0" w:firstColumn="0" w:lastColumn="0" w:oddVBand="0" w:evenVBand="0" w:oddHBand="0" w:evenHBand="0" w:firstRowFirstColumn="0" w:firstRowLastColumn="0" w:lastRowFirstColumn="0" w:lastRowLastColumn="0"/>
            </w:pPr>
            <w:r w:rsidRPr="00B745B3">
              <w:t>Written:</w:t>
            </w:r>
            <w:r w:rsidRPr="00E0512A">
              <w:t xml:space="preserve"> </w:t>
            </w:r>
            <w:r w:rsidR="00E0512A">
              <w:t>c</w:t>
            </w:r>
            <w:r w:rsidR="005C78B9" w:rsidRPr="00E0512A">
              <w:t>urrent news articles, opinion pieces, blogs which address social, cultural and economic issues, transcriptions of podcasts, speeches.</w:t>
            </w:r>
          </w:p>
          <w:p w14:paraId="20D62220" w14:textId="3D8728E3" w:rsidR="005C78B9" w:rsidRPr="005C78B9" w:rsidRDefault="00A32256" w:rsidP="004049C1">
            <w:pPr>
              <w:spacing w:line="240" w:lineRule="auto"/>
              <w:cnfStyle w:val="000000000000" w:firstRow="0" w:lastRow="0" w:firstColumn="0" w:lastColumn="0" w:oddVBand="0" w:evenVBand="0" w:oddHBand="0" w:evenHBand="0" w:firstRowFirstColumn="0" w:firstRowLastColumn="0" w:lastRowFirstColumn="0" w:lastRowLastColumn="0"/>
            </w:pPr>
            <w:r w:rsidRPr="00B745B3">
              <w:t>Visual:</w:t>
            </w:r>
            <w:r w:rsidRPr="00450784">
              <w:t xml:space="preserve"> </w:t>
            </w:r>
            <w:r w:rsidR="00E0512A">
              <w:t>p</w:t>
            </w:r>
            <w:r w:rsidR="005C78B9" w:rsidRPr="005C78B9">
              <w:t>rint advertisements, websites, government campaigns, job advertisements, photographs, magazi</w:t>
            </w:r>
            <w:r w:rsidR="008A7AC0">
              <w:t>ne covers, political cartoons.</w:t>
            </w:r>
          </w:p>
          <w:p w14:paraId="51E7F56C" w14:textId="1FCB9789" w:rsidR="00CF4D20" w:rsidRPr="001F1F5C" w:rsidRDefault="005C78B9" w:rsidP="004049C1">
            <w:pPr>
              <w:spacing w:line="240" w:lineRule="auto"/>
              <w:cnfStyle w:val="000000000000" w:firstRow="0" w:lastRow="0" w:firstColumn="0" w:lastColumn="0" w:oddVBand="0" w:evenVBand="0" w:oddHBand="0" w:evenHBand="0" w:firstRowFirstColumn="0" w:firstRowLastColumn="0" w:lastRowFirstColumn="0" w:lastRowLastColumn="0"/>
            </w:pPr>
            <w:r w:rsidRPr="005C78B9">
              <w:t>Texts can focus on</w:t>
            </w:r>
            <w:r w:rsidR="005C3543">
              <w:t>,</w:t>
            </w:r>
            <w:r w:rsidRPr="005C78B9">
              <w:t xml:space="preserve"> but are not limited to</w:t>
            </w:r>
            <w:r w:rsidR="00E0512A">
              <w:t>,</w:t>
            </w:r>
            <w:r w:rsidRPr="005C78B9">
              <w:t xml:space="preserve"> the following contemporary issues which are relevant to a teenage audience: Indigenous Australian perspectives on Treaty</w:t>
            </w:r>
            <w:r w:rsidR="00E0512A">
              <w:t>;</w:t>
            </w:r>
            <w:r w:rsidRPr="005C78B9">
              <w:t xml:space="preserve"> sustainability and the environment</w:t>
            </w:r>
            <w:r w:rsidR="00E0512A">
              <w:t>;</w:t>
            </w:r>
            <w:r w:rsidRPr="005C78B9">
              <w:t xml:space="preserve"> economic disparit</w:t>
            </w:r>
            <w:r w:rsidR="00E0512A">
              <w:t>y</w:t>
            </w:r>
            <w:r w:rsidR="00826E3D" w:rsidRPr="00826E3D">
              <w:t>; disadvantage between social and/or cultural groups; domestic violence; the impact of drug and/or alcohol abuse; technological advances, including the use of AI; social media addiction; gaming addiction; gender roles and gender equality; LGBTQIA+</w:t>
            </w:r>
            <w:r w:rsidRPr="005C78B9">
              <w:t xml:space="preserve"> rights</w:t>
            </w:r>
            <w:r w:rsidR="00E0512A">
              <w:t>;</w:t>
            </w:r>
            <w:r w:rsidRPr="005C78B9">
              <w:t xml:space="preserve"> workplace bullying and harassment.</w:t>
            </w:r>
          </w:p>
        </w:tc>
        <w:tc>
          <w:tcPr>
            <w:tcW w:w="1532" w:type="pct"/>
          </w:tcPr>
          <w:p w14:paraId="4ABF1B3B" w14:textId="77777777" w:rsidR="00C23633" w:rsidRPr="008769E4" w:rsidRDefault="00C23633" w:rsidP="00375E40">
            <w:pPr>
              <w:pStyle w:val="BoldNoSpace"/>
              <w:spacing w:line="240" w:lineRule="auto"/>
              <w:cnfStyle w:val="000000000000" w:firstRow="0" w:lastRow="0" w:firstColumn="0" w:lastColumn="0" w:oddVBand="0" w:evenVBand="0" w:oddHBand="0" w:evenHBand="0" w:firstRowFirstColumn="0" w:firstRowLastColumn="0" w:lastRowFirstColumn="0" w:lastRowLastColumn="0"/>
            </w:pPr>
            <w:r w:rsidRPr="008769E4">
              <w:lastRenderedPageBreak/>
              <w:t>Use strategies and skills for comprehending texts, including:</w:t>
            </w:r>
          </w:p>
          <w:p w14:paraId="20848EF6" w14:textId="5B57E764" w:rsidR="00C23633" w:rsidRPr="00C23633" w:rsidRDefault="00C23633" w:rsidP="00375E40">
            <w:pPr>
              <w:pStyle w:val="ListParagraph"/>
              <w:numPr>
                <w:ilvl w:val="0"/>
                <w:numId w:val="30"/>
              </w:numPr>
              <w:spacing w:line="240" w:lineRule="auto"/>
              <w:cnfStyle w:val="000000000000" w:firstRow="0" w:lastRow="0" w:firstColumn="0" w:lastColumn="0" w:oddVBand="0" w:evenVBand="0" w:oddHBand="0" w:evenHBand="0" w:firstRowFirstColumn="0" w:firstRowLastColumn="0" w:lastRowFirstColumn="0" w:lastRowLastColumn="0"/>
            </w:pPr>
            <w:r w:rsidRPr="00C23633">
              <w:t>applying different reading strategies (such as reviewing, skimming, and scanning) according to the nature of the task, gaining a broad overview, reading for specific details</w:t>
            </w:r>
            <w:r w:rsidR="00BB0E8A">
              <w:t>,</w:t>
            </w:r>
            <w:r w:rsidRPr="00C23633">
              <w:t xml:space="preserve"> identifying what the reader already knows about the topic</w:t>
            </w:r>
          </w:p>
          <w:p w14:paraId="186D35C2" w14:textId="77777777" w:rsidR="00C23633" w:rsidRPr="00C23633" w:rsidRDefault="00C23633" w:rsidP="00375E40">
            <w:pPr>
              <w:pStyle w:val="ListParagraph"/>
              <w:numPr>
                <w:ilvl w:val="0"/>
                <w:numId w:val="30"/>
              </w:numPr>
              <w:spacing w:line="240" w:lineRule="auto"/>
              <w:cnfStyle w:val="000000000000" w:firstRow="0" w:lastRow="0" w:firstColumn="0" w:lastColumn="0" w:oddVBand="0" w:evenVBand="0" w:oddHBand="0" w:evenHBand="0" w:firstRowFirstColumn="0" w:firstRowLastColumn="0" w:lastRowFirstColumn="0" w:lastRowLastColumn="0"/>
            </w:pPr>
            <w:r w:rsidRPr="00C23633">
              <w:t>distinguishing different perspectives about the main ideas in texts</w:t>
            </w:r>
          </w:p>
          <w:p w14:paraId="30B40468" w14:textId="0567EA59" w:rsidR="00C23633" w:rsidRPr="00C23633" w:rsidRDefault="00C23633" w:rsidP="00375E40">
            <w:pPr>
              <w:pStyle w:val="ListParagraph"/>
              <w:numPr>
                <w:ilvl w:val="0"/>
                <w:numId w:val="30"/>
              </w:numPr>
              <w:spacing w:line="240" w:lineRule="auto"/>
              <w:cnfStyle w:val="000000000000" w:firstRow="0" w:lastRow="0" w:firstColumn="0" w:lastColumn="0" w:oddVBand="0" w:evenVBand="0" w:oddHBand="0" w:evenHBand="0" w:firstRowFirstColumn="0" w:firstRowLastColumn="0" w:lastRowFirstColumn="0" w:lastRowLastColumn="0"/>
            </w:pPr>
            <w:r w:rsidRPr="00C23633">
              <w:t>identifying facts, opinions, supporting evidence and bias</w:t>
            </w:r>
          </w:p>
          <w:p w14:paraId="0519D4B7" w14:textId="77777777" w:rsidR="00C23633" w:rsidRPr="008769E4" w:rsidRDefault="00C23633" w:rsidP="00375E40">
            <w:pPr>
              <w:pStyle w:val="BoldNoSpace"/>
              <w:spacing w:line="240" w:lineRule="auto"/>
              <w:cnfStyle w:val="000000000000" w:firstRow="0" w:lastRow="0" w:firstColumn="0" w:lastColumn="0" w:oddVBand="0" w:evenVBand="0" w:oddHBand="0" w:evenHBand="0" w:firstRowFirstColumn="0" w:firstRowLastColumn="0" w:lastRowFirstColumn="0" w:lastRowLastColumn="0"/>
            </w:pPr>
            <w:r w:rsidRPr="008769E4">
              <w:t>Consider how different perspectives and values are presented in texts, including:</w:t>
            </w:r>
          </w:p>
          <w:p w14:paraId="4B02162B" w14:textId="3AE63BEB" w:rsidR="00C23633" w:rsidRPr="00C23633" w:rsidRDefault="00C23633" w:rsidP="00375E40">
            <w:pPr>
              <w:pStyle w:val="ListParagraph"/>
              <w:numPr>
                <w:ilvl w:val="0"/>
                <w:numId w:val="31"/>
              </w:numPr>
              <w:spacing w:line="240" w:lineRule="auto"/>
              <w:cnfStyle w:val="000000000000" w:firstRow="0" w:lastRow="0" w:firstColumn="0" w:lastColumn="0" w:oddVBand="0" w:evenVBand="0" w:oddHBand="0" w:evenHBand="0" w:firstRowFirstColumn="0" w:firstRowLastColumn="0" w:lastRowFirstColumn="0" w:lastRowLastColumn="0"/>
            </w:pPr>
            <w:r w:rsidRPr="00C23633">
              <w:t xml:space="preserve">the relationships between context, purpose, and audience in </w:t>
            </w:r>
            <w:r w:rsidR="00CC3965">
              <w:t xml:space="preserve">a range of </w:t>
            </w:r>
            <w:r w:rsidRPr="00C23633">
              <w:t>texts</w:t>
            </w:r>
          </w:p>
          <w:p w14:paraId="2A195779" w14:textId="0E36C3AC" w:rsidR="00C23633" w:rsidRPr="00C23633" w:rsidRDefault="00C23633" w:rsidP="00375E40">
            <w:pPr>
              <w:pStyle w:val="ListParagraph"/>
              <w:numPr>
                <w:ilvl w:val="0"/>
                <w:numId w:val="31"/>
              </w:numPr>
              <w:spacing w:line="240" w:lineRule="auto"/>
              <w:cnfStyle w:val="000000000000" w:firstRow="0" w:lastRow="0" w:firstColumn="0" w:lastColumn="0" w:oddVBand="0" w:evenVBand="0" w:oddHBand="0" w:evenHBand="0" w:firstRowFirstColumn="0" w:firstRowLastColumn="0" w:lastRowFirstColumn="0" w:lastRowLastColumn="0"/>
            </w:pPr>
            <w:r w:rsidRPr="00C23633">
              <w:t xml:space="preserve">the use of </w:t>
            </w:r>
            <w:r w:rsidR="00CC3965">
              <w:t>text types</w:t>
            </w:r>
            <w:r w:rsidRPr="00C23633">
              <w:t xml:space="preserve">, text structures and language features, for example, the selective use of fact, evidence and opinion in newspaper reports, the use of statistics and graphs in advertisements, </w:t>
            </w:r>
            <w:r w:rsidR="00CC3965">
              <w:t xml:space="preserve">and </w:t>
            </w:r>
            <w:r w:rsidRPr="00C23633">
              <w:t>choice of colour and font style in websites</w:t>
            </w:r>
          </w:p>
          <w:p w14:paraId="293D8D5B" w14:textId="77777777" w:rsidR="00C23633" w:rsidRPr="008769E4" w:rsidRDefault="00C23633" w:rsidP="00375E40">
            <w:pPr>
              <w:pStyle w:val="BoldNoSpace"/>
              <w:spacing w:line="240" w:lineRule="auto"/>
              <w:cnfStyle w:val="000000000000" w:firstRow="0" w:lastRow="0" w:firstColumn="0" w:lastColumn="0" w:oddVBand="0" w:evenVBand="0" w:oddHBand="0" w:evenHBand="0" w:firstRowFirstColumn="0" w:firstRowLastColumn="0" w:lastRowFirstColumn="0" w:lastRowLastColumn="0"/>
            </w:pPr>
            <w:r w:rsidRPr="008769E4">
              <w:t>Create a range of texts by:</w:t>
            </w:r>
          </w:p>
          <w:p w14:paraId="671070D2" w14:textId="3CA8DAC6" w:rsidR="00835368" w:rsidRPr="008A7AC0" w:rsidRDefault="00C23633" w:rsidP="00375E40">
            <w:pPr>
              <w:pStyle w:val="ListParagraph"/>
              <w:numPr>
                <w:ilvl w:val="0"/>
                <w:numId w:val="31"/>
              </w:numPr>
              <w:spacing w:after="0" w:line="240" w:lineRule="auto"/>
              <w:cnfStyle w:val="000000000000" w:firstRow="0" w:lastRow="0" w:firstColumn="0" w:lastColumn="0" w:oddVBand="0" w:evenVBand="0" w:oddHBand="0" w:evenHBand="0" w:firstRowFirstColumn="0" w:firstRowLastColumn="0" w:lastRowFirstColumn="0" w:lastRowLastColumn="0"/>
            </w:pPr>
            <w:r w:rsidRPr="00C23633">
              <w:t>using appropriate vocabulary, spelling and sentence structures</w:t>
            </w:r>
          </w:p>
        </w:tc>
        <w:tc>
          <w:tcPr>
            <w:tcW w:w="1533" w:type="pct"/>
          </w:tcPr>
          <w:p w14:paraId="1B063FA3" w14:textId="5DD361CC" w:rsidR="00BC0B95" w:rsidRDefault="00835368" w:rsidP="00375E40">
            <w:pPr>
              <w:pStyle w:val="BoldNoSpace"/>
              <w:spacing w:line="240" w:lineRule="auto"/>
              <w:cnfStyle w:val="000000000000" w:firstRow="0" w:lastRow="0" w:firstColumn="0" w:lastColumn="0" w:oddVBand="0" w:evenVBand="0" w:oddHBand="0" w:evenHBand="0" w:firstRowFirstColumn="0" w:firstRowLastColumn="0" w:lastRowFirstColumn="0" w:lastRowLastColumn="0"/>
            </w:pPr>
            <w:r w:rsidRPr="001F1F5C">
              <w:t>Task 1</w:t>
            </w:r>
            <w:r w:rsidR="00681466">
              <w:t xml:space="preserve"> –</w:t>
            </w:r>
            <w:r w:rsidR="00BC0B95">
              <w:t xml:space="preserve"> ‘</w:t>
            </w:r>
            <w:r w:rsidR="00BC0B95" w:rsidRPr="00C23633">
              <w:t xml:space="preserve">Critical </w:t>
            </w:r>
            <w:r w:rsidR="00171517">
              <w:t>m</w:t>
            </w:r>
            <w:r w:rsidR="00BC0B95" w:rsidRPr="008769E4">
              <w:t>inds</w:t>
            </w:r>
            <w:r w:rsidR="00BC0B95">
              <w:t>’</w:t>
            </w:r>
          </w:p>
          <w:p w14:paraId="38A13B70" w14:textId="115BAA00" w:rsidR="005C70D6" w:rsidRDefault="00AE5459" w:rsidP="00375E40">
            <w:pPr>
              <w:pStyle w:val="BoldNoSpace"/>
              <w:spacing w:line="240" w:lineRule="auto"/>
              <w:cnfStyle w:val="000000000000" w:firstRow="0" w:lastRow="0" w:firstColumn="0" w:lastColumn="0" w:oddVBand="0" w:evenVBand="0" w:oddHBand="0" w:evenHBand="0" w:firstRowFirstColumn="0" w:firstRowLastColumn="0" w:lastRowFirstColumn="0" w:lastRowLastColumn="0"/>
            </w:pPr>
            <w:r>
              <w:t xml:space="preserve">Responding </w:t>
            </w:r>
            <w:r w:rsidR="00C23633">
              <w:t>12</w:t>
            </w:r>
            <w:r w:rsidR="00835368" w:rsidRPr="001F1F5C">
              <w:t xml:space="preserve">% </w:t>
            </w:r>
          </w:p>
          <w:p w14:paraId="40BDFA66" w14:textId="69CEC966" w:rsidR="00BC0B95" w:rsidRDefault="00681466" w:rsidP="00375E40">
            <w:pPr>
              <w:pStyle w:val="BoldNoSpace"/>
              <w:spacing w:after="120" w:line="240" w:lineRule="auto"/>
              <w:cnfStyle w:val="000000000000" w:firstRow="0" w:lastRow="0" w:firstColumn="0" w:lastColumn="0" w:oddVBand="0" w:evenVBand="0" w:oddHBand="0" w:evenHBand="0" w:firstRowFirstColumn="0" w:firstRowLastColumn="0" w:lastRowFirstColumn="0" w:lastRowLastColumn="0"/>
            </w:pPr>
            <w:r>
              <w:t>(</w:t>
            </w:r>
            <w:r w:rsidR="00C23633">
              <w:t>Set Week 1</w:t>
            </w:r>
            <w:r w:rsidR="00877940">
              <w:t>,</w:t>
            </w:r>
            <w:r w:rsidR="00431F93" w:rsidRPr="001F1F5C">
              <w:t xml:space="preserve"> d</w:t>
            </w:r>
            <w:r w:rsidR="00835368" w:rsidRPr="001F1F5C">
              <w:t xml:space="preserve">ue </w:t>
            </w:r>
            <w:r w:rsidR="00C23633">
              <w:t>Week 3</w:t>
            </w:r>
            <w:r>
              <w:t>)</w:t>
            </w:r>
          </w:p>
          <w:p w14:paraId="6E7171BA" w14:textId="71C8D5C6" w:rsidR="00C23633" w:rsidRPr="00C23633" w:rsidRDefault="00C23633" w:rsidP="00375E40">
            <w:pPr>
              <w:spacing w:line="240" w:lineRule="auto"/>
              <w:cnfStyle w:val="000000000000" w:firstRow="0" w:lastRow="0" w:firstColumn="0" w:lastColumn="0" w:oddVBand="0" w:evenVBand="0" w:oddHBand="0" w:evenHBand="0" w:firstRowFirstColumn="0" w:firstRowLastColumn="0" w:lastRowFirstColumn="0" w:lastRowLastColumn="0"/>
            </w:pPr>
            <w:r w:rsidRPr="00C23633">
              <w:t>Students explore a range of written and visual texts in class an</w:t>
            </w:r>
            <w:r w:rsidR="00B970FF">
              <w:t xml:space="preserve">d analyse them in terms of </w:t>
            </w:r>
            <w:r w:rsidRPr="00C23633">
              <w:t xml:space="preserve">conventions, target audience, intended purpose, perspectives and audience positioning. </w:t>
            </w:r>
          </w:p>
          <w:p w14:paraId="1124CE94" w14:textId="3B0E4D28" w:rsidR="00C23633" w:rsidRPr="00C23633" w:rsidRDefault="00C23633" w:rsidP="00375E40">
            <w:pPr>
              <w:spacing w:line="240" w:lineRule="auto"/>
              <w:cnfStyle w:val="000000000000" w:firstRow="0" w:lastRow="0" w:firstColumn="0" w:lastColumn="0" w:oddVBand="0" w:evenVBand="0" w:oddHBand="0" w:evenHBand="0" w:firstRowFirstColumn="0" w:firstRowLastColumn="0" w:lastRowFirstColumn="0" w:lastRowLastColumn="0"/>
            </w:pPr>
            <w:r w:rsidRPr="00C23633">
              <w:t xml:space="preserve">Students are to identify a variety of issues which affect teenagers in contemporary society and analyse how they are reflected within the media. Students pick </w:t>
            </w:r>
            <w:r w:rsidR="00B04E59">
              <w:t>one</w:t>
            </w:r>
            <w:r w:rsidRPr="00C23633">
              <w:t xml:space="preserve"> visual and </w:t>
            </w:r>
            <w:r w:rsidR="00B04E59">
              <w:t>one</w:t>
            </w:r>
            <w:r w:rsidRPr="00C23633">
              <w:t xml:space="preserve"> written text which convey the same </w:t>
            </w:r>
            <w:proofErr w:type="gramStart"/>
            <w:r w:rsidRPr="00C23633">
              <w:t>issue, and</w:t>
            </w:r>
            <w:proofErr w:type="gramEnd"/>
            <w:r w:rsidRPr="00C23633">
              <w:t xml:space="preserve"> </w:t>
            </w:r>
            <w:r w:rsidR="00E354CA">
              <w:t>prepare for an in-</w:t>
            </w:r>
            <w:r w:rsidRPr="00C23633">
              <w:t>class assessment which will require them to respond</w:t>
            </w:r>
            <w:r w:rsidR="00B04E59">
              <w:t>,</w:t>
            </w:r>
            <w:r w:rsidRPr="00C23633">
              <w:t xml:space="preserve"> in </w:t>
            </w:r>
            <w:r w:rsidR="00727FBC">
              <w:t>paragraph</w:t>
            </w:r>
            <w:r w:rsidRPr="00C23633">
              <w:t xml:space="preserve"> f</w:t>
            </w:r>
            <w:r w:rsidR="00B450C8">
              <w:t xml:space="preserve">orm, to </w:t>
            </w:r>
            <w:r w:rsidR="00B04E59" w:rsidRPr="00355F4B">
              <w:rPr>
                <w:b/>
                <w:bCs/>
              </w:rPr>
              <w:t>both</w:t>
            </w:r>
            <w:r w:rsidR="00B04E59">
              <w:t xml:space="preserve"> of the following</w:t>
            </w:r>
            <w:r w:rsidR="00B04E59" w:rsidRPr="00C23633">
              <w:t xml:space="preserve"> </w:t>
            </w:r>
            <w:r w:rsidRPr="00C23633">
              <w:t>questions.</w:t>
            </w:r>
          </w:p>
          <w:p w14:paraId="0B2B9CD1" w14:textId="4E9D14DF" w:rsidR="00450784" w:rsidRPr="00E354CA" w:rsidRDefault="00450784" w:rsidP="00375E40">
            <w:pPr>
              <w:pStyle w:val="ListParagraph"/>
              <w:numPr>
                <w:ilvl w:val="0"/>
                <w:numId w:val="33"/>
              </w:numPr>
              <w:spacing w:line="240" w:lineRule="auto"/>
              <w:cnfStyle w:val="000000000000" w:firstRow="0" w:lastRow="0" w:firstColumn="0" w:lastColumn="0" w:oddVBand="0" w:evenVBand="0" w:oddHBand="0" w:evenHBand="0" w:firstRowFirstColumn="0" w:firstRowLastColumn="0" w:lastRowFirstColumn="0" w:lastRowLastColumn="0"/>
            </w:pPr>
            <w:r w:rsidRPr="00E354CA">
              <w:t>Discuss how language features have been used to present a perspective in one written text you have studied. (200</w:t>
            </w:r>
            <w:r w:rsidR="008978A1" w:rsidRPr="00E354CA">
              <w:t>–</w:t>
            </w:r>
            <w:r w:rsidRPr="00E354CA">
              <w:t>300 words)</w:t>
            </w:r>
          </w:p>
          <w:p w14:paraId="42F049C1" w14:textId="2D5C04B7" w:rsidR="00D0309A" w:rsidRPr="008978A1" w:rsidRDefault="00450784" w:rsidP="00375E40">
            <w:pPr>
              <w:pStyle w:val="ListParagraph"/>
              <w:numPr>
                <w:ilvl w:val="0"/>
                <w:numId w:val="33"/>
              </w:numPr>
              <w:spacing w:line="240" w:lineRule="auto"/>
              <w:cnfStyle w:val="000000000000" w:firstRow="0" w:lastRow="0" w:firstColumn="0" w:lastColumn="0" w:oddVBand="0" w:evenVBand="0" w:oddHBand="0" w:evenHBand="0" w:firstRowFirstColumn="0" w:firstRowLastColumn="0" w:lastRowFirstColumn="0" w:lastRowLastColumn="0"/>
              <w:rPr>
                <w:bCs/>
              </w:rPr>
            </w:pPr>
            <w:r w:rsidRPr="00E354CA">
              <w:t xml:space="preserve">Explain how the visual </w:t>
            </w:r>
            <w:r w:rsidR="008F3192">
              <w:t xml:space="preserve">features </w:t>
            </w:r>
            <w:r w:rsidRPr="00E354CA">
              <w:t>of one visual text have positioned you to reflect on an issue which affects teenagers. (200</w:t>
            </w:r>
            <w:r w:rsidR="008978A1" w:rsidRPr="00E354CA">
              <w:t>–</w:t>
            </w:r>
            <w:r w:rsidRPr="00E354CA">
              <w:t>300 words)</w:t>
            </w:r>
          </w:p>
        </w:tc>
      </w:tr>
      <w:tr w:rsidR="004A62B6" w:rsidRPr="001F1F5C" w14:paraId="7C464570" w14:textId="77777777" w:rsidTr="004A62B6">
        <w:trPr>
          <w:trHeight w:val="20"/>
        </w:trPr>
        <w:tc>
          <w:tcPr>
            <w:cnfStyle w:val="001000000000" w:firstRow="0" w:lastRow="0" w:firstColumn="1" w:lastColumn="0" w:oddVBand="0" w:evenVBand="0" w:oddHBand="0" w:evenHBand="0" w:firstRowFirstColumn="0" w:firstRowLastColumn="0" w:lastRowFirstColumn="0" w:lastRowLastColumn="0"/>
            <w:tcW w:w="403" w:type="pct"/>
          </w:tcPr>
          <w:p w14:paraId="16081CE3" w14:textId="591ABC95" w:rsidR="00075758" w:rsidRPr="001F1F5C" w:rsidRDefault="005C78B9" w:rsidP="00375E40">
            <w:pPr>
              <w:pageBreakBefore/>
            </w:pPr>
            <w:r>
              <w:lastRenderedPageBreak/>
              <w:t>4</w:t>
            </w:r>
            <w:r w:rsidR="005C3543">
              <w:t>–</w:t>
            </w:r>
            <w:r>
              <w:t>6</w:t>
            </w:r>
          </w:p>
        </w:tc>
        <w:tc>
          <w:tcPr>
            <w:tcW w:w="1532" w:type="pct"/>
          </w:tcPr>
          <w:p w14:paraId="5048F33A" w14:textId="431B059E" w:rsidR="00866693" w:rsidRPr="00866693" w:rsidRDefault="00866693" w:rsidP="00375E40">
            <w:pPr>
              <w:pStyle w:val="ListParagraph"/>
              <w:numPr>
                <w:ilvl w:val="0"/>
                <w:numId w:val="20"/>
              </w:numPr>
              <w:spacing w:line="240" w:lineRule="auto"/>
              <w:cnfStyle w:val="000000000000" w:firstRow="0" w:lastRow="0" w:firstColumn="0" w:lastColumn="0" w:oddVBand="0" w:evenVBand="0" w:oddHBand="0" w:evenHBand="0" w:firstRowFirstColumn="0" w:firstRowLastColumn="0" w:lastRowFirstColumn="0" w:lastRowLastColumn="0"/>
            </w:pPr>
            <w:r w:rsidRPr="00866693">
              <w:t>Consider the power of language</w:t>
            </w:r>
            <w:r w:rsidR="00E0512A">
              <w:t>, and</w:t>
            </w:r>
            <w:r w:rsidRPr="00866693">
              <w:t xml:space="preserve"> how it can be used for both promotional and </w:t>
            </w:r>
            <w:r w:rsidR="005A4174">
              <w:t>disparaging</w:t>
            </w:r>
            <w:r w:rsidRPr="00866693">
              <w:t xml:space="preserve"> purposes.</w:t>
            </w:r>
          </w:p>
          <w:p w14:paraId="19A7CBD8" w14:textId="2B13385A" w:rsidR="00866693" w:rsidRPr="00866693" w:rsidRDefault="00866693" w:rsidP="00375E40">
            <w:pPr>
              <w:pStyle w:val="ListParagraph"/>
              <w:numPr>
                <w:ilvl w:val="0"/>
                <w:numId w:val="20"/>
              </w:numPr>
              <w:spacing w:line="240" w:lineRule="auto"/>
              <w:cnfStyle w:val="000000000000" w:firstRow="0" w:lastRow="0" w:firstColumn="0" w:lastColumn="0" w:oddVBand="0" w:evenVBand="0" w:oddHBand="0" w:evenHBand="0" w:firstRowFirstColumn="0" w:firstRowLastColumn="0" w:lastRowFirstColumn="0" w:lastRowLastColumn="0"/>
            </w:pPr>
            <w:r w:rsidRPr="00866693">
              <w:t>Consider why people write reviews</w:t>
            </w:r>
            <w:r w:rsidR="00E0512A">
              <w:t xml:space="preserve"> and</w:t>
            </w:r>
            <w:r w:rsidRPr="00866693">
              <w:t xml:space="preserve"> why they are so valuable in our increasingly interconnected world</w:t>
            </w:r>
            <w:r w:rsidR="00E0512A">
              <w:t>.</w:t>
            </w:r>
            <w:r w:rsidRPr="00866693">
              <w:t xml:space="preserve"> What is the power of influencers today?</w:t>
            </w:r>
          </w:p>
          <w:p w14:paraId="5543D3CA" w14:textId="77777777" w:rsidR="00866693" w:rsidRPr="00866693" w:rsidRDefault="00866693" w:rsidP="00375E40">
            <w:pPr>
              <w:pStyle w:val="ListParagraph"/>
              <w:numPr>
                <w:ilvl w:val="0"/>
                <w:numId w:val="20"/>
              </w:numPr>
              <w:spacing w:line="240" w:lineRule="auto"/>
              <w:cnfStyle w:val="000000000000" w:firstRow="0" w:lastRow="0" w:firstColumn="0" w:lastColumn="0" w:oddVBand="0" w:evenVBand="0" w:oddHBand="0" w:evenHBand="0" w:firstRowFirstColumn="0" w:firstRowLastColumn="0" w:lastRowFirstColumn="0" w:lastRowLastColumn="0"/>
            </w:pPr>
            <w:r w:rsidRPr="00866693">
              <w:t>Revise the difference between formal and informal writing.</w:t>
            </w:r>
          </w:p>
          <w:p w14:paraId="2620E0AC" w14:textId="77777777" w:rsidR="00866693" w:rsidRPr="00866693" w:rsidRDefault="00866693" w:rsidP="00375E40">
            <w:pPr>
              <w:pStyle w:val="ListParagraph"/>
              <w:numPr>
                <w:ilvl w:val="0"/>
                <w:numId w:val="20"/>
              </w:numPr>
              <w:spacing w:line="240" w:lineRule="auto"/>
              <w:cnfStyle w:val="000000000000" w:firstRow="0" w:lastRow="0" w:firstColumn="0" w:lastColumn="0" w:oddVBand="0" w:evenVBand="0" w:oddHBand="0" w:evenHBand="0" w:firstRowFirstColumn="0" w:firstRowLastColumn="0" w:lastRowFirstColumn="0" w:lastRowLastColumn="0"/>
            </w:pPr>
            <w:r w:rsidRPr="00866693">
              <w:t>Revise persuasive language features (written and visual).</w:t>
            </w:r>
          </w:p>
          <w:p w14:paraId="5657FCBA" w14:textId="2C178EEC" w:rsidR="00866693" w:rsidRPr="00866693" w:rsidRDefault="00866693" w:rsidP="00375E40">
            <w:pPr>
              <w:pStyle w:val="ListParagraph"/>
              <w:numPr>
                <w:ilvl w:val="0"/>
                <w:numId w:val="20"/>
              </w:numPr>
              <w:spacing w:line="240" w:lineRule="auto"/>
              <w:cnfStyle w:val="000000000000" w:firstRow="0" w:lastRow="0" w:firstColumn="0" w:lastColumn="0" w:oddVBand="0" w:evenVBand="0" w:oddHBand="0" w:evenHBand="0" w:firstRowFirstColumn="0" w:firstRowLastColumn="0" w:lastRowFirstColumn="0" w:lastRowLastColumn="0"/>
            </w:pPr>
            <w:r w:rsidRPr="00866693">
              <w:t xml:space="preserve">Read a range of reviews from different </w:t>
            </w:r>
            <w:r w:rsidR="00FE72C7">
              <w:t>web</w:t>
            </w:r>
            <w:r w:rsidRPr="00866693">
              <w:t>site</w:t>
            </w:r>
            <w:r w:rsidR="00FE72C7">
              <w:t>s</w:t>
            </w:r>
            <w:r w:rsidRPr="00866693">
              <w:t xml:space="preserve"> </w:t>
            </w:r>
            <w:r w:rsidR="00FE72C7">
              <w:t xml:space="preserve">(see below for suggested sources). </w:t>
            </w:r>
            <w:r w:rsidRPr="00866693">
              <w:t>Consider how these are structured and the language</w:t>
            </w:r>
            <w:r w:rsidR="00E8263B">
              <w:t xml:space="preserve"> they</w:t>
            </w:r>
            <w:r w:rsidRPr="00866693">
              <w:t xml:space="preserve"> use.</w:t>
            </w:r>
          </w:p>
          <w:p w14:paraId="08874809" w14:textId="1692E42F" w:rsidR="00866693" w:rsidRPr="00866693" w:rsidRDefault="00B33F90" w:rsidP="00375E40">
            <w:pPr>
              <w:pStyle w:val="ListParagraph"/>
              <w:numPr>
                <w:ilvl w:val="0"/>
                <w:numId w:val="20"/>
              </w:numPr>
              <w:spacing w:line="240" w:lineRule="auto"/>
              <w:cnfStyle w:val="000000000000" w:firstRow="0" w:lastRow="0" w:firstColumn="0" w:lastColumn="0" w:oddVBand="0" w:evenVBand="0" w:oddHBand="0" w:evenHBand="0" w:firstRowFirstColumn="0" w:firstRowLastColumn="0" w:lastRowFirstColumn="0" w:lastRowLastColumn="0"/>
            </w:pPr>
            <w:r>
              <w:t>Conduct a s</w:t>
            </w:r>
            <w:r w:rsidR="00866693" w:rsidRPr="00866693">
              <w:t>orting activity</w:t>
            </w:r>
            <w:r w:rsidR="005C3543">
              <w:t xml:space="preserve"> </w:t>
            </w:r>
            <w:r>
              <w:t>of</w:t>
            </w:r>
            <w:r w:rsidR="00866693" w:rsidRPr="00866693">
              <w:t xml:space="preserve"> formal versus informal reviews.</w:t>
            </w:r>
          </w:p>
          <w:p w14:paraId="48E33A4A" w14:textId="5DDA8B97" w:rsidR="00866693" w:rsidRPr="00866693" w:rsidRDefault="001F7A53" w:rsidP="00375E40">
            <w:pPr>
              <w:pStyle w:val="ListParagraph"/>
              <w:numPr>
                <w:ilvl w:val="0"/>
                <w:numId w:val="20"/>
              </w:numPr>
              <w:spacing w:line="240" w:lineRule="auto"/>
              <w:cnfStyle w:val="000000000000" w:firstRow="0" w:lastRow="0" w:firstColumn="0" w:lastColumn="0" w:oddVBand="0" w:evenVBand="0" w:oddHBand="0" w:evenHBand="0" w:firstRowFirstColumn="0" w:firstRowLastColumn="0" w:lastRowFirstColumn="0" w:lastRowLastColumn="0"/>
            </w:pPr>
            <w:r>
              <w:t xml:space="preserve">Students </w:t>
            </w:r>
            <w:r w:rsidRPr="00866693">
              <w:t xml:space="preserve">read a range of reviews on one product of </w:t>
            </w:r>
            <w:r>
              <w:t>their</w:t>
            </w:r>
            <w:r w:rsidRPr="00866693">
              <w:t xml:space="preserve"> choice from </w:t>
            </w:r>
            <w:r>
              <w:t xml:space="preserve">a site such as </w:t>
            </w:r>
            <w:r w:rsidRPr="00866693">
              <w:t>Amazon</w:t>
            </w:r>
            <w:r>
              <w:t xml:space="preserve"> to c</w:t>
            </w:r>
            <w:r w:rsidR="005C3543">
              <w:t>ollect</w:t>
            </w:r>
            <w:r w:rsidR="00866693" w:rsidRPr="00866693">
              <w:t xml:space="preserve"> various perspectives and viewpoints</w:t>
            </w:r>
            <w:r>
              <w:t xml:space="preserve">. </w:t>
            </w:r>
            <w:r w:rsidR="00543072">
              <w:t>They c</w:t>
            </w:r>
            <w:r w:rsidR="00866693" w:rsidRPr="00866693">
              <w:t>onsider how these are similar</w:t>
            </w:r>
            <w:r w:rsidR="00ED3CE7">
              <w:t xml:space="preserve"> and </w:t>
            </w:r>
            <w:r w:rsidR="00866693" w:rsidRPr="00866693">
              <w:t xml:space="preserve">different, and </w:t>
            </w:r>
            <w:r w:rsidR="00ED3CE7">
              <w:t>how their</w:t>
            </w:r>
            <w:r w:rsidR="00ED3CE7" w:rsidRPr="00866693">
              <w:t xml:space="preserve"> </w:t>
            </w:r>
            <w:r w:rsidR="00866693" w:rsidRPr="00866693">
              <w:t>tone vari</w:t>
            </w:r>
            <w:r w:rsidR="00ED3CE7">
              <w:t>es</w:t>
            </w:r>
            <w:r w:rsidR="00866693" w:rsidRPr="00866693">
              <w:t>.</w:t>
            </w:r>
          </w:p>
          <w:p w14:paraId="50400B7D" w14:textId="6FE71FF0" w:rsidR="00866693" w:rsidRPr="00866693" w:rsidRDefault="001F7A53" w:rsidP="00375E40">
            <w:pPr>
              <w:pStyle w:val="ListParagraph"/>
              <w:numPr>
                <w:ilvl w:val="0"/>
                <w:numId w:val="20"/>
              </w:numPr>
              <w:spacing w:line="240" w:lineRule="auto"/>
              <w:cnfStyle w:val="000000000000" w:firstRow="0" w:lastRow="0" w:firstColumn="0" w:lastColumn="0" w:oddVBand="0" w:evenVBand="0" w:oddHBand="0" w:evenHBand="0" w:firstRowFirstColumn="0" w:firstRowLastColumn="0" w:lastRowFirstColumn="0" w:lastRowLastColumn="0"/>
            </w:pPr>
            <w:r>
              <w:t>Students</w:t>
            </w:r>
            <w:r w:rsidR="00ED3CE7">
              <w:t xml:space="preserve"> c</w:t>
            </w:r>
            <w:r w:rsidR="00866693" w:rsidRPr="00866693">
              <w:t xml:space="preserve">ompose a sample formal email to a previous teacher, </w:t>
            </w:r>
            <w:r w:rsidR="00ED3CE7">
              <w:t>describing their positive influence</w:t>
            </w:r>
            <w:r w:rsidR="00866693" w:rsidRPr="00866693">
              <w:t xml:space="preserve"> (revise how to write a formal email beforehand).</w:t>
            </w:r>
          </w:p>
          <w:p w14:paraId="1F06DC12" w14:textId="376B15CB" w:rsidR="00641486" w:rsidRPr="00100E78" w:rsidRDefault="001F7A53" w:rsidP="004049C1">
            <w:pPr>
              <w:pStyle w:val="ListParagraph"/>
              <w:keepNext/>
              <w:keepLines/>
              <w:numPr>
                <w:ilvl w:val="0"/>
                <w:numId w:val="20"/>
              </w:numPr>
              <w:spacing w:line="240" w:lineRule="auto"/>
              <w:ind w:left="357" w:hanging="357"/>
              <w:cnfStyle w:val="000000000000" w:firstRow="0" w:lastRow="0" w:firstColumn="0" w:lastColumn="0" w:oddVBand="0" w:evenVBand="0" w:oddHBand="0" w:evenHBand="0" w:firstRowFirstColumn="0" w:firstRowLastColumn="0" w:lastRowFirstColumn="0" w:lastRowLastColumn="0"/>
            </w:pPr>
            <w:r>
              <w:lastRenderedPageBreak/>
              <w:t>S</w:t>
            </w:r>
            <w:r w:rsidR="00ED3CE7">
              <w:t>tudents r</w:t>
            </w:r>
            <w:r w:rsidR="00866693" w:rsidRPr="00866693">
              <w:t>esearch a famous influencer</w:t>
            </w:r>
            <w:r w:rsidR="00ED3CE7">
              <w:t>.</w:t>
            </w:r>
            <w:r w:rsidR="00866693" w:rsidRPr="00866693">
              <w:t xml:space="preserve"> Why are they famous? What products do they advertise? Why? What comments do they receive when advertising these products? What are the images of these products like</w:t>
            </w:r>
            <w:r w:rsidR="005C3543">
              <w:t xml:space="preserve"> </w:t>
            </w:r>
            <w:r w:rsidR="00ED3CE7">
              <w:t>and</w:t>
            </w:r>
            <w:r w:rsidR="00866693" w:rsidRPr="00866693">
              <w:t xml:space="preserve"> how do these shape an audience response? What hashtags are used?</w:t>
            </w:r>
          </w:p>
          <w:p w14:paraId="254EAA56" w14:textId="40A9C75E" w:rsidR="00866693" w:rsidRPr="00866693" w:rsidRDefault="0060168F" w:rsidP="00375E40">
            <w:pPr>
              <w:pStyle w:val="ListParagraph"/>
              <w:numPr>
                <w:ilvl w:val="0"/>
                <w:numId w:val="20"/>
              </w:numPr>
              <w:spacing w:after="60" w:line="240" w:lineRule="auto"/>
              <w:cnfStyle w:val="000000000000" w:firstRow="0" w:lastRow="0" w:firstColumn="0" w:lastColumn="0" w:oddVBand="0" w:evenVBand="0" w:oddHBand="0" w:evenHBand="0" w:firstRowFirstColumn="0" w:firstRowLastColumn="0" w:lastRowFirstColumn="0" w:lastRowLastColumn="0"/>
            </w:pPr>
            <w:r>
              <w:t>Discuss p</w:t>
            </w:r>
            <w:r w:rsidR="00866693" w:rsidRPr="00866693">
              <w:t xml:space="preserve">lagiarism and ethical research </w:t>
            </w:r>
            <w:r>
              <w:t>and</w:t>
            </w:r>
            <w:r w:rsidR="00B745B3">
              <w:t xml:space="preserve"> </w:t>
            </w:r>
            <w:r w:rsidR="001D4AB7">
              <w:t>revise</w:t>
            </w:r>
            <w:r w:rsidR="00866693" w:rsidRPr="00866693">
              <w:t xml:space="preserve"> how to create a bibliography and reference accurately. Remind</w:t>
            </w:r>
            <w:r>
              <w:t xml:space="preserve"> students</w:t>
            </w:r>
            <w:r w:rsidR="00866693" w:rsidRPr="00866693">
              <w:t xml:space="preserve"> how to avoid plagiarism.</w:t>
            </w:r>
          </w:p>
          <w:p w14:paraId="78D164E7" w14:textId="2429F6A0" w:rsidR="00866693" w:rsidRPr="00866693" w:rsidRDefault="00CF4D20" w:rsidP="00375E40">
            <w:pPr>
              <w:pStyle w:val="BoldNoSpace"/>
              <w:spacing w:line="240" w:lineRule="auto"/>
              <w:cnfStyle w:val="000000000000" w:firstRow="0" w:lastRow="0" w:firstColumn="0" w:lastColumn="0" w:oddVBand="0" w:evenVBand="0" w:oddHBand="0" w:evenHBand="0" w:firstRowFirstColumn="0" w:firstRowLastColumn="0" w:lastRowFirstColumn="0" w:lastRowLastColumn="0"/>
            </w:pPr>
            <w:r>
              <w:t xml:space="preserve">Suggested </w:t>
            </w:r>
            <w:r w:rsidRPr="00931C75">
              <w:t>resources</w:t>
            </w:r>
            <w:r>
              <w:t>/texts</w:t>
            </w:r>
          </w:p>
          <w:p w14:paraId="1418EA55" w14:textId="0CB25439" w:rsidR="00866693" w:rsidRDefault="00866693" w:rsidP="00375E40">
            <w:pPr>
              <w:pStyle w:val="ListParagraph"/>
              <w:numPr>
                <w:ilvl w:val="0"/>
                <w:numId w:val="25"/>
              </w:numPr>
              <w:spacing w:line="240" w:lineRule="auto"/>
              <w:cnfStyle w:val="000000000000" w:firstRow="0" w:lastRow="0" w:firstColumn="0" w:lastColumn="0" w:oddVBand="0" w:evenVBand="0" w:oddHBand="0" w:evenHBand="0" w:firstRowFirstColumn="0" w:firstRowLastColumn="0" w:lastRowFirstColumn="0" w:lastRowLastColumn="0"/>
            </w:pPr>
            <w:r w:rsidRPr="008A7AC0">
              <w:t>Trip</w:t>
            </w:r>
            <w:r w:rsidR="00FE72C7">
              <w:t>a</w:t>
            </w:r>
            <w:r w:rsidRPr="008A7AC0">
              <w:t>dvisor</w:t>
            </w:r>
            <w:r w:rsidR="00FE72C7">
              <w:br/>
            </w:r>
            <w:hyperlink r:id="rId20" w:history="1">
              <w:r w:rsidR="00FE72C7" w:rsidRPr="004842B8">
                <w:rPr>
                  <w:rStyle w:val="Hyperlink"/>
                  <w:rFonts w:cs="Arial"/>
                </w:rPr>
                <w:t>https://www.tripadvisor.com.au/</w:t>
              </w:r>
            </w:hyperlink>
            <w:r w:rsidR="00FE72C7">
              <w:br/>
              <w:t>Note: reviews of places, experiences, shows etc.</w:t>
            </w:r>
          </w:p>
          <w:p w14:paraId="2EF83559" w14:textId="088320A7" w:rsidR="00FE72C7" w:rsidRPr="008A7AC0" w:rsidRDefault="00866693" w:rsidP="00375E40">
            <w:pPr>
              <w:pStyle w:val="ListParagraph"/>
              <w:numPr>
                <w:ilvl w:val="0"/>
                <w:numId w:val="25"/>
              </w:numPr>
              <w:spacing w:line="240" w:lineRule="auto"/>
              <w:cnfStyle w:val="000000000000" w:firstRow="0" w:lastRow="0" w:firstColumn="0" w:lastColumn="0" w:oddVBand="0" w:evenVBand="0" w:oddHBand="0" w:evenHBand="0" w:firstRowFirstColumn="0" w:firstRowLastColumn="0" w:lastRowFirstColumn="0" w:lastRowLastColumn="0"/>
            </w:pPr>
            <w:r w:rsidRPr="008A7AC0">
              <w:t>Product</w:t>
            </w:r>
            <w:r w:rsidR="00FE72C7">
              <w:t xml:space="preserve"> </w:t>
            </w:r>
            <w:r w:rsidRPr="008A7AC0">
              <w:t>Review</w:t>
            </w:r>
            <w:r w:rsidR="00FE72C7">
              <w:br/>
            </w:r>
            <w:hyperlink r:id="rId21" w:history="1">
              <w:r w:rsidR="00FE72C7" w:rsidRPr="004842B8">
                <w:rPr>
                  <w:rStyle w:val="Hyperlink"/>
                  <w:rFonts w:cs="Arial"/>
                </w:rPr>
                <w:t>https://www.productreview.com.au/</w:t>
              </w:r>
            </w:hyperlink>
            <w:r w:rsidR="00FE72C7">
              <w:t xml:space="preserve"> </w:t>
            </w:r>
            <w:r w:rsidR="00FE72C7">
              <w:br/>
              <w:t>Note: reviews of products</w:t>
            </w:r>
          </w:p>
          <w:p w14:paraId="7D6DCA23" w14:textId="77777777" w:rsidR="00FE72C7" w:rsidRDefault="00866693" w:rsidP="00375E40">
            <w:pPr>
              <w:pStyle w:val="ListParagraph"/>
              <w:numPr>
                <w:ilvl w:val="0"/>
                <w:numId w:val="25"/>
              </w:numPr>
              <w:spacing w:line="240" w:lineRule="auto"/>
              <w:cnfStyle w:val="000000000000" w:firstRow="0" w:lastRow="0" w:firstColumn="0" w:lastColumn="0" w:oddVBand="0" w:evenVBand="0" w:oddHBand="0" w:evenHBand="0" w:firstRowFirstColumn="0" w:firstRowLastColumn="0" w:lastRowFirstColumn="0" w:lastRowLastColumn="0"/>
            </w:pPr>
            <w:r w:rsidRPr="008A7AC0">
              <w:t>Amazon</w:t>
            </w:r>
            <w:r w:rsidR="00FE72C7">
              <w:t xml:space="preserve"> Australia</w:t>
            </w:r>
            <w:r w:rsidR="00FE72C7">
              <w:br/>
            </w:r>
            <w:hyperlink r:id="rId22" w:history="1">
              <w:r w:rsidR="00FE72C7" w:rsidRPr="004842B8">
                <w:rPr>
                  <w:rStyle w:val="Hyperlink"/>
                  <w:rFonts w:cs="Arial"/>
                </w:rPr>
                <w:t>https://www.amazon.com.au/</w:t>
              </w:r>
            </w:hyperlink>
            <w:r w:rsidR="00FE72C7">
              <w:t xml:space="preserve"> </w:t>
            </w:r>
            <w:r w:rsidR="00FE72C7">
              <w:br/>
              <w:t>Note: reviews of products</w:t>
            </w:r>
          </w:p>
          <w:p w14:paraId="262CDC5A" w14:textId="5DCB0F44" w:rsidR="00FE72C7" w:rsidRPr="008A7AC0" w:rsidRDefault="00FE72C7" w:rsidP="00375E40">
            <w:pPr>
              <w:pStyle w:val="ListParagraph"/>
              <w:numPr>
                <w:ilvl w:val="0"/>
                <w:numId w:val="25"/>
              </w:numPr>
              <w:spacing w:line="240" w:lineRule="auto"/>
              <w:cnfStyle w:val="000000000000" w:firstRow="0" w:lastRow="0" w:firstColumn="0" w:lastColumn="0" w:oddVBand="0" w:evenVBand="0" w:oddHBand="0" w:evenHBand="0" w:firstRowFirstColumn="0" w:firstRowLastColumn="0" w:lastRowFirstColumn="0" w:lastRowLastColumn="0"/>
            </w:pPr>
            <w:r>
              <w:t xml:space="preserve">Empire </w:t>
            </w:r>
            <w:r>
              <w:br/>
            </w:r>
            <w:hyperlink r:id="rId23" w:history="1">
              <w:r w:rsidRPr="004842B8">
                <w:rPr>
                  <w:rStyle w:val="Hyperlink"/>
                  <w:rFonts w:cs="Arial"/>
                </w:rPr>
                <w:t>https://www.empireonline.com/</w:t>
              </w:r>
            </w:hyperlink>
            <w:r>
              <w:t xml:space="preserve"> </w:t>
            </w:r>
            <w:r>
              <w:br/>
              <w:t>Note: reviews of films, television shows and games</w:t>
            </w:r>
          </w:p>
          <w:p w14:paraId="1F7144E9" w14:textId="78E718A3" w:rsidR="00075758" w:rsidRPr="001F1F5C" w:rsidRDefault="00866693" w:rsidP="009623C2">
            <w:pPr>
              <w:pStyle w:val="ListParagraph"/>
              <w:numPr>
                <w:ilvl w:val="0"/>
                <w:numId w:val="25"/>
              </w:numPr>
              <w:spacing w:after="480" w:line="240" w:lineRule="auto"/>
              <w:cnfStyle w:val="000000000000" w:firstRow="0" w:lastRow="0" w:firstColumn="0" w:lastColumn="0" w:oddVBand="0" w:evenVBand="0" w:oddHBand="0" w:evenHBand="0" w:firstRowFirstColumn="0" w:firstRowLastColumn="0" w:lastRowFirstColumn="0" w:lastRowLastColumn="0"/>
            </w:pPr>
            <w:r w:rsidRPr="008A7AC0">
              <w:t>Google</w:t>
            </w:r>
            <w:r w:rsidR="00FE72C7">
              <w:br/>
            </w:r>
            <w:hyperlink r:id="rId24" w:history="1">
              <w:r w:rsidR="00FE72C7" w:rsidRPr="004842B8">
                <w:rPr>
                  <w:rStyle w:val="Hyperlink"/>
                  <w:rFonts w:cs="Arial"/>
                </w:rPr>
                <w:t>https://www.google.com/</w:t>
              </w:r>
            </w:hyperlink>
            <w:r w:rsidR="00FE72C7">
              <w:t xml:space="preserve"> </w:t>
            </w:r>
            <w:r w:rsidR="00FE72C7">
              <w:br/>
              <w:t>Note: search for places o</w:t>
            </w:r>
            <w:r w:rsidR="000013B8">
              <w:t>r</w:t>
            </w:r>
            <w:r w:rsidR="00FE72C7">
              <w:t xml:space="preserve"> services to read user reviews</w:t>
            </w:r>
          </w:p>
        </w:tc>
        <w:tc>
          <w:tcPr>
            <w:tcW w:w="1532" w:type="pct"/>
          </w:tcPr>
          <w:p w14:paraId="576D68AC" w14:textId="77777777" w:rsidR="005C78B9" w:rsidRPr="008769E4" w:rsidRDefault="005C78B9" w:rsidP="00375E40">
            <w:pPr>
              <w:pStyle w:val="BoldNoSpace"/>
              <w:spacing w:line="240" w:lineRule="auto"/>
              <w:cnfStyle w:val="000000000000" w:firstRow="0" w:lastRow="0" w:firstColumn="0" w:lastColumn="0" w:oddVBand="0" w:evenVBand="0" w:oddHBand="0" w:evenHBand="0" w:firstRowFirstColumn="0" w:firstRowLastColumn="0" w:lastRowFirstColumn="0" w:lastRowLastColumn="0"/>
            </w:pPr>
            <w:r w:rsidRPr="008769E4">
              <w:lastRenderedPageBreak/>
              <w:t>Use strategies and skills for comprehending texts, including:</w:t>
            </w:r>
          </w:p>
          <w:p w14:paraId="1B557A02" w14:textId="77777777" w:rsidR="005C78B9" w:rsidRPr="005C78B9" w:rsidRDefault="005C78B9" w:rsidP="00375E40">
            <w:pPr>
              <w:pStyle w:val="ListParagraph"/>
              <w:numPr>
                <w:ilvl w:val="0"/>
                <w:numId w:val="32"/>
              </w:numPr>
              <w:spacing w:line="240" w:lineRule="auto"/>
              <w:cnfStyle w:val="000000000000" w:firstRow="0" w:lastRow="0" w:firstColumn="0" w:lastColumn="0" w:oddVBand="0" w:evenVBand="0" w:oddHBand="0" w:evenHBand="0" w:firstRowFirstColumn="0" w:firstRowLastColumn="0" w:lastRowFirstColumn="0" w:lastRowLastColumn="0"/>
            </w:pPr>
            <w:r w:rsidRPr="005C78B9">
              <w:t>understanding the way attitudes and values are presented</w:t>
            </w:r>
          </w:p>
          <w:p w14:paraId="39366B4E" w14:textId="67A454F4" w:rsidR="005C78B9" w:rsidRPr="005C78B9" w:rsidRDefault="005C78B9" w:rsidP="00375E40">
            <w:pPr>
              <w:pStyle w:val="ListParagraph"/>
              <w:numPr>
                <w:ilvl w:val="0"/>
                <w:numId w:val="32"/>
              </w:numPr>
              <w:spacing w:line="240" w:lineRule="auto"/>
              <w:cnfStyle w:val="000000000000" w:firstRow="0" w:lastRow="0" w:firstColumn="0" w:lastColumn="0" w:oddVBand="0" w:evenVBand="0" w:oddHBand="0" w:evenHBand="0" w:firstRowFirstColumn="0" w:firstRowLastColumn="0" w:lastRowFirstColumn="0" w:lastRowLastColumn="0"/>
            </w:pPr>
            <w:r w:rsidRPr="005C78B9">
              <w:t>explaining shifts in tone and perspectives and identifying the effect of language choices on an audience</w:t>
            </w:r>
          </w:p>
          <w:p w14:paraId="77BF5B3C" w14:textId="77777777" w:rsidR="005C78B9" w:rsidRPr="008769E4" w:rsidRDefault="005C78B9" w:rsidP="00375E40">
            <w:pPr>
              <w:pStyle w:val="BoldNoSpace"/>
              <w:spacing w:line="240" w:lineRule="auto"/>
              <w:cnfStyle w:val="000000000000" w:firstRow="0" w:lastRow="0" w:firstColumn="0" w:lastColumn="0" w:oddVBand="0" w:evenVBand="0" w:oddHBand="0" w:evenHBand="0" w:firstRowFirstColumn="0" w:firstRowLastColumn="0" w:lastRowFirstColumn="0" w:lastRowLastColumn="0"/>
            </w:pPr>
            <w:r w:rsidRPr="008769E4">
              <w:t>Use information for specific purposes and contexts by:</w:t>
            </w:r>
          </w:p>
          <w:p w14:paraId="57A2ABAC" w14:textId="77777777" w:rsidR="00CC6DE3" w:rsidRPr="005C78B9" w:rsidRDefault="00CC6DE3" w:rsidP="00375E40">
            <w:pPr>
              <w:pStyle w:val="ListParagraph"/>
              <w:numPr>
                <w:ilvl w:val="0"/>
                <w:numId w:val="32"/>
              </w:numPr>
              <w:spacing w:line="240" w:lineRule="auto"/>
              <w:cnfStyle w:val="000000000000" w:firstRow="0" w:lastRow="0" w:firstColumn="0" w:lastColumn="0" w:oddVBand="0" w:evenVBand="0" w:oddHBand="0" w:evenHBand="0" w:firstRowFirstColumn="0" w:firstRowLastColumn="0" w:lastRowFirstColumn="0" w:lastRowLastColumn="0"/>
            </w:pPr>
            <w:r w:rsidRPr="005C78B9">
              <w:t>gathering different viewpoints, for example, through interviews, surveys, questionnaires, library and/or internet resources</w:t>
            </w:r>
          </w:p>
          <w:p w14:paraId="031C0D14" w14:textId="54A90E1D" w:rsidR="005C78B9" w:rsidRPr="005C78B9" w:rsidRDefault="005C78B9" w:rsidP="00375E40">
            <w:pPr>
              <w:pStyle w:val="ListParagraph"/>
              <w:numPr>
                <w:ilvl w:val="0"/>
                <w:numId w:val="32"/>
              </w:numPr>
              <w:spacing w:line="240" w:lineRule="auto"/>
              <w:cnfStyle w:val="000000000000" w:firstRow="0" w:lastRow="0" w:firstColumn="0" w:lastColumn="0" w:oddVBand="0" w:evenVBand="0" w:oddHBand="0" w:evenHBand="0" w:firstRowFirstColumn="0" w:firstRowLastColumn="0" w:lastRowFirstColumn="0" w:lastRowLastColumn="0"/>
            </w:pPr>
            <w:r w:rsidRPr="005C78B9">
              <w:t>employing ethical research practices such as acknowledging sources</w:t>
            </w:r>
            <w:r w:rsidR="00A61EF6">
              <w:t>,</w:t>
            </w:r>
            <w:r w:rsidRPr="005C78B9">
              <w:t xml:space="preserve"> and av</w:t>
            </w:r>
            <w:r w:rsidR="00947C81">
              <w:t>oiding plagiarism and collusion</w:t>
            </w:r>
          </w:p>
          <w:p w14:paraId="662E6A8A" w14:textId="1D5AC88A" w:rsidR="00D37C38" w:rsidRPr="00450784" w:rsidRDefault="00450784" w:rsidP="00375E40">
            <w:pPr>
              <w:pStyle w:val="ListParagraph"/>
              <w:numPr>
                <w:ilvl w:val="0"/>
                <w:numId w:val="32"/>
              </w:numPr>
              <w:spacing w:line="240"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c</w:t>
            </w:r>
            <w:r w:rsidR="00D37C38" w:rsidRPr="00450784">
              <w:rPr>
                <w:rFonts w:cstheme="minorHAnsi"/>
              </w:rPr>
              <w:t>ategorising and integrating ideas and evidence about specific issues</w:t>
            </w:r>
          </w:p>
          <w:p w14:paraId="0A2DE3CF" w14:textId="77777777" w:rsidR="005C78B9" w:rsidRPr="008769E4" w:rsidRDefault="005C78B9" w:rsidP="00375E40">
            <w:pPr>
              <w:pStyle w:val="BoldNoSpace"/>
              <w:spacing w:line="240" w:lineRule="auto"/>
              <w:cnfStyle w:val="000000000000" w:firstRow="0" w:lastRow="0" w:firstColumn="0" w:lastColumn="0" w:oddVBand="0" w:evenVBand="0" w:oddHBand="0" w:evenHBand="0" w:firstRowFirstColumn="0" w:firstRowLastColumn="0" w:lastRowFirstColumn="0" w:lastRowLastColumn="0"/>
            </w:pPr>
            <w:r w:rsidRPr="008769E4">
              <w:t>Create a range of texts by:</w:t>
            </w:r>
          </w:p>
          <w:p w14:paraId="5764D21B" w14:textId="77777777" w:rsidR="00CC6DE3" w:rsidRPr="005C78B9" w:rsidRDefault="00CC6DE3" w:rsidP="00375E40">
            <w:pPr>
              <w:pStyle w:val="ListParagraph"/>
              <w:numPr>
                <w:ilvl w:val="0"/>
                <w:numId w:val="32"/>
              </w:numPr>
              <w:spacing w:line="240" w:lineRule="auto"/>
              <w:cnfStyle w:val="000000000000" w:firstRow="0" w:lastRow="0" w:firstColumn="0" w:lastColumn="0" w:oddVBand="0" w:evenVBand="0" w:oddHBand="0" w:evenHBand="0" w:firstRowFirstColumn="0" w:firstRowLastColumn="0" w:lastRowFirstColumn="0" w:lastRowLastColumn="0"/>
            </w:pPr>
            <w:r w:rsidRPr="005C78B9">
              <w:t>using appropriate vocabulary, spelling and sentence structures</w:t>
            </w:r>
          </w:p>
          <w:p w14:paraId="1D893B5E" w14:textId="4F859EBE" w:rsidR="005C78B9" w:rsidRPr="005C78B9" w:rsidRDefault="005C78B9" w:rsidP="00375E40">
            <w:pPr>
              <w:pStyle w:val="ListParagraph"/>
              <w:numPr>
                <w:ilvl w:val="0"/>
                <w:numId w:val="32"/>
              </w:numPr>
              <w:spacing w:line="240" w:lineRule="auto"/>
              <w:cnfStyle w:val="000000000000" w:firstRow="0" w:lastRow="0" w:firstColumn="0" w:lastColumn="0" w:oddVBand="0" w:evenVBand="0" w:oddHBand="0" w:evenHBand="0" w:firstRowFirstColumn="0" w:firstRowLastColumn="0" w:lastRowFirstColumn="0" w:lastRowLastColumn="0"/>
            </w:pPr>
            <w:r w:rsidRPr="005C78B9">
              <w:t xml:space="preserve">using personal voice and adopting different viewpoints and/or perspectives to influence audiences </w:t>
            </w:r>
          </w:p>
          <w:p w14:paraId="34B73D58" w14:textId="6F38EB80" w:rsidR="005C78B9" w:rsidRPr="005C78B9" w:rsidRDefault="005C78B9" w:rsidP="00375E40">
            <w:pPr>
              <w:pStyle w:val="ListParagraph"/>
              <w:numPr>
                <w:ilvl w:val="0"/>
                <w:numId w:val="32"/>
              </w:numPr>
              <w:spacing w:line="240" w:lineRule="auto"/>
              <w:cnfStyle w:val="000000000000" w:firstRow="0" w:lastRow="0" w:firstColumn="0" w:lastColumn="0" w:oddVBand="0" w:evenVBand="0" w:oddHBand="0" w:evenHBand="0" w:firstRowFirstColumn="0" w:firstRowLastColumn="0" w:lastRowFirstColumn="0" w:lastRowLastColumn="0"/>
            </w:pPr>
            <w:r w:rsidRPr="005C78B9">
              <w:t>selecting text structures</w:t>
            </w:r>
            <w:r w:rsidR="00CC3965">
              <w:t xml:space="preserve"> and</w:t>
            </w:r>
            <w:r w:rsidRPr="005C78B9">
              <w:t xml:space="preserve"> language features</w:t>
            </w:r>
            <w:r w:rsidR="00CC3965">
              <w:t xml:space="preserve"> (written, visual and/or audio)</w:t>
            </w:r>
            <w:r w:rsidRPr="005C78B9">
              <w:t xml:space="preserve"> to </w:t>
            </w:r>
            <w:r w:rsidR="00BB0E8A">
              <w:t>communicate and present ideas and information for different contexts and purposes</w:t>
            </w:r>
          </w:p>
          <w:p w14:paraId="74B93BA5" w14:textId="47A642FC" w:rsidR="005C78B9" w:rsidRPr="005C78B9" w:rsidRDefault="005C78B9" w:rsidP="00375E40">
            <w:pPr>
              <w:pStyle w:val="ListParagraph"/>
              <w:numPr>
                <w:ilvl w:val="0"/>
                <w:numId w:val="32"/>
              </w:numPr>
              <w:spacing w:line="240" w:lineRule="auto"/>
              <w:cnfStyle w:val="000000000000" w:firstRow="0" w:lastRow="0" w:firstColumn="0" w:lastColumn="0" w:oddVBand="0" w:evenVBand="0" w:oddHBand="0" w:evenHBand="0" w:firstRowFirstColumn="0" w:firstRowLastColumn="0" w:lastRowFirstColumn="0" w:lastRowLastColumn="0"/>
              <w:rPr>
                <w:rFonts w:eastAsia="Calibri"/>
              </w:rPr>
            </w:pPr>
            <w:r w:rsidRPr="005C78B9">
              <w:rPr>
                <w:rFonts w:eastAsia="Calibri"/>
              </w:rPr>
              <w:t>using strategies for planning, drafting, revising, editing and proofreadi</w:t>
            </w:r>
            <w:r w:rsidR="008D1649">
              <w:rPr>
                <w:rFonts w:eastAsia="Calibri"/>
              </w:rPr>
              <w:t>ng, and appropriate referencing</w:t>
            </w:r>
          </w:p>
          <w:p w14:paraId="6746E992" w14:textId="3DE75CF3" w:rsidR="00FC05FC" w:rsidRPr="00D96FA9" w:rsidRDefault="005C78B9" w:rsidP="00375E40">
            <w:pPr>
              <w:pStyle w:val="ListParagraph"/>
              <w:numPr>
                <w:ilvl w:val="0"/>
                <w:numId w:val="32"/>
              </w:numPr>
              <w:spacing w:line="240" w:lineRule="auto"/>
              <w:cnfStyle w:val="000000000000" w:firstRow="0" w:lastRow="0" w:firstColumn="0" w:lastColumn="0" w:oddVBand="0" w:evenVBand="0" w:oddHBand="0" w:evenHBand="0" w:firstRowFirstColumn="0" w:firstRowLastColumn="0" w:lastRowFirstColumn="0" w:lastRowLastColumn="0"/>
              <w:rPr>
                <w:rFonts w:eastAsia="Calibri"/>
              </w:rPr>
            </w:pPr>
            <w:r w:rsidRPr="005C78B9">
              <w:rPr>
                <w:rFonts w:eastAsia="Calibri"/>
              </w:rPr>
              <w:lastRenderedPageBreak/>
              <w:t xml:space="preserve">expressing a logical viewpoint about an idea, issue or event in </w:t>
            </w:r>
            <w:r w:rsidR="00CC3965">
              <w:rPr>
                <w:rFonts w:eastAsia="Calibri"/>
              </w:rPr>
              <w:t>written, spoken and multimodal forms</w:t>
            </w:r>
          </w:p>
        </w:tc>
        <w:tc>
          <w:tcPr>
            <w:tcW w:w="1533" w:type="pct"/>
          </w:tcPr>
          <w:p w14:paraId="713B02C8" w14:textId="67D810EB" w:rsidR="00727FBC" w:rsidRDefault="0093082D" w:rsidP="00375E40">
            <w:pPr>
              <w:pStyle w:val="BoldNoSpace"/>
              <w:spacing w:line="240" w:lineRule="auto"/>
              <w:cnfStyle w:val="000000000000" w:firstRow="0" w:lastRow="0" w:firstColumn="0" w:lastColumn="0" w:oddVBand="0" w:evenVBand="0" w:oddHBand="0" w:evenHBand="0" w:firstRowFirstColumn="0" w:firstRowLastColumn="0" w:lastRowFirstColumn="0" w:lastRowLastColumn="0"/>
            </w:pPr>
            <w:r w:rsidRPr="008978A1">
              <w:lastRenderedPageBreak/>
              <w:t>Task 2</w:t>
            </w:r>
            <w:r w:rsidR="00681466">
              <w:t xml:space="preserve"> –</w:t>
            </w:r>
            <w:r w:rsidR="00F71D56" w:rsidRPr="008978A1">
              <w:t xml:space="preserve"> </w:t>
            </w:r>
            <w:r w:rsidR="00727FBC">
              <w:t xml:space="preserve">‘Influence </w:t>
            </w:r>
            <w:r w:rsidR="00681466">
              <w:t>m</w:t>
            </w:r>
            <w:r w:rsidR="00727FBC">
              <w:t>e’</w:t>
            </w:r>
          </w:p>
          <w:p w14:paraId="267B63C7" w14:textId="670DE747" w:rsidR="00F75D35" w:rsidRPr="008978A1" w:rsidRDefault="005C78B9" w:rsidP="00375E40">
            <w:pPr>
              <w:pStyle w:val="BoldNoSpace"/>
              <w:spacing w:line="240" w:lineRule="auto"/>
              <w:cnfStyle w:val="000000000000" w:firstRow="0" w:lastRow="0" w:firstColumn="0" w:lastColumn="0" w:oddVBand="0" w:evenVBand="0" w:oddHBand="0" w:evenHBand="0" w:firstRowFirstColumn="0" w:firstRowLastColumn="0" w:lastRowFirstColumn="0" w:lastRowLastColumn="0"/>
            </w:pPr>
            <w:r w:rsidRPr="008978A1">
              <w:t>Creat</w:t>
            </w:r>
            <w:r w:rsidR="008C1D05" w:rsidRPr="008978A1">
              <w:t xml:space="preserve">ing </w:t>
            </w:r>
            <w:r w:rsidR="00F71D56" w:rsidRPr="008978A1">
              <w:t>1</w:t>
            </w:r>
            <w:r w:rsidR="00F7581A" w:rsidRPr="008978A1">
              <w:t>0</w:t>
            </w:r>
            <w:r w:rsidR="00835368" w:rsidRPr="008978A1">
              <w:t>%</w:t>
            </w:r>
            <w:r w:rsidR="0093082D" w:rsidRPr="008978A1">
              <w:t xml:space="preserve"> </w:t>
            </w:r>
          </w:p>
          <w:p w14:paraId="37712D8A" w14:textId="7890BF6A" w:rsidR="005C78B9" w:rsidRPr="008978A1" w:rsidRDefault="00681466" w:rsidP="00375E40">
            <w:pPr>
              <w:pStyle w:val="BoldNoSpace"/>
              <w:spacing w:line="240" w:lineRule="auto"/>
              <w:cnfStyle w:val="000000000000" w:firstRow="0" w:lastRow="0" w:firstColumn="0" w:lastColumn="0" w:oddVBand="0" w:evenVBand="0" w:oddHBand="0" w:evenHBand="0" w:firstRowFirstColumn="0" w:firstRowLastColumn="0" w:lastRowFirstColumn="0" w:lastRowLastColumn="0"/>
            </w:pPr>
            <w:r>
              <w:t>(</w:t>
            </w:r>
            <w:r w:rsidR="005C78B9" w:rsidRPr="008978A1">
              <w:t>Set Week 4</w:t>
            </w:r>
            <w:r w:rsidR="00877940" w:rsidRPr="008978A1">
              <w:t>,</w:t>
            </w:r>
            <w:r w:rsidR="00431F93" w:rsidRPr="008978A1">
              <w:t xml:space="preserve"> d</w:t>
            </w:r>
            <w:r w:rsidR="00835368" w:rsidRPr="008978A1">
              <w:t xml:space="preserve">ue </w:t>
            </w:r>
            <w:r w:rsidR="0093082D" w:rsidRPr="008978A1">
              <w:t>Week</w:t>
            </w:r>
            <w:r w:rsidR="005C78B9" w:rsidRPr="008978A1">
              <w:t xml:space="preserve"> 6</w:t>
            </w:r>
            <w:r>
              <w:t>)</w:t>
            </w:r>
          </w:p>
          <w:p w14:paraId="365F41D6" w14:textId="75A71B7A" w:rsidR="009B368F" w:rsidRPr="009B368F" w:rsidRDefault="005C78B9" w:rsidP="00375E40">
            <w:pPr>
              <w:spacing w:line="240" w:lineRule="auto"/>
              <w:cnfStyle w:val="000000000000" w:firstRow="0" w:lastRow="0" w:firstColumn="0" w:lastColumn="0" w:oddVBand="0" w:evenVBand="0" w:oddHBand="0" w:evenHBand="0" w:firstRowFirstColumn="0" w:firstRowLastColumn="0" w:lastRowFirstColumn="0" w:lastRowLastColumn="0"/>
            </w:pPr>
            <w:r w:rsidRPr="009B368F">
              <w:t xml:space="preserve">Students are required to harness the power of language to review their experiences. </w:t>
            </w:r>
            <w:r w:rsidR="009B368F" w:rsidRPr="009B368F">
              <w:t>They should incorporate text structures</w:t>
            </w:r>
            <w:r w:rsidR="00A20E4C">
              <w:t xml:space="preserve"> and</w:t>
            </w:r>
            <w:r w:rsidR="009B368F" w:rsidRPr="009B368F">
              <w:t xml:space="preserve"> language features</w:t>
            </w:r>
            <w:r w:rsidR="00A20E4C">
              <w:t xml:space="preserve"> </w:t>
            </w:r>
            <w:r w:rsidR="009B368F" w:rsidRPr="009B368F">
              <w:t>as appropriate.</w:t>
            </w:r>
          </w:p>
          <w:p w14:paraId="260436AF" w14:textId="77777777" w:rsidR="009D1CE5" w:rsidRDefault="009D1CE5" w:rsidP="00375E40">
            <w:pPr>
              <w:pStyle w:val="BoldNoSpace"/>
              <w:spacing w:line="240" w:lineRule="auto"/>
              <w:cnfStyle w:val="000000000000" w:firstRow="0" w:lastRow="0" w:firstColumn="0" w:lastColumn="0" w:oddVBand="0" w:evenVBand="0" w:oddHBand="0" w:evenHBand="0" w:firstRowFirstColumn="0" w:firstRowLastColumn="0" w:lastRowFirstColumn="0" w:lastRowLastColumn="0"/>
            </w:pPr>
            <w:r>
              <w:t>Part A</w:t>
            </w:r>
          </w:p>
          <w:p w14:paraId="18B08B71" w14:textId="65FB09CB" w:rsidR="005C78B9" w:rsidRDefault="005C78B9" w:rsidP="00375E40">
            <w:pPr>
              <w:spacing w:line="240" w:lineRule="auto"/>
              <w:cnfStyle w:val="000000000000" w:firstRow="0" w:lastRow="0" w:firstColumn="0" w:lastColumn="0" w:oddVBand="0" w:evenVBand="0" w:oddHBand="0" w:evenHBand="0" w:firstRowFirstColumn="0" w:firstRowLastColumn="0" w:lastRowFirstColumn="0" w:lastRowLastColumn="0"/>
            </w:pPr>
            <w:r w:rsidRPr="009B368F">
              <w:t>Write a formal email complaining about a product they have purchased</w:t>
            </w:r>
            <w:r w:rsidR="00E354CA">
              <w:t>.</w:t>
            </w:r>
            <w:r w:rsidRPr="009B368F">
              <w:t xml:space="preserve"> (200 words)</w:t>
            </w:r>
          </w:p>
          <w:p w14:paraId="6AB38C15" w14:textId="62A1B6E2" w:rsidR="009D1CE5" w:rsidRPr="009D1CE5" w:rsidRDefault="009D1CE5" w:rsidP="00375E40">
            <w:pPr>
              <w:pStyle w:val="BoldNoSpace"/>
              <w:spacing w:line="240" w:lineRule="auto"/>
              <w:cnfStyle w:val="000000000000" w:firstRow="0" w:lastRow="0" w:firstColumn="0" w:lastColumn="0" w:oddVBand="0" w:evenVBand="0" w:oddHBand="0" w:evenHBand="0" w:firstRowFirstColumn="0" w:firstRowLastColumn="0" w:lastRowFirstColumn="0" w:lastRowLastColumn="0"/>
            </w:pPr>
            <w:r w:rsidRPr="009D1CE5">
              <w:t>Part B</w:t>
            </w:r>
          </w:p>
          <w:p w14:paraId="47E23D40" w14:textId="708D7F00" w:rsidR="005C78B9" w:rsidRDefault="005C78B9" w:rsidP="00375E40">
            <w:pPr>
              <w:spacing w:line="240" w:lineRule="auto"/>
              <w:cnfStyle w:val="000000000000" w:firstRow="0" w:lastRow="0" w:firstColumn="0" w:lastColumn="0" w:oddVBand="0" w:evenVBand="0" w:oddHBand="0" w:evenHBand="0" w:firstRowFirstColumn="0" w:firstRowLastColumn="0" w:lastRowFirstColumn="0" w:lastRowLastColumn="0"/>
            </w:pPr>
            <w:r w:rsidRPr="009B368F">
              <w:t xml:space="preserve">Compose an informal Google </w:t>
            </w:r>
            <w:r w:rsidR="00D267D0">
              <w:t>R</w:t>
            </w:r>
            <w:r w:rsidRPr="009B368F">
              <w:t>eview for a service they have received or a plac</w:t>
            </w:r>
            <w:r w:rsidR="00E354CA">
              <w:t>e they have visited. (200 words)</w:t>
            </w:r>
          </w:p>
          <w:p w14:paraId="208D41D1" w14:textId="7B9E8942" w:rsidR="009D1CE5" w:rsidRPr="009D1CE5" w:rsidRDefault="009D1CE5" w:rsidP="00375E40">
            <w:pPr>
              <w:pStyle w:val="BoldNoSpace"/>
              <w:spacing w:line="240" w:lineRule="auto"/>
              <w:cnfStyle w:val="000000000000" w:firstRow="0" w:lastRow="0" w:firstColumn="0" w:lastColumn="0" w:oddVBand="0" w:evenVBand="0" w:oddHBand="0" w:evenHBand="0" w:firstRowFirstColumn="0" w:firstRowLastColumn="0" w:lastRowFirstColumn="0" w:lastRowLastColumn="0"/>
            </w:pPr>
            <w:r w:rsidRPr="009D1CE5">
              <w:t>Part C</w:t>
            </w:r>
          </w:p>
          <w:p w14:paraId="225A4643" w14:textId="38D0C073" w:rsidR="00E779BF" w:rsidRPr="00BF5D36" w:rsidRDefault="005C78B9" w:rsidP="00375E40">
            <w:pPr>
              <w:spacing w:line="240" w:lineRule="auto"/>
              <w:cnfStyle w:val="000000000000" w:firstRow="0" w:lastRow="0" w:firstColumn="0" w:lastColumn="0" w:oddVBand="0" w:evenVBand="0" w:oddHBand="0" w:evenHBand="0" w:firstRowFirstColumn="0" w:firstRowLastColumn="0" w:lastRowFirstColumn="0" w:lastRowLastColumn="0"/>
            </w:pPr>
            <w:r w:rsidRPr="009B368F">
              <w:t>Promote on a social media platform</w:t>
            </w:r>
            <w:r w:rsidR="00E354CA">
              <w:t>,</w:t>
            </w:r>
            <w:r w:rsidRPr="009B368F">
              <w:t xml:space="preserve"> such as Instagram or </w:t>
            </w:r>
            <w:r w:rsidR="00CB5CE0">
              <w:t>X</w:t>
            </w:r>
            <w:r w:rsidR="00835FCF">
              <w:t>,</w:t>
            </w:r>
            <w:r w:rsidRPr="009B368F">
              <w:t xml:space="preserve"> a place, performance or service they have experienced. This may also include images and a comment thread</w:t>
            </w:r>
            <w:r w:rsidR="00E354CA">
              <w:t>. (200 words)</w:t>
            </w:r>
          </w:p>
        </w:tc>
      </w:tr>
      <w:tr w:rsidR="004A62B6" w:rsidRPr="001F1F5C" w14:paraId="61E89763" w14:textId="77777777" w:rsidTr="004A62B6">
        <w:trPr>
          <w:trHeight w:val="20"/>
        </w:trPr>
        <w:tc>
          <w:tcPr>
            <w:cnfStyle w:val="001000000000" w:firstRow="0" w:lastRow="0" w:firstColumn="1" w:lastColumn="0" w:oddVBand="0" w:evenVBand="0" w:oddHBand="0" w:evenHBand="0" w:firstRowFirstColumn="0" w:firstRowLastColumn="0" w:lastRowFirstColumn="0" w:lastRowLastColumn="0"/>
            <w:tcW w:w="403" w:type="pct"/>
          </w:tcPr>
          <w:p w14:paraId="2EE2D65F" w14:textId="5D107398" w:rsidR="0093082D" w:rsidRPr="001F1F5C" w:rsidRDefault="005C3543" w:rsidP="004049C1">
            <w:pPr>
              <w:pageBreakBefore/>
            </w:pPr>
            <w:r>
              <w:lastRenderedPageBreak/>
              <w:t>7–1</w:t>
            </w:r>
            <w:r w:rsidR="005552FE">
              <w:t>2</w:t>
            </w:r>
          </w:p>
        </w:tc>
        <w:tc>
          <w:tcPr>
            <w:tcW w:w="1532" w:type="pct"/>
          </w:tcPr>
          <w:p w14:paraId="4F46B794" w14:textId="41A800FA" w:rsidR="005552FE" w:rsidRPr="005552FE" w:rsidRDefault="005552FE" w:rsidP="00734976">
            <w:pPr>
              <w:pStyle w:val="ListParagraph"/>
              <w:numPr>
                <w:ilvl w:val="0"/>
                <w:numId w:val="26"/>
              </w:numPr>
              <w:cnfStyle w:val="000000000000" w:firstRow="0" w:lastRow="0" w:firstColumn="0" w:lastColumn="0" w:oddVBand="0" w:evenVBand="0" w:oddHBand="0" w:evenHBand="0" w:firstRowFirstColumn="0" w:firstRowLastColumn="0" w:lastRowFirstColumn="0" w:lastRowLastColumn="0"/>
            </w:pPr>
            <w:r w:rsidRPr="005552FE">
              <w:t xml:space="preserve">Read </w:t>
            </w:r>
            <w:r w:rsidR="00450784">
              <w:t xml:space="preserve">fiction </w:t>
            </w:r>
            <w:r w:rsidRPr="005552FE">
              <w:t>text/s of teacher’s choice</w:t>
            </w:r>
            <w:r w:rsidR="009064EE">
              <w:t xml:space="preserve"> and have</w:t>
            </w:r>
            <w:r w:rsidRPr="005552FE">
              <w:t xml:space="preserve"> students answer comprehension/chapter questions pertaining to:</w:t>
            </w:r>
          </w:p>
          <w:p w14:paraId="66FD8407" w14:textId="1D07BAD2" w:rsidR="005552FE" w:rsidRPr="005552FE" w:rsidRDefault="005C3543" w:rsidP="00375E40">
            <w:pPr>
              <w:pStyle w:val="ListParagraph"/>
              <w:numPr>
                <w:ilvl w:val="1"/>
                <w:numId w:val="26"/>
              </w:numPr>
              <w:cnfStyle w:val="000000000000" w:firstRow="0" w:lastRow="0" w:firstColumn="0" w:lastColumn="0" w:oddVBand="0" w:evenVBand="0" w:oddHBand="0" w:evenHBand="0" w:firstRowFirstColumn="0" w:firstRowLastColumn="0" w:lastRowFirstColumn="0" w:lastRowLastColumn="0"/>
            </w:pPr>
            <w:r w:rsidRPr="005552FE">
              <w:t xml:space="preserve">representation </w:t>
            </w:r>
            <w:r w:rsidR="005552FE" w:rsidRPr="005552FE">
              <w:t>of characters/groups (including under</w:t>
            </w:r>
            <w:r w:rsidR="009064EE">
              <w:t>-</w:t>
            </w:r>
            <w:r w:rsidR="005552FE" w:rsidRPr="005552FE">
              <w:t>representation)</w:t>
            </w:r>
          </w:p>
          <w:p w14:paraId="042B6380" w14:textId="69CA6027" w:rsidR="005552FE" w:rsidRDefault="005C3543" w:rsidP="00375E40">
            <w:pPr>
              <w:pStyle w:val="ListParagraph"/>
              <w:numPr>
                <w:ilvl w:val="1"/>
                <w:numId w:val="26"/>
              </w:numPr>
              <w:cnfStyle w:val="000000000000" w:firstRow="0" w:lastRow="0" w:firstColumn="0" w:lastColumn="0" w:oddVBand="0" w:evenVBand="0" w:oddHBand="0" w:evenHBand="0" w:firstRowFirstColumn="0" w:firstRowLastColumn="0" w:lastRowFirstColumn="0" w:lastRowLastColumn="0"/>
            </w:pPr>
            <w:r w:rsidRPr="005552FE">
              <w:t xml:space="preserve">representation </w:t>
            </w:r>
            <w:r w:rsidR="005552FE" w:rsidRPr="005552FE">
              <w:t xml:space="preserve">of perspectives </w:t>
            </w:r>
          </w:p>
          <w:p w14:paraId="7459A848" w14:textId="432FAC7C" w:rsidR="00D96FA9" w:rsidRDefault="005C3543" w:rsidP="00375E40">
            <w:pPr>
              <w:pStyle w:val="ListParagraph"/>
              <w:numPr>
                <w:ilvl w:val="1"/>
                <w:numId w:val="26"/>
              </w:numPr>
              <w:cnfStyle w:val="000000000000" w:firstRow="0" w:lastRow="0" w:firstColumn="0" w:lastColumn="0" w:oddVBand="0" w:evenVBand="0" w:oddHBand="0" w:evenHBand="0" w:firstRowFirstColumn="0" w:firstRowLastColumn="0" w:lastRowFirstColumn="0" w:lastRowLastColumn="0"/>
            </w:pPr>
            <w:r>
              <w:t>narrative</w:t>
            </w:r>
            <w:r w:rsidR="008F6D4F">
              <w:t xml:space="preserve"> structures</w:t>
            </w:r>
            <w:r w:rsidR="001F7A53">
              <w:t>, techniques</w:t>
            </w:r>
            <w:r w:rsidR="008F6D4F">
              <w:t xml:space="preserve"> and language features </w:t>
            </w:r>
            <w:r w:rsidR="00281FF0">
              <w:t>used</w:t>
            </w:r>
          </w:p>
          <w:p w14:paraId="0F94D47C" w14:textId="66487FA5" w:rsidR="005552FE" w:rsidRPr="005552FE" w:rsidRDefault="005C3543" w:rsidP="00375E40">
            <w:pPr>
              <w:pStyle w:val="ListParagraph"/>
              <w:numPr>
                <w:ilvl w:val="1"/>
                <w:numId w:val="26"/>
              </w:numPr>
              <w:cnfStyle w:val="000000000000" w:firstRow="0" w:lastRow="0" w:firstColumn="0" w:lastColumn="0" w:oddVBand="0" w:evenVBand="0" w:oddHBand="0" w:evenHBand="0" w:firstRowFirstColumn="0" w:firstRowLastColumn="0" w:lastRowFirstColumn="0" w:lastRowLastColumn="0"/>
            </w:pPr>
            <w:r w:rsidRPr="005552FE">
              <w:t xml:space="preserve">issues </w:t>
            </w:r>
            <w:r w:rsidR="005552FE" w:rsidRPr="005552FE">
              <w:t xml:space="preserve">and ideas presented </w:t>
            </w:r>
          </w:p>
          <w:p w14:paraId="5BA84840" w14:textId="298E32CC" w:rsidR="005552FE" w:rsidRPr="005552FE" w:rsidRDefault="005C3543" w:rsidP="00375E40">
            <w:pPr>
              <w:pStyle w:val="ListParagraph"/>
              <w:numPr>
                <w:ilvl w:val="1"/>
                <w:numId w:val="26"/>
              </w:numPr>
              <w:cnfStyle w:val="000000000000" w:firstRow="0" w:lastRow="0" w:firstColumn="0" w:lastColumn="0" w:oddVBand="0" w:evenVBand="0" w:oddHBand="0" w:evenHBand="0" w:firstRowFirstColumn="0" w:firstRowLastColumn="0" w:lastRowFirstColumn="0" w:lastRowLastColumn="0"/>
            </w:pPr>
            <w:r w:rsidRPr="005552FE">
              <w:t xml:space="preserve">influence </w:t>
            </w:r>
            <w:r w:rsidR="005552FE" w:rsidRPr="005552FE">
              <w:t xml:space="preserve">of </w:t>
            </w:r>
            <w:r w:rsidR="00281FF0">
              <w:t xml:space="preserve">the </w:t>
            </w:r>
            <w:r w:rsidR="005552FE" w:rsidRPr="005552FE">
              <w:t>text on audience/readers’ values/attitudes/beliefs</w:t>
            </w:r>
            <w:r w:rsidR="00281FF0">
              <w:t>.</w:t>
            </w:r>
          </w:p>
          <w:p w14:paraId="35C3FC51" w14:textId="6AED405D" w:rsidR="005552FE" w:rsidRPr="005552FE" w:rsidRDefault="005C3543" w:rsidP="00734976">
            <w:pPr>
              <w:pStyle w:val="ListParagraph"/>
              <w:numPr>
                <w:ilvl w:val="0"/>
                <w:numId w:val="26"/>
              </w:numPr>
              <w:cnfStyle w:val="000000000000" w:firstRow="0" w:lastRow="0" w:firstColumn="0" w:lastColumn="0" w:oddVBand="0" w:evenVBand="0" w:oddHBand="0" w:evenHBand="0" w:firstRowFirstColumn="0" w:firstRowLastColumn="0" w:lastRowFirstColumn="0" w:lastRowLastColumn="0"/>
            </w:pPr>
            <w:r>
              <w:t>Guide</w:t>
            </w:r>
            <w:r w:rsidR="005552FE" w:rsidRPr="005552FE">
              <w:t xml:space="preserve"> analysis and annotation of</w:t>
            </w:r>
            <w:r w:rsidR="00281FF0">
              <w:t xml:space="preserve"> the</w:t>
            </w:r>
            <w:r w:rsidR="005552FE" w:rsidRPr="005552FE">
              <w:t xml:space="preserve"> text.</w:t>
            </w:r>
          </w:p>
          <w:p w14:paraId="3AB38EA9" w14:textId="2FF71257" w:rsidR="005552FE" w:rsidRPr="005552FE" w:rsidRDefault="005C3543" w:rsidP="00734976">
            <w:pPr>
              <w:pStyle w:val="ListParagraph"/>
              <w:numPr>
                <w:ilvl w:val="0"/>
                <w:numId w:val="26"/>
              </w:numPr>
              <w:cnfStyle w:val="000000000000" w:firstRow="0" w:lastRow="0" w:firstColumn="0" w:lastColumn="0" w:oddVBand="0" w:evenVBand="0" w:oddHBand="0" w:evenHBand="0" w:firstRowFirstColumn="0" w:firstRowLastColumn="0" w:lastRowFirstColumn="0" w:lastRowLastColumn="0"/>
            </w:pPr>
            <w:r>
              <w:t>Deconstruct</w:t>
            </w:r>
            <w:r w:rsidR="005552FE" w:rsidRPr="005552FE">
              <w:t xml:space="preserve"> sample questions.</w:t>
            </w:r>
          </w:p>
          <w:p w14:paraId="1574BE11" w14:textId="4C96BC31" w:rsidR="005552FE" w:rsidRPr="005552FE" w:rsidRDefault="00281FF0" w:rsidP="00734976">
            <w:pPr>
              <w:pStyle w:val="ListParagraph"/>
              <w:numPr>
                <w:ilvl w:val="0"/>
                <w:numId w:val="26"/>
              </w:numPr>
              <w:cnfStyle w:val="000000000000" w:firstRow="0" w:lastRow="0" w:firstColumn="0" w:lastColumn="0" w:oddVBand="0" w:evenVBand="0" w:oddHBand="0" w:evenHBand="0" w:firstRowFirstColumn="0" w:firstRowLastColumn="0" w:lastRowFirstColumn="0" w:lastRowLastColumn="0"/>
            </w:pPr>
            <w:r>
              <w:t>Model essay writing,</w:t>
            </w:r>
            <w:r w:rsidR="005552FE" w:rsidRPr="005552FE">
              <w:t xml:space="preserve"> including evidence and analysis.</w:t>
            </w:r>
          </w:p>
          <w:p w14:paraId="3AAC4F65" w14:textId="53BCF8A5" w:rsidR="005552FE" w:rsidRPr="005552FE" w:rsidRDefault="005552FE" w:rsidP="00734976">
            <w:pPr>
              <w:pStyle w:val="ListParagraph"/>
              <w:numPr>
                <w:ilvl w:val="0"/>
                <w:numId w:val="26"/>
              </w:numPr>
              <w:cnfStyle w:val="000000000000" w:firstRow="0" w:lastRow="0" w:firstColumn="0" w:lastColumn="0" w:oddVBand="0" w:evenVBand="0" w:oddHBand="0" w:evenHBand="0" w:firstRowFirstColumn="0" w:firstRowLastColumn="0" w:lastRowFirstColumn="0" w:lastRowLastColumn="0"/>
            </w:pPr>
            <w:r w:rsidRPr="005552FE">
              <w:t>Practi</w:t>
            </w:r>
            <w:r w:rsidR="005C3543">
              <w:t>s</w:t>
            </w:r>
            <w:r w:rsidRPr="005552FE">
              <w:t>e timed responses.</w:t>
            </w:r>
          </w:p>
          <w:p w14:paraId="7F6E9886" w14:textId="5A93F388" w:rsidR="005552FE" w:rsidRPr="005552FE" w:rsidRDefault="00281FF0" w:rsidP="00734976">
            <w:pPr>
              <w:pStyle w:val="ListParagraph"/>
              <w:numPr>
                <w:ilvl w:val="0"/>
                <w:numId w:val="26"/>
              </w:numPr>
              <w:cnfStyle w:val="000000000000" w:firstRow="0" w:lastRow="0" w:firstColumn="0" w:lastColumn="0" w:oddVBand="0" w:evenVBand="0" w:oddHBand="0" w:evenHBand="0" w:firstRowFirstColumn="0" w:firstRowLastColumn="0" w:lastRowFirstColumn="0" w:lastRowLastColumn="0"/>
            </w:pPr>
            <w:r>
              <w:t>Hold a c</w:t>
            </w:r>
            <w:r w:rsidR="005552FE" w:rsidRPr="005552FE">
              <w:t xml:space="preserve">lass </w:t>
            </w:r>
            <w:r w:rsidR="00901D1A">
              <w:t>discussion exploring perspectives, attitudes, assumptions, beliefs and values presented in the text</w:t>
            </w:r>
            <w:r w:rsidR="00B745B3">
              <w:t>.</w:t>
            </w:r>
          </w:p>
          <w:p w14:paraId="50DE4DC8" w14:textId="7CFF01D5" w:rsidR="005552FE" w:rsidRPr="005552FE" w:rsidRDefault="00A66D51" w:rsidP="009623C2">
            <w:pPr>
              <w:pStyle w:val="ListParagraph"/>
              <w:numPr>
                <w:ilvl w:val="0"/>
                <w:numId w:val="26"/>
              </w:numPr>
              <w:spacing w:after="1560"/>
              <w:cnfStyle w:val="000000000000" w:firstRow="0" w:lastRow="0" w:firstColumn="0" w:lastColumn="0" w:oddVBand="0" w:evenVBand="0" w:oddHBand="0" w:evenHBand="0" w:firstRowFirstColumn="0" w:firstRowLastColumn="0" w:lastRowFirstColumn="0" w:lastRowLastColumn="0"/>
            </w:pPr>
            <w:r>
              <w:t>S</w:t>
            </w:r>
            <w:r w:rsidR="00F17D78">
              <w:t xml:space="preserve">tudents create a </w:t>
            </w:r>
            <w:r w:rsidR="00901D1A">
              <w:t>graphic representation (</w:t>
            </w:r>
            <w:proofErr w:type="spellStart"/>
            <w:r w:rsidR="00901D1A">
              <w:t>e.g</w:t>
            </w:r>
            <w:proofErr w:type="spellEnd"/>
            <w:r w:rsidR="00901D1A">
              <w:t xml:space="preserve"> storyboard, flow chart) </w:t>
            </w:r>
            <w:r w:rsidR="005552FE" w:rsidRPr="005552FE">
              <w:t>of key events from within</w:t>
            </w:r>
            <w:r w:rsidR="00B745B3">
              <w:t xml:space="preserve"> the</w:t>
            </w:r>
            <w:r w:rsidR="005552FE" w:rsidRPr="005552FE">
              <w:t xml:space="preserve"> text.</w:t>
            </w:r>
          </w:p>
          <w:p w14:paraId="7B5ACA4B" w14:textId="77744587" w:rsidR="00A55C32" w:rsidRPr="00A55C32" w:rsidRDefault="00A55C32" w:rsidP="00B255D9">
            <w:pPr>
              <w:pStyle w:val="BoldNoSpace"/>
              <w:cnfStyle w:val="000000000000" w:firstRow="0" w:lastRow="0" w:firstColumn="0" w:lastColumn="0" w:oddVBand="0" w:evenVBand="0" w:oddHBand="0" w:evenHBand="0" w:firstRowFirstColumn="0" w:firstRowLastColumn="0" w:lastRowFirstColumn="0" w:lastRowLastColumn="0"/>
              <w:rPr>
                <w:rFonts w:cstheme="minorHAnsi"/>
              </w:rPr>
            </w:pPr>
            <w:r w:rsidRPr="00931C75">
              <w:lastRenderedPageBreak/>
              <w:t>Suggested</w:t>
            </w:r>
            <w:r w:rsidRPr="00A55C32">
              <w:rPr>
                <w:rFonts w:cstheme="minorHAnsi"/>
              </w:rPr>
              <w:t xml:space="preserve"> </w:t>
            </w:r>
            <w:r w:rsidR="005C3543" w:rsidRPr="00A55C32">
              <w:rPr>
                <w:rFonts w:cstheme="minorHAnsi"/>
              </w:rPr>
              <w:t>texts</w:t>
            </w:r>
          </w:p>
          <w:p w14:paraId="650F9AE0" w14:textId="5D47D208" w:rsidR="00A55C32" w:rsidRPr="00A55C32" w:rsidRDefault="00A55C32" w:rsidP="00B255D9">
            <w:pPr>
              <w:pStyle w:val="BoldNoSpace"/>
              <w:cnfStyle w:val="000000000000" w:firstRow="0" w:lastRow="0" w:firstColumn="0" w:lastColumn="0" w:oddVBand="0" w:evenVBand="0" w:oddHBand="0" w:evenHBand="0" w:firstRowFirstColumn="0" w:firstRowLastColumn="0" w:lastRowFirstColumn="0" w:lastRowLastColumn="0"/>
              <w:rPr>
                <w:rFonts w:cstheme="minorHAnsi"/>
              </w:rPr>
            </w:pPr>
            <w:r w:rsidRPr="00A55C32">
              <w:rPr>
                <w:rFonts w:cstheme="minorHAnsi"/>
              </w:rPr>
              <w:t xml:space="preserve">Short </w:t>
            </w:r>
            <w:r w:rsidR="005C3543" w:rsidRPr="00931C75">
              <w:t>stories</w:t>
            </w:r>
          </w:p>
          <w:p w14:paraId="22B5787D" w14:textId="76A484D6" w:rsidR="00A55C32" w:rsidRPr="00A55C32" w:rsidRDefault="00CB6471" w:rsidP="00734976">
            <w:pPr>
              <w:spacing w:after="0"/>
              <w:cnfStyle w:val="000000000000" w:firstRow="0" w:lastRow="0" w:firstColumn="0" w:lastColumn="0" w:oddVBand="0" w:evenVBand="0" w:oddHBand="0" w:evenHBand="0" w:firstRowFirstColumn="0" w:firstRowLastColumn="0" w:lastRowFirstColumn="0" w:lastRowLastColumn="0"/>
            </w:pPr>
            <w:r>
              <w:t>‘</w:t>
            </w:r>
            <w:r w:rsidR="00A55C32" w:rsidRPr="00A55C32">
              <w:t xml:space="preserve">Going </w:t>
            </w:r>
            <w:r w:rsidR="0051522A">
              <w:t>H</w:t>
            </w:r>
            <w:r w:rsidR="005C3543" w:rsidRPr="00A55C32">
              <w:t>ome</w:t>
            </w:r>
            <w:r>
              <w:t>’</w:t>
            </w:r>
            <w:r w:rsidR="00F17D78">
              <w:t>,</w:t>
            </w:r>
            <w:r w:rsidR="0051522A">
              <w:t xml:space="preserve"> Archie Weller </w:t>
            </w:r>
          </w:p>
          <w:p w14:paraId="26DC2994" w14:textId="4938551B" w:rsidR="00A55C32" w:rsidRPr="00A55C32" w:rsidRDefault="00CB6471" w:rsidP="00734976">
            <w:pPr>
              <w:spacing w:after="0"/>
              <w:cnfStyle w:val="000000000000" w:firstRow="0" w:lastRow="0" w:firstColumn="0" w:lastColumn="0" w:oddVBand="0" w:evenVBand="0" w:oddHBand="0" w:evenHBand="0" w:firstRowFirstColumn="0" w:firstRowLastColumn="0" w:lastRowFirstColumn="0" w:lastRowLastColumn="0"/>
            </w:pPr>
            <w:r>
              <w:t>‘</w:t>
            </w:r>
            <w:r w:rsidR="00A55C32" w:rsidRPr="00A55C32">
              <w:t xml:space="preserve">The </w:t>
            </w:r>
            <w:r w:rsidR="0051522A">
              <w:t>L</w:t>
            </w:r>
            <w:r w:rsidR="005C3543" w:rsidRPr="00A55C32">
              <w:t xml:space="preserve">ast </w:t>
            </w:r>
            <w:r w:rsidR="0051522A">
              <w:t>S</w:t>
            </w:r>
            <w:r w:rsidR="005C3543" w:rsidRPr="00A55C32">
              <w:t>pin</w:t>
            </w:r>
            <w:r>
              <w:t>’</w:t>
            </w:r>
            <w:r w:rsidR="00F17D78">
              <w:t>,</w:t>
            </w:r>
            <w:r w:rsidR="0051522A">
              <w:t xml:space="preserve"> Evan Hunter</w:t>
            </w:r>
          </w:p>
          <w:p w14:paraId="6733E842" w14:textId="61C07564" w:rsidR="00A55C32" w:rsidRPr="00A55C32" w:rsidRDefault="00CB6471" w:rsidP="00734976">
            <w:pPr>
              <w:spacing w:after="0"/>
              <w:cnfStyle w:val="000000000000" w:firstRow="0" w:lastRow="0" w:firstColumn="0" w:lastColumn="0" w:oddVBand="0" w:evenVBand="0" w:oddHBand="0" w:evenHBand="0" w:firstRowFirstColumn="0" w:firstRowLastColumn="0" w:lastRowFirstColumn="0" w:lastRowLastColumn="0"/>
            </w:pPr>
            <w:r>
              <w:t>‘</w:t>
            </w:r>
            <w:r w:rsidR="00A55C32" w:rsidRPr="00A55C32">
              <w:t xml:space="preserve">The </w:t>
            </w:r>
            <w:r w:rsidR="0051522A">
              <w:t>P</w:t>
            </w:r>
            <w:r w:rsidRPr="00A55C32">
              <w:t>edestrian</w:t>
            </w:r>
            <w:r>
              <w:t>’</w:t>
            </w:r>
            <w:r w:rsidR="00F17D78">
              <w:t>,</w:t>
            </w:r>
            <w:r w:rsidRPr="00A55C32">
              <w:t xml:space="preserve"> </w:t>
            </w:r>
            <w:r w:rsidR="0051522A">
              <w:t>Ray Bradbury</w:t>
            </w:r>
          </w:p>
          <w:p w14:paraId="22ADFADC" w14:textId="66CC3BFC" w:rsidR="0051522A" w:rsidRDefault="00CB6471" w:rsidP="00734976">
            <w:pPr>
              <w:spacing w:after="0"/>
              <w:cnfStyle w:val="000000000000" w:firstRow="0" w:lastRow="0" w:firstColumn="0" w:lastColumn="0" w:oddVBand="0" w:evenVBand="0" w:oddHBand="0" w:evenHBand="0" w:firstRowFirstColumn="0" w:firstRowLastColumn="0" w:lastRowFirstColumn="0" w:lastRowLastColumn="0"/>
            </w:pPr>
            <w:r>
              <w:t>‘</w:t>
            </w:r>
            <w:r w:rsidR="00A55C32" w:rsidRPr="00A55C32">
              <w:t xml:space="preserve">The </w:t>
            </w:r>
            <w:r w:rsidR="0051522A">
              <w:t>T</w:t>
            </w:r>
            <w:r w:rsidRPr="00A55C32">
              <w:t>est</w:t>
            </w:r>
            <w:r>
              <w:t>’</w:t>
            </w:r>
            <w:r w:rsidR="00F17D78">
              <w:t>,</w:t>
            </w:r>
            <w:r w:rsidR="0051522A">
              <w:t xml:space="preserve"> Angelica Gibbs</w:t>
            </w:r>
          </w:p>
          <w:p w14:paraId="45F8C3EA" w14:textId="5D095FB6" w:rsidR="00A55C32" w:rsidRPr="00D96FA9" w:rsidRDefault="00CB6471" w:rsidP="00734976">
            <w:pPr>
              <w:spacing w:after="0"/>
              <w:cnfStyle w:val="000000000000" w:firstRow="0" w:lastRow="0" w:firstColumn="0" w:lastColumn="0" w:oddVBand="0" w:evenVBand="0" w:oddHBand="0" w:evenHBand="0" w:firstRowFirstColumn="0" w:firstRowLastColumn="0" w:lastRowFirstColumn="0" w:lastRowLastColumn="0"/>
            </w:pPr>
            <w:r>
              <w:t>‘</w:t>
            </w:r>
            <w:r w:rsidR="00A55C32" w:rsidRPr="00D96FA9">
              <w:t xml:space="preserve">There </w:t>
            </w:r>
            <w:r w:rsidR="0051522A">
              <w:t>W</w:t>
            </w:r>
            <w:r w:rsidR="00A55C32" w:rsidRPr="00D96FA9">
              <w:t xml:space="preserve">ill </w:t>
            </w:r>
            <w:r w:rsidR="0051522A">
              <w:t>Co</w:t>
            </w:r>
            <w:r w:rsidRPr="00D96FA9">
              <w:t xml:space="preserve">me </w:t>
            </w:r>
            <w:r w:rsidR="0051522A">
              <w:t>S</w:t>
            </w:r>
            <w:r w:rsidRPr="00D96FA9">
              <w:t xml:space="preserve">oft </w:t>
            </w:r>
            <w:r w:rsidR="0051522A">
              <w:t>R</w:t>
            </w:r>
            <w:r w:rsidRPr="00D96FA9">
              <w:t>ains</w:t>
            </w:r>
            <w:r>
              <w:t>’</w:t>
            </w:r>
            <w:r w:rsidR="00F17D78">
              <w:t>,</w:t>
            </w:r>
            <w:r w:rsidR="0051522A">
              <w:t xml:space="preserve"> Ray Bradbury</w:t>
            </w:r>
          </w:p>
          <w:p w14:paraId="7380C6DD" w14:textId="473C3DA1" w:rsidR="00A55C32" w:rsidRPr="00D96FA9" w:rsidRDefault="00CB6471" w:rsidP="00734976">
            <w:pPr>
              <w:spacing w:after="0"/>
              <w:cnfStyle w:val="000000000000" w:firstRow="0" w:lastRow="0" w:firstColumn="0" w:lastColumn="0" w:oddVBand="0" w:evenVBand="0" w:oddHBand="0" w:evenHBand="0" w:firstRowFirstColumn="0" w:firstRowLastColumn="0" w:lastRowFirstColumn="0" w:lastRowLastColumn="0"/>
            </w:pPr>
            <w:r>
              <w:t>‘</w:t>
            </w:r>
            <w:r w:rsidR="00A55C32" w:rsidRPr="00D96FA9">
              <w:t xml:space="preserve">The </w:t>
            </w:r>
            <w:r w:rsidR="0051522A">
              <w:t>V</w:t>
            </w:r>
            <w:r w:rsidRPr="00D96FA9">
              <w:t>eldt</w:t>
            </w:r>
            <w:r>
              <w:t>’</w:t>
            </w:r>
            <w:r w:rsidR="00F17D78">
              <w:t>,</w:t>
            </w:r>
            <w:r w:rsidR="0051522A">
              <w:t xml:space="preserve"> Ray Bradbury</w:t>
            </w:r>
          </w:p>
          <w:p w14:paraId="2E5A0AD7" w14:textId="7A870EC7" w:rsidR="00A55C32" w:rsidRPr="00D96FA9" w:rsidRDefault="00CB6471" w:rsidP="00B255D9">
            <w:pPr>
              <w:cnfStyle w:val="000000000000" w:firstRow="0" w:lastRow="0" w:firstColumn="0" w:lastColumn="0" w:oddVBand="0" w:evenVBand="0" w:oddHBand="0" w:evenHBand="0" w:firstRowFirstColumn="0" w:firstRowLastColumn="0" w:lastRowFirstColumn="0" w:lastRowLastColumn="0"/>
            </w:pPr>
            <w:r>
              <w:t>‘</w:t>
            </w:r>
            <w:r w:rsidR="00A55C32" w:rsidRPr="00D96FA9">
              <w:t xml:space="preserve">The </w:t>
            </w:r>
            <w:r w:rsidR="0051522A">
              <w:t>L</w:t>
            </w:r>
            <w:r w:rsidRPr="00D96FA9">
              <w:t>ottery</w:t>
            </w:r>
            <w:r>
              <w:t>’</w:t>
            </w:r>
            <w:r w:rsidR="00F17D78">
              <w:t>,</w:t>
            </w:r>
            <w:r w:rsidR="0051522A">
              <w:t xml:space="preserve"> Shirley Jackson</w:t>
            </w:r>
          </w:p>
          <w:p w14:paraId="7DF96A4A" w14:textId="7E2FBE0B" w:rsidR="00A55C32" w:rsidRPr="00D96FA9" w:rsidRDefault="00A55C32" w:rsidP="00B255D9">
            <w:pPr>
              <w:pStyle w:val="BoldNoSpace"/>
              <w:cnfStyle w:val="000000000000" w:firstRow="0" w:lastRow="0" w:firstColumn="0" w:lastColumn="0" w:oddVBand="0" w:evenVBand="0" w:oddHBand="0" w:evenHBand="0" w:firstRowFirstColumn="0" w:firstRowLastColumn="0" w:lastRowFirstColumn="0" w:lastRowLastColumn="0"/>
              <w:rPr>
                <w:rFonts w:cstheme="minorHAnsi"/>
              </w:rPr>
            </w:pPr>
            <w:r w:rsidRPr="00931C75">
              <w:t>Plays</w:t>
            </w:r>
          </w:p>
          <w:p w14:paraId="646FA778" w14:textId="07FEC0D8" w:rsidR="00A55C32" w:rsidRPr="00734976" w:rsidRDefault="00A55C32" w:rsidP="00734976">
            <w:pPr>
              <w:spacing w:after="0"/>
              <w:cnfStyle w:val="000000000000" w:firstRow="0" w:lastRow="0" w:firstColumn="0" w:lastColumn="0" w:oddVBand="0" w:evenVBand="0" w:oddHBand="0" w:evenHBand="0" w:firstRowFirstColumn="0" w:firstRowLastColumn="0" w:lastRowFirstColumn="0" w:lastRowLastColumn="0"/>
              <w:rPr>
                <w:i/>
                <w:iCs/>
              </w:rPr>
            </w:pPr>
            <w:r w:rsidRPr="00734976">
              <w:rPr>
                <w:i/>
                <w:iCs/>
              </w:rPr>
              <w:t>Blackrock</w:t>
            </w:r>
            <w:r w:rsidR="006C680C" w:rsidRPr="00734976">
              <w:rPr>
                <w:i/>
                <w:iCs/>
              </w:rPr>
              <w:t>,</w:t>
            </w:r>
            <w:r w:rsidR="0051522A" w:rsidRPr="00734976">
              <w:rPr>
                <w:i/>
                <w:iCs/>
              </w:rPr>
              <w:t xml:space="preserve"> </w:t>
            </w:r>
            <w:r w:rsidR="0051522A" w:rsidRPr="00734976">
              <w:t>Nick Enright</w:t>
            </w:r>
          </w:p>
          <w:p w14:paraId="2A7899E9" w14:textId="09D8B29B" w:rsidR="00A55C32" w:rsidRPr="00734976" w:rsidRDefault="00A55C32" w:rsidP="00734976">
            <w:pPr>
              <w:spacing w:after="0"/>
              <w:cnfStyle w:val="000000000000" w:firstRow="0" w:lastRow="0" w:firstColumn="0" w:lastColumn="0" w:oddVBand="0" w:evenVBand="0" w:oddHBand="0" w:evenHBand="0" w:firstRowFirstColumn="0" w:firstRowLastColumn="0" w:lastRowFirstColumn="0" w:lastRowLastColumn="0"/>
            </w:pPr>
            <w:r w:rsidRPr="00734976">
              <w:rPr>
                <w:i/>
                <w:iCs/>
              </w:rPr>
              <w:t>A Midsummer Night’s Drea</w:t>
            </w:r>
            <w:r w:rsidR="0051522A" w:rsidRPr="00734976">
              <w:rPr>
                <w:i/>
                <w:iCs/>
              </w:rPr>
              <w:t>m</w:t>
            </w:r>
            <w:r w:rsidR="006C680C" w:rsidRPr="00734976">
              <w:rPr>
                <w:i/>
                <w:iCs/>
              </w:rPr>
              <w:t>,</w:t>
            </w:r>
            <w:r w:rsidR="0051522A" w:rsidRPr="00734976">
              <w:rPr>
                <w:i/>
                <w:iCs/>
              </w:rPr>
              <w:t xml:space="preserve"> </w:t>
            </w:r>
            <w:r w:rsidR="0051522A" w:rsidRPr="00734976">
              <w:t>William Shakespeare</w:t>
            </w:r>
          </w:p>
          <w:p w14:paraId="412D42DD" w14:textId="04D92468" w:rsidR="0051522A" w:rsidRPr="00734976" w:rsidRDefault="00A55C32" w:rsidP="00734976">
            <w:pPr>
              <w:spacing w:after="0"/>
              <w:cnfStyle w:val="000000000000" w:firstRow="0" w:lastRow="0" w:firstColumn="0" w:lastColumn="0" w:oddVBand="0" w:evenVBand="0" w:oddHBand="0" w:evenHBand="0" w:firstRowFirstColumn="0" w:firstRowLastColumn="0" w:lastRowFirstColumn="0" w:lastRowLastColumn="0"/>
              <w:rPr>
                <w:i/>
                <w:iCs/>
              </w:rPr>
            </w:pPr>
            <w:r w:rsidRPr="00734976">
              <w:rPr>
                <w:i/>
                <w:iCs/>
              </w:rPr>
              <w:t>The Tempest</w:t>
            </w:r>
            <w:r w:rsidR="006C680C" w:rsidRPr="00734976">
              <w:rPr>
                <w:i/>
                <w:iCs/>
              </w:rPr>
              <w:t>,</w:t>
            </w:r>
            <w:r w:rsidR="0051522A" w:rsidRPr="00734976">
              <w:rPr>
                <w:i/>
                <w:iCs/>
              </w:rPr>
              <w:t xml:space="preserve"> </w:t>
            </w:r>
            <w:r w:rsidR="0051522A" w:rsidRPr="00734976">
              <w:t>William Shakespeare</w:t>
            </w:r>
          </w:p>
          <w:p w14:paraId="1898F9DB" w14:textId="3ECD4F17" w:rsidR="00A55C32" w:rsidRPr="00734976" w:rsidRDefault="00A55C32" w:rsidP="00734976">
            <w:pPr>
              <w:spacing w:after="0"/>
              <w:cnfStyle w:val="000000000000" w:firstRow="0" w:lastRow="0" w:firstColumn="0" w:lastColumn="0" w:oddVBand="0" w:evenVBand="0" w:oddHBand="0" w:evenHBand="0" w:firstRowFirstColumn="0" w:firstRowLastColumn="0" w:lastRowFirstColumn="0" w:lastRowLastColumn="0"/>
            </w:pPr>
            <w:r w:rsidRPr="00734976">
              <w:rPr>
                <w:i/>
                <w:iCs/>
              </w:rPr>
              <w:t xml:space="preserve">Summer of the </w:t>
            </w:r>
            <w:r w:rsidR="009059B1" w:rsidRPr="00734976">
              <w:rPr>
                <w:i/>
                <w:iCs/>
              </w:rPr>
              <w:t>S</w:t>
            </w:r>
            <w:r w:rsidRPr="00734976">
              <w:rPr>
                <w:i/>
                <w:iCs/>
              </w:rPr>
              <w:t>eventeenth Doll</w:t>
            </w:r>
            <w:r w:rsidR="006C680C" w:rsidRPr="00734976">
              <w:rPr>
                <w:i/>
                <w:iCs/>
              </w:rPr>
              <w:t>,</w:t>
            </w:r>
            <w:r w:rsidR="00DC7D14" w:rsidRPr="00734976">
              <w:rPr>
                <w:i/>
                <w:iCs/>
              </w:rPr>
              <w:t xml:space="preserve"> </w:t>
            </w:r>
            <w:r w:rsidR="00DC7D14" w:rsidRPr="00734976">
              <w:t>Ray Lawler</w:t>
            </w:r>
          </w:p>
          <w:p w14:paraId="3FB5FAC9" w14:textId="198184DA" w:rsidR="00A55C32" w:rsidRPr="00734976" w:rsidRDefault="00A55C32" w:rsidP="00734976">
            <w:pPr>
              <w:spacing w:after="0"/>
              <w:cnfStyle w:val="000000000000" w:firstRow="0" w:lastRow="0" w:firstColumn="0" w:lastColumn="0" w:oddVBand="0" w:evenVBand="0" w:oddHBand="0" w:evenHBand="0" w:firstRowFirstColumn="0" w:firstRowLastColumn="0" w:lastRowFirstColumn="0" w:lastRowLastColumn="0"/>
              <w:rPr>
                <w:i/>
                <w:iCs/>
              </w:rPr>
            </w:pPr>
            <w:r w:rsidRPr="00734976">
              <w:rPr>
                <w:i/>
                <w:iCs/>
              </w:rPr>
              <w:t>Don’s Party</w:t>
            </w:r>
            <w:r w:rsidR="006C680C" w:rsidRPr="00734976">
              <w:rPr>
                <w:i/>
                <w:iCs/>
              </w:rPr>
              <w:t>,</w:t>
            </w:r>
            <w:r w:rsidR="0051522A" w:rsidRPr="00734976">
              <w:rPr>
                <w:i/>
                <w:iCs/>
              </w:rPr>
              <w:t xml:space="preserve"> </w:t>
            </w:r>
            <w:r w:rsidR="0051522A" w:rsidRPr="00734976">
              <w:t>David Williamson</w:t>
            </w:r>
          </w:p>
          <w:p w14:paraId="4362BBA6" w14:textId="580C4A85" w:rsidR="00E25741" w:rsidRPr="00734976" w:rsidRDefault="00A55C32" w:rsidP="00B255D9">
            <w:pPr>
              <w:cnfStyle w:val="000000000000" w:firstRow="0" w:lastRow="0" w:firstColumn="0" w:lastColumn="0" w:oddVBand="0" w:evenVBand="0" w:oddHBand="0" w:evenHBand="0" w:firstRowFirstColumn="0" w:firstRowLastColumn="0" w:lastRowFirstColumn="0" w:lastRowLastColumn="0"/>
              <w:rPr>
                <w:i/>
                <w:iCs/>
              </w:rPr>
            </w:pPr>
            <w:r w:rsidRPr="00734976">
              <w:rPr>
                <w:i/>
                <w:iCs/>
              </w:rPr>
              <w:t>Oedipus Rex</w:t>
            </w:r>
            <w:r w:rsidR="006C680C" w:rsidRPr="00734976">
              <w:rPr>
                <w:i/>
                <w:iCs/>
              </w:rPr>
              <w:t>,</w:t>
            </w:r>
            <w:r w:rsidR="0051522A" w:rsidRPr="00734976">
              <w:rPr>
                <w:i/>
                <w:iCs/>
              </w:rPr>
              <w:t xml:space="preserve"> </w:t>
            </w:r>
            <w:r w:rsidR="0051522A" w:rsidRPr="00734976">
              <w:t>Sophocles</w:t>
            </w:r>
          </w:p>
          <w:p w14:paraId="627847CD" w14:textId="748F53C3" w:rsidR="00A55C32" w:rsidRPr="00D96FA9" w:rsidRDefault="00D96FA9" w:rsidP="00B255D9">
            <w:pPr>
              <w:pStyle w:val="BoldNoSpace"/>
              <w:cnfStyle w:val="000000000000" w:firstRow="0" w:lastRow="0" w:firstColumn="0" w:lastColumn="0" w:oddVBand="0" w:evenVBand="0" w:oddHBand="0" w:evenHBand="0" w:firstRowFirstColumn="0" w:firstRowLastColumn="0" w:lastRowFirstColumn="0" w:lastRowLastColumn="0"/>
            </w:pPr>
            <w:r w:rsidRPr="00D96FA9">
              <w:rPr>
                <w:rFonts w:cstheme="minorHAnsi"/>
              </w:rPr>
              <w:t>N</w:t>
            </w:r>
            <w:r w:rsidR="00A55C32" w:rsidRPr="00D96FA9">
              <w:t>ovels/</w:t>
            </w:r>
            <w:r w:rsidR="00F17D78">
              <w:t>n</w:t>
            </w:r>
            <w:r w:rsidR="00A55C32" w:rsidRPr="00931C75">
              <w:t>ovellas</w:t>
            </w:r>
          </w:p>
          <w:p w14:paraId="3B6778BC" w14:textId="1CF411E3" w:rsidR="00A55C32" w:rsidRPr="00DC7D14" w:rsidRDefault="00A55C32" w:rsidP="00734976">
            <w:pPr>
              <w:spacing w:after="0"/>
              <w:cnfStyle w:val="000000000000" w:firstRow="0" w:lastRow="0" w:firstColumn="0" w:lastColumn="0" w:oddVBand="0" w:evenVBand="0" w:oddHBand="0" w:evenHBand="0" w:firstRowFirstColumn="0" w:firstRowLastColumn="0" w:lastRowFirstColumn="0" w:lastRowLastColumn="0"/>
              <w:rPr>
                <w:iCs/>
              </w:rPr>
            </w:pPr>
            <w:r w:rsidRPr="00734976">
              <w:rPr>
                <w:i/>
                <w:iCs/>
              </w:rPr>
              <w:t xml:space="preserve">Of </w:t>
            </w:r>
            <w:r w:rsidR="00DC7D14" w:rsidRPr="00734976">
              <w:rPr>
                <w:i/>
                <w:iCs/>
              </w:rPr>
              <w:t>Mice and Men</w:t>
            </w:r>
            <w:r w:rsidR="00F17D78" w:rsidRPr="00734976">
              <w:rPr>
                <w:i/>
                <w:iCs/>
              </w:rPr>
              <w:t>,</w:t>
            </w:r>
            <w:r w:rsidR="00DC7D14">
              <w:t xml:space="preserve"> </w:t>
            </w:r>
            <w:r w:rsidR="00DC7D14">
              <w:rPr>
                <w:iCs/>
              </w:rPr>
              <w:t>John Steinbeck</w:t>
            </w:r>
          </w:p>
          <w:p w14:paraId="213C44AC" w14:textId="56CF3550" w:rsidR="00A55C32" w:rsidRPr="00DC7D14" w:rsidRDefault="00A55C32" w:rsidP="00734976">
            <w:pPr>
              <w:spacing w:after="0"/>
              <w:cnfStyle w:val="000000000000" w:firstRow="0" w:lastRow="0" w:firstColumn="0" w:lastColumn="0" w:oddVBand="0" w:evenVBand="0" w:oddHBand="0" w:evenHBand="0" w:firstRowFirstColumn="0" w:firstRowLastColumn="0" w:lastRowFirstColumn="0" w:lastRowLastColumn="0"/>
              <w:rPr>
                <w:iCs/>
              </w:rPr>
            </w:pPr>
            <w:r w:rsidRPr="00734976">
              <w:rPr>
                <w:i/>
                <w:iCs/>
              </w:rPr>
              <w:t xml:space="preserve">Animal </w:t>
            </w:r>
            <w:r w:rsidR="00DC7D14" w:rsidRPr="00734976">
              <w:rPr>
                <w:i/>
                <w:iCs/>
              </w:rPr>
              <w:t>F</w:t>
            </w:r>
            <w:r w:rsidR="00CB6471" w:rsidRPr="00734976">
              <w:rPr>
                <w:i/>
                <w:iCs/>
              </w:rPr>
              <w:t>arm</w:t>
            </w:r>
            <w:r w:rsidR="00F17D78">
              <w:t>,</w:t>
            </w:r>
            <w:r w:rsidR="00DC7D14">
              <w:t xml:space="preserve"> </w:t>
            </w:r>
            <w:r w:rsidR="00DC7D14">
              <w:rPr>
                <w:iCs/>
              </w:rPr>
              <w:t>George Orwell</w:t>
            </w:r>
          </w:p>
          <w:p w14:paraId="20233861" w14:textId="1159B962" w:rsidR="00A55C32" w:rsidRPr="0006270E" w:rsidRDefault="00A55C32" w:rsidP="00734976">
            <w:pPr>
              <w:spacing w:after="0"/>
              <w:cnfStyle w:val="000000000000" w:firstRow="0" w:lastRow="0" w:firstColumn="0" w:lastColumn="0" w:oddVBand="0" w:evenVBand="0" w:oddHBand="0" w:evenHBand="0" w:firstRowFirstColumn="0" w:firstRowLastColumn="0" w:lastRowFirstColumn="0" w:lastRowLastColumn="0"/>
              <w:rPr>
                <w:iCs/>
              </w:rPr>
            </w:pPr>
            <w:r w:rsidRPr="00734976">
              <w:rPr>
                <w:i/>
                <w:iCs/>
              </w:rPr>
              <w:t xml:space="preserve">The </w:t>
            </w:r>
            <w:r w:rsidR="00DC7D14" w:rsidRPr="00734976">
              <w:rPr>
                <w:i/>
                <w:iCs/>
              </w:rPr>
              <w:t>C</w:t>
            </w:r>
            <w:r w:rsidR="00CB6471" w:rsidRPr="00734976">
              <w:rPr>
                <w:i/>
                <w:iCs/>
              </w:rPr>
              <w:t xml:space="preserve">urious </w:t>
            </w:r>
            <w:r w:rsidR="00DC7D14" w:rsidRPr="00734976">
              <w:rPr>
                <w:i/>
                <w:iCs/>
              </w:rPr>
              <w:t>I</w:t>
            </w:r>
            <w:r w:rsidR="00CB6471" w:rsidRPr="00734976">
              <w:rPr>
                <w:i/>
                <w:iCs/>
              </w:rPr>
              <w:t xml:space="preserve">ncident of the </w:t>
            </w:r>
            <w:r w:rsidR="00DC7D14" w:rsidRPr="00734976">
              <w:rPr>
                <w:i/>
                <w:iCs/>
              </w:rPr>
              <w:t>D</w:t>
            </w:r>
            <w:r w:rsidR="00CB6471" w:rsidRPr="00734976">
              <w:rPr>
                <w:i/>
                <w:iCs/>
              </w:rPr>
              <w:t xml:space="preserve">og in the </w:t>
            </w:r>
            <w:r w:rsidR="00DC7D14" w:rsidRPr="00734976">
              <w:rPr>
                <w:i/>
                <w:iCs/>
              </w:rPr>
              <w:t>N</w:t>
            </w:r>
            <w:r w:rsidR="00CB6471" w:rsidRPr="00734976">
              <w:rPr>
                <w:i/>
                <w:iCs/>
              </w:rPr>
              <w:t>ight-</w:t>
            </w:r>
            <w:r w:rsidR="00DC7D14" w:rsidRPr="00734976">
              <w:rPr>
                <w:i/>
                <w:iCs/>
              </w:rPr>
              <w:t>T</w:t>
            </w:r>
            <w:r w:rsidR="00CB6471" w:rsidRPr="00734976">
              <w:rPr>
                <w:i/>
                <w:iCs/>
              </w:rPr>
              <w:t>ime</w:t>
            </w:r>
            <w:r w:rsidR="00F17D78">
              <w:t>,</w:t>
            </w:r>
            <w:r w:rsidR="0006270E">
              <w:t xml:space="preserve"> </w:t>
            </w:r>
            <w:r w:rsidR="0006270E">
              <w:rPr>
                <w:iCs/>
              </w:rPr>
              <w:t>Mark Haddon</w:t>
            </w:r>
          </w:p>
          <w:p w14:paraId="02369611" w14:textId="40E333B0" w:rsidR="00A55C32" w:rsidRPr="0006270E" w:rsidRDefault="00A55C32" w:rsidP="00734976">
            <w:pPr>
              <w:spacing w:after="0"/>
              <w:cnfStyle w:val="000000000000" w:firstRow="0" w:lastRow="0" w:firstColumn="0" w:lastColumn="0" w:oddVBand="0" w:evenVBand="0" w:oddHBand="0" w:evenHBand="0" w:firstRowFirstColumn="0" w:firstRowLastColumn="0" w:lastRowFirstColumn="0" w:lastRowLastColumn="0"/>
              <w:rPr>
                <w:iCs/>
              </w:rPr>
            </w:pPr>
            <w:r w:rsidRPr="00734976">
              <w:rPr>
                <w:i/>
                <w:iCs/>
              </w:rPr>
              <w:t xml:space="preserve">The </w:t>
            </w:r>
            <w:r w:rsidR="00DC7D14" w:rsidRPr="00734976">
              <w:rPr>
                <w:i/>
                <w:iCs/>
              </w:rPr>
              <w:t>H</w:t>
            </w:r>
            <w:r w:rsidR="00CB6471" w:rsidRPr="00734976">
              <w:rPr>
                <w:i/>
                <w:iCs/>
              </w:rPr>
              <w:t xml:space="preserve">unger </w:t>
            </w:r>
            <w:r w:rsidR="00DC7D14" w:rsidRPr="00734976">
              <w:rPr>
                <w:i/>
                <w:iCs/>
              </w:rPr>
              <w:t>G</w:t>
            </w:r>
            <w:r w:rsidR="00CB6471" w:rsidRPr="00734976">
              <w:rPr>
                <w:i/>
                <w:iCs/>
              </w:rPr>
              <w:t>ames</w:t>
            </w:r>
            <w:r w:rsidR="00F17D78" w:rsidRPr="00734976">
              <w:rPr>
                <w:i/>
                <w:iCs/>
              </w:rPr>
              <w:t>,</w:t>
            </w:r>
            <w:r w:rsidR="0006270E">
              <w:t xml:space="preserve"> </w:t>
            </w:r>
            <w:r w:rsidR="0006270E">
              <w:rPr>
                <w:iCs/>
              </w:rPr>
              <w:t>Suzanne Collins</w:t>
            </w:r>
          </w:p>
          <w:p w14:paraId="0327BFD4" w14:textId="0D9478BB" w:rsidR="00A55C32" w:rsidRPr="0006270E" w:rsidRDefault="00A55C32" w:rsidP="00734976">
            <w:pPr>
              <w:spacing w:after="0"/>
              <w:cnfStyle w:val="000000000000" w:firstRow="0" w:lastRow="0" w:firstColumn="0" w:lastColumn="0" w:oddVBand="0" w:evenVBand="0" w:oddHBand="0" w:evenHBand="0" w:firstRowFirstColumn="0" w:firstRowLastColumn="0" w:lastRowFirstColumn="0" w:lastRowLastColumn="0"/>
              <w:rPr>
                <w:iCs/>
              </w:rPr>
            </w:pPr>
            <w:r w:rsidRPr="00734976">
              <w:rPr>
                <w:i/>
                <w:iCs/>
              </w:rPr>
              <w:t>Feed</w:t>
            </w:r>
            <w:r w:rsidR="00F17D78">
              <w:t>,</w:t>
            </w:r>
            <w:r w:rsidR="0006270E">
              <w:t xml:space="preserve"> </w:t>
            </w:r>
            <w:r w:rsidR="0006270E">
              <w:rPr>
                <w:iCs/>
              </w:rPr>
              <w:t>M.T. Anderson</w:t>
            </w:r>
          </w:p>
          <w:p w14:paraId="79DAC808" w14:textId="2D00DF7B" w:rsidR="00A55C32" w:rsidRPr="0006270E" w:rsidRDefault="00D96FA9" w:rsidP="00734976">
            <w:pPr>
              <w:spacing w:after="0"/>
              <w:cnfStyle w:val="000000000000" w:firstRow="0" w:lastRow="0" w:firstColumn="0" w:lastColumn="0" w:oddVBand="0" w:evenVBand="0" w:oddHBand="0" w:evenHBand="0" w:firstRowFirstColumn="0" w:firstRowLastColumn="0" w:lastRowFirstColumn="0" w:lastRowLastColumn="0"/>
              <w:rPr>
                <w:iCs/>
              </w:rPr>
            </w:pPr>
            <w:r w:rsidRPr="00734976">
              <w:rPr>
                <w:i/>
                <w:iCs/>
              </w:rPr>
              <w:t xml:space="preserve">Me </w:t>
            </w:r>
            <w:r w:rsidR="0006270E" w:rsidRPr="00734976">
              <w:rPr>
                <w:i/>
                <w:iCs/>
              </w:rPr>
              <w:t>M</w:t>
            </w:r>
            <w:r w:rsidR="00CB6471" w:rsidRPr="00734976">
              <w:rPr>
                <w:i/>
                <w:iCs/>
              </w:rPr>
              <w:t>am</w:t>
            </w:r>
            <w:r w:rsidRPr="00734976">
              <w:rPr>
                <w:i/>
                <w:iCs/>
              </w:rPr>
              <w:t xml:space="preserve">. Me </w:t>
            </w:r>
            <w:r w:rsidR="0006270E" w:rsidRPr="00734976">
              <w:rPr>
                <w:i/>
                <w:iCs/>
              </w:rPr>
              <w:t>D</w:t>
            </w:r>
            <w:r w:rsidR="00CB6471" w:rsidRPr="00734976">
              <w:rPr>
                <w:i/>
                <w:iCs/>
              </w:rPr>
              <w:t>ad</w:t>
            </w:r>
            <w:r w:rsidRPr="00734976">
              <w:rPr>
                <w:i/>
                <w:iCs/>
              </w:rPr>
              <w:t xml:space="preserve">. </w:t>
            </w:r>
            <w:r w:rsidR="00A55C32" w:rsidRPr="00734976">
              <w:rPr>
                <w:i/>
                <w:iCs/>
              </w:rPr>
              <w:t>Me</w:t>
            </w:r>
            <w:r w:rsidR="00F17D78">
              <w:t>.,</w:t>
            </w:r>
            <w:r w:rsidR="0051522A">
              <w:t xml:space="preserve"> </w:t>
            </w:r>
            <w:r w:rsidR="0006270E">
              <w:rPr>
                <w:iCs/>
              </w:rPr>
              <w:t>Malcolm Duffy</w:t>
            </w:r>
          </w:p>
          <w:p w14:paraId="5938C694" w14:textId="30FB61C4" w:rsidR="00A55C32" w:rsidRPr="00DC7D14" w:rsidRDefault="00A55C32" w:rsidP="00734976">
            <w:pPr>
              <w:spacing w:after="0"/>
              <w:cnfStyle w:val="000000000000" w:firstRow="0" w:lastRow="0" w:firstColumn="0" w:lastColumn="0" w:oddVBand="0" w:evenVBand="0" w:oddHBand="0" w:evenHBand="0" w:firstRowFirstColumn="0" w:firstRowLastColumn="0" w:lastRowFirstColumn="0" w:lastRowLastColumn="0"/>
              <w:rPr>
                <w:iCs/>
              </w:rPr>
            </w:pPr>
            <w:r w:rsidRPr="00734976">
              <w:rPr>
                <w:i/>
                <w:iCs/>
              </w:rPr>
              <w:t xml:space="preserve">The </w:t>
            </w:r>
            <w:r w:rsidR="00DC7D14" w:rsidRPr="00734976">
              <w:rPr>
                <w:i/>
                <w:iCs/>
              </w:rPr>
              <w:t>Town</w:t>
            </w:r>
            <w:r w:rsidR="00F17D78">
              <w:t>,</w:t>
            </w:r>
            <w:r w:rsidR="00DC7D14">
              <w:t xml:space="preserve"> </w:t>
            </w:r>
            <w:r w:rsidR="00DC7D14">
              <w:rPr>
                <w:iCs/>
              </w:rPr>
              <w:t>James Roy</w:t>
            </w:r>
          </w:p>
          <w:p w14:paraId="7226F65A" w14:textId="4A19C6E0" w:rsidR="00A55C32" w:rsidRPr="0051522A" w:rsidRDefault="00A55C32" w:rsidP="00734976">
            <w:pPr>
              <w:spacing w:after="0"/>
              <w:cnfStyle w:val="000000000000" w:firstRow="0" w:lastRow="0" w:firstColumn="0" w:lastColumn="0" w:oddVBand="0" w:evenVBand="0" w:oddHBand="0" w:evenHBand="0" w:firstRowFirstColumn="0" w:firstRowLastColumn="0" w:lastRowFirstColumn="0" w:lastRowLastColumn="0"/>
              <w:rPr>
                <w:iCs/>
              </w:rPr>
            </w:pPr>
            <w:r w:rsidRPr="00734976">
              <w:rPr>
                <w:i/>
                <w:iCs/>
              </w:rPr>
              <w:t>Fighting Ruben Wolfe</w:t>
            </w:r>
            <w:r w:rsidR="00F17D78">
              <w:t>,</w:t>
            </w:r>
            <w:r w:rsidR="0006270E">
              <w:rPr>
                <w:iCs/>
              </w:rPr>
              <w:t xml:space="preserve"> Markus Zusak</w:t>
            </w:r>
          </w:p>
          <w:p w14:paraId="5BC5CBB0" w14:textId="4C6566D0" w:rsidR="00A55C32" w:rsidRPr="00CB6471" w:rsidRDefault="00D96FA9" w:rsidP="00734976">
            <w:pPr>
              <w:spacing w:after="0"/>
              <w:cnfStyle w:val="000000000000" w:firstRow="0" w:lastRow="0" w:firstColumn="0" w:lastColumn="0" w:oddVBand="0" w:evenVBand="0" w:oddHBand="0" w:evenHBand="0" w:firstRowFirstColumn="0" w:firstRowLastColumn="0" w:lastRowFirstColumn="0" w:lastRowLastColumn="0"/>
            </w:pPr>
            <w:r w:rsidRPr="00F016D5">
              <w:rPr>
                <w:i/>
                <w:iCs/>
              </w:rPr>
              <w:t xml:space="preserve">Simon vs. </w:t>
            </w:r>
            <w:r w:rsidR="00CB6471" w:rsidRPr="00F016D5">
              <w:rPr>
                <w:i/>
                <w:iCs/>
              </w:rPr>
              <w:t xml:space="preserve">the </w:t>
            </w:r>
            <w:r w:rsidR="0006270E" w:rsidRPr="00F016D5">
              <w:rPr>
                <w:i/>
                <w:iCs/>
              </w:rPr>
              <w:t>H</w:t>
            </w:r>
            <w:r w:rsidR="00CB6471" w:rsidRPr="00F016D5">
              <w:rPr>
                <w:i/>
                <w:iCs/>
              </w:rPr>
              <w:t>omo</w:t>
            </w:r>
            <w:r w:rsidR="0006270E" w:rsidRPr="00F016D5">
              <w:rPr>
                <w:i/>
                <w:iCs/>
              </w:rPr>
              <w:t xml:space="preserve"> S</w:t>
            </w:r>
            <w:r w:rsidR="00CB6471" w:rsidRPr="00F016D5">
              <w:rPr>
                <w:i/>
                <w:iCs/>
              </w:rPr>
              <w:t xml:space="preserve">apiens </w:t>
            </w:r>
            <w:r w:rsidR="0006270E" w:rsidRPr="00F016D5">
              <w:rPr>
                <w:i/>
                <w:iCs/>
              </w:rPr>
              <w:t>A</w:t>
            </w:r>
            <w:r w:rsidR="00CB6471" w:rsidRPr="00F016D5">
              <w:rPr>
                <w:i/>
                <w:iCs/>
              </w:rPr>
              <w:t>genda</w:t>
            </w:r>
            <w:r w:rsidR="00F17D78">
              <w:t>,</w:t>
            </w:r>
            <w:r w:rsidR="0006270E">
              <w:t xml:space="preserve"> </w:t>
            </w:r>
            <w:r w:rsidR="0006270E">
              <w:rPr>
                <w:iCs/>
              </w:rPr>
              <w:t xml:space="preserve">Becky </w:t>
            </w:r>
            <w:proofErr w:type="spellStart"/>
            <w:r w:rsidR="0006270E">
              <w:rPr>
                <w:iCs/>
              </w:rPr>
              <w:t>Albertalli</w:t>
            </w:r>
            <w:proofErr w:type="spellEnd"/>
            <w:r w:rsidR="0051522A">
              <w:t xml:space="preserve"> </w:t>
            </w:r>
          </w:p>
          <w:p w14:paraId="0D9F7ABA" w14:textId="6929D7E2" w:rsidR="00D96FA9" w:rsidRPr="0006270E" w:rsidRDefault="00D96FA9" w:rsidP="00B255D9">
            <w:pPr>
              <w:cnfStyle w:val="000000000000" w:firstRow="0" w:lastRow="0" w:firstColumn="0" w:lastColumn="0" w:oddVBand="0" w:evenVBand="0" w:oddHBand="0" w:evenHBand="0" w:firstRowFirstColumn="0" w:firstRowLastColumn="0" w:lastRowFirstColumn="0" w:lastRowLastColumn="0"/>
              <w:rPr>
                <w:iCs/>
              </w:rPr>
            </w:pPr>
            <w:r w:rsidRPr="00F016D5">
              <w:rPr>
                <w:i/>
                <w:iCs/>
              </w:rPr>
              <w:lastRenderedPageBreak/>
              <w:t xml:space="preserve">The </w:t>
            </w:r>
            <w:r w:rsidR="0006270E" w:rsidRPr="00F016D5">
              <w:rPr>
                <w:i/>
                <w:iCs/>
              </w:rPr>
              <w:t>S</w:t>
            </w:r>
            <w:r w:rsidR="00CB6471" w:rsidRPr="00F016D5">
              <w:rPr>
                <w:i/>
                <w:iCs/>
              </w:rPr>
              <w:t xml:space="preserve">urprising </w:t>
            </w:r>
            <w:r w:rsidR="0006270E" w:rsidRPr="00F016D5">
              <w:rPr>
                <w:i/>
                <w:iCs/>
              </w:rPr>
              <w:t>P</w:t>
            </w:r>
            <w:r w:rsidR="00CB6471" w:rsidRPr="00F016D5">
              <w:rPr>
                <w:i/>
                <w:iCs/>
              </w:rPr>
              <w:t xml:space="preserve">ower of a </w:t>
            </w:r>
            <w:r w:rsidR="0006270E" w:rsidRPr="00F016D5">
              <w:rPr>
                <w:i/>
                <w:iCs/>
              </w:rPr>
              <w:t>G</w:t>
            </w:r>
            <w:r w:rsidR="00CB6471" w:rsidRPr="00F016D5">
              <w:rPr>
                <w:i/>
                <w:iCs/>
              </w:rPr>
              <w:t xml:space="preserve">ood </w:t>
            </w:r>
            <w:r w:rsidRPr="00F016D5">
              <w:rPr>
                <w:i/>
                <w:iCs/>
              </w:rPr>
              <w:t>Dumpling</w:t>
            </w:r>
            <w:r w:rsidR="00F17D78" w:rsidRPr="00F016D5">
              <w:rPr>
                <w:i/>
                <w:iCs/>
              </w:rPr>
              <w:t>,</w:t>
            </w:r>
            <w:r w:rsidR="0051522A" w:rsidRPr="0006270E">
              <w:rPr>
                <w:iCs/>
              </w:rPr>
              <w:t xml:space="preserve"> Wai </w:t>
            </w:r>
            <w:r w:rsidR="0006270E">
              <w:rPr>
                <w:iCs/>
              </w:rPr>
              <w:t>C</w:t>
            </w:r>
            <w:r w:rsidR="0051522A" w:rsidRPr="0006270E">
              <w:rPr>
                <w:iCs/>
              </w:rPr>
              <w:t>him</w:t>
            </w:r>
          </w:p>
          <w:p w14:paraId="4A1C98EE" w14:textId="30918626" w:rsidR="00A55C32" w:rsidRPr="00D96FA9" w:rsidRDefault="00A55C32" w:rsidP="00B255D9">
            <w:pPr>
              <w:pStyle w:val="BoldNoSpace"/>
              <w:cnfStyle w:val="000000000000" w:firstRow="0" w:lastRow="0" w:firstColumn="0" w:lastColumn="0" w:oddVBand="0" w:evenVBand="0" w:oddHBand="0" w:evenHBand="0" w:firstRowFirstColumn="0" w:firstRowLastColumn="0" w:lastRowFirstColumn="0" w:lastRowLastColumn="0"/>
            </w:pPr>
            <w:r w:rsidRPr="00D96FA9">
              <w:t>A selection of poems from:</w:t>
            </w:r>
          </w:p>
          <w:p w14:paraId="4623C691" w14:textId="352B5EC6" w:rsidR="00A55C32" w:rsidRPr="00F17D78" w:rsidRDefault="00A55C32" w:rsidP="00F016D5">
            <w:pPr>
              <w:spacing w:after="0"/>
              <w:cnfStyle w:val="000000000000" w:firstRow="0" w:lastRow="0" w:firstColumn="0" w:lastColumn="0" w:oddVBand="0" w:evenVBand="0" w:oddHBand="0" w:evenHBand="0" w:firstRowFirstColumn="0" w:firstRowLastColumn="0" w:lastRowFirstColumn="0" w:lastRowLastColumn="0"/>
            </w:pPr>
            <w:r w:rsidRPr="00F17D78">
              <w:t xml:space="preserve">Shakespeare </w:t>
            </w:r>
            <w:r w:rsidR="00F17D78">
              <w:t>(</w:t>
            </w:r>
            <w:r w:rsidR="00CB6471" w:rsidRPr="00F17D78">
              <w:t>sonnets</w:t>
            </w:r>
            <w:r w:rsidR="00F17D78">
              <w:t>)</w:t>
            </w:r>
          </w:p>
          <w:p w14:paraId="658575ED" w14:textId="77777777" w:rsidR="00A55C32" w:rsidRPr="00F17D78" w:rsidRDefault="00A55C32" w:rsidP="00F016D5">
            <w:pPr>
              <w:spacing w:after="0"/>
              <w:cnfStyle w:val="000000000000" w:firstRow="0" w:lastRow="0" w:firstColumn="0" w:lastColumn="0" w:oddVBand="0" w:evenVBand="0" w:oddHBand="0" w:evenHBand="0" w:firstRowFirstColumn="0" w:firstRowLastColumn="0" w:lastRowFirstColumn="0" w:lastRowLastColumn="0"/>
            </w:pPr>
            <w:r w:rsidRPr="00F17D78">
              <w:t>Robert Frost</w:t>
            </w:r>
          </w:p>
          <w:p w14:paraId="4C09E95A" w14:textId="77777777" w:rsidR="00A55C32" w:rsidRPr="00F17D78" w:rsidRDefault="00A55C32" w:rsidP="00F016D5">
            <w:pPr>
              <w:spacing w:after="0"/>
              <w:cnfStyle w:val="000000000000" w:firstRow="0" w:lastRow="0" w:firstColumn="0" w:lastColumn="0" w:oddVBand="0" w:evenVBand="0" w:oddHBand="0" w:evenHBand="0" w:firstRowFirstColumn="0" w:firstRowLastColumn="0" w:lastRowFirstColumn="0" w:lastRowLastColumn="0"/>
            </w:pPr>
            <w:r w:rsidRPr="00F17D78">
              <w:t>Oodgeroo Noonuccal</w:t>
            </w:r>
          </w:p>
          <w:p w14:paraId="3349FCE2" w14:textId="77777777" w:rsidR="00A55C32" w:rsidRPr="00F17D78" w:rsidRDefault="00A55C32" w:rsidP="00F016D5">
            <w:pPr>
              <w:spacing w:after="0"/>
              <w:cnfStyle w:val="000000000000" w:firstRow="0" w:lastRow="0" w:firstColumn="0" w:lastColumn="0" w:oddVBand="0" w:evenVBand="0" w:oddHBand="0" w:evenHBand="0" w:firstRowFirstColumn="0" w:firstRowLastColumn="0" w:lastRowFirstColumn="0" w:lastRowLastColumn="0"/>
            </w:pPr>
            <w:r w:rsidRPr="00F17D78">
              <w:t>Jack Davis</w:t>
            </w:r>
          </w:p>
          <w:p w14:paraId="3877461D" w14:textId="77777777" w:rsidR="00A55C32" w:rsidRPr="00F17D78" w:rsidRDefault="00A55C32" w:rsidP="00F016D5">
            <w:pPr>
              <w:spacing w:after="0"/>
              <w:cnfStyle w:val="000000000000" w:firstRow="0" w:lastRow="0" w:firstColumn="0" w:lastColumn="0" w:oddVBand="0" w:evenVBand="0" w:oddHBand="0" w:evenHBand="0" w:firstRowFirstColumn="0" w:firstRowLastColumn="0" w:lastRowFirstColumn="0" w:lastRowLastColumn="0"/>
            </w:pPr>
            <w:r w:rsidRPr="00F17D78">
              <w:t>Henry Lawson</w:t>
            </w:r>
          </w:p>
          <w:p w14:paraId="52C9A279" w14:textId="5806358A" w:rsidR="00A55C32" w:rsidRPr="00F17D78" w:rsidRDefault="00A55C32" w:rsidP="00F016D5">
            <w:pPr>
              <w:spacing w:after="0"/>
              <w:cnfStyle w:val="000000000000" w:firstRow="0" w:lastRow="0" w:firstColumn="0" w:lastColumn="0" w:oddVBand="0" w:evenVBand="0" w:oddHBand="0" w:evenHBand="0" w:firstRowFirstColumn="0" w:firstRowLastColumn="0" w:lastRowFirstColumn="0" w:lastRowLastColumn="0"/>
            </w:pPr>
            <w:r w:rsidRPr="00F17D78">
              <w:t>John Keats (</w:t>
            </w:r>
            <w:r w:rsidR="00F17D78">
              <w:t>o</w:t>
            </w:r>
            <w:r w:rsidRPr="00F17D78">
              <w:t>des)</w:t>
            </w:r>
          </w:p>
          <w:p w14:paraId="1C6AD0EE" w14:textId="77777777" w:rsidR="00A55C32" w:rsidRPr="00F17D78" w:rsidRDefault="00A55C32" w:rsidP="00F016D5">
            <w:pPr>
              <w:spacing w:after="0"/>
              <w:cnfStyle w:val="000000000000" w:firstRow="0" w:lastRow="0" w:firstColumn="0" w:lastColumn="0" w:oddVBand="0" w:evenVBand="0" w:oddHBand="0" w:evenHBand="0" w:firstRowFirstColumn="0" w:firstRowLastColumn="0" w:lastRowFirstColumn="0" w:lastRowLastColumn="0"/>
            </w:pPr>
            <w:r w:rsidRPr="00F17D78">
              <w:t>Banjo Paterson</w:t>
            </w:r>
          </w:p>
          <w:p w14:paraId="04E12328" w14:textId="52587549" w:rsidR="00A55C32" w:rsidRPr="00D96FA9" w:rsidRDefault="00A55C32" w:rsidP="00F016D5">
            <w:pPr>
              <w:spacing w:after="0"/>
              <w:cnfStyle w:val="000000000000" w:firstRow="0" w:lastRow="0" w:firstColumn="0" w:lastColumn="0" w:oddVBand="0" w:evenVBand="0" w:oddHBand="0" w:evenHBand="0" w:firstRowFirstColumn="0" w:firstRowLastColumn="0" w:lastRowFirstColumn="0" w:lastRowLastColumn="0"/>
            </w:pPr>
            <w:r w:rsidRPr="00F17D78">
              <w:t>Wilfred Owen</w:t>
            </w:r>
          </w:p>
        </w:tc>
        <w:tc>
          <w:tcPr>
            <w:tcW w:w="1532" w:type="pct"/>
          </w:tcPr>
          <w:p w14:paraId="4C0E6B67" w14:textId="77777777" w:rsidR="005552FE" w:rsidRPr="00BC0B95" w:rsidRDefault="005552FE" w:rsidP="00375E40">
            <w:pPr>
              <w:pStyle w:val="BoldNoSpace"/>
              <w:cnfStyle w:val="000000000000" w:firstRow="0" w:lastRow="0" w:firstColumn="0" w:lastColumn="0" w:oddVBand="0" w:evenVBand="0" w:oddHBand="0" w:evenHBand="0" w:firstRowFirstColumn="0" w:firstRowLastColumn="0" w:lastRowFirstColumn="0" w:lastRowLastColumn="0"/>
            </w:pPr>
            <w:r w:rsidRPr="00BC0B95">
              <w:lastRenderedPageBreak/>
              <w:t>Consider how different perspectives and values are presented in texts, including:</w:t>
            </w:r>
          </w:p>
          <w:p w14:paraId="603B3F42" w14:textId="060BCCCA" w:rsidR="005552FE" w:rsidRDefault="005552FE" w:rsidP="004049C1">
            <w:pPr>
              <w:pStyle w:val="ListParagraph"/>
              <w:numPr>
                <w:ilvl w:val="0"/>
                <w:numId w:val="34"/>
              </w:numPr>
              <w:cnfStyle w:val="000000000000" w:firstRow="0" w:lastRow="0" w:firstColumn="0" w:lastColumn="0" w:oddVBand="0" w:evenVBand="0" w:oddHBand="0" w:evenHBand="0" w:firstRowFirstColumn="0" w:firstRowLastColumn="0" w:lastRowFirstColumn="0" w:lastRowLastColumn="0"/>
            </w:pPr>
            <w:r w:rsidRPr="005552FE">
              <w:t xml:space="preserve">the use of </w:t>
            </w:r>
            <w:r w:rsidR="00864AD4">
              <w:t>text types, text structures and language features, for example, the selective use of fact, evidence and opinion in newspaper reports, the use of statistics and graphs in advertisements, and choice of colour and font style in websites</w:t>
            </w:r>
          </w:p>
          <w:p w14:paraId="1A7D1C8B" w14:textId="4777CB5C" w:rsidR="00A66D51" w:rsidRPr="005552FE" w:rsidRDefault="00A66D51" w:rsidP="004049C1">
            <w:pPr>
              <w:pStyle w:val="ListParagraph"/>
              <w:numPr>
                <w:ilvl w:val="0"/>
                <w:numId w:val="34"/>
              </w:numPr>
              <w:cnfStyle w:val="000000000000" w:firstRow="0" w:lastRow="0" w:firstColumn="0" w:lastColumn="0" w:oddVBand="0" w:evenVBand="0" w:oddHBand="0" w:evenHBand="0" w:firstRowFirstColumn="0" w:firstRowLastColumn="0" w:lastRowFirstColumn="0" w:lastRowLastColumn="0"/>
            </w:pPr>
            <w:r>
              <w:t>the use of narrative techniques, for example, characterisation and narrative point of view</w:t>
            </w:r>
          </w:p>
          <w:p w14:paraId="5BF6B5F2" w14:textId="77777777" w:rsidR="005552FE" w:rsidRPr="004C6B2E" w:rsidRDefault="005552FE" w:rsidP="00375E40">
            <w:pPr>
              <w:pStyle w:val="BoldNoSpace"/>
              <w:cnfStyle w:val="000000000000" w:firstRow="0" w:lastRow="0" w:firstColumn="0" w:lastColumn="0" w:oddVBand="0" w:evenVBand="0" w:oddHBand="0" w:evenHBand="0" w:firstRowFirstColumn="0" w:firstRowLastColumn="0" w:lastRowFirstColumn="0" w:lastRowLastColumn="0"/>
            </w:pPr>
            <w:r w:rsidRPr="004C6B2E">
              <w:t>Consider how attitudes and assumptions are presented in texts, including:</w:t>
            </w:r>
          </w:p>
          <w:p w14:paraId="22AEDF21" w14:textId="2C0F3A26" w:rsidR="005552FE" w:rsidRDefault="005552FE" w:rsidP="004049C1">
            <w:pPr>
              <w:pStyle w:val="ListParagraph"/>
              <w:numPr>
                <w:ilvl w:val="0"/>
                <w:numId w:val="34"/>
              </w:numPr>
              <w:cnfStyle w:val="000000000000" w:firstRow="0" w:lastRow="0" w:firstColumn="0" w:lastColumn="0" w:oddVBand="0" w:evenVBand="0" w:oddHBand="0" w:evenHBand="0" w:firstRowFirstColumn="0" w:firstRowLastColumn="0" w:lastRowFirstColumn="0" w:lastRowLastColumn="0"/>
            </w:pPr>
            <w:r w:rsidRPr="005552FE">
              <w:t xml:space="preserve">local </w:t>
            </w:r>
            <w:r w:rsidR="00CC3965">
              <w:t>and/</w:t>
            </w:r>
            <w:r w:rsidRPr="005552FE">
              <w:t>or g</w:t>
            </w:r>
            <w:r w:rsidR="001E1BE7">
              <w:t>lobal issues</w:t>
            </w:r>
            <w:r w:rsidR="006A29B8">
              <w:t xml:space="preserve"> in</w:t>
            </w:r>
            <w:r w:rsidR="001E1BE7">
              <w:t xml:space="preserve"> </w:t>
            </w:r>
            <w:r w:rsidR="00CC3965">
              <w:t>a range of</w:t>
            </w:r>
            <w:r w:rsidRPr="005552FE">
              <w:t xml:space="preserve"> texts</w:t>
            </w:r>
          </w:p>
          <w:p w14:paraId="37D0D5FA" w14:textId="3B942835" w:rsidR="00A66D51" w:rsidRPr="005552FE" w:rsidRDefault="00A66D51" w:rsidP="004049C1">
            <w:pPr>
              <w:pStyle w:val="ListParagraph"/>
              <w:numPr>
                <w:ilvl w:val="0"/>
                <w:numId w:val="34"/>
              </w:numPr>
              <w:cnfStyle w:val="000000000000" w:firstRow="0" w:lastRow="0" w:firstColumn="0" w:lastColumn="0" w:oddVBand="0" w:evenVBand="0" w:oddHBand="0" w:evenHBand="0" w:firstRowFirstColumn="0" w:firstRowLastColumn="0" w:lastRowFirstColumn="0" w:lastRowLastColumn="0"/>
            </w:pPr>
            <w:r>
              <w:t>the use of text types, text structures and language features</w:t>
            </w:r>
          </w:p>
          <w:p w14:paraId="29B2C324" w14:textId="7B286313" w:rsidR="005552FE" w:rsidRPr="005552FE" w:rsidRDefault="005552FE" w:rsidP="004049C1">
            <w:pPr>
              <w:pStyle w:val="ListParagraph"/>
              <w:numPr>
                <w:ilvl w:val="0"/>
                <w:numId w:val="34"/>
              </w:numPr>
              <w:cnfStyle w:val="000000000000" w:firstRow="0" w:lastRow="0" w:firstColumn="0" w:lastColumn="0" w:oddVBand="0" w:evenVBand="0" w:oddHBand="0" w:evenHBand="0" w:firstRowFirstColumn="0" w:firstRowLastColumn="0" w:lastRowFirstColumn="0" w:lastRowLastColumn="0"/>
            </w:pPr>
            <w:r w:rsidRPr="005552FE">
              <w:t>how some perspectives are privileged while others are marginalised or silenced</w:t>
            </w:r>
          </w:p>
          <w:p w14:paraId="49F500DD" w14:textId="77777777" w:rsidR="005552FE" w:rsidRPr="004C6B2E" w:rsidRDefault="005552FE" w:rsidP="00375E40">
            <w:pPr>
              <w:pStyle w:val="BoldNoSpace"/>
              <w:cnfStyle w:val="000000000000" w:firstRow="0" w:lastRow="0" w:firstColumn="0" w:lastColumn="0" w:oddVBand="0" w:evenVBand="0" w:oddHBand="0" w:evenHBand="0" w:firstRowFirstColumn="0" w:firstRowLastColumn="0" w:lastRowFirstColumn="0" w:lastRowLastColumn="0"/>
            </w:pPr>
            <w:r w:rsidRPr="004C6B2E">
              <w:t>Use strategies and skills for comprehending texts, including:</w:t>
            </w:r>
          </w:p>
          <w:p w14:paraId="50AD74D7" w14:textId="52D6D9BA" w:rsidR="00A66D51" w:rsidRDefault="00A66D51" w:rsidP="004049C1">
            <w:pPr>
              <w:pStyle w:val="ListParagraph"/>
              <w:numPr>
                <w:ilvl w:val="0"/>
                <w:numId w:val="34"/>
              </w:numPr>
              <w:cnfStyle w:val="000000000000" w:firstRow="0" w:lastRow="0" w:firstColumn="0" w:lastColumn="0" w:oddVBand="0" w:evenVBand="0" w:oddHBand="0" w:evenHBand="0" w:firstRowFirstColumn="0" w:firstRowLastColumn="0" w:lastRowFirstColumn="0" w:lastRowLastColumn="0"/>
            </w:pPr>
            <w:r>
              <w:t>applying different reading strategies (such as reviewing, skimming, and scanning) according to the nature of the task, gaining a broad overview, reading for specific details, identifying what the reader already knows about the topic</w:t>
            </w:r>
          </w:p>
          <w:p w14:paraId="23922F65" w14:textId="398D48E4" w:rsidR="00A66D51" w:rsidRDefault="00A66D51" w:rsidP="004049C1">
            <w:pPr>
              <w:pStyle w:val="ListParagraph"/>
              <w:numPr>
                <w:ilvl w:val="0"/>
                <w:numId w:val="34"/>
              </w:numPr>
              <w:cnfStyle w:val="000000000000" w:firstRow="0" w:lastRow="0" w:firstColumn="0" w:lastColumn="0" w:oddVBand="0" w:evenVBand="0" w:oddHBand="0" w:evenHBand="0" w:firstRowFirstColumn="0" w:firstRowLastColumn="0" w:lastRowFirstColumn="0" w:lastRowLastColumn="0"/>
            </w:pPr>
            <w:r>
              <w:t>understanding the way attitudes</w:t>
            </w:r>
            <w:r w:rsidR="005A4174">
              <w:t xml:space="preserve"> and values</w:t>
            </w:r>
            <w:r>
              <w:t xml:space="preserve"> are presented</w:t>
            </w:r>
          </w:p>
          <w:p w14:paraId="572EEE62" w14:textId="02A9D47F" w:rsidR="005552FE" w:rsidRPr="001C7AF3" w:rsidRDefault="005552FE" w:rsidP="004049C1">
            <w:pPr>
              <w:pStyle w:val="ListParagraph"/>
              <w:numPr>
                <w:ilvl w:val="0"/>
                <w:numId w:val="34"/>
              </w:numPr>
              <w:cnfStyle w:val="000000000000" w:firstRow="0" w:lastRow="0" w:firstColumn="0" w:lastColumn="0" w:oddVBand="0" w:evenVBand="0" w:oddHBand="0" w:evenHBand="0" w:firstRowFirstColumn="0" w:firstRowLastColumn="0" w:lastRowFirstColumn="0" w:lastRowLastColumn="0"/>
            </w:pPr>
            <w:r w:rsidRPr="001C7AF3">
              <w:t xml:space="preserve">analysing issues and ideas in texts and explaining perspectives </w:t>
            </w:r>
          </w:p>
          <w:p w14:paraId="3E7C061C" w14:textId="77777777" w:rsidR="005552FE" w:rsidRPr="001C7AF3" w:rsidRDefault="005552FE" w:rsidP="004049C1">
            <w:pPr>
              <w:pStyle w:val="ListParagraph"/>
              <w:numPr>
                <w:ilvl w:val="0"/>
                <w:numId w:val="34"/>
              </w:numPr>
              <w:cnfStyle w:val="000000000000" w:firstRow="0" w:lastRow="0" w:firstColumn="0" w:lastColumn="0" w:oddVBand="0" w:evenVBand="0" w:oddHBand="0" w:evenHBand="0" w:firstRowFirstColumn="0" w:firstRowLastColumn="0" w:lastRowFirstColumn="0" w:lastRowLastColumn="0"/>
            </w:pPr>
            <w:r w:rsidRPr="001C7AF3">
              <w:lastRenderedPageBreak/>
              <w:t>explaining how texts use language to appeal to the beliefs, attitudes and values of an audience</w:t>
            </w:r>
          </w:p>
          <w:p w14:paraId="119059DE" w14:textId="57981F9E" w:rsidR="0093082D" w:rsidRPr="001C7AF3" w:rsidRDefault="005552FE" w:rsidP="004049C1">
            <w:pPr>
              <w:pStyle w:val="ListParagraph"/>
              <w:numPr>
                <w:ilvl w:val="0"/>
                <w:numId w:val="34"/>
              </w:numPr>
              <w:cnfStyle w:val="000000000000" w:firstRow="0" w:lastRow="0" w:firstColumn="0" w:lastColumn="0" w:oddVBand="0" w:evenVBand="0" w:oddHBand="0" w:evenHBand="0" w:firstRowFirstColumn="0" w:firstRowLastColumn="0" w:lastRowFirstColumn="0" w:lastRowLastColumn="0"/>
            </w:pPr>
            <w:r w:rsidRPr="001C7AF3">
              <w:t>discuss</w:t>
            </w:r>
            <w:r w:rsidR="00D65438">
              <w:t>ing</w:t>
            </w:r>
            <w:r w:rsidRPr="001C7AF3">
              <w:t xml:space="preserve"> the way ideas and information are presented in texts</w:t>
            </w:r>
          </w:p>
        </w:tc>
        <w:tc>
          <w:tcPr>
            <w:tcW w:w="1533" w:type="pct"/>
          </w:tcPr>
          <w:p w14:paraId="4AC1AE85" w14:textId="6C0F1CEB" w:rsidR="00727FBC" w:rsidRDefault="00924309" w:rsidP="00375E40">
            <w:pPr>
              <w:pStyle w:val="BoldNoSpace"/>
              <w:cnfStyle w:val="000000000000" w:firstRow="0" w:lastRow="0" w:firstColumn="0" w:lastColumn="0" w:oddVBand="0" w:evenVBand="0" w:oddHBand="0" w:evenHBand="0" w:firstRowFirstColumn="0" w:firstRowLastColumn="0" w:lastRowFirstColumn="0" w:lastRowLastColumn="0"/>
            </w:pPr>
            <w:r w:rsidRPr="008978A1">
              <w:lastRenderedPageBreak/>
              <w:t>Task 3</w:t>
            </w:r>
            <w:r w:rsidR="00681466">
              <w:t xml:space="preserve"> –</w:t>
            </w:r>
            <w:r w:rsidR="00727FBC">
              <w:t xml:space="preserve"> ‘Burning </w:t>
            </w:r>
            <w:r w:rsidR="00681466">
              <w:t>f</w:t>
            </w:r>
            <w:r w:rsidR="00727FBC">
              <w:t>iction’</w:t>
            </w:r>
          </w:p>
          <w:p w14:paraId="69D462DA" w14:textId="1AD557D0" w:rsidR="00F75D35" w:rsidRPr="008978A1" w:rsidRDefault="005552FE" w:rsidP="00375E40">
            <w:pPr>
              <w:pStyle w:val="BoldNoSpace"/>
              <w:cnfStyle w:val="000000000000" w:firstRow="0" w:lastRow="0" w:firstColumn="0" w:lastColumn="0" w:oddVBand="0" w:evenVBand="0" w:oddHBand="0" w:evenHBand="0" w:firstRowFirstColumn="0" w:firstRowLastColumn="0" w:lastRowFirstColumn="0" w:lastRowLastColumn="0"/>
            </w:pPr>
            <w:r w:rsidRPr="008978A1">
              <w:t>Respond</w:t>
            </w:r>
            <w:r w:rsidR="008C1D05" w:rsidRPr="008978A1">
              <w:t>ing</w:t>
            </w:r>
            <w:r w:rsidR="00835368" w:rsidRPr="008978A1">
              <w:t xml:space="preserve"> </w:t>
            </w:r>
            <w:r w:rsidR="00A55C32" w:rsidRPr="008978A1">
              <w:t>14</w:t>
            </w:r>
            <w:r w:rsidR="00E47E2E" w:rsidRPr="008978A1">
              <w:t>%</w:t>
            </w:r>
          </w:p>
          <w:p w14:paraId="13E130CC" w14:textId="7A671132" w:rsidR="00EE22F4" w:rsidRPr="008978A1" w:rsidRDefault="00681466" w:rsidP="00375E40">
            <w:pPr>
              <w:pStyle w:val="BoldNoSpace"/>
              <w:cnfStyle w:val="000000000000" w:firstRow="0" w:lastRow="0" w:firstColumn="0" w:lastColumn="0" w:oddVBand="0" w:evenVBand="0" w:oddHBand="0" w:evenHBand="0" w:firstRowFirstColumn="0" w:firstRowLastColumn="0" w:lastRowFirstColumn="0" w:lastRowLastColumn="0"/>
            </w:pPr>
            <w:r>
              <w:t>(</w:t>
            </w:r>
            <w:r w:rsidR="00971C62" w:rsidRPr="008978A1">
              <w:t>Set Week 7, due Week 12</w:t>
            </w:r>
            <w:r>
              <w:t>)</w:t>
            </w:r>
            <w:r w:rsidR="00971C62">
              <w:t xml:space="preserve"> </w:t>
            </w:r>
          </w:p>
          <w:p w14:paraId="74984D33" w14:textId="0E98821C" w:rsidR="00727FBC" w:rsidRPr="00E4034F" w:rsidRDefault="00294749" w:rsidP="00BF5D36">
            <w:pPr>
              <w:cnfStyle w:val="000000000000" w:firstRow="0" w:lastRow="0" w:firstColumn="0" w:lastColumn="0" w:oddVBand="0" w:evenVBand="0" w:oddHBand="0" w:evenHBand="0" w:firstRowFirstColumn="0" w:firstRowLastColumn="0" w:lastRowFirstColumn="0" w:lastRowLastColumn="0"/>
              <w:rPr>
                <w:lang w:val="en"/>
              </w:rPr>
            </w:pPr>
            <w:r>
              <w:rPr>
                <w:lang w:val="en"/>
              </w:rPr>
              <w:t>Students will plan, edit and</w:t>
            </w:r>
            <w:r w:rsidRPr="00E4034F">
              <w:rPr>
                <w:lang w:val="en"/>
              </w:rPr>
              <w:t xml:space="preserve"> draft an </w:t>
            </w:r>
            <w:r w:rsidRPr="00E4034F">
              <w:t xml:space="preserve">essay in response to their analysis of a </w:t>
            </w:r>
            <w:r>
              <w:t xml:space="preserve">fiction text studied in class. </w:t>
            </w:r>
            <w:r w:rsidRPr="00E4034F">
              <w:rPr>
                <w:lang w:val="en"/>
              </w:rPr>
              <w:t>Students will produce</w:t>
            </w:r>
            <w:r w:rsidR="0026100B">
              <w:rPr>
                <w:lang w:val="en"/>
              </w:rPr>
              <w:t xml:space="preserve"> a final copy of their response</w:t>
            </w:r>
            <w:r w:rsidRPr="00E4034F">
              <w:rPr>
                <w:lang w:val="en"/>
              </w:rPr>
              <w:t xml:space="preserve"> in</w:t>
            </w:r>
            <w:r w:rsidR="00835FCF">
              <w:rPr>
                <w:lang w:val="en"/>
              </w:rPr>
              <w:t xml:space="preserve"> </w:t>
            </w:r>
            <w:r w:rsidRPr="00E4034F">
              <w:rPr>
                <w:lang w:val="en"/>
              </w:rPr>
              <w:t>class under timed assessment conditions.</w:t>
            </w:r>
          </w:p>
          <w:p w14:paraId="27E31ED5" w14:textId="27E3997C" w:rsidR="005552FE" w:rsidRPr="00294749" w:rsidRDefault="00294749" w:rsidP="005C70D6">
            <w:pPr>
              <w:cnfStyle w:val="000000000000" w:firstRow="0" w:lastRow="0" w:firstColumn="0" w:lastColumn="0" w:oddVBand="0" w:evenVBand="0" w:oddHBand="0" w:evenHBand="0" w:firstRowFirstColumn="0" w:firstRowLastColumn="0" w:lastRowFirstColumn="0" w:lastRowLastColumn="0"/>
              <w:rPr>
                <w:lang w:val="en"/>
              </w:rPr>
            </w:pPr>
            <w:r w:rsidRPr="00E4034F">
              <w:rPr>
                <w:lang w:val="en"/>
              </w:rPr>
              <w:t>Students</w:t>
            </w:r>
            <w:r w:rsidR="0098296C">
              <w:rPr>
                <w:lang w:val="en"/>
              </w:rPr>
              <w:t xml:space="preserve"> are</w:t>
            </w:r>
            <w:r w:rsidRPr="00E4034F">
              <w:rPr>
                <w:lang w:val="en"/>
              </w:rPr>
              <w:t xml:space="preserve"> to respond to </w:t>
            </w:r>
            <w:r w:rsidR="00835FCF" w:rsidRPr="00355F4B">
              <w:rPr>
                <w:b/>
                <w:bCs/>
                <w:lang w:val="en"/>
              </w:rPr>
              <w:t>one</w:t>
            </w:r>
            <w:r w:rsidRPr="00E4034F">
              <w:rPr>
                <w:lang w:val="en"/>
              </w:rPr>
              <w:t xml:space="preserve"> of the following questions:</w:t>
            </w:r>
          </w:p>
          <w:p w14:paraId="1FB7E5E9" w14:textId="00A4C5B3" w:rsidR="00D96FA9" w:rsidRDefault="00D96FA9" w:rsidP="004049C1">
            <w:pPr>
              <w:pStyle w:val="ListParagraph"/>
              <w:numPr>
                <w:ilvl w:val="0"/>
                <w:numId w:val="37"/>
              </w:numPr>
              <w:spacing w:after="0"/>
              <w:ind w:left="360"/>
              <w:cnfStyle w:val="000000000000" w:firstRow="0" w:lastRow="0" w:firstColumn="0" w:lastColumn="0" w:oddVBand="0" w:evenVBand="0" w:oddHBand="0" w:evenHBand="0" w:firstRowFirstColumn="0" w:firstRowLastColumn="0" w:lastRowFirstColumn="0" w:lastRowLastColumn="0"/>
            </w:pPr>
            <w:r w:rsidRPr="00D96FA9">
              <w:t xml:space="preserve">Explain </w:t>
            </w:r>
            <w:r w:rsidR="00543072">
              <w:t xml:space="preserve">how </w:t>
            </w:r>
            <w:r w:rsidR="00A66D51">
              <w:t>narrative techniques and/or language features have been used to present values in a text you have studied.</w:t>
            </w:r>
          </w:p>
          <w:p w14:paraId="75FCE2E9" w14:textId="304B9F49" w:rsidR="00835FCF" w:rsidRPr="008978A1" w:rsidRDefault="00835FCF" w:rsidP="004049C1">
            <w:pPr>
              <w:pStyle w:val="BoldNoSpace"/>
              <w:cnfStyle w:val="000000000000" w:firstRow="0" w:lastRow="0" w:firstColumn="0" w:lastColumn="0" w:oddVBand="0" w:evenVBand="0" w:oddHBand="0" w:evenHBand="0" w:firstRowFirstColumn="0" w:firstRowLastColumn="0" w:lastRowFirstColumn="0" w:lastRowLastColumn="0"/>
            </w:pPr>
            <w:r w:rsidRPr="00355F4B">
              <w:t>or</w:t>
            </w:r>
          </w:p>
          <w:p w14:paraId="6CFBE107" w14:textId="487553AA" w:rsidR="00D96FA9" w:rsidRDefault="001C30B9" w:rsidP="004049C1">
            <w:pPr>
              <w:pStyle w:val="ListParagraph"/>
              <w:numPr>
                <w:ilvl w:val="0"/>
                <w:numId w:val="37"/>
              </w:numPr>
              <w:ind w:left="360"/>
              <w:cnfStyle w:val="000000000000" w:firstRow="0" w:lastRow="0" w:firstColumn="0" w:lastColumn="0" w:oddVBand="0" w:evenVBand="0" w:oddHBand="0" w:evenHBand="0" w:firstRowFirstColumn="0" w:firstRowLastColumn="0" w:lastRowFirstColumn="0" w:lastRowLastColumn="0"/>
            </w:pPr>
            <w:r>
              <w:t>Discuss how different attitudes towards one</w:t>
            </w:r>
            <w:r w:rsidR="00FB1C78">
              <w:t xml:space="preserve"> </w:t>
            </w:r>
            <w:r>
              <w:t xml:space="preserve">issue have been presented in a text you have studied. </w:t>
            </w:r>
          </w:p>
          <w:p w14:paraId="39A3F486" w14:textId="24D592F9" w:rsidR="005552FE" w:rsidRPr="00EA4283" w:rsidRDefault="00294749" w:rsidP="00EA4283">
            <w:pPr>
              <w:tabs>
                <w:tab w:val="left" w:pos="-851"/>
                <w:tab w:val="left" w:pos="720"/>
              </w:tabs>
              <w:ind w:right="-27"/>
              <w:outlineLvl w:val="0"/>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DD0D44">
              <w:rPr>
                <w:rFonts w:cstheme="minorHAnsi"/>
                <w:bCs/>
                <w:color w:val="000000" w:themeColor="text1"/>
              </w:rPr>
              <w:t>Suggested word length: 500</w:t>
            </w:r>
            <w:r w:rsidR="00281FF0">
              <w:rPr>
                <w:rFonts w:cstheme="minorHAnsi"/>
                <w:bCs/>
                <w:color w:val="000000" w:themeColor="text1"/>
              </w:rPr>
              <w:t>–</w:t>
            </w:r>
            <w:r w:rsidRPr="00DD0D44">
              <w:rPr>
                <w:rFonts w:cstheme="minorHAnsi"/>
                <w:bCs/>
                <w:color w:val="000000" w:themeColor="text1"/>
              </w:rPr>
              <w:t>750 words</w:t>
            </w:r>
          </w:p>
        </w:tc>
      </w:tr>
      <w:tr w:rsidR="004A62B6" w:rsidRPr="001F1F5C" w14:paraId="0AA2430E" w14:textId="77777777" w:rsidTr="004A62B6">
        <w:trPr>
          <w:trHeight w:val="20"/>
        </w:trPr>
        <w:tc>
          <w:tcPr>
            <w:cnfStyle w:val="001000000000" w:firstRow="0" w:lastRow="0" w:firstColumn="1" w:lastColumn="0" w:oddVBand="0" w:evenVBand="0" w:oddHBand="0" w:evenHBand="0" w:firstRowFirstColumn="0" w:firstRowLastColumn="0" w:lastRowFirstColumn="0" w:lastRowLastColumn="0"/>
            <w:tcW w:w="403" w:type="pct"/>
          </w:tcPr>
          <w:p w14:paraId="3304A195" w14:textId="77777777" w:rsidR="00E25741" w:rsidRDefault="00A55C32" w:rsidP="005A4174">
            <w:r>
              <w:lastRenderedPageBreak/>
              <w:t>13</w:t>
            </w:r>
          </w:p>
        </w:tc>
        <w:tc>
          <w:tcPr>
            <w:tcW w:w="1532" w:type="pct"/>
          </w:tcPr>
          <w:p w14:paraId="53B7AB31" w14:textId="77777777" w:rsidR="00E25741" w:rsidRPr="00E25741" w:rsidRDefault="00E25741" w:rsidP="005C70D6">
            <w:pPr>
              <w:contextualSpacing/>
              <w:cnfStyle w:val="000000000000" w:firstRow="0" w:lastRow="0" w:firstColumn="0" w:lastColumn="0" w:oddVBand="0" w:evenVBand="0" w:oddHBand="0" w:evenHBand="0" w:firstRowFirstColumn="0" w:firstRowLastColumn="0" w:lastRowFirstColumn="0" w:lastRowLastColumn="0"/>
            </w:pPr>
          </w:p>
        </w:tc>
        <w:tc>
          <w:tcPr>
            <w:tcW w:w="1532" w:type="pct"/>
          </w:tcPr>
          <w:p w14:paraId="482F5D61" w14:textId="222D5F9B" w:rsidR="00E25741" w:rsidRPr="00E4705F" w:rsidRDefault="00FE0013" w:rsidP="004049C1">
            <w:pPr>
              <w:spacing w:after="0"/>
              <w:ind w:right="-53"/>
              <w:contextualSpacing/>
              <w:cnfStyle w:val="000000000000" w:firstRow="0" w:lastRow="0" w:firstColumn="0" w:lastColumn="0" w:oddVBand="0" w:evenVBand="0" w:oddHBand="0" w:evenHBand="0" w:firstRowFirstColumn="0" w:firstRowLastColumn="0" w:lastRowFirstColumn="0" w:lastRowLastColumn="0"/>
            </w:pPr>
            <w:r>
              <w:t>&lt;Teacher to insert</w:t>
            </w:r>
            <w:r w:rsidR="001A5442">
              <w:t xml:space="preserve"> content provided by the Authority</w:t>
            </w:r>
            <w:r>
              <w:t>&gt;</w:t>
            </w:r>
          </w:p>
        </w:tc>
        <w:tc>
          <w:tcPr>
            <w:tcW w:w="1533" w:type="pct"/>
          </w:tcPr>
          <w:p w14:paraId="5C1E1F43" w14:textId="7124AED4" w:rsidR="00D96FA9" w:rsidRPr="008978A1" w:rsidRDefault="00A55C32" w:rsidP="00375E40">
            <w:pPr>
              <w:pStyle w:val="BoldNoSpace"/>
              <w:cnfStyle w:val="000000000000" w:firstRow="0" w:lastRow="0" w:firstColumn="0" w:lastColumn="0" w:oddVBand="0" w:evenVBand="0" w:oddHBand="0" w:evenHBand="0" w:firstRowFirstColumn="0" w:firstRowLastColumn="0" w:lastRowFirstColumn="0" w:lastRowLastColumn="0"/>
            </w:pPr>
            <w:r w:rsidRPr="008978A1">
              <w:t xml:space="preserve">Task </w:t>
            </w:r>
            <w:r w:rsidR="00460274" w:rsidRPr="008978A1">
              <w:t>4</w:t>
            </w:r>
            <w:r w:rsidR="00681466">
              <w:t xml:space="preserve"> –</w:t>
            </w:r>
            <w:r w:rsidRPr="008978A1">
              <w:t xml:space="preserve"> Externally </w:t>
            </w:r>
            <w:r w:rsidR="00681466">
              <w:t>s</w:t>
            </w:r>
            <w:r w:rsidRPr="008978A1">
              <w:t xml:space="preserve">et </w:t>
            </w:r>
            <w:r w:rsidR="00681466">
              <w:t>t</w:t>
            </w:r>
            <w:r w:rsidRPr="008978A1">
              <w:t xml:space="preserve">ask </w:t>
            </w:r>
            <w:r w:rsidR="00E25741" w:rsidRPr="008978A1">
              <w:t>15%</w:t>
            </w:r>
          </w:p>
        </w:tc>
      </w:tr>
      <w:tr w:rsidR="004A62B6" w:rsidRPr="001F1F5C" w14:paraId="4E481DB5" w14:textId="77777777" w:rsidTr="004A62B6">
        <w:trPr>
          <w:trHeight w:val="567"/>
        </w:trPr>
        <w:tc>
          <w:tcPr>
            <w:cnfStyle w:val="001000000000" w:firstRow="0" w:lastRow="0" w:firstColumn="1" w:lastColumn="0" w:oddVBand="0" w:evenVBand="0" w:oddHBand="0" w:evenHBand="0" w:firstRowFirstColumn="0" w:firstRowLastColumn="0" w:lastRowFirstColumn="0" w:lastRowLastColumn="0"/>
            <w:tcW w:w="403" w:type="pct"/>
          </w:tcPr>
          <w:p w14:paraId="0DF33147" w14:textId="1F4FEB42" w:rsidR="00644811" w:rsidRPr="001F1F5C" w:rsidRDefault="004B70FF" w:rsidP="005C70D6">
            <w:r>
              <w:t>1</w:t>
            </w:r>
            <w:r w:rsidR="005C3543">
              <w:t>3–2</w:t>
            </w:r>
            <w:r>
              <w:t>0</w:t>
            </w:r>
          </w:p>
        </w:tc>
        <w:tc>
          <w:tcPr>
            <w:tcW w:w="1532" w:type="pct"/>
          </w:tcPr>
          <w:p w14:paraId="45B62551" w14:textId="7C321FC7" w:rsidR="00F329B9" w:rsidRPr="00F329B9" w:rsidRDefault="00F329B9" w:rsidP="00F016D5">
            <w:pPr>
              <w:pStyle w:val="ListParagraph"/>
              <w:numPr>
                <w:ilvl w:val="0"/>
                <w:numId w:val="27"/>
              </w:numPr>
              <w:cnfStyle w:val="000000000000" w:firstRow="0" w:lastRow="0" w:firstColumn="0" w:lastColumn="0" w:oddVBand="0" w:evenVBand="0" w:oddHBand="0" w:evenHBand="0" w:firstRowFirstColumn="0" w:firstRowLastColumn="0" w:lastRowFirstColumn="0" w:lastRowLastColumn="0"/>
            </w:pPr>
            <w:r w:rsidRPr="00F329B9">
              <w:t xml:space="preserve">View a </w:t>
            </w:r>
            <w:r w:rsidR="00ED2387">
              <w:t>range of reality television shows</w:t>
            </w:r>
            <w:r w:rsidR="004B1787">
              <w:t>,</w:t>
            </w:r>
            <w:r w:rsidR="00CB6471">
              <w:t xml:space="preserve"> </w:t>
            </w:r>
            <w:r w:rsidR="00575AD8">
              <w:t>including documen</w:t>
            </w:r>
            <w:r w:rsidR="00CF0646">
              <w:t>tary</w:t>
            </w:r>
            <w:r w:rsidR="00BA6275">
              <w:t>-</w:t>
            </w:r>
            <w:r w:rsidR="00CF0646">
              <w:t xml:space="preserve">style, competition, dating and </w:t>
            </w:r>
            <w:r w:rsidR="00575AD8">
              <w:t>makeover.</w:t>
            </w:r>
          </w:p>
          <w:p w14:paraId="3008E18D" w14:textId="2A33FEF0" w:rsidR="00A55A1E" w:rsidRDefault="00FF1D8E" w:rsidP="00F016D5">
            <w:pPr>
              <w:pStyle w:val="ListParagraph"/>
              <w:numPr>
                <w:ilvl w:val="0"/>
                <w:numId w:val="27"/>
              </w:numPr>
              <w:cnfStyle w:val="000000000000" w:firstRow="0" w:lastRow="0" w:firstColumn="0" w:lastColumn="0" w:oddVBand="0" w:evenVBand="0" w:oddHBand="0" w:evenHBand="0" w:firstRowFirstColumn="0" w:firstRowLastColumn="0" w:lastRowFirstColumn="0" w:lastRowLastColumn="0"/>
            </w:pPr>
            <w:r>
              <w:t xml:space="preserve">Teach </w:t>
            </w:r>
            <w:r w:rsidR="00462CB3">
              <w:t>the text structures and language features of reality television</w:t>
            </w:r>
            <w:r>
              <w:t>,</w:t>
            </w:r>
            <w:r w:rsidR="00462CB3">
              <w:t xml:space="preserve"> </w:t>
            </w:r>
            <w:r>
              <w:t xml:space="preserve">including </w:t>
            </w:r>
            <w:r w:rsidR="00462CB3">
              <w:t>the big reveal, confe</w:t>
            </w:r>
            <w:r w:rsidR="00A57691">
              <w:t>ssional, grand</w:t>
            </w:r>
            <w:r w:rsidR="00462CB3">
              <w:t xml:space="preserve"> finale, catchp</w:t>
            </w:r>
            <w:r w:rsidR="00CF0646">
              <w:t>h</w:t>
            </w:r>
            <w:r w:rsidR="00462CB3">
              <w:t>rase</w:t>
            </w:r>
            <w:r w:rsidR="00A55A1E">
              <w:t>s</w:t>
            </w:r>
            <w:r w:rsidR="00462CB3">
              <w:t xml:space="preserve">, </w:t>
            </w:r>
            <w:r w:rsidR="00A55A1E">
              <w:t>cliff hangers</w:t>
            </w:r>
            <w:r w:rsidR="00A57691">
              <w:t xml:space="preserve">, </w:t>
            </w:r>
            <w:r w:rsidR="00462CB3">
              <w:t>elimination</w:t>
            </w:r>
            <w:r w:rsidR="00A55A1E">
              <w:t>s</w:t>
            </w:r>
            <w:r w:rsidR="00462CB3">
              <w:t>, montage, overdubs (music and voiceov</w:t>
            </w:r>
            <w:r w:rsidR="00A57691">
              <w:t>er), experts, host</w:t>
            </w:r>
            <w:r w:rsidR="00093293">
              <w:t>/</w:t>
            </w:r>
            <w:r w:rsidR="00A57691">
              <w:t xml:space="preserve">presenter and </w:t>
            </w:r>
            <w:r w:rsidR="00462CB3">
              <w:t>conflict</w:t>
            </w:r>
            <w:r w:rsidR="00093293">
              <w:t>/</w:t>
            </w:r>
            <w:r w:rsidR="00462CB3">
              <w:t>fights</w:t>
            </w:r>
            <w:r w:rsidR="00A55A1E">
              <w:t>.</w:t>
            </w:r>
          </w:p>
          <w:p w14:paraId="7AF2C284" w14:textId="2753E351" w:rsidR="00F329B9" w:rsidRPr="00451716" w:rsidRDefault="001E26E6" w:rsidP="009623C2">
            <w:pPr>
              <w:pStyle w:val="ListParagraph"/>
              <w:numPr>
                <w:ilvl w:val="0"/>
                <w:numId w:val="27"/>
              </w:numPr>
              <w:spacing w:after="360"/>
              <w:ind w:left="357" w:hanging="357"/>
              <w:contextualSpacing w:val="0"/>
              <w:cnfStyle w:val="000000000000" w:firstRow="0" w:lastRow="0" w:firstColumn="0" w:lastColumn="0" w:oddVBand="0" w:evenVBand="0" w:oddHBand="0" w:evenHBand="0" w:firstRowFirstColumn="0" w:firstRowLastColumn="0" w:lastRowFirstColumn="0" w:lastRowLastColumn="0"/>
            </w:pPr>
            <w:r>
              <w:t>As a class, c</w:t>
            </w:r>
            <w:r w:rsidR="00A55A1E" w:rsidRPr="00451716">
              <w:t xml:space="preserve">reate a visual </w:t>
            </w:r>
            <w:r w:rsidR="0006270E" w:rsidRPr="00451716">
              <w:t>mind map</w:t>
            </w:r>
            <w:r w:rsidR="00A55A1E" w:rsidRPr="00451716">
              <w:t xml:space="preserve"> of different reality shows, focusing on how </w:t>
            </w:r>
            <w:r w:rsidR="00451716">
              <w:t>they are constructed.</w:t>
            </w:r>
          </w:p>
          <w:p w14:paraId="438E96F1" w14:textId="29FA040A" w:rsidR="00A57691" w:rsidRDefault="00E55C7A" w:rsidP="009623C2">
            <w:pPr>
              <w:pStyle w:val="ListParagraph"/>
              <w:numPr>
                <w:ilvl w:val="0"/>
                <w:numId w:val="27"/>
              </w:numPr>
              <w:spacing w:after="0"/>
              <w:ind w:left="357" w:hanging="357"/>
              <w:contextualSpacing w:val="0"/>
              <w:cnfStyle w:val="000000000000" w:firstRow="0" w:lastRow="0" w:firstColumn="0" w:lastColumn="0" w:oddVBand="0" w:evenVBand="0" w:oddHBand="0" w:evenHBand="0" w:firstRowFirstColumn="0" w:firstRowLastColumn="0" w:lastRowFirstColumn="0" w:lastRowLastColumn="0"/>
            </w:pPr>
            <w:r>
              <w:t>S</w:t>
            </w:r>
            <w:r w:rsidR="00A57691">
              <w:t>tudents consider the issues raised by the popularity of reality television</w:t>
            </w:r>
            <w:r w:rsidR="00FF4BB6">
              <w:t>,</w:t>
            </w:r>
            <w:r w:rsidR="00A57691">
              <w:t xml:space="preserve"> e.g. bullying, </w:t>
            </w:r>
            <w:r w:rsidR="00A57691">
              <w:lastRenderedPageBreak/>
              <w:t>stereotyping, instant cele</w:t>
            </w:r>
            <w:r w:rsidR="00A55A1E">
              <w:t xml:space="preserve">brity and </w:t>
            </w:r>
            <w:r w:rsidR="00A57691">
              <w:t>distortion of the truth.</w:t>
            </w:r>
          </w:p>
          <w:p w14:paraId="0FCD1D2C" w14:textId="29B82995" w:rsidR="00A57691" w:rsidRPr="00F329B9" w:rsidRDefault="00D947D8" w:rsidP="00F016D5">
            <w:pPr>
              <w:pStyle w:val="ListParagraph"/>
              <w:numPr>
                <w:ilvl w:val="0"/>
                <w:numId w:val="27"/>
              </w:numPr>
              <w:cnfStyle w:val="000000000000" w:firstRow="0" w:lastRow="0" w:firstColumn="0" w:lastColumn="0" w:oddVBand="0" w:evenVBand="0" w:oddHBand="0" w:evenHBand="0" w:firstRowFirstColumn="0" w:firstRowLastColumn="0" w:lastRowFirstColumn="0" w:lastRowLastColumn="0"/>
            </w:pPr>
            <w:r>
              <w:t>S</w:t>
            </w:r>
            <w:r w:rsidR="00A57691">
              <w:t xml:space="preserve">tudents explore how particular groups </w:t>
            </w:r>
            <w:r w:rsidR="009B368F">
              <w:t xml:space="preserve">are </w:t>
            </w:r>
            <w:r w:rsidR="00A57691">
              <w:t xml:space="preserve">presented </w:t>
            </w:r>
            <w:proofErr w:type="gramStart"/>
            <w:r w:rsidR="00A57691">
              <w:t>in reality television</w:t>
            </w:r>
            <w:proofErr w:type="gramEnd"/>
            <w:r w:rsidR="00A57691">
              <w:t xml:space="preserve"> (e.g. age, gender, race, subculture) and whether these groups </w:t>
            </w:r>
            <w:r w:rsidR="00A55A1E">
              <w:t>are</w:t>
            </w:r>
            <w:r w:rsidR="00A57691">
              <w:t xml:space="preserve"> privileged and/or marginalised. </w:t>
            </w:r>
          </w:p>
          <w:p w14:paraId="62BF657C" w14:textId="42FB856F" w:rsidR="00F329B9" w:rsidRPr="00F329B9" w:rsidRDefault="00F329B9" w:rsidP="00CB2498">
            <w:pPr>
              <w:pStyle w:val="ListParagraph"/>
              <w:numPr>
                <w:ilvl w:val="0"/>
                <w:numId w:val="27"/>
              </w:numPr>
              <w:spacing w:after="60"/>
              <w:cnfStyle w:val="000000000000" w:firstRow="0" w:lastRow="0" w:firstColumn="0" w:lastColumn="0" w:oddVBand="0" w:evenVBand="0" w:oddHBand="0" w:evenHBand="0" w:firstRowFirstColumn="0" w:firstRowLastColumn="0" w:lastRowFirstColumn="0" w:lastRowLastColumn="0"/>
            </w:pPr>
            <w:r w:rsidRPr="00F329B9">
              <w:t>Form groups and delegate scenar</w:t>
            </w:r>
            <w:r w:rsidR="00A55A1E">
              <w:t>ios, roles and responsibilities for the assessment task</w:t>
            </w:r>
            <w:r w:rsidR="004B1787">
              <w:t>.</w:t>
            </w:r>
          </w:p>
          <w:p w14:paraId="0823342E" w14:textId="6F69722C" w:rsidR="00F01D2C" w:rsidRPr="00992607" w:rsidRDefault="00F329B9" w:rsidP="00B255D9">
            <w:pPr>
              <w:pStyle w:val="BoldNoSpace"/>
              <w:cnfStyle w:val="000000000000" w:firstRow="0" w:lastRow="0" w:firstColumn="0" w:lastColumn="0" w:oddVBand="0" w:evenVBand="0" w:oddHBand="0" w:evenHBand="0" w:firstRowFirstColumn="0" w:firstRowLastColumn="0" w:lastRowFirstColumn="0" w:lastRowLastColumn="0"/>
            </w:pPr>
            <w:r w:rsidRPr="00992607">
              <w:t xml:space="preserve">Suggested </w:t>
            </w:r>
            <w:r w:rsidR="004B1787" w:rsidRPr="00931C75">
              <w:t>texts</w:t>
            </w:r>
          </w:p>
          <w:p w14:paraId="499574FE" w14:textId="13BE8FCF" w:rsidR="009059B1" w:rsidRDefault="007C1C3D" w:rsidP="00B255D9">
            <w:pPr>
              <w:pStyle w:val="BoldNoSpace"/>
              <w:cnfStyle w:val="000000000000" w:firstRow="0" w:lastRow="0" w:firstColumn="0" w:lastColumn="0" w:oddVBand="0" w:evenVBand="0" w:oddHBand="0" w:evenHBand="0" w:firstRowFirstColumn="0" w:firstRowLastColumn="0" w:lastRowFirstColumn="0" w:lastRowLastColumn="0"/>
            </w:pPr>
            <w:r w:rsidRPr="00931C75">
              <w:t>Documentary</w:t>
            </w:r>
            <w:r w:rsidR="00BA6275">
              <w:t>-</w:t>
            </w:r>
            <w:r>
              <w:t>style</w:t>
            </w:r>
          </w:p>
          <w:p w14:paraId="060293A1" w14:textId="45CF8FF5" w:rsidR="007C1C3D" w:rsidRPr="00FF4BB6" w:rsidRDefault="007C1C3D" w:rsidP="00CB2498">
            <w:pPr>
              <w:spacing w:after="0" w:line="240" w:lineRule="auto"/>
              <w:cnfStyle w:val="000000000000" w:firstRow="0" w:lastRow="0" w:firstColumn="0" w:lastColumn="0" w:oddVBand="0" w:evenVBand="0" w:oddHBand="0" w:evenHBand="0" w:firstRowFirstColumn="0" w:firstRowLastColumn="0" w:lastRowFirstColumn="0" w:lastRowLastColumn="0"/>
            </w:pPr>
            <w:r w:rsidRPr="004B1787">
              <w:rPr>
                <w:i/>
              </w:rPr>
              <w:t>Keeping up with the Kardashians</w:t>
            </w:r>
            <w:r w:rsidR="00FF4BB6">
              <w:rPr>
                <w:i/>
              </w:rPr>
              <w:t xml:space="preserve">, </w:t>
            </w:r>
            <w:r w:rsidR="00FF4BB6">
              <w:t>2</w:t>
            </w:r>
            <w:r w:rsidR="00C22391" w:rsidRPr="00C22391">
              <w:t>007</w:t>
            </w:r>
            <w:r w:rsidR="00C22391">
              <w:t>–</w:t>
            </w:r>
            <w:r w:rsidR="00C22391" w:rsidRPr="00C22391">
              <w:t>2015; 2017; 2019</w:t>
            </w:r>
            <w:r w:rsidR="00C22391">
              <w:t>–</w:t>
            </w:r>
            <w:r w:rsidR="00C22391" w:rsidRPr="00C22391">
              <w:t>2021</w:t>
            </w:r>
            <w:r w:rsidR="00FF4BB6">
              <w:t xml:space="preserve"> [reality television series]</w:t>
            </w:r>
          </w:p>
          <w:p w14:paraId="517FF75B" w14:textId="7F12A9DE" w:rsidR="00ED2387" w:rsidRPr="00FF4BB6" w:rsidRDefault="00ED2387" w:rsidP="00CB2498">
            <w:pPr>
              <w:spacing w:after="0" w:line="240" w:lineRule="auto"/>
              <w:cnfStyle w:val="000000000000" w:firstRow="0" w:lastRow="0" w:firstColumn="0" w:lastColumn="0" w:oddVBand="0" w:evenVBand="0" w:oddHBand="0" w:evenHBand="0" w:firstRowFirstColumn="0" w:firstRowLastColumn="0" w:lastRowFirstColumn="0" w:lastRowLastColumn="0"/>
            </w:pPr>
            <w:r w:rsidRPr="004B1787">
              <w:rPr>
                <w:i/>
              </w:rPr>
              <w:t xml:space="preserve">Toddlers </w:t>
            </w:r>
            <w:r w:rsidR="00FF4BB6">
              <w:rPr>
                <w:i/>
              </w:rPr>
              <w:t>&amp;</w:t>
            </w:r>
            <w:r w:rsidRPr="004B1787">
              <w:rPr>
                <w:i/>
              </w:rPr>
              <w:t xml:space="preserve"> </w:t>
            </w:r>
            <w:r w:rsidR="009869A5">
              <w:rPr>
                <w:i/>
              </w:rPr>
              <w:t>T</w:t>
            </w:r>
            <w:r w:rsidR="004B1787" w:rsidRPr="004B1787">
              <w:rPr>
                <w:i/>
              </w:rPr>
              <w:t>iaras</w:t>
            </w:r>
            <w:r w:rsidR="00FF4BB6">
              <w:rPr>
                <w:i/>
              </w:rPr>
              <w:t xml:space="preserve">, </w:t>
            </w:r>
            <w:r w:rsidR="00FF4BB6">
              <w:t>2009–2013 [reality television series]</w:t>
            </w:r>
          </w:p>
          <w:p w14:paraId="1BD1A091" w14:textId="3DCF3DB2" w:rsidR="007C1C3D" w:rsidRPr="00FF4BB6" w:rsidRDefault="007C1C3D" w:rsidP="00CB2498">
            <w:pPr>
              <w:spacing w:after="60" w:line="240" w:lineRule="auto"/>
              <w:cnfStyle w:val="000000000000" w:firstRow="0" w:lastRow="0" w:firstColumn="0" w:lastColumn="0" w:oddVBand="0" w:evenVBand="0" w:oddHBand="0" w:evenHBand="0" w:firstRowFirstColumn="0" w:firstRowLastColumn="0" w:lastRowFirstColumn="0" w:lastRowLastColumn="0"/>
            </w:pPr>
            <w:r w:rsidRPr="004B1787">
              <w:rPr>
                <w:i/>
              </w:rPr>
              <w:t xml:space="preserve">The </w:t>
            </w:r>
            <w:r w:rsidR="009869A5">
              <w:rPr>
                <w:i/>
              </w:rPr>
              <w:t>R</w:t>
            </w:r>
            <w:r w:rsidR="004B1787" w:rsidRPr="004B1787">
              <w:rPr>
                <w:i/>
              </w:rPr>
              <w:t xml:space="preserve">eal </w:t>
            </w:r>
            <w:r w:rsidR="009869A5">
              <w:rPr>
                <w:i/>
              </w:rPr>
              <w:t>H</w:t>
            </w:r>
            <w:r w:rsidR="004B1787" w:rsidRPr="004B1787">
              <w:rPr>
                <w:i/>
              </w:rPr>
              <w:t>ousewives</w:t>
            </w:r>
            <w:r w:rsidR="00FF4BB6">
              <w:rPr>
                <w:i/>
              </w:rPr>
              <w:t xml:space="preserve"> </w:t>
            </w:r>
            <w:r w:rsidR="00FF4BB6">
              <w:t>series, various dates [reality television series]</w:t>
            </w:r>
          </w:p>
          <w:p w14:paraId="74A757FD" w14:textId="6FCE0F6B" w:rsidR="009059B1" w:rsidRPr="00992607" w:rsidRDefault="007C1C3D" w:rsidP="00B255D9">
            <w:pPr>
              <w:pStyle w:val="BoldNoSpace"/>
              <w:cnfStyle w:val="000000000000" w:firstRow="0" w:lastRow="0" w:firstColumn="0" w:lastColumn="0" w:oddVBand="0" w:evenVBand="0" w:oddHBand="0" w:evenHBand="0" w:firstRowFirstColumn="0" w:firstRowLastColumn="0" w:lastRowFirstColumn="0" w:lastRowLastColumn="0"/>
              <w:rPr>
                <w:rFonts w:cstheme="minorHAnsi"/>
              </w:rPr>
            </w:pPr>
            <w:r w:rsidRPr="00931C75">
              <w:t>Makeover</w:t>
            </w:r>
          </w:p>
          <w:p w14:paraId="52E77B4C" w14:textId="7833BFD7" w:rsidR="00F329B9" w:rsidRPr="00FF4BB6" w:rsidRDefault="007C1C3D" w:rsidP="00CB2498">
            <w:pPr>
              <w:spacing w:after="0" w:line="240" w:lineRule="auto"/>
              <w:cnfStyle w:val="000000000000" w:firstRow="0" w:lastRow="0" w:firstColumn="0" w:lastColumn="0" w:oddVBand="0" w:evenVBand="0" w:oddHBand="0" w:evenHBand="0" w:firstRowFirstColumn="0" w:firstRowLastColumn="0" w:lastRowFirstColumn="0" w:lastRowLastColumn="0"/>
            </w:pPr>
            <w:r w:rsidRPr="004B1787">
              <w:rPr>
                <w:i/>
              </w:rPr>
              <w:t xml:space="preserve">Selling </w:t>
            </w:r>
            <w:r w:rsidR="009869A5">
              <w:rPr>
                <w:i/>
              </w:rPr>
              <w:t>H</w:t>
            </w:r>
            <w:r w:rsidR="004B1787" w:rsidRPr="004B1787">
              <w:rPr>
                <w:i/>
              </w:rPr>
              <w:t xml:space="preserve">ouses </w:t>
            </w:r>
            <w:r w:rsidRPr="004B1787">
              <w:rPr>
                <w:i/>
              </w:rPr>
              <w:t>Australia</w:t>
            </w:r>
            <w:r w:rsidR="00FF4BB6">
              <w:rPr>
                <w:i/>
              </w:rPr>
              <w:t xml:space="preserve">, </w:t>
            </w:r>
            <w:r w:rsidR="00FF4BB6">
              <w:t>2008–present [reality television series]</w:t>
            </w:r>
          </w:p>
          <w:p w14:paraId="20B4A821" w14:textId="00D1BC8D" w:rsidR="007C1C3D" w:rsidRPr="00FF4BB6" w:rsidRDefault="007C1C3D" w:rsidP="00CB2498">
            <w:pPr>
              <w:spacing w:after="0" w:line="240" w:lineRule="auto"/>
              <w:cnfStyle w:val="000000000000" w:firstRow="0" w:lastRow="0" w:firstColumn="0" w:lastColumn="0" w:oddVBand="0" w:evenVBand="0" w:oddHBand="0" w:evenHBand="0" w:firstRowFirstColumn="0" w:firstRowLastColumn="0" w:lastRowFirstColumn="0" w:lastRowLastColumn="0"/>
            </w:pPr>
            <w:r w:rsidRPr="004B1787">
              <w:rPr>
                <w:i/>
              </w:rPr>
              <w:t>Queer</w:t>
            </w:r>
            <w:r w:rsidR="009869A5">
              <w:rPr>
                <w:i/>
              </w:rPr>
              <w:t xml:space="preserve"> Ey</w:t>
            </w:r>
            <w:r w:rsidR="004B1787" w:rsidRPr="004B1787">
              <w:rPr>
                <w:i/>
              </w:rPr>
              <w:t>e</w:t>
            </w:r>
            <w:r w:rsidR="00FF4BB6">
              <w:rPr>
                <w:i/>
              </w:rPr>
              <w:t xml:space="preserve">, </w:t>
            </w:r>
            <w:r w:rsidR="00FF4BB6">
              <w:t>2018–present [reality television series]</w:t>
            </w:r>
          </w:p>
          <w:p w14:paraId="459AEE44" w14:textId="1F02AC52" w:rsidR="00ED2387" w:rsidRPr="00FF4BB6" w:rsidRDefault="00ED2387" w:rsidP="00CB2498">
            <w:pPr>
              <w:spacing w:after="60" w:line="240" w:lineRule="auto"/>
              <w:cnfStyle w:val="000000000000" w:firstRow="0" w:lastRow="0" w:firstColumn="0" w:lastColumn="0" w:oddVBand="0" w:evenVBand="0" w:oddHBand="0" w:evenHBand="0" w:firstRowFirstColumn="0" w:firstRowLastColumn="0" w:lastRowFirstColumn="0" w:lastRowLastColumn="0"/>
            </w:pPr>
            <w:r w:rsidRPr="004B1787">
              <w:rPr>
                <w:i/>
              </w:rPr>
              <w:t xml:space="preserve">The </w:t>
            </w:r>
            <w:r w:rsidR="009869A5">
              <w:rPr>
                <w:i/>
              </w:rPr>
              <w:t>B</w:t>
            </w:r>
            <w:r w:rsidR="004B1787" w:rsidRPr="004B1787">
              <w:rPr>
                <w:i/>
              </w:rPr>
              <w:t>lock</w:t>
            </w:r>
            <w:r w:rsidR="00FF4BB6">
              <w:rPr>
                <w:i/>
              </w:rPr>
              <w:t xml:space="preserve">, </w:t>
            </w:r>
            <w:r w:rsidR="00FF4BB6">
              <w:t>2003–present [reality television series]</w:t>
            </w:r>
          </w:p>
          <w:p w14:paraId="4E7D49F7" w14:textId="7F879184" w:rsidR="009059B1" w:rsidRDefault="007C1C3D" w:rsidP="00B255D9">
            <w:pPr>
              <w:pStyle w:val="BoldNoSpace"/>
              <w:cnfStyle w:val="000000000000" w:firstRow="0" w:lastRow="0" w:firstColumn="0" w:lastColumn="0" w:oddVBand="0" w:evenVBand="0" w:oddHBand="0" w:evenHBand="0" w:firstRowFirstColumn="0" w:firstRowLastColumn="0" w:lastRowFirstColumn="0" w:lastRowLastColumn="0"/>
              <w:rPr>
                <w:rFonts w:cstheme="minorHAnsi"/>
              </w:rPr>
            </w:pPr>
            <w:r w:rsidRPr="00931C75">
              <w:t>Dating</w:t>
            </w:r>
          </w:p>
          <w:p w14:paraId="0EE65F94" w14:textId="157473EF" w:rsidR="007C1C3D" w:rsidRPr="00FF4BB6" w:rsidRDefault="007C1C3D" w:rsidP="00CB2498">
            <w:pPr>
              <w:spacing w:after="0" w:line="240" w:lineRule="auto"/>
              <w:cnfStyle w:val="000000000000" w:firstRow="0" w:lastRow="0" w:firstColumn="0" w:lastColumn="0" w:oddVBand="0" w:evenVBand="0" w:oddHBand="0" w:evenHBand="0" w:firstRowFirstColumn="0" w:firstRowLastColumn="0" w:lastRowFirstColumn="0" w:lastRowLastColumn="0"/>
            </w:pPr>
            <w:r w:rsidRPr="004B1787">
              <w:rPr>
                <w:i/>
              </w:rPr>
              <w:t xml:space="preserve">The </w:t>
            </w:r>
            <w:r w:rsidR="009869A5">
              <w:rPr>
                <w:i/>
              </w:rPr>
              <w:t>B</w:t>
            </w:r>
            <w:r w:rsidR="004B1787" w:rsidRPr="004B1787">
              <w:rPr>
                <w:i/>
              </w:rPr>
              <w:t>achelor</w:t>
            </w:r>
            <w:r w:rsidR="00FF4BB6">
              <w:rPr>
                <w:i/>
              </w:rPr>
              <w:t xml:space="preserve">, </w:t>
            </w:r>
            <w:r w:rsidR="00FF4BB6">
              <w:t>2002–present [reality television series]</w:t>
            </w:r>
          </w:p>
          <w:p w14:paraId="33BD4C49" w14:textId="50F5BDBD" w:rsidR="007C1C3D" w:rsidRPr="00FF4BB6" w:rsidRDefault="007C1C3D" w:rsidP="00CB2498">
            <w:pPr>
              <w:spacing w:after="0" w:line="240" w:lineRule="auto"/>
              <w:cnfStyle w:val="000000000000" w:firstRow="0" w:lastRow="0" w:firstColumn="0" w:lastColumn="0" w:oddVBand="0" w:evenVBand="0" w:oddHBand="0" w:evenHBand="0" w:firstRowFirstColumn="0" w:firstRowLastColumn="0" w:lastRowFirstColumn="0" w:lastRowLastColumn="0"/>
            </w:pPr>
            <w:r w:rsidRPr="004B1787">
              <w:rPr>
                <w:i/>
              </w:rPr>
              <w:t xml:space="preserve">Married at </w:t>
            </w:r>
            <w:r w:rsidR="009869A5">
              <w:rPr>
                <w:i/>
              </w:rPr>
              <w:t>F</w:t>
            </w:r>
            <w:r w:rsidR="004B1787" w:rsidRPr="004B1787">
              <w:rPr>
                <w:i/>
              </w:rPr>
              <w:t xml:space="preserve">irst </w:t>
            </w:r>
            <w:r w:rsidR="009869A5">
              <w:rPr>
                <w:i/>
              </w:rPr>
              <w:t>S</w:t>
            </w:r>
            <w:r w:rsidR="004B1787" w:rsidRPr="004B1787">
              <w:rPr>
                <w:i/>
              </w:rPr>
              <w:t>ight</w:t>
            </w:r>
            <w:r w:rsidR="00FF4BB6">
              <w:rPr>
                <w:i/>
              </w:rPr>
              <w:t xml:space="preserve">, </w:t>
            </w:r>
            <w:r w:rsidR="00FF4BB6">
              <w:t>2014–present [reality television series]</w:t>
            </w:r>
          </w:p>
          <w:p w14:paraId="7295AB68" w14:textId="56FE03B3" w:rsidR="00ED2387" w:rsidRPr="00FF4BB6" w:rsidRDefault="00ED2387" w:rsidP="00CB2498">
            <w:pPr>
              <w:spacing w:after="360" w:line="240" w:lineRule="auto"/>
              <w:cnfStyle w:val="000000000000" w:firstRow="0" w:lastRow="0" w:firstColumn="0" w:lastColumn="0" w:oddVBand="0" w:evenVBand="0" w:oddHBand="0" w:evenHBand="0" w:firstRowFirstColumn="0" w:firstRowLastColumn="0" w:lastRowFirstColumn="0" w:lastRowLastColumn="0"/>
            </w:pPr>
            <w:r w:rsidRPr="004B1787">
              <w:rPr>
                <w:i/>
              </w:rPr>
              <w:t xml:space="preserve">Beauty and the </w:t>
            </w:r>
            <w:r w:rsidR="009869A5">
              <w:rPr>
                <w:i/>
              </w:rPr>
              <w:t>G</w:t>
            </w:r>
            <w:r w:rsidR="004B1787" w:rsidRPr="004B1787">
              <w:rPr>
                <w:i/>
              </w:rPr>
              <w:t>eek</w:t>
            </w:r>
            <w:r w:rsidR="00FF4BB6">
              <w:rPr>
                <w:i/>
              </w:rPr>
              <w:t xml:space="preserve"> </w:t>
            </w:r>
            <w:r w:rsidR="00FF4BB6">
              <w:t>series,</w:t>
            </w:r>
            <w:r w:rsidR="00FF4BB6">
              <w:rPr>
                <w:i/>
              </w:rPr>
              <w:t xml:space="preserve"> </w:t>
            </w:r>
            <w:r w:rsidR="00FF4BB6">
              <w:t>various dates [reality television series]</w:t>
            </w:r>
          </w:p>
          <w:p w14:paraId="393C2744" w14:textId="432B9C27" w:rsidR="007C1C3D" w:rsidRDefault="007C1C3D" w:rsidP="00CB2498">
            <w:pPr>
              <w:pStyle w:val="BoldNoSpace"/>
              <w:spacing w:line="240" w:lineRule="auto"/>
              <w:cnfStyle w:val="000000000000" w:firstRow="0" w:lastRow="0" w:firstColumn="0" w:lastColumn="0" w:oddVBand="0" w:evenVBand="0" w:oddHBand="0" w:evenHBand="0" w:firstRowFirstColumn="0" w:firstRowLastColumn="0" w:lastRowFirstColumn="0" w:lastRowLastColumn="0"/>
              <w:rPr>
                <w:rFonts w:cstheme="minorHAnsi"/>
              </w:rPr>
            </w:pPr>
            <w:r w:rsidRPr="00931C75">
              <w:t>Competition</w:t>
            </w:r>
          </w:p>
          <w:p w14:paraId="7B1253E3" w14:textId="7F1C70D3" w:rsidR="007C1C3D" w:rsidRPr="004B1787" w:rsidRDefault="007C1C3D" w:rsidP="00CB2498">
            <w:pPr>
              <w:spacing w:after="0" w:line="240" w:lineRule="auto"/>
              <w:cnfStyle w:val="000000000000" w:firstRow="0" w:lastRow="0" w:firstColumn="0" w:lastColumn="0" w:oddVBand="0" w:evenVBand="0" w:oddHBand="0" w:evenHBand="0" w:firstRowFirstColumn="0" w:firstRowLastColumn="0" w:lastRowFirstColumn="0" w:lastRowLastColumn="0"/>
              <w:rPr>
                <w:i/>
              </w:rPr>
            </w:pPr>
            <w:r w:rsidRPr="004B1787">
              <w:rPr>
                <w:i/>
              </w:rPr>
              <w:t>Master</w:t>
            </w:r>
            <w:r w:rsidR="009869A5">
              <w:rPr>
                <w:i/>
              </w:rPr>
              <w:t>C</w:t>
            </w:r>
            <w:r w:rsidR="004B1787" w:rsidRPr="004B1787">
              <w:rPr>
                <w:i/>
              </w:rPr>
              <w:t>hef</w:t>
            </w:r>
            <w:r w:rsidR="00FF4BB6">
              <w:t xml:space="preserve"> series,</w:t>
            </w:r>
            <w:r w:rsidR="00FF4BB6">
              <w:rPr>
                <w:i/>
              </w:rPr>
              <w:t xml:space="preserve"> </w:t>
            </w:r>
            <w:r w:rsidR="00FF4BB6">
              <w:t>various dates [reality television series]</w:t>
            </w:r>
          </w:p>
          <w:p w14:paraId="1747927F" w14:textId="7D318E4D" w:rsidR="00ED2387" w:rsidRPr="004B1787" w:rsidRDefault="00ED2387" w:rsidP="00CB2498">
            <w:pPr>
              <w:spacing w:after="0" w:line="240" w:lineRule="auto"/>
              <w:cnfStyle w:val="000000000000" w:firstRow="0" w:lastRow="0" w:firstColumn="0" w:lastColumn="0" w:oddVBand="0" w:evenVBand="0" w:oddHBand="0" w:evenHBand="0" w:firstRowFirstColumn="0" w:firstRowLastColumn="0" w:lastRowFirstColumn="0" w:lastRowLastColumn="0"/>
              <w:rPr>
                <w:i/>
              </w:rPr>
            </w:pPr>
            <w:r w:rsidRPr="004B1787">
              <w:rPr>
                <w:i/>
              </w:rPr>
              <w:lastRenderedPageBreak/>
              <w:t>Survivor</w:t>
            </w:r>
            <w:r w:rsidR="00FF4BB6">
              <w:t xml:space="preserve"> series,</w:t>
            </w:r>
            <w:r w:rsidR="00FF4BB6">
              <w:rPr>
                <w:i/>
              </w:rPr>
              <w:t xml:space="preserve"> </w:t>
            </w:r>
            <w:r w:rsidR="00FF4BB6">
              <w:t>various dates [reality television series]</w:t>
            </w:r>
          </w:p>
          <w:p w14:paraId="2D7F57AB" w14:textId="38E27A2E" w:rsidR="00ED2387" w:rsidRPr="004B1787" w:rsidRDefault="00ED2387" w:rsidP="00CB2498">
            <w:pPr>
              <w:spacing w:after="0" w:line="240" w:lineRule="auto"/>
              <w:cnfStyle w:val="000000000000" w:firstRow="0" w:lastRow="0" w:firstColumn="0" w:lastColumn="0" w:oddVBand="0" w:evenVBand="0" w:oddHBand="0" w:evenHBand="0" w:firstRowFirstColumn="0" w:firstRowLastColumn="0" w:lastRowFirstColumn="0" w:lastRowLastColumn="0"/>
              <w:rPr>
                <w:i/>
              </w:rPr>
            </w:pPr>
            <w:r w:rsidRPr="004B1787">
              <w:rPr>
                <w:i/>
              </w:rPr>
              <w:t xml:space="preserve">Big </w:t>
            </w:r>
            <w:r w:rsidR="009869A5">
              <w:rPr>
                <w:i/>
              </w:rPr>
              <w:t>B</w:t>
            </w:r>
            <w:r w:rsidR="004B1787" w:rsidRPr="004B1787">
              <w:rPr>
                <w:i/>
              </w:rPr>
              <w:t>rother</w:t>
            </w:r>
            <w:r w:rsidR="00FF4BB6">
              <w:t xml:space="preserve"> series,</w:t>
            </w:r>
            <w:r w:rsidR="00FF4BB6">
              <w:rPr>
                <w:i/>
              </w:rPr>
              <w:t xml:space="preserve"> </w:t>
            </w:r>
            <w:r w:rsidR="00FF4BB6">
              <w:t>various dates [reality television series]</w:t>
            </w:r>
          </w:p>
          <w:p w14:paraId="42A0AD51" w14:textId="3DA51D89" w:rsidR="00ED2387" w:rsidRPr="004B1787" w:rsidRDefault="009869A5" w:rsidP="00CB2498">
            <w:pPr>
              <w:spacing w:after="0" w:line="240" w:lineRule="auto"/>
              <w:cnfStyle w:val="000000000000" w:firstRow="0" w:lastRow="0" w:firstColumn="0" w:lastColumn="0" w:oddVBand="0" w:evenVBand="0" w:oddHBand="0" w:evenHBand="0" w:firstRowFirstColumn="0" w:firstRowLastColumn="0" w:lastRowFirstColumn="0" w:lastRowLastColumn="0"/>
              <w:rPr>
                <w:i/>
              </w:rPr>
            </w:pPr>
            <w:r>
              <w:rPr>
                <w:i/>
              </w:rPr>
              <w:t>D</w:t>
            </w:r>
            <w:r w:rsidR="004B1787" w:rsidRPr="004B1787">
              <w:rPr>
                <w:i/>
              </w:rPr>
              <w:t xml:space="preserve">rag </w:t>
            </w:r>
            <w:r>
              <w:rPr>
                <w:i/>
              </w:rPr>
              <w:t>R</w:t>
            </w:r>
            <w:r w:rsidR="004B1787" w:rsidRPr="004B1787">
              <w:rPr>
                <w:i/>
              </w:rPr>
              <w:t>ace</w:t>
            </w:r>
            <w:r w:rsidR="00FF4BB6">
              <w:t xml:space="preserve"> series,</w:t>
            </w:r>
            <w:r w:rsidR="00FF4BB6">
              <w:rPr>
                <w:i/>
              </w:rPr>
              <w:t xml:space="preserve"> </w:t>
            </w:r>
            <w:r w:rsidR="00FF4BB6">
              <w:t>various dates [reality television series]</w:t>
            </w:r>
          </w:p>
          <w:p w14:paraId="661A910A" w14:textId="0B8ECA09" w:rsidR="00F329B9" w:rsidRPr="00F329B9" w:rsidRDefault="00ED2387" w:rsidP="00CB2498">
            <w:pPr>
              <w:spacing w:after="0" w:line="240" w:lineRule="auto"/>
              <w:cnfStyle w:val="000000000000" w:firstRow="0" w:lastRow="0" w:firstColumn="0" w:lastColumn="0" w:oddVBand="0" w:evenVBand="0" w:oddHBand="0" w:evenHBand="0" w:firstRowFirstColumn="0" w:firstRowLastColumn="0" w:lastRowFirstColumn="0" w:lastRowLastColumn="0"/>
            </w:pPr>
            <w:r w:rsidRPr="004B1787">
              <w:rPr>
                <w:i/>
              </w:rPr>
              <w:t xml:space="preserve">Next </w:t>
            </w:r>
            <w:r w:rsidR="009869A5">
              <w:rPr>
                <w:i/>
              </w:rPr>
              <w:t>T</w:t>
            </w:r>
            <w:r w:rsidR="004B1787" w:rsidRPr="004B1787">
              <w:rPr>
                <w:i/>
              </w:rPr>
              <w:t xml:space="preserve">op </w:t>
            </w:r>
            <w:r w:rsidR="009869A5">
              <w:rPr>
                <w:i/>
              </w:rPr>
              <w:t>M</w:t>
            </w:r>
            <w:r w:rsidR="004B1787" w:rsidRPr="004B1787">
              <w:rPr>
                <w:i/>
              </w:rPr>
              <w:t>odel</w:t>
            </w:r>
            <w:r w:rsidR="00600B1B">
              <w:t xml:space="preserve"> series,</w:t>
            </w:r>
            <w:r w:rsidR="00600B1B">
              <w:rPr>
                <w:i/>
              </w:rPr>
              <w:t xml:space="preserve"> </w:t>
            </w:r>
            <w:r w:rsidR="00600B1B">
              <w:t>various dates [reality television series]</w:t>
            </w:r>
          </w:p>
        </w:tc>
        <w:tc>
          <w:tcPr>
            <w:tcW w:w="1532" w:type="pct"/>
          </w:tcPr>
          <w:p w14:paraId="243B2C63" w14:textId="77777777" w:rsidR="00F329B9" w:rsidRPr="009D1CE5" w:rsidRDefault="00F329B9" w:rsidP="00375E40">
            <w:pPr>
              <w:pStyle w:val="BoldNoSpace"/>
              <w:cnfStyle w:val="000000000000" w:firstRow="0" w:lastRow="0" w:firstColumn="0" w:lastColumn="0" w:oddVBand="0" w:evenVBand="0" w:oddHBand="0" w:evenHBand="0" w:firstRowFirstColumn="0" w:firstRowLastColumn="0" w:lastRowFirstColumn="0" w:lastRowLastColumn="0"/>
            </w:pPr>
            <w:r w:rsidRPr="009D1CE5">
              <w:lastRenderedPageBreak/>
              <w:t>Use strategies and skills for comprehending texts, including:</w:t>
            </w:r>
          </w:p>
          <w:p w14:paraId="0D22A032" w14:textId="1FD4DB55" w:rsidR="00F329B9" w:rsidRDefault="00F329B9" w:rsidP="004049C1">
            <w:pPr>
              <w:pStyle w:val="ListParagraph"/>
              <w:numPr>
                <w:ilvl w:val="0"/>
                <w:numId w:val="34"/>
              </w:numPr>
              <w:cnfStyle w:val="000000000000" w:firstRow="0" w:lastRow="0" w:firstColumn="0" w:lastColumn="0" w:oddVBand="0" w:evenVBand="0" w:oddHBand="0" w:evenHBand="0" w:firstRowFirstColumn="0" w:firstRowLastColumn="0" w:lastRowFirstColumn="0" w:lastRowLastColumn="0"/>
            </w:pPr>
            <w:r w:rsidRPr="00F329B9">
              <w:t>evaluating the evidence upon which different view</w:t>
            </w:r>
            <w:r w:rsidR="00CC3965">
              <w:t>point</w:t>
            </w:r>
            <w:r w:rsidRPr="00F329B9">
              <w:t>s are based</w:t>
            </w:r>
          </w:p>
          <w:p w14:paraId="52F2AD35" w14:textId="482ED81D" w:rsidR="00575AD8" w:rsidRDefault="00575AD8" w:rsidP="00375E40">
            <w:pPr>
              <w:pStyle w:val="BoldNoSpace"/>
              <w:cnfStyle w:val="000000000000" w:firstRow="0" w:lastRow="0" w:firstColumn="0" w:lastColumn="0" w:oddVBand="0" w:evenVBand="0" w:oddHBand="0" w:evenHBand="0" w:firstRowFirstColumn="0" w:firstRowLastColumn="0" w:lastRowFirstColumn="0" w:lastRowLastColumn="0"/>
            </w:pPr>
            <w:r w:rsidRPr="001E1BE7">
              <w:t>Consider how attitudes and assumptions are presented in texts, including</w:t>
            </w:r>
            <w:r>
              <w:t>:</w:t>
            </w:r>
          </w:p>
          <w:p w14:paraId="4825BE3B" w14:textId="10EAF033" w:rsidR="00575AD8" w:rsidRDefault="00575AD8" w:rsidP="004049C1">
            <w:pPr>
              <w:pStyle w:val="ListParagraph"/>
              <w:numPr>
                <w:ilvl w:val="0"/>
                <w:numId w:val="34"/>
              </w:numPr>
              <w:cnfStyle w:val="000000000000" w:firstRow="0" w:lastRow="0" w:firstColumn="0" w:lastColumn="0" w:oddVBand="0" w:evenVBand="0" w:oddHBand="0" w:evenHBand="0" w:firstRowFirstColumn="0" w:firstRowLastColumn="0" w:lastRowFirstColumn="0" w:lastRowLastColumn="0"/>
            </w:pPr>
            <w:r>
              <w:t xml:space="preserve">local </w:t>
            </w:r>
            <w:r w:rsidR="00CC3965">
              <w:t>and/</w:t>
            </w:r>
            <w:r>
              <w:t xml:space="preserve">or global issues in </w:t>
            </w:r>
            <w:r w:rsidR="00CC3965">
              <w:t>a range of</w:t>
            </w:r>
            <w:r>
              <w:t xml:space="preserve"> texts</w:t>
            </w:r>
          </w:p>
          <w:p w14:paraId="390F81F5" w14:textId="68BA2CC9" w:rsidR="00575AD8" w:rsidRDefault="00575AD8" w:rsidP="004049C1">
            <w:pPr>
              <w:pStyle w:val="ListParagraph"/>
              <w:numPr>
                <w:ilvl w:val="0"/>
                <w:numId w:val="34"/>
              </w:numPr>
              <w:cnfStyle w:val="000000000000" w:firstRow="0" w:lastRow="0" w:firstColumn="0" w:lastColumn="0" w:oddVBand="0" w:evenVBand="0" w:oddHBand="0" w:evenHBand="0" w:firstRowFirstColumn="0" w:firstRowLastColumn="0" w:lastRowFirstColumn="0" w:lastRowLastColumn="0"/>
            </w:pPr>
            <w:r>
              <w:t xml:space="preserve">the use of </w:t>
            </w:r>
            <w:r w:rsidR="00CC3965">
              <w:t>text types</w:t>
            </w:r>
            <w:r w:rsidR="004C6B2E">
              <w:t xml:space="preserve">, </w:t>
            </w:r>
            <w:r>
              <w:t>text structures and language features</w:t>
            </w:r>
          </w:p>
          <w:p w14:paraId="658A9723" w14:textId="2540F80F" w:rsidR="00575AD8" w:rsidRPr="00F329B9" w:rsidRDefault="00575AD8" w:rsidP="009623C2">
            <w:pPr>
              <w:pStyle w:val="ListParagraph"/>
              <w:numPr>
                <w:ilvl w:val="0"/>
                <w:numId w:val="34"/>
              </w:numPr>
              <w:spacing w:after="840"/>
              <w:cnfStyle w:val="000000000000" w:firstRow="0" w:lastRow="0" w:firstColumn="0" w:lastColumn="0" w:oddVBand="0" w:evenVBand="0" w:oddHBand="0" w:evenHBand="0" w:firstRowFirstColumn="0" w:firstRowLastColumn="0" w:lastRowFirstColumn="0" w:lastRowLastColumn="0"/>
            </w:pPr>
            <w:r>
              <w:t>how some perspectives are privileged while others are marginalised or silenced</w:t>
            </w:r>
          </w:p>
          <w:p w14:paraId="0468438F" w14:textId="61CD2041" w:rsidR="00F329B9" w:rsidRPr="00BC0B95" w:rsidRDefault="00F329B9" w:rsidP="00375E40">
            <w:pPr>
              <w:pStyle w:val="BoldNoSpace"/>
              <w:cnfStyle w:val="000000000000" w:firstRow="0" w:lastRow="0" w:firstColumn="0" w:lastColumn="0" w:oddVBand="0" w:evenVBand="0" w:oddHBand="0" w:evenHBand="0" w:firstRowFirstColumn="0" w:firstRowLastColumn="0" w:lastRowFirstColumn="0" w:lastRowLastColumn="0"/>
            </w:pPr>
            <w:r w:rsidRPr="00BC0B95">
              <w:t>Communicating and interacting with others</w:t>
            </w:r>
            <w:r w:rsidR="00CC3965">
              <w:t xml:space="preserve"> by</w:t>
            </w:r>
            <w:r w:rsidRPr="00BC0B95">
              <w:t>:</w:t>
            </w:r>
          </w:p>
          <w:p w14:paraId="2EF46A91" w14:textId="77777777" w:rsidR="00F329B9" w:rsidRPr="00F329B9" w:rsidRDefault="00F329B9" w:rsidP="004049C1">
            <w:pPr>
              <w:pStyle w:val="ListParagraph"/>
              <w:numPr>
                <w:ilvl w:val="0"/>
                <w:numId w:val="34"/>
              </w:numPr>
              <w:cnfStyle w:val="000000000000" w:firstRow="0" w:lastRow="0" w:firstColumn="0" w:lastColumn="0" w:oddVBand="0" w:evenVBand="0" w:oddHBand="0" w:evenHBand="0" w:firstRowFirstColumn="0" w:firstRowLastColumn="0" w:lastRowFirstColumn="0" w:lastRowLastColumn="0"/>
            </w:pPr>
            <w:r w:rsidRPr="00F329B9">
              <w:lastRenderedPageBreak/>
              <w:t>speaking clearly and coherently about ideas, opinions and personal experiences in a range of oral contexts</w:t>
            </w:r>
          </w:p>
          <w:p w14:paraId="71A8F731" w14:textId="6B8BD220" w:rsidR="00F329B9" w:rsidRPr="00F329B9" w:rsidRDefault="00F329B9" w:rsidP="004049C1">
            <w:pPr>
              <w:pStyle w:val="ListParagraph"/>
              <w:numPr>
                <w:ilvl w:val="0"/>
                <w:numId w:val="34"/>
              </w:numPr>
              <w:cnfStyle w:val="000000000000" w:firstRow="0" w:lastRow="0" w:firstColumn="0" w:lastColumn="0" w:oddVBand="0" w:evenVBand="0" w:oddHBand="0" w:evenHBand="0" w:firstRowFirstColumn="0" w:firstRowLastColumn="0" w:lastRowFirstColumn="0" w:lastRowLastColumn="0"/>
            </w:pPr>
            <w:r w:rsidRPr="00F329B9">
              <w:t xml:space="preserve">planning and carrying out projects in small groups, sharing tasks and responsibilities, for example, collaborating using </w:t>
            </w:r>
            <w:r w:rsidR="00CC3965">
              <w:t>digital tools</w:t>
            </w:r>
          </w:p>
          <w:p w14:paraId="7A200DAE" w14:textId="77777777" w:rsidR="00F329B9" w:rsidRPr="00F329B9" w:rsidRDefault="00F329B9" w:rsidP="004049C1">
            <w:pPr>
              <w:pStyle w:val="ListParagraph"/>
              <w:numPr>
                <w:ilvl w:val="0"/>
                <w:numId w:val="34"/>
              </w:numPr>
              <w:cnfStyle w:val="000000000000" w:firstRow="0" w:lastRow="0" w:firstColumn="0" w:lastColumn="0" w:oddVBand="0" w:evenVBand="0" w:oddHBand="0" w:evenHBand="0" w:firstRowFirstColumn="0" w:firstRowLastColumn="0" w:lastRowFirstColumn="0" w:lastRowLastColumn="0"/>
            </w:pPr>
            <w:r w:rsidRPr="00F329B9">
              <w:t>listening actively; being prepared to assert personal views</w:t>
            </w:r>
          </w:p>
          <w:p w14:paraId="3AB9C838" w14:textId="4DCD78E8" w:rsidR="00F329B9" w:rsidRDefault="00F329B9" w:rsidP="004049C1">
            <w:pPr>
              <w:pStyle w:val="ListParagraph"/>
              <w:numPr>
                <w:ilvl w:val="0"/>
                <w:numId w:val="34"/>
              </w:numPr>
              <w:cnfStyle w:val="000000000000" w:firstRow="0" w:lastRow="0" w:firstColumn="0" w:lastColumn="0" w:oddVBand="0" w:evenVBand="0" w:oddHBand="0" w:evenHBand="0" w:firstRowFirstColumn="0" w:firstRowLastColumn="0" w:lastRowFirstColumn="0" w:lastRowLastColumn="0"/>
            </w:pPr>
            <w:r w:rsidRPr="00F329B9">
              <w:t>applying critical thinking an</w:t>
            </w:r>
            <w:r w:rsidR="001E1BE7">
              <w:t>d problem solving cooperatively</w:t>
            </w:r>
          </w:p>
          <w:p w14:paraId="61A19005" w14:textId="77777777" w:rsidR="00ED2387" w:rsidRPr="00F329B9" w:rsidRDefault="00ED2387" w:rsidP="004049C1">
            <w:pPr>
              <w:pStyle w:val="ListParagraph"/>
              <w:numPr>
                <w:ilvl w:val="0"/>
                <w:numId w:val="34"/>
              </w:numPr>
              <w:cnfStyle w:val="000000000000" w:firstRow="0" w:lastRow="0" w:firstColumn="0" w:lastColumn="0" w:oddVBand="0" w:evenVBand="0" w:oddHBand="0" w:evenHBand="0" w:firstRowFirstColumn="0" w:firstRowLastColumn="0" w:lastRowFirstColumn="0" w:lastRowLastColumn="0"/>
            </w:pPr>
            <w:r w:rsidRPr="00F329B9">
              <w:t>creating oral texts that communicate ideas and perspectives</w:t>
            </w:r>
          </w:p>
          <w:p w14:paraId="0E1F0648" w14:textId="77777777" w:rsidR="00ED2387" w:rsidRPr="00F329B9" w:rsidRDefault="00ED2387" w:rsidP="004049C1">
            <w:pPr>
              <w:pStyle w:val="ListParagraph"/>
              <w:numPr>
                <w:ilvl w:val="0"/>
                <w:numId w:val="34"/>
              </w:numPr>
              <w:cnfStyle w:val="000000000000" w:firstRow="0" w:lastRow="0" w:firstColumn="0" w:lastColumn="0" w:oddVBand="0" w:evenVBand="0" w:oddHBand="0" w:evenHBand="0" w:firstRowFirstColumn="0" w:firstRowLastColumn="0" w:lastRowFirstColumn="0" w:lastRowLastColumn="0"/>
            </w:pPr>
            <w:r w:rsidRPr="00F329B9">
              <w:t>recognising when to work with others and when to work independently</w:t>
            </w:r>
          </w:p>
          <w:p w14:paraId="39587E5C" w14:textId="3CA083EE" w:rsidR="00ED2387" w:rsidRPr="00ED2387" w:rsidRDefault="00ED2387" w:rsidP="004049C1">
            <w:pPr>
              <w:pStyle w:val="ListParagraph"/>
              <w:numPr>
                <w:ilvl w:val="0"/>
                <w:numId w:val="34"/>
              </w:numPr>
              <w:cnfStyle w:val="000000000000" w:firstRow="0" w:lastRow="0" w:firstColumn="0" w:lastColumn="0" w:oddVBand="0" w:evenVBand="0" w:oddHBand="0" w:evenHBand="0" w:firstRowFirstColumn="0" w:firstRowLastColumn="0" w:lastRowFirstColumn="0" w:lastRowLastColumn="0"/>
            </w:pPr>
            <w:r w:rsidRPr="00F329B9">
              <w:rPr>
                <w:lang w:val="en"/>
              </w:rPr>
              <w:t>using the language of negotiation, problem solving and conflict resolution</w:t>
            </w:r>
          </w:p>
          <w:p w14:paraId="0442D780" w14:textId="77777777" w:rsidR="00F329B9" w:rsidRPr="00BC0B95" w:rsidRDefault="00F329B9" w:rsidP="00375E40">
            <w:pPr>
              <w:pStyle w:val="BoldNoSpace"/>
              <w:cnfStyle w:val="000000000000" w:firstRow="0" w:lastRow="0" w:firstColumn="0" w:lastColumn="0" w:oddVBand="0" w:evenVBand="0" w:oddHBand="0" w:evenHBand="0" w:firstRowFirstColumn="0" w:firstRowLastColumn="0" w:lastRowFirstColumn="0" w:lastRowLastColumn="0"/>
            </w:pPr>
            <w:r w:rsidRPr="00BC0B95">
              <w:t>Use information for specific purposes and contexts by:</w:t>
            </w:r>
          </w:p>
          <w:p w14:paraId="13520419" w14:textId="77777777" w:rsidR="00F329B9" w:rsidRPr="00F329B9" w:rsidRDefault="00F329B9" w:rsidP="004049C1">
            <w:pPr>
              <w:pStyle w:val="ListParagraph"/>
              <w:numPr>
                <w:ilvl w:val="0"/>
                <w:numId w:val="34"/>
              </w:numPr>
              <w:cnfStyle w:val="000000000000" w:firstRow="0" w:lastRow="0" w:firstColumn="0" w:lastColumn="0" w:oddVBand="0" w:evenVBand="0" w:oddHBand="0" w:evenHBand="0" w:firstRowFirstColumn="0" w:firstRowLastColumn="0" w:lastRowFirstColumn="0" w:lastRowLastColumn="0"/>
            </w:pPr>
            <w:r w:rsidRPr="00F329B9">
              <w:t>determining the relevance of source material to the context and topic</w:t>
            </w:r>
          </w:p>
          <w:p w14:paraId="4C73E835" w14:textId="77777777" w:rsidR="00F329B9" w:rsidRPr="00F329B9" w:rsidRDefault="00F329B9" w:rsidP="004049C1">
            <w:pPr>
              <w:pStyle w:val="ListParagraph"/>
              <w:numPr>
                <w:ilvl w:val="0"/>
                <w:numId w:val="34"/>
              </w:numPr>
              <w:cnfStyle w:val="000000000000" w:firstRow="0" w:lastRow="0" w:firstColumn="0" w:lastColumn="0" w:oddVBand="0" w:evenVBand="0" w:oddHBand="0" w:evenHBand="0" w:firstRowFirstColumn="0" w:firstRowLastColumn="0" w:lastRowFirstColumn="0" w:lastRowLastColumn="0"/>
            </w:pPr>
            <w:r w:rsidRPr="00F329B9">
              <w:t>investigating and synthesising ideas and collating appropriate information from a range of source material</w:t>
            </w:r>
          </w:p>
          <w:p w14:paraId="15A00AC7" w14:textId="0EF07086" w:rsidR="00F329B9" w:rsidRPr="00F329B9" w:rsidRDefault="00F329B9" w:rsidP="00CB2498">
            <w:pPr>
              <w:pStyle w:val="ListParagraph"/>
              <w:numPr>
                <w:ilvl w:val="0"/>
                <w:numId w:val="34"/>
              </w:numPr>
              <w:spacing w:after="600"/>
              <w:cnfStyle w:val="000000000000" w:firstRow="0" w:lastRow="0" w:firstColumn="0" w:lastColumn="0" w:oddVBand="0" w:evenVBand="0" w:oddHBand="0" w:evenHBand="0" w:firstRowFirstColumn="0" w:firstRowLastColumn="0" w:lastRowFirstColumn="0" w:lastRowLastColumn="0"/>
            </w:pPr>
            <w:r w:rsidRPr="00F329B9">
              <w:t>employing ethical research practices such as acknowledging sources, and avoiding plagiarism and collusion</w:t>
            </w:r>
          </w:p>
          <w:p w14:paraId="37CA3FBF" w14:textId="008A668D" w:rsidR="00F329B9" w:rsidRPr="00BC0B95" w:rsidRDefault="00F329B9" w:rsidP="004049C1">
            <w:pPr>
              <w:pStyle w:val="BoldNoSpace"/>
              <w:cnfStyle w:val="000000000000" w:firstRow="0" w:lastRow="0" w:firstColumn="0" w:lastColumn="0" w:oddVBand="0" w:evenVBand="0" w:oddHBand="0" w:evenHBand="0" w:firstRowFirstColumn="0" w:firstRowLastColumn="0" w:lastRowFirstColumn="0" w:lastRowLastColumn="0"/>
            </w:pPr>
            <w:r w:rsidRPr="00BC0B95">
              <w:t>Create a range of texts</w:t>
            </w:r>
            <w:r w:rsidR="001E1BE7" w:rsidRPr="00BC0B95">
              <w:t xml:space="preserve"> by</w:t>
            </w:r>
            <w:r w:rsidRPr="00BC0B95">
              <w:t>:</w:t>
            </w:r>
          </w:p>
          <w:p w14:paraId="64FC58DA" w14:textId="77777777" w:rsidR="00F329B9" w:rsidRPr="00F329B9" w:rsidRDefault="00F329B9" w:rsidP="004049C1">
            <w:pPr>
              <w:pStyle w:val="ListParagraph"/>
              <w:numPr>
                <w:ilvl w:val="0"/>
                <w:numId w:val="34"/>
              </w:numPr>
              <w:cnfStyle w:val="000000000000" w:firstRow="0" w:lastRow="0" w:firstColumn="0" w:lastColumn="0" w:oddVBand="0" w:evenVBand="0" w:oddHBand="0" w:evenHBand="0" w:firstRowFirstColumn="0" w:firstRowLastColumn="0" w:lastRowFirstColumn="0" w:lastRowLastColumn="0"/>
            </w:pPr>
            <w:r w:rsidRPr="00F329B9">
              <w:lastRenderedPageBreak/>
              <w:t>using appropriate vocabulary, spelling and sentence structures</w:t>
            </w:r>
          </w:p>
          <w:p w14:paraId="3BA48ED4" w14:textId="76F1B0F2" w:rsidR="00EE220B" w:rsidRPr="00876BD2" w:rsidRDefault="00F329B9" w:rsidP="004049C1">
            <w:pPr>
              <w:pStyle w:val="ListParagraph"/>
              <w:numPr>
                <w:ilvl w:val="0"/>
                <w:numId w:val="34"/>
              </w:numPr>
              <w:cnfStyle w:val="000000000000" w:firstRow="0" w:lastRow="0" w:firstColumn="0" w:lastColumn="0" w:oddVBand="0" w:evenVBand="0" w:oddHBand="0" w:evenHBand="0" w:firstRowFirstColumn="0" w:firstRowLastColumn="0" w:lastRowFirstColumn="0" w:lastRowLastColumn="0"/>
            </w:pPr>
            <w:r w:rsidRPr="00F329B9">
              <w:t>integrating text structures</w:t>
            </w:r>
            <w:r w:rsidR="00CC3965">
              <w:t xml:space="preserve"> and</w:t>
            </w:r>
            <w:r w:rsidRPr="00F329B9">
              <w:t xml:space="preserve"> language features </w:t>
            </w:r>
            <w:r w:rsidR="00CC3965">
              <w:t xml:space="preserve">(written, visual and/or audio) </w:t>
            </w:r>
            <w:r w:rsidRPr="00F329B9">
              <w:t>to engage and persuade audiences</w:t>
            </w:r>
          </w:p>
        </w:tc>
        <w:tc>
          <w:tcPr>
            <w:tcW w:w="1533" w:type="pct"/>
          </w:tcPr>
          <w:p w14:paraId="3308275F" w14:textId="15FE689C" w:rsidR="00F75D35" w:rsidRPr="008978A1" w:rsidRDefault="000F4CB0" w:rsidP="00375E40">
            <w:pPr>
              <w:pStyle w:val="BoldNoSpace"/>
              <w:cnfStyle w:val="000000000000" w:firstRow="0" w:lastRow="0" w:firstColumn="0" w:lastColumn="0" w:oddVBand="0" w:evenVBand="0" w:oddHBand="0" w:evenHBand="0" w:firstRowFirstColumn="0" w:firstRowLastColumn="0" w:lastRowFirstColumn="0" w:lastRowLastColumn="0"/>
            </w:pPr>
            <w:r w:rsidRPr="008978A1">
              <w:lastRenderedPageBreak/>
              <w:t xml:space="preserve">Task </w:t>
            </w:r>
            <w:r w:rsidR="00460274" w:rsidRPr="008978A1">
              <w:t>5</w:t>
            </w:r>
            <w:r w:rsidR="00681466">
              <w:t xml:space="preserve"> –</w:t>
            </w:r>
            <w:r w:rsidR="004B70FF" w:rsidRPr="008978A1">
              <w:t xml:space="preserve"> </w:t>
            </w:r>
            <w:r w:rsidR="009D1CE5">
              <w:t xml:space="preserve">‘I am the </w:t>
            </w:r>
            <w:r w:rsidR="00F74DEE">
              <w:t>r</w:t>
            </w:r>
            <w:r w:rsidR="009D1CE5">
              <w:t xml:space="preserve">eal </w:t>
            </w:r>
            <w:r w:rsidR="00F74DEE">
              <w:t>t</w:t>
            </w:r>
            <w:r w:rsidR="009D1CE5">
              <w:t>hing’</w:t>
            </w:r>
          </w:p>
          <w:p w14:paraId="24E613B8" w14:textId="4A24F303" w:rsidR="004B70FF" w:rsidRDefault="009D1CE5" w:rsidP="00375E40">
            <w:pPr>
              <w:pStyle w:val="BoldNoSpace"/>
              <w:cnfStyle w:val="000000000000" w:firstRow="0" w:lastRow="0" w:firstColumn="0" w:lastColumn="0" w:oddVBand="0" w:evenVBand="0" w:oddHBand="0" w:evenHBand="0" w:firstRowFirstColumn="0" w:firstRowLastColumn="0" w:lastRowFirstColumn="0" w:lastRowLastColumn="0"/>
            </w:pPr>
            <w:r w:rsidRPr="008978A1">
              <w:t xml:space="preserve">Creating 13% </w:t>
            </w:r>
          </w:p>
          <w:p w14:paraId="657F6526" w14:textId="09D19689" w:rsidR="009D1CE5" w:rsidRPr="008978A1" w:rsidRDefault="00681466" w:rsidP="00375E40">
            <w:pPr>
              <w:pStyle w:val="BoldNoSpace"/>
              <w:cnfStyle w:val="000000000000" w:firstRow="0" w:lastRow="0" w:firstColumn="0" w:lastColumn="0" w:oddVBand="0" w:evenVBand="0" w:oddHBand="0" w:evenHBand="0" w:firstRowFirstColumn="0" w:firstRowLastColumn="0" w:lastRowFirstColumn="0" w:lastRowLastColumn="0"/>
            </w:pPr>
            <w:r>
              <w:t>(</w:t>
            </w:r>
            <w:r w:rsidR="0051522A" w:rsidRPr="008978A1">
              <w:t xml:space="preserve">Set Week </w:t>
            </w:r>
            <w:r w:rsidR="002E781A" w:rsidRPr="008978A1">
              <w:t>1</w:t>
            </w:r>
            <w:r w:rsidR="002E781A">
              <w:t>6</w:t>
            </w:r>
            <w:r w:rsidR="0051522A" w:rsidRPr="008978A1">
              <w:t>, due Week 20</w:t>
            </w:r>
            <w:r>
              <w:t>)</w:t>
            </w:r>
            <w:r w:rsidR="009D1CE5">
              <w:t xml:space="preserve"> </w:t>
            </w:r>
          </w:p>
          <w:p w14:paraId="44FA5AF8" w14:textId="109FB3C5" w:rsidR="00B222D2" w:rsidRPr="00B222D2" w:rsidRDefault="00B222D2" w:rsidP="004049C1">
            <w:pPr>
              <w:spacing w:line="240" w:lineRule="auto"/>
              <w:cnfStyle w:val="000000000000" w:firstRow="0" w:lastRow="0" w:firstColumn="0" w:lastColumn="0" w:oddVBand="0" w:evenVBand="0" w:oddHBand="0" w:evenHBand="0" w:firstRowFirstColumn="0" w:firstRowLastColumn="0" w:lastRowFirstColumn="0" w:lastRowLastColumn="0"/>
            </w:pPr>
            <w:r w:rsidRPr="00B222D2">
              <w:t xml:space="preserve">Working in a group, students </w:t>
            </w:r>
            <w:r w:rsidR="00C80741">
              <w:t>script and/</w:t>
            </w:r>
            <w:r w:rsidRPr="00B222D2">
              <w:t>or storyboard a scene</w:t>
            </w:r>
            <w:r w:rsidR="00835FCF">
              <w:t>/</w:t>
            </w:r>
            <w:r w:rsidRPr="00B222D2">
              <w:t xml:space="preserve">s from a reality television show. They must film and edit this into a </w:t>
            </w:r>
            <w:r w:rsidR="00835FCF">
              <w:t>three</w:t>
            </w:r>
            <w:r w:rsidR="0098296C">
              <w:t>-</w:t>
            </w:r>
            <w:r w:rsidR="00835FCF">
              <w:t xml:space="preserve"> to five</w:t>
            </w:r>
            <w:r w:rsidR="0098296C">
              <w:t>-</w:t>
            </w:r>
            <w:r w:rsidRPr="00B222D2">
              <w:t xml:space="preserve">minute segment. Students should incorporate the text structures and language features of reality television </w:t>
            </w:r>
            <w:proofErr w:type="gramStart"/>
            <w:r w:rsidRPr="00B222D2">
              <w:t>in order to</w:t>
            </w:r>
            <w:proofErr w:type="gramEnd"/>
            <w:r w:rsidRPr="00B222D2">
              <w:t xml:space="preserve"> appeal to a particular audience.</w:t>
            </w:r>
          </w:p>
          <w:p w14:paraId="5380BE53" w14:textId="43E61324" w:rsidR="00B222D2" w:rsidRDefault="00B222D2" w:rsidP="00CB2498">
            <w:pPr>
              <w:spacing w:after="480" w:line="240" w:lineRule="auto"/>
              <w:cnfStyle w:val="000000000000" w:firstRow="0" w:lastRow="0" w:firstColumn="0" w:lastColumn="0" w:oddVBand="0" w:evenVBand="0" w:oddHBand="0" w:evenHBand="0" w:firstRowFirstColumn="0" w:firstRowLastColumn="0" w:lastRowFirstColumn="0" w:lastRowLastColumn="0"/>
            </w:pPr>
            <w:r w:rsidRPr="00B222D2">
              <w:t>Each group is required to present their video to the class. They should introduce their segment and recap and answer questions after the film screening.</w:t>
            </w:r>
          </w:p>
          <w:p w14:paraId="46CC648D" w14:textId="77777777" w:rsidR="00A55A1E" w:rsidRDefault="00A55A1E" w:rsidP="004049C1">
            <w:pPr>
              <w:spacing w:after="0" w:line="240" w:lineRule="auto"/>
              <w:cnfStyle w:val="000000000000" w:firstRow="0" w:lastRow="0" w:firstColumn="0" w:lastColumn="0" w:oddVBand="0" w:evenVBand="0" w:oddHBand="0" w:evenHBand="0" w:firstRowFirstColumn="0" w:firstRowLastColumn="0" w:lastRowFirstColumn="0" w:lastRowLastColumn="0"/>
            </w:pPr>
            <w:r>
              <w:t>Students must submit:</w:t>
            </w:r>
          </w:p>
          <w:p w14:paraId="613A23D0" w14:textId="05E98773" w:rsidR="00BD0228" w:rsidRPr="004049C1" w:rsidRDefault="00A55A1E" w:rsidP="004049C1">
            <w:pPr>
              <w:pStyle w:val="ListParagraph"/>
              <w:numPr>
                <w:ilvl w:val="0"/>
                <w:numId w:val="36"/>
              </w:numPr>
              <w:spacing w:after="0"/>
              <w:cnfStyle w:val="000000000000" w:firstRow="0" w:lastRow="0" w:firstColumn="0" w:lastColumn="0" w:oddVBand="0" w:evenVBand="0" w:oddHBand="0" w:evenHBand="0" w:firstRowFirstColumn="0" w:firstRowLastColumn="0" w:lastRowFirstColumn="0" w:lastRowLastColumn="0"/>
            </w:pPr>
            <w:r w:rsidRPr="004049C1">
              <w:lastRenderedPageBreak/>
              <w:t>r</w:t>
            </w:r>
            <w:r w:rsidR="00BD0228" w:rsidRPr="004049C1">
              <w:t>es</w:t>
            </w:r>
            <w:r w:rsidRPr="004049C1">
              <w:t>earch, note</w:t>
            </w:r>
            <w:r w:rsidR="00835FCF" w:rsidRPr="004049C1">
              <w:t>s</w:t>
            </w:r>
            <w:r w:rsidR="00C80741" w:rsidRPr="004049C1">
              <w:t xml:space="preserve"> </w:t>
            </w:r>
            <w:r w:rsidRPr="004049C1">
              <w:t>and planning (written script and/or storyboard)</w:t>
            </w:r>
          </w:p>
          <w:p w14:paraId="64DB5B3D" w14:textId="44C40BF6" w:rsidR="000E7025" w:rsidRPr="00F329B9" w:rsidRDefault="00835FCF" w:rsidP="004049C1">
            <w:pPr>
              <w:pStyle w:val="ListParagraph"/>
              <w:numPr>
                <w:ilvl w:val="0"/>
                <w:numId w:val="36"/>
              </w:numPr>
              <w:spacing w:after="0"/>
              <w:cnfStyle w:val="000000000000" w:firstRow="0" w:lastRow="0" w:firstColumn="0" w:lastColumn="0" w:oddVBand="0" w:evenVBand="0" w:oddHBand="0" w:evenHBand="0" w:firstRowFirstColumn="0" w:firstRowLastColumn="0" w:lastRowFirstColumn="0" w:lastRowLastColumn="0"/>
            </w:pPr>
            <w:r w:rsidRPr="004049C1">
              <w:t xml:space="preserve">an </w:t>
            </w:r>
            <w:r w:rsidR="00A55A1E" w:rsidRPr="004049C1">
              <w:t xml:space="preserve">electronic copy of </w:t>
            </w:r>
            <w:r w:rsidRPr="004049C1">
              <w:t xml:space="preserve">the </w:t>
            </w:r>
            <w:r w:rsidR="00A55A1E" w:rsidRPr="004049C1">
              <w:t>reality television segment</w:t>
            </w:r>
            <w:r w:rsidR="00C80741" w:rsidRPr="004049C1">
              <w:t>.</w:t>
            </w:r>
          </w:p>
        </w:tc>
      </w:tr>
      <w:tr w:rsidR="004A62B6" w:rsidRPr="001F1F5C" w14:paraId="0E245E08" w14:textId="77777777" w:rsidTr="004A62B6">
        <w:trPr>
          <w:trHeight w:val="20"/>
        </w:trPr>
        <w:tc>
          <w:tcPr>
            <w:cnfStyle w:val="001000000000" w:firstRow="0" w:lastRow="0" w:firstColumn="1" w:lastColumn="0" w:oddVBand="0" w:evenVBand="0" w:oddHBand="0" w:evenHBand="0" w:firstRowFirstColumn="0" w:firstRowLastColumn="0" w:lastRowFirstColumn="0" w:lastRowLastColumn="0"/>
            <w:tcW w:w="403" w:type="pct"/>
          </w:tcPr>
          <w:p w14:paraId="6486C020" w14:textId="1EAA3753" w:rsidR="005517EF" w:rsidRPr="001F1F5C" w:rsidRDefault="008819C6" w:rsidP="005C70D6">
            <w:r>
              <w:lastRenderedPageBreak/>
              <w:t>2</w:t>
            </w:r>
            <w:r w:rsidR="005C3543">
              <w:t>1–</w:t>
            </w:r>
            <w:r w:rsidR="00284915">
              <w:t>27</w:t>
            </w:r>
          </w:p>
        </w:tc>
        <w:tc>
          <w:tcPr>
            <w:tcW w:w="1532" w:type="pct"/>
          </w:tcPr>
          <w:p w14:paraId="2085883C" w14:textId="77777777" w:rsidR="008819C6" w:rsidRPr="008819C6" w:rsidRDefault="008819C6" w:rsidP="00F016D5">
            <w:pPr>
              <w:pStyle w:val="ListParagraph"/>
              <w:numPr>
                <w:ilvl w:val="0"/>
                <w:numId w:val="28"/>
              </w:numPr>
              <w:cnfStyle w:val="000000000000" w:firstRow="0" w:lastRow="0" w:firstColumn="0" w:lastColumn="0" w:oddVBand="0" w:evenVBand="0" w:oddHBand="0" w:evenHBand="0" w:firstRowFirstColumn="0" w:firstRowLastColumn="0" w:lastRowFirstColumn="0" w:lastRowLastColumn="0"/>
            </w:pPr>
            <w:r w:rsidRPr="008819C6">
              <w:t>View two feature films which engage with similar ideas, issues or events.</w:t>
            </w:r>
          </w:p>
          <w:p w14:paraId="7D3E9FA0" w14:textId="40E57265" w:rsidR="0023432B" w:rsidRDefault="00621C0C" w:rsidP="00F016D5">
            <w:pPr>
              <w:pStyle w:val="ListParagraph"/>
              <w:numPr>
                <w:ilvl w:val="0"/>
                <w:numId w:val="28"/>
              </w:numPr>
              <w:cnfStyle w:val="000000000000" w:firstRow="0" w:lastRow="0" w:firstColumn="0" w:lastColumn="0" w:oddVBand="0" w:evenVBand="0" w:oddHBand="0" w:evenHBand="0" w:firstRowFirstColumn="0" w:firstRowLastColumn="0" w:lastRowFirstColumn="0" w:lastRowLastColumn="0"/>
            </w:pPr>
            <w:r>
              <w:t>S</w:t>
            </w:r>
            <w:r w:rsidR="001B4A5F">
              <w:t>tudents c</w:t>
            </w:r>
            <w:r w:rsidR="008819C6" w:rsidRPr="008819C6">
              <w:t>omplete retrieval charts which encourage note</w:t>
            </w:r>
            <w:r w:rsidR="0023432B">
              <w:t>-</w:t>
            </w:r>
            <w:r w:rsidR="008819C6" w:rsidRPr="008819C6">
              <w:t>taking on the following aspects of each film</w:t>
            </w:r>
            <w:r w:rsidR="0023432B">
              <w:t>:</w:t>
            </w:r>
            <w:r w:rsidR="008819C6" w:rsidRPr="008819C6">
              <w:t xml:space="preserve"> </w:t>
            </w:r>
          </w:p>
          <w:p w14:paraId="68156AD1" w14:textId="77777777" w:rsidR="0023432B" w:rsidRDefault="008819C6" w:rsidP="00F016D5">
            <w:pPr>
              <w:pStyle w:val="ListParagraph"/>
              <w:numPr>
                <w:ilvl w:val="1"/>
                <w:numId w:val="28"/>
              </w:numPr>
              <w:cnfStyle w:val="000000000000" w:firstRow="0" w:lastRow="0" w:firstColumn="0" w:lastColumn="0" w:oddVBand="0" w:evenVBand="0" w:oddHBand="0" w:evenHBand="0" w:firstRowFirstColumn="0" w:firstRowLastColumn="0" w:lastRowFirstColumn="0" w:lastRowLastColumn="0"/>
            </w:pPr>
            <w:r w:rsidRPr="008819C6">
              <w:t>the main ideas</w:t>
            </w:r>
          </w:p>
          <w:p w14:paraId="39C5FDA8" w14:textId="0C15BCED" w:rsidR="0023432B" w:rsidRDefault="00834122" w:rsidP="00F016D5">
            <w:pPr>
              <w:pStyle w:val="ListParagraph"/>
              <w:numPr>
                <w:ilvl w:val="1"/>
                <w:numId w:val="28"/>
              </w:numPr>
              <w:cnfStyle w:val="000000000000" w:firstRow="0" w:lastRow="0" w:firstColumn="0" w:lastColumn="0" w:oddVBand="0" w:evenVBand="0" w:oddHBand="0" w:evenHBand="0" w:firstRowFirstColumn="0" w:firstRowLastColumn="0" w:lastRowFirstColumn="0" w:lastRowLastColumn="0"/>
            </w:pPr>
            <w:r>
              <w:t xml:space="preserve">the </w:t>
            </w:r>
            <w:r w:rsidR="008819C6" w:rsidRPr="008819C6">
              <w:t>issues and/or events portrayed</w:t>
            </w:r>
          </w:p>
          <w:p w14:paraId="5248FA52" w14:textId="12EDC628" w:rsidR="0023432B" w:rsidRDefault="008819C6" w:rsidP="00F016D5">
            <w:pPr>
              <w:pStyle w:val="ListParagraph"/>
              <w:numPr>
                <w:ilvl w:val="1"/>
                <w:numId w:val="28"/>
              </w:numPr>
              <w:cnfStyle w:val="000000000000" w:firstRow="0" w:lastRow="0" w:firstColumn="0" w:lastColumn="0" w:oddVBand="0" w:evenVBand="0" w:oddHBand="0" w:evenHBand="0" w:firstRowFirstColumn="0" w:firstRowLastColumn="0" w:lastRowFirstColumn="0" w:lastRowLastColumn="0"/>
            </w:pPr>
            <w:r w:rsidRPr="008819C6">
              <w:t>the perspective/s developed and how these perspectives are influenced by context</w:t>
            </w:r>
          </w:p>
          <w:p w14:paraId="3DC81BE5" w14:textId="2A28DDEB" w:rsidR="008819C6" w:rsidRPr="008819C6" w:rsidRDefault="00834122" w:rsidP="00F016D5">
            <w:pPr>
              <w:pStyle w:val="ListParagraph"/>
              <w:numPr>
                <w:ilvl w:val="1"/>
                <w:numId w:val="28"/>
              </w:numPr>
              <w:cnfStyle w:val="000000000000" w:firstRow="0" w:lastRow="0" w:firstColumn="0" w:lastColumn="0" w:oddVBand="0" w:evenVBand="0" w:oddHBand="0" w:evenHBand="0" w:firstRowFirstColumn="0" w:firstRowLastColumn="0" w:lastRowFirstColumn="0" w:lastRowLastColumn="0"/>
            </w:pPr>
            <w:r>
              <w:t xml:space="preserve">the </w:t>
            </w:r>
            <w:r w:rsidR="008819C6" w:rsidRPr="008819C6">
              <w:t>language and structural features used in the text to shape audience response.</w:t>
            </w:r>
          </w:p>
          <w:p w14:paraId="40E2FF93" w14:textId="239688F6" w:rsidR="008819C6" w:rsidRPr="008819C6" w:rsidRDefault="004B1787" w:rsidP="00CB2498">
            <w:pPr>
              <w:pStyle w:val="ListParagraph"/>
              <w:numPr>
                <w:ilvl w:val="0"/>
                <w:numId w:val="28"/>
              </w:numPr>
              <w:spacing w:after="840"/>
              <w:ind w:left="357" w:hanging="357"/>
              <w:contextualSpacing w:val="0"/>
              <w:cnfStyle w:val="000000000000" w:firstRow="0" w:lastRow="0" w:firstColumn="0" w:lastColumn="0" w:oddVBand="0" w:evenVBand="0" w:oddHBand="0" w:evenHBand="0" w:firstRowFirstColumn="0" w:firstRowLastColumn="0" w:lastRowFirstColumn="0" w:lastRowLastColumn="0"/>
            </w:pPr>
            <w:r w:rsidRPr="008819C6">
              <w:t xml:space="preserve">Discuss in groups </w:t>
            </w:r>
            <w:r w:rsidR="008819C6" w:rsidRPr="008819C6">
              <w:t>which perspectives/viewpoints are absent from, or marginalised within, the chosen texts.</w:t>
            </w:r>
          </w:p>
          <w:p w14:paraId="5F738D02" w14:textId="520A9C5E" w:rsidR="008819C6" w:rsidRDefault="00621C0C" w:rsidP="00F016D5">
            <w:pPr>
              <w:pStyle w:val="ListParagraph"/>
              <w:numPr>
                <w:ilvl w:val="0"/>
                <w:numId w:val="28"/>
              </w:numPr>
              <w:cnfStyle w:val="000000000000" w:firstRow="0" w:lastRow="0" w:firstColumn="0" w:lastColumn="0" w:oddVBand="0" w:evenVBand="0" w:oddHBand="0" w:evenHBand="0" w:firstRowFirstColumn="0" w:firstRowLastColumn="0" w:lastRowFirstColumn="0" w:lastRowLastColumn="0"/>
            </w:pPr>
            <w:r>
              <w:t>S</w:t>
            </w:r>
            <w:r w:rsidR="0023432B">
              <w:t>tudents j</w:t>
            </w:r>
            <w:r w:rsidR="008819C6" w:rsidRPr="008819C6">
              <w:t xml:space="preserve">ournal personal reactions to the perspective offered in each film. </w:t>
            </w:r>
            <w:r w:rsidR="00B745B3">
              <w:t>Offer g</w:t>
            </w:r>
            <w:r w:rsidR="008819C6" w:rsidRPr="008819C6">
              <w:t>uiding questions</w:t>
            </w:r>
            <w:r w:rsidR="00B745B3">
              <w:t xml:space="preserve"> and encourage students to </w:t>
            </w:r>
            <w:r w:rsidR="00B745B3">
              <w:lastRenderedPageBreak/>
              <w:t>consider whether</w:t>
            </w:r>
            <w:r w:rsidR="008819C6" w:rsidRPr="008819C6">
              <w:t xml:space="preserve"> the perspectives presented reinforce or challenge </w:t>
            </w:r>
            <w:r w:rsidR="00B745B3">
              <w:t>their</w:t>
            </w:r>
            <w:r w:rsidR="00AD68E2">
              <w:t xml:space="preserve"> own values, attitudes or beliefs</w:t>
            </w:r>
            <w:r w:rsidR="00B745B3">
              <w:t>.</w:t>
            </w:r>
          </w:p>
          <w:p w14:paraId="6EF56110" w14:textId="77FF9BBA" w:rsidR="008819C6" w:rsidRPr="00AD68E2" w:rsidRDefault="008819C6" w:rsidP="00B255D9">
            <w:pPr>
              <w:pStyle w:val="BoldNoSpace"/>
              <w:cnfStyle w:val="000000000000" w:firstRow="0" w:lastRow="0" w:firstColumn="0" w:lastColumn="0" w:oddVBand="0" w:evenVBand="0" w:oddHBand="0" w:evenHBand="0" w:firstRowFirstColumn="0" w:firstRowLastColumn="0" w:lastRowFirstColumn="0" w:lastRowLastColumn="0"/>
            </w:pPr>
            <w:r w:rsidRPr="00AD68E2">
              <w:t xml:space="preserve">Suggested </w:t>
            </w:r>
            <w:r w:rsidR="004B1787" w:rsidRPr="00AD68E2">
              <w:t>texts</w:t>
            </w:r>
          </w:p>
          <w:p w14:paraId="6D279549" w14:textId="77777777" w:rsidR="00580986" w:rsidRPr="00B745B3" w:rsidRDefault="00580986" w:rsidP="00B255D9">
            <w:pPr>
              <w:pStyle w:val="BoldNoSpace"/>
              <w:cnfStyle w:val="000000000000" w:firstRow="0" w:lastRow="0" w:firstColumn="0" w:lastColumn="0" w:oddVBand="0" w:evenVBand="0" w:oddHBand="0" w:evenHBand="0" w:firstRowFirstColumn="0" w:firstRowLastColumn="0" w:lastRowFirstColumn="0" w:lastRowLastColumn="0"/>
              <w:rPr>
                <w:u w:val="single"/>
              </w:rPr>
            </w:pPr>
            <w:r w:rsidRPr="005A4174">
              <w:t>Racism</w:t>
            </w:r>
          </w:p>
          <w:p w14:paraId="56998CC3" w14:textId="4E09E874" w:rsidR="008819C6" w:rsidRPr="003926F6" w:rsidRDefault="008819C6" w:rsidP="00B255D9">
            <w:pPr>
              <w:spacing w:after="0"/>
              <w:cnfStyle w:val="000000000000" w:firstRow="0" w:lastRow="0" w:firstColumn="0" w:lastColumn="0" w:oddVBand="0" w:evenVBand="0" w:oddHBand="0" w:evenHBand="0" w:firstRowFirstColumn="0" w:firstRowLastColumn="0" w:lastRowFirstColumn="0" w:lastRowLastColumn="0"/>
            </w:pPr>
            <w:r w:rsidRPr="00B255D9">
              <w:rPr>
                <w:i/>
                <w:iCs/>
              </w:rPr>
              <w:t xml:space="preserve">12 Years a </w:t>
            </w:r>
            <w:r w:rsidR="009869A5" w:rsidRPr="00B255D9">
              <w:rPr>
                <w:i/>
                <w:iCs/>
              </w:rPr>
              <w:t>S</w:t>
            </w:r>
            <w:r w:rsidR="00210810" w:rsidRPr="00B255D9">
              <w:rPr>
                <w:i/>
                <w:iCs/>
              </w:rPr>
              <w:t>lave</w:t>
            </w:r>
            <w:r w:rsidR="003926F6" w:rsidRPr="00B255D9">
              <w:rPr>
                <w:i/>
                <w:iCs/>
              </w:rPr>
              <w:t>,</w:t>
            </w:r>
            <w:r w:rsidR="003926F6">
              <w:t xml:space="preserve"> </w:t>
            </w:r>
            <w:r w:rsidR="003926F6" w:rsidRPr="00B745B3">
              <w:rPr>
                <w:iCs/>
              </w:rPr>
              <w:t>2013</w:t>
            </w:r>
          </w:p>
          <w:p w14:paraId="5BB9E8AF" w14:textId="5CBAE669" w:rsidR="008819C6" w:rsidRPr="00B745B3" w:rsidRDefault="008819C6" w:rsidP="00B255D9">
            <w:pPr>
              <w:spacing w:after="0"/>
              <w:cnfStyle w:val="000000000000" w:firstRow="0" w:lastRow="0" w:firstColumn="0" w:lastColumn="0" w:oddVBand="0" w:evenVBand="0" w:oddHBand="0" w:evenHBand="0" w:firstRowFirstColumn="0" w:firstRowLastColumn="0" w:lastRowFirstColumn="0" w:lastRowLastColumn="0"/>
              <w:rPr>
                <w:iCs/>
              </w:rPr>
            </w:pPr>
            <w:r w:rsidRPr="00B255D9">
              <w:rPr>
                <w:i/>
                <w:iCs/>
              </w:rPr>
              <w:t xml:space="preserve">The </w:t>
            </w:r>
            <w:r w:rsidR="009869A5" w:rsidRPr="00B255D9">
              <w:rPr>
                <w:i/>
                <w:iCs/>
              </w:rPr>
              <w:t>H</w:t>
            </w:r>
            <w:r w:rsidR="00210810" w:rsidRPr="00B255D9">
              <w:rPr>
                <w:i/>
                <w:iCs/>
              </w:rPr>
              <w:t>elp</w:t>
            </w:r>
            <w:r w:rsidR="003926F6">
              <w:t xml:space="preserve">, </w:t>
            </w:r>
            <w:r w:rsidR="003926F6">
              <w:rPr>
                <w:iCs/>
              </w:rPr>
              <w:t>2011</w:t>
            </w:r>
          </w:p>
          <w:p w14:paraId="0620653C" w14:textId="6D68F5F5" w:rsidR="008819C6" w:rsidRPr="00B745B3" w:rsidRDefault="008819C6" w:rsidP="00B255D9">
            <w:pPr>
              <w:spacing w:after="0"/>
              <w:cnfStyle w:val="000000000000" w:firstRow="0" w:lastRow="0" w:firstColumn="0" w:lastColumn="0" w:oddVBand="0" w:evenVBand="0" w:oddHBand="0" w:evenHBand="0" w:firstRowFirstColumn="0" w:firstRowLastColumn="0" w:lastRowFirstColumn="0" w:lastRowLastColumn="0"/>
              <w:rPr>
                <w:iCs/>
              </w:rPr>
            </w:pPr>
            <w:r w:rsidRPr="00B255D9">
              <w:rPr>
                <w:i/>
                <w:iCs/>
              </w:rPr>
              <w:t xml:space="preserve">Sweet </w:t>
            </w:r>
            <w:r w:rsidR="009869A5" w:rsidRPr="00B255D9">
              <w:rPr>
                <w:i/>
                <w:iCs/>
              </w:rPr>
              <w:t>C</w:t>
            </w:r>
            <w:r w:rsidR="00210810" w:rsidRPr="00B255D9">
              <w:rPr>
                <w:i/>
                <w:iCs/>
              </w:rPr>
              <w:t>ountry</w:t>
            </w:r>
            <w:r w:rsidR="003926F6" w:rsidRPr="00B255D9">
              <w:rPr>
                <w:i/>
                <w:iCs/>
              </w:rPr>
              <w:t>,</w:t>
            </w:r>
            <w:r w:rsidR="003926F6">
              <w:t xml:space="preserve"> </w:t>
            </w:r>
            <w:r w:rsidR="003926F6">
              <w:rPr>
                <w:iCs/>
              </w:rPr>
              <w:t>2017</w:t>
            </w:r>
          </w:p>
          <w:p w14:paraId="23D8523D" w14:textId="73F6C918" w:rsidR="008819C6" w:rsidRPr="00B745B3" w:rsidRDefault="003926F6" w:rsidP="00B255D9">
            <w:pPr>
              <w:cnfStyle w:val="000000000000" w:firstRow="0" w:lastRow="0" w:firstColumn="0" w:lastColumn="0" w:oddVBand="0" w:evenVBand="0" w:oddHBand="0" w:evenHBand="0" w:firstRowFirstColumn="0" w:firstRowLastColumn="0" w:lastRowFirstColumn="0" w:lastRowLastColumn="0"/>
              <w:rPr>
                <w:iCs/>
              </w:rPr>
            </w:pPr>
            <w:r w:rsidRPr="00B255D9">
              <w:rPr>
                <w:i/>
                <w:iCs/>
              </w:rPr>
              <w:t>BlacKkKlansman</w:t>
            </w:r>
            <w:r>
              <w:t xml:space="preserve">, </w:t>
            </w:r>
            <w:r>
              <w:rPr>
                <w:iCs/>
              </w:rPr>
              <w:t>2018</w:t>
            </w:r>
          </w:p>
          <w:p w14:paraId="2A6FD2D1" w14:textId="77777777" w:rsidR="00580986" w:rsidRPr="005A4174" w:rsidRDefault="00580986" w:rsidP="00B255D9">
            <w:pPr>
              <w:pStyle w:val="BoldNoSpace"/>
              <w:cnfStyle w:val="000000000000" w:firstRow="0" w:lastRow="0" w:firstColumn="0" w:lastColumn="0" w:oddVBand="0" w:evenVBand="0" w:oddHBand="0" w:evenHBand="0" w:firstRowFirstColumn="0" w:firstRowLastColumn="0" w:lastRowFirstColumn="0" w:lastRowLastColumn="0"/>
            </w:pPr>
            <w:r w:rsidRPr="005A4174">
              <w:t>World War II</w:t>
            </w:r>
          </w:p>
          <w:p w14:paraId="3CA4DF3C" w14:textId="10A1CE30" w:rsidR="008819C6" w:rsidRPr="00B745B3" w:rsidRDefault="008819C6" w:rsidP="00B255D9">
            <w:pPr>
              <w:spacing w:after="0"/>
              <w:cnfStyle w:val="000000000000" w:firstRow="0" w:lastRow="0" w:firstColumn="0" w:lastColumn="0" w:oddVBand="0" w:evenVBand="0" w:oddHBand="0" w:evenHBand="0" w:firstRowFirstColumn="0" w:firstRowLastColumn="0" w:lastRowFirstColumn="0" w:lastRowLastColumn="0"/>
              <w:rPr>
                <w:iCs/>
              </w:rPr>
            </w:pPr>
            <w:r w:rsidRPr="00B255D9">
              <w:rPr>
                <w:i/>
                <w:iCs/>
              </w:rPr>
              <w:t xml:space="preserve">Life is </w:t>
            </w:r>
            <w:r w:rsidR="009869A5" w:rsidRPr="00B255D9">
              <w:rPr>
                <w:i/>
                <w:iCs/>
              </w:rPr>
              <w:t>B</w:t>
            </w:r>
            <w:r w:rsidR="00210810" w:rsidRPr="00B255D9">
              <w:rPr>
                <w:i/>
                <w:iCs/>
              </w:rPr>
              <w:t>eautiful</w:t>
            </w:r>
            <w:r w:rsidR="003926F6" w:rsidRPr="00C966DF">
              <w:t xml:space="preserve">, </w:t>
            </w:r>
            <w:r w:rsidR="003926F6" w:rsidRPr="00C966DF">
              <w:rPr>
                <w:iCs/>
              </w:rPr>
              <w:t>1997</w:t>
            </w:r>
          </w:p>
          <w:p w14:paraId="1C14CB94" w14:textId="318936FF" w:rsidR="008819C6" w:rsidRPr="00B745B3" w:rsidRDefault="008819C6" w:rsidP="00B255D9">
            <w:pPr>
              <w:spacing w:after="0"/>
              <w:cnfStyle w:val="000000000000" w:firstRow="0" w:lastRow="0" w:firstColumn="0" w:lastColumn="0" w:oddVBand="0" w:evenVBand="0" w:oddHBand="0" w:evenHBand="0" w:firstRowFirstColumn="0" w:firstRowLastColumn="0" w:lastRowFirstColumn="0" w:lastRowLastColumn="0"/>
              <w:rPr>
                <w:iCs/>
              </w:rPr>
            </w:pPr>
            <w:r w:rsidRPr="00B255D9">
              <w:rPr>
                <w:i/>
                <w:iCs/>
              </w:rPr>
              <w:t xml:space="preserve">Schindler’s </w:t>
            </w:r>
            <w:r w:rsidR="009869A5" w:rsidRPr="00B255D9">
              <w:rPr>
                <w:i/>
                <w:iCs/>
              </w:rPr>
              <w:t>Li</w:t>
            </w:r>
            <w:r w:rsidR="00210810" w:rsidRPr="00B255D9">
              <w:rPr>
                <w:i/>
                <w:iCs/>
              </w:rPr>
              <w:t>st</w:t>
            </w:r>
            <w:r w:rsidR="003926F6">
              <w:t xml:space="preserve">, </w:t>
            </w:r>
            <w:r w:rsidR="003926F6">
              <w:rPr>
                <w:iCs/>
              </w:rPr>
              <w:t>1993</w:t>
            </w:r>
          </w:p>
          <w:p w14:paraId="64D2AAE1" w14:textId="47D99706" w:rsidR="008819C6" w:rsidRPr="00B745B3" w:rsidRDefault="008819C6" w:rsidP="00B255D9">
            <w:pPr>
              <w:spacing w:after="0"/>
              <w:cnfStyle w:val="000000000000" w:firstRow="0" w:lastRow="0" w:firstColumn="0" w:lastColumn="0" w:oddVBand="0" w:evenVBand="0" w:oddHBand="0" w:evenHBand="0" w:firstRowFirstColumn="0" w:firstRowLastColumn="0" w:lastRowFirstColumn="0" w:lastRowLastColumn="0"/>
            </w:pPr>
            <w:r w:rsidRPr="00B255D9">
              <w:rPr>
                <w:i/>
                <w:iCs/>
              </w:rPr>
              <w:t xml:space="preserve">The </w:t>
            </w:r>
            <w:r w:rsidR="009869A5" w:rsidRPr="00B255D9">
              <w:rPr>
                <w:i/>
                <w:iCs/>
              </w:rPr>
              <w:t>B</w:t>
            </w:r>
            <w:r w:rsidR="00210810" w:rsidRPr="00B255D9">
              <w:rPr>
                <w:i/>
                <w:iCs/>
              </w:rPr>
              <w:t xml:space="preserve">ook </w:t>
            </w:r>
            <w:r w:rsidR="009869A5" w:rsidRPr="00B255D9">
              <w:rPr>
                <w:i/>
                <w:iCs/>
              </w:rPr>
              <w:t>T</w:t>
            </w:r>
            <w:r w:rsidR="00210810" w:rsidRPr="00B255D9">
              <w:rPr>
                <w:i/>
                <w:iCs/>
              </w:rPr>
              <w:t>hie</w:t>
            </w:r>
            <w:r w:rsidR="00210810" w:rsidRPr="00210810">
              <w:t>f</w:t>
            </w:r>
            <w:r w:rsidR="003926F6">
              <w:t>, 2013</w:t>
            </w:r>
          </w:p>
          <w:p w14:paraId="00F269D6" w14:textId="45E80036" w:rsidR="008819C6" w:rsidRPr="00B745B3" w:rsidRDefault="008819C6" w:rsidP="00B255D9">
            <w:pPr>
              <w:cnfStyle w:val="000000000000" w:firstRow="0" w:lastRow="0" w:firstColumn="0" w:lastColumn="0" w:oddVBand="0" w:evenVBand="0" w:oddHBand="0" w:evenHBand="0" w:firstRowFirstColumn="0" w:firstRowLastColumn="0" w:lastRowFirstColumn="0" w:lastRowLastColumn="0"/>
              <w:rPr>
                <w:iCs/>
              </w:rPr>
            </w:pPr>
            <w:r w:rsidRPr="00B255D9">
              <w:rPr>
                <w:i/>
                <w:iCs/>
              </w:rPr>
              <w:t xml:space="preserve">The </w:t>
            </w:r>
            <w:r w:rsidR="009869A5" w:rsidRPr="00B255D9">
              <w:rPr>
                <w:i/>
                <w:iCs/>
              </w:rPr>
              <w:t>Pi</w:t>
            </w:r>
            <w:r w:rsidR="00210810" w:rsidRPr="00B255D9">
              <w:rPr>
                <w:i/>
                <w:iCs/>
              </w:rPr>
              <w:t>anist</w:t>
            </w:r>
            <w:r w:rsidR="003926F6">
              <w:t xml:space="preserve">, </w:t>
            </w:r>
            <w:r w:rsidR="003926F6">
              <w:rPr>
                <w:iCs/>
              </w:rPr>
              <w:t>2002</w:t>
            </w:r>
          </w:p>
          <w:p w14:paraId="12A49DFB" w14:textId="77777777" w:rsidR="000E3CB2" w:rsidRPr="005A4174" w:rsidRDefault="000E3CB2" w:rsidP="00B255D9">
            <w:pPr>
              <w:pStyle w:val="BoldNoSpace"/>
              <w:cnfStyle w:val="000000000000" w:firstRow="0" w:lastRow="0" w:firstColumn="0" w:lastColumn="0" w:oddVBand="0" w:evenVBand="0" w:oddHBand="0" w:evenHBand="0" w:firstRowFirstColumn="0" w:firstRowLastColumn="0" w:lastRowFirstColumn="0" w:lastRowLastColumn="0"/>
            </w:pPr>
            <w:r w:rsidRPr="005A4174">
              <w:t>Miscarriage of justice</w:t>
            </w:r>
          </w:p>
          <w:p w14:paraId="2AE9499B" w14:textId="21E2BE20" w:rsidR="008819C6" w:rsidRPr="00B745B3" w:rsidRDefault="008819C6" w:rsidP="004049C1">
            <w:pPr>
              <w:spacing w:after="0"/>
              <w:cnfStyle w:val="000000000000" w:firstRow="0" w:lastRow="0" w:firstColumn="0" w:lastColumn="0" w:oddVBand="0" w:evenVBand="0" w:oddHBand="0" w:evenHBand="0" w:firstRowFirstColumn="0" w:firstRowLastColumn="0" w:lastRowFirstColumn="0" w:lastRowLastColumn="0"/>
              <w:rPr>
                <w:iCs/>
              </w:rPr>
            </w:pPr>
            <w:r w:rsidRPr="004049C1">
              <w:rPr>
                <w:i/>
                <w:iCs/>
              </w:rPr>
              <w:t>Richard Jewell</w:t>
            </w:r>
            <w:r w:rsidR="003926F6">
              <w:t xml:space="preserve">, </w:t>
            </w:r>
            <w:r w:rsidR="003926F6">
              <w:rPr>
                <w:iCs/>
              </w:rPr>
              <w:t>2019</w:t>
            </w:r>
          </w:p>
          <w:p w14:paraId="52B99540" w14:textId="3332E565" w:rsidR="008819C6" w:rsidRPr="00B745B3" w:rsidRDefault="008819C6" w:rsidP="004049C1">
            <w:pPr>
              <w:spacing w:after="0"/>
              <w:cnfStyle w:val="000000000000" w:firstRow="0" w:lastRow="0" w:firstColumn="0" w:lastColumn="0" w:oddVBand="0" w:evenVBand="0" w:oddHBand="0" w:evenHBand="0" w:firstRowFirstColumn="0" w:firstRowLastColumn="0" w:lastRowFirstColumn="0" w:lastRowLastColumn="0"/>
              <w:rPr>
                <w:iCs/>
              </w:rPr>
            </w:pPr>
            <w:r w:rsidRPr="004049C1">
              <w:rPr>
                <w:i/>
                <w:iCs/>
              </w:rPr>
              <w:t xml:space="preserve">The </w:t>
            </w:r>
            <w:r w:rsidR="009869A5" w:rsidRPr="004049C1">
              <w:rPr>
                <w:i/>
                <w:iCs/>
              </w:rPr>
              <w:t>H</w:t>
            </w:r>
            <w:r w:rsidR="00210810" w:rsidRPr="004049C1">
              <w:rPr>
                <w:i/>
                <w:iCs/>
              </w:rPr>
              <w:t>urricane</w:t>
            </w:r>
            <w:r w:rsidR="003926F6" w:rsidRPr="00084BE9">
              <w:t>,</w:t>
            </w:r>
            <w:r w:rsidR="003926F6" w:rsidRPr="00B745B3">
              <w:rPr>
                <w:iCs/>
              </w:rPr>
              <w:t xml:space="preserve"> </w:t>
            </w:r>
            <w:r w:rsidR="003926F6" w:rsidRPr="000E3CB2">
              <w:rPr>
                <w:iCs/>
              </w:rPr>
              <w:t>1999</w:t>
            </w:r>
          </w:p>
          <w:p w14:paraId="4AF6AD6B" w14:textId="3E17555E" w:rsidR="000E3CB2" w:rsidRPr="00B745B3" w:rsidRDefault="000E3CB2" w:rsidP="004049C1">
            <w:pPr>
              <w:cnfStyle w:val="000000000000" w:firstRow="0" w:lastRow="0" w:firstColumn="0" w:lastColumn="0" w:oddVBand="0" w:evenVBand="0" w:oddHBand="0" w:evenHBand="0" w:firstRowFirstColumn="0" w:firstRowLastColumn="0" w:lastRowFirstColumn="0" w:lastRowLastColumn="0"/>
              <w:rPr>
                <w:iCs/>
              </w:rPr>
            </w:pPr>
            <w:r w:rsidRPr="004049C1">
              <w:rPr>
                <w:i/>
                <w:iCs/>
              </w:rPr>
              <w:t>Evil Angels</w:t>
            </w:r>
            <w:r w:rsidRPr="00084BE9">
              <w:t>,</w:t>
            </w:r>
            <w:r w:rsidRPr="00B745B3">
              <w:rPr>
                <w:iCs/>
              </w:rPr>
              <w:t xml:space="preserve"> 1988</w:t>
            </w:r>
          </w:p>
          <w:p w14:paraId="6642E22D" w14:textId="77777777" w:rsidR="00580986" w:rsidRPr="005A4174" w:rsidRDefault="00580986" w:rsidP="00B255D9">
            <w:pPr>
              <w:pStyle w:val="BoldNoSpace"/>
              <w:cnfStyle w:val="000000000000" w:firstRow="0" w:lastRow="0" w:firstColumn="0" w:lastColumn="0" w:oddVBand="0" w:evenVBand="0" w:oddHBand="0" w:evenHBand="0" w:firstRowFirstColumn="0" w:firstRowLastColumn="0" w:lastRowFirstColumn="0" w:lastRowLastColumn="0"/>
            </w:pPr>
            <w:r w:rsidRPr="005A4174">
              <w:t>Mental health</w:t>
            </w:r>
          </w:p>
          <w:p w14:paraId="4A449ECC" w14:textId="45659CF3" w:rsidR="008819C6" w:rsidRPr="00B745B3" w:rsidRDefault="008819C6" w:rsidP="00B255D9">
            <w:pPr>
              <w:spacing w:after="0"/>
              <w:cnfStyle w:val="000000000000" w:firstRow="0" w:lastRow="0" w:firstColumn="0" w:lastColumn="0" w:oddVBand="0" w:evenVBand="0" w:oddHBand="0" w:evenHBand="0" w:firstRowFirstColumn="0" w:firstRowLastColumn="0" w:lastRowFirstColumn="0" w:lastRowLastColumn="0"/>
              <w:rPr>
                <w:iCs/>
              </w:rPr>
            </w:pPr>
            <w:r w:rsidRPr="00B255D9">
              <w:rPr>
                <w:i/>
                <w:iCs/>
              </w:rPr>
              <w:t xml:space="preserve">One </w:t>
            </w:r>
            <w:r w:rsidR="009869A5" w:rsidRPr="00B255D9">
              <w:rPr>
                <w:i/>
                <w:iCs/>
              </w:rPr>
              <w:t>F</w:t>
            </w:r>
            <w:r w:rsidR="00210810" w:rsidRPr="00B255D9">
              <w:rPr>
                <w:i/>
                <w:iCs/>
              </w:rPr>
              <w:t xml:space="preserve">lew </w:t>
            </w:r>
            <w:r w:rsidR="009869A5" w:rsidRPr="00B255D9">
              <w:rPr>
                <w:i/>
                <w:iCs/>
              </w:rPr>
              <w:t>O</w:t>
            </w:r>
            <w:r w:rsidR="00210810" w:rsidRPr="00B255D9">
              <w:rPr>
                <w:i/>
                <w:iCs/>
              </w:rPr>
              <w:t xml:space="preserve">ver the </w:t>
            </w:r>
            <w:r w:rsidR="009869A5" w:rsidRPr="00B255D9">
              <w:rPr>
                <w:i/>
                <w:iCs/>
              </w:rPr>
              <w:t>C</w:t>
            </w:r>
            <w:r w:rsidR="00210810" w:rsidRPr="00B255D9">
              <w:rPr>
                <w:i/>
                <w:iCs/>
              </w:rPr>
              <w:t xml:space="preserve">uckoo’s </w:t>
            </w:r>
            <w:r w:rsidR="009869A5" w:rsidRPr="00B255D9">
              <w:rPr>
                <w:i/>
                <w:iCs/>
              </w:rPr>
              <w:t>N</w:t>
            </w:r>
            <w:r w:rsidR="00210810" w:rsidRPr="00B255D9">
              <w:rPr>
                <w:i/>
                <w:iCs/>
              </w:rPr>
              <w:t>est</w:t>
            </w:r>
            <w:r w:rsidR="003926F6" w:rsidRPr="00B255D9">
              <w:rPr>
                <w:i/>
                <w:iCs/>
              </w:rPr>
              <w:t>,</w:t>
            </w:r>
            <w:r w:rsidR="003926F6">
              <w:t xml:space="preserve"> </w:t>
            </w:r>
            <w:r w:rsidR="003926F6">
              <w:rPr>
                <w:iCs/>
              </w:rPr>
              <w:t>1975</w:t>
            </w:r>
          </w:p>
          <w:p w14:paraId="458CE189" w14:textId="3E1EAA34" w:rsidR="008819C6" w:rsidRPr="00B745B3" w:rsidRDefault="008819C6" w:rsidP="00B255D9">
            <w:pPr>
              <w:spacing w:after="0"/>
              <w:cnfStyle w:val="000000000000" w:firstRow="0" w:lastRow="0" w:firstColumn="0" w:lastColumn="0" w:oddVBand="0" w:evenVBand="0" w:oddHBand="0" w:evenHBand="0" w:firstRowFirstColumn="0" w:firstRowLastColumn="0" w:lastRowFirstColumn="0" w:lastRowLastColumn="0"/>
              <w:rPr>
                <w:iCs/>
              </w:rPr>
            </w:pPr>
            <w:r w:rsidRPr="00B255D9">
              <w:rPr>
                <w:i/>
                <w:iCs/>
              </w:rPr>
              <w:t xml:space="preserve">What’s </w:t>
            </w:r>
            <w:r w:rsidR="009869A5" w:rsidRPr="00B255D9">
              <w:rPr>
                <w:i/>
                <w:iCs/>
              </w:rPr>
              <w:t>E</w:t>
            </w:r>
            <w:r w:rsidR="00210810" w:rsidRPr="00B255D9">
              <w:rPr>
                <w:i/>
                <w:iCs/>
              </w:rPr>
              <w:t xml:space="preserve">ating </w:t>
            </w:r>
            <w:r w:rsidRPr="00B255D9">
              <w:rPr>
                <w:i/>
                <w:iCs/>
              </w:rPr>
              <w:t>Gilbert Grape</w:t>
            </w:r>
            <w:r w:rsidR="003926F6">
              <w:t xml:space="preserve">, </w:t>
            </w:r>
            <w:r w:rsidR="003926F6">
              <w:rPr>
                <w:iCs/>
              </w:rPr>
              <w:t>1993</w:t>
            </w:r>
          </w:p>
          <w:p w14:paraId="48B50E0D" w14:textId="70DF67FC" w:rsidR="008819C6" w:rsidRPr="00B745B3" w:rsidRDefault="008819C6" w:rsidP="00B255D9">
            <w:pPr>
              <w:spacing w:after="0"/>
              <w:cnfStyle w:val="000000000000" w:firstRow="0" w:lastRow="0" w:firstColumn="0" w:lastColumn="0" w:oddVBand="0" w:evenVBand="0" w:oddHBand="0" w:evenHBand="0" w:firstRowFirstColumn="0" w:firstRowLastColumn="0" w:lastRowFirstColumn="0" w:lastRowLastColumn="0"/>
              <w:rPr>
                <w:iCs/>
              </w:rPr>
            </w:pPr>
            <w:r w:rsidRPr="00B255D9">
              <w:rPr>
                <w:i/>
                <w:iCs/>
              </w:rPr>
              <w:t>S</w:t>
            </w:r>
            <w:r w:rsidR="00AD68E2" w:rsidRPr="00B255D9">
              <w:rPr>
                <w:i/>
                <w:iCs/>
              </w:rPr>
              <w:t xml:space="preserve">ilver </w:t>
            </w:r>
            <w:r w:rsidR="009869A5" w:rsidRPr="00B255D9">
              <w:rPr>
                <w:i/>
                <w:iCs/>
              </w:rPr>
              <w:t>Li</w:t>
            </w:r>
            <w:r w:rsidR="00210810" w:rsidRPr="00B255D9">
              <w:rPr>
                <w:i/>
                <w:iCs/>
              </w:rPr>
              <w:t xml:space="preserve">nings </w:t>
            </w:r>
            <w:r w:rsidR="009869A5" w:rsidRPr="00B255D9">
              <w:rPr>
                <w:i/>
                <w:iCs/>
              </w:rPr>
              <w:t>P</w:t>
            </w:r>
            <w:r w:rsidR="00210810" w:rsidRPr="00B255D9">
              <w:rPr>
                <w:i/>
                <w:iCs/>
              </w:rPr>
              <w:t>laybook</w:t>
            </w:r>
            <w:r w:rsidR="003926F6">
              <w:t xml:space="preserve">, </w:t>
            </w:r>
            <w:r w:rsidR="003926F6">
              <w:rPr>
                <w:iCs/>
              </w:rPr>
              <w:t>2012</w:t>
            </w:r>
          </w:p>
          <w:p w14:paraId="5F7A36EE" w14:textId="59540591" w:rsidR="00AD68E2" w:rsidRPr="00B745B3" w:rsidRDefault="00AD68E2" w:rsidP="00E8417A">
            <w:pPr>
              <w:spacing w:after="360"/>
              <w:cnfStyle w:val="000000000000" w:firstRow="0" w:lastRow="0" w:firstColumn="0" w:lastColumn="0" w:oddVBand="0" w:evenVBand="0" w:oddHBand="0" w:evenHBand="0" w:firstRowFirstColumn="0" w:firstRowLastColumn="0" w:lastRowFirstColumn="0" w:lastRowLastColumn="0"/>
              <w:rPr>
                <w:iCs/>
              </w:rPr>
            </w:pPr>
            <w:r w:rsidRPr="00B255D9">
              <w:rPr>
                <w:i/>
                <w:iCs/>
              </w:rPr>
              <w:t xml:space="preserve">The </w:t>
            </w:r>
            <w:r w:rsidR="009869A5" w:rsidRPr="00B255D9">
              <w:rPr>
                <w:i/>
                <w:iCs/>
              </w:rPr>
              <w:t>S</w:t>
            </w:r>
            <w:r w:rsidR="00210810" w:rsidRPr="00B255D9">
              <w:rPr>
                <w:i/>
                <w:iCs/>
              </w:rPr>
              <w:t>oloist</w:t>
            </w:r>
            <w:r w:rsidR="003926F6">
              <w:t xml:space="preserve">, </w:t>
            </w:r>
            <w:r w:rsidR="003926F6">
              <w:rPr>
                <w:iCs/>
              </w:rPr>
              <w:t>2009</w:t>
            </w:r>
          </w:p>
          <w:p w14:paraId="5275E7BF" w14:textId="77777777" w:rsidR="00580986" w:rsidRPr="005A4174" w:rsidRDefault="00580986" w:rsidP="00B255D9">
            <w:pPr>
              <w:pStyle w:val="BoldNoSpace"/>
              <w:cnfStyle w:val="000000000000" w:firstRow="0" w:lastRow="0" w:firstColumn="0" w:lastColumn="0" w:oddVBand="0" w:evenVBand="0" w:oddHBand="0" w:evenHBand="0" w:firstRowFirstColumn="0" w:firstRowLastColumn="0" w:lastRowFirstColumn="0" w:lastRowLastColumn="0"/>
            </w:pPr>
            <w:r w:rsidRPr="005A4174">
              <w:t>Gender stereotyping</w:t>
            </w:r>
          </w:p>
          <w:p w14:paraId="55402DC9" w14:textId="19B867E1" w:rsidR="00AD68E2" w:rsidRPr="00B255D9" w:rsidRDefault="00AD68E2" w:rsidP="00B255D9">
            <w:pPr>
              <w:spacing w:after="0"/>
              <w:cnfStyle w:val="000000000000" w:firstRow="0" w:lastRow="0" w:firstColumn="0" w:lastColumn="0" w:oddVBand="0" w:evenVBand="0" w:oddHBand="0" w:evenHBand="0" w:firstRowFirstColumn="0" w:firstRowLastColumn="0" w:lastRowFirstColumn="0" w:lastRowLastColumn="0"/>
            </w:pPr>
            <w:r w:rsidRPr="00B255D9">
              <w:rPr>
                <w:i/>
                <w:iCs/>
              </w:rPr>
              <w:t xml:space="preserve">Ride </w:t>
            </w:r>
            <w:r w:rsidR="009869A5" w:rsidRPr="00B255D9">
              <w:rPr>
                <w:i/>
                <w:iCs/>
              </w:rPr>
              <w:t>Li</w:t>
            </w:r>
            <w:r w:rsidR="00210810" w:rsidRPr="00B255D9">
              <w:rPr>
                <w:i/>
                <w:iCs/>
              </w:rPr>
              <w:t xml:space="preserve">ke a </w:t>
            </w:r>
            <w:r w:rsidR="009869A5" w:rsidRPr="00B255D9">
              <w:rPr>
                <w:i/>
                <w:iCs/>
              </w:rPr>
              <w:t>G</w:t>
            </w:r>
            <w:r w:rsidR="00210810" w:rsidRPr="00B255D9">
              <w:rPr>
                <w:i/>
                <w:iCs/>
              </w:rPr>
              <w:t>irl</w:t>
            </w:r>
            <w:r w:rsidR="003926F6" w:rsidRPr="00B255D9">
              <w:t>, 2019</w:t>
            </w:r>
          </w:p>
          <w:p w14:paraId="63B9592F" w14:textId="63508D4A" w:rsidR="00AD68E2" w:rsidRPr="00B255D9" w:rsidRDefault="00AD68E2" w:rsidP="00B255D9">
            <w:pPr>
              <w:spacing w:after="0"/>
              <w:cnfStyle w:val="000000000000" w:firstRow="0" w:lastRow="0" w:firstColumn="0" w:lastColumn="0" w:oddVBand="0" w:evenVBand="0" w:oddHBand="0" w:evenHBand="0" w:firstRowFirstColumn="0" w:firstRowLastColumn="0" w:lastRowFirstColumn="0" w:lastRowLastColumn="0"/>
            </w:pPr>
            <w:r w:rsidRPr="00B255D9">
              <w:rPr>
                <w:i/>
                <w:iCs/>
              </w:rPr>
              <w:t>Billy Elliott</w:t>
            </w:r>
            <w:r w:rsidR="003926F6" w:rsidRPr="00B255D9">
              <w:t>, 2000</w:t>
            </w:r>
          </w:p>
          <w:p w14:paraId="66E57460" w14:textId="41C244E4" w:rsidR="00AD68E2" w:rsidRPr="00B255D9" w:rsidRDefault="00AD68E2" w:rsidP="004049C1">
            <w:pPr>
              <w:spacing w:after="60"/>
              <w:cnfStyle w:val="000000000000" w:firstRow="0" w:lastRow="0" w:firstColumn="0" w:lastColumn="0" w:oddVBand="0" w:evenVBand="0" w:oddHBand="0" w:evenHBand="0" w:firstRowFirstColumn="0" w:firstRowLastColumn="0" w:lastRowFirstColumn="0" w:lastRowLastColumn="0"/>
            </w:pPr>
            <w:r w:rsidRPr="00B255D9">
              <w:rPr>
                <w:i/>
                <w:iCs/>
              </w:rPr>
              <w:t xml:space="preserve">Bend it </w:t>
            </w:r>
            <w:r w:rsidR="00210810" w:rsidRPr="00B255D9">
              <w:rPr>
                <w:i/>
                <w:iCs/>
              </w:rPr>
              <w:t xml:space="preserve">like </w:t>
            </w:r>
            <w:r w:rsidRPr="00B255D9">
              <w:rPr>
                <w:i/>
                <w:iCs/>
              </w:rPr>
              <w:t>Beckham</w:t>
            </w:r>
            <w:r w:rsidR="003926F6" w:rsidRPr="00B255D9">
              <w:rPr>
                <w:i/>
                <w:iCs/>
              </w:rPr>
              <w:t>,</w:t>
            </w:r>
            <w:r w:rsidR="003926F6" w:rsidRPr="00B255D9">
              <w:t xml:space="preserve"> 2002</w:t>
            </w:r>
          </w:p>
          <w:p w14:paraId="6B9C56F5" w14:textId="77777777" w:rsidR="00C1006B" w:rsidRPr="005A4174" w:rsidRDefault="00C1006B" w:rsidP="00B255D9">
            <w:pPr>
              <w:pStyle w:val="BoldNoSpace"/>
              <w:cnfStyle w:val="000000000000" w:firstRow="0" w:lastRow="0" w:firstColumn="0" w:lastColumn="0" w:oddVBand="0" w:evenVBand="0" w:oddHBand="0" w:evenHBand="0" w:firstRowFirstColumn="0" w:firstRowLastColumn="0" w:lastRowFirstColumn="0" w:lastRowLastColumn="0"/>
            </w:pPr>
            <w:r w:rsidRPr="005A4174">
              <w:lastRenderedPageBreak/>
              <w:t>Refugees</w:t>
            </w:r>
          </w:p>
          <w:p w14:paraId="04D6321C" w14:textId="42F69E40" w:rsidR="00AD68E2" w:rsidRPr="00210810" w:rsidRDefault="00AD68E2" w:rsidP="00B255D9">
            <w:pPr>
              <w:spacing w:after="0"/>
              <w:cnfStyle w:val="000000000000" w:firstRow="0" w:lastRow="0" w:firstColumn="0" w:lastColumn="0" w:oddVBand="0" w:evenVBand="0" w:oddHBand="0" w:evenHBand="0" w:firstRowFirstColumn="0" w:firstRowLastColumn="0" w:lastRowFirstColumn="0" w:lastRowLastColumn="0"/>
            </w:pPr>
            <w:r w:rsidRPr="00B255D9">
              <w:rPr>
                <w:i/>
                <w:iCs/>
              </w:rPr>
              <w:t>Lion</w:t>
            </w:r>
            <w:r w:rsidR="003926F6">
              <w:t xml:space="preserve">, </w:t>
            </w:r>
            <w:r w:rsidR="003926F6">
              <w:rPr>
                <w:iCs/>
              </w:rPr>
              <w:t>2016</w:t>
            </w:r>
          </w:p>
          <w:p w14:paraId="6F76F526" w14:textId="42050505" w:rsidR="00AD68E2" w:rsidRPr="00B745B3" w:rsidRDefault="00AD68E2" w:rsidP="00B255D9">
            <w:pPr>
              <w:spacing w:after="0"/>
              <w:cnfStyle w:val="000000000000" w:firstRow="0" w:lastRow="0" w:firstColumn="0" w:lastColumn="0" w:oddVBand="0" w:evenVBand="0" w:oddHBand="0" w:evenHBand="0" w:firstRowFirstColumn="0" w:firstRowLastColumn="0" w:lastRowFirstColumn="0" w:lastRowLastColumn="0"/>
              <w:rPr>
                <w:iCs/>
              </w:rPr>
            </w:pPr>
            <w:r w:rsidRPr="00B255D9">
              <w:rPr>
                <w:i/>
                <w:iCs/>
              </w:rPr>
              <w:t xml:space="preserve">Footy </w:t>
            </w:r>
            <w:r w:rsidR="009869A5" w:rsidRPr="00B255D9">
              <w:rPr>
                <w:i/>
                <w:iCs/>
              </w:rPr>
              <w:t>L</w:t>
            </w:r>
            <w:r w:rsidR="00210810" w:rsidRPr="00B255D9">
              <w:rPr>
                <w:i/>
                <w:iCs/>
              </w:rPr>
              <w:t>egends</w:t>
            </w:r>
            <w:r w:rsidR="003926F6">
              <w:t xml:space="preserve">, </w:t>
            </w:r>
            <w:r w:rsidR="003926F6">
              <w:rPr>
                <w:iCs/>
              </w:rPr>
              <w:t>2006</w:t>
            </w:r>
          </w:p>
          <w:p w14:paraId="64E8D4EC" w14:textId="05984253" w:rsidR="00F85BDC" w:rsidRPr="003926F6" w:rsidRDefault="00AD68E2" w:rsidP="00B255D9">
            <w:pPr>
              <w:spacing w:after="0"/>
              <w:cnfStyle w:val="000000000000" w:firstRow="0" w:lastRow="0" w:firstColumn="0" w:lastColumn="0" w:oddVBand="0" w:evenVBand="0" w:oddHBand="0" w:evenHBand="0" w:firstRowFirstColumn="0" w:firstRowLastColumn="0" w:lastRowFirstColumn="0" w:lastRowLastColumn="0"/>
              <w:rPr>
                <w:iCs/>
              </w:rPr>
            </w:pPr>
            <w:r w:rsidRPr="00B255D9">
              <w:rPr>
                <w:i/>
                <w:iCs/>
              </w:rPr>
              <w:t xml:space="preserve">The </w:t>
            </w:r>
            <w:r w:rsidR="009869A5" w:rsidRPr="00B255D9">
              <w:rPr>
                <w:i/>
                <w:iCs/>
              </w:rPr>
              <w:t>G</w:t>
            </w:r>
            <w:r w:rsidR="00210810" w:rsidRPr="00B255D9">
              <w:rPr>
                <w:i/>
                <w:iCs/>
              </w:rPr>
              <w:t xml:space="preserve">ood </w:t>
            </w:r>
            <w:r w:rsidR="009869A5" w:rsidRPr="00B255D9">
              <w:rPr>
                <w:i/>
                <w:iCs/>
              </w:rPr>
              <w:t>Li</w:t>
            </w:r>
            <w:r w:rsidR="00210810" w:rsidRPr="00B255D9">
              <w:rPr>
                <w:i/>
                <w:iCs/>
              </w:rPr>
              <w:t>e</w:t>
            </w:r>
            <w:r w:rsidR="003926F6">
              <w:t xml:space="preserve">, </w:t>
            </w:r>
            <w:r w:rsidR="003926F6">
              <w:rPr>
                <w:iCs/>
              </w:rPr>
              <w:t>2014</w:t>
            </w:r>
          </w:p>
        </w:tc>
        <w:tc>
          <w:tcPr>
            <w:tcW w:w="1532" w:type="pct"/>
          </w:tcPr>
          <w:p w14:paraId="533D5785" w14:textId="77777777" w:rsidR="008819C6" w:rsidRPr="00BC0B95" w:rsidRDefault="008819C6" w:rsidP="00375E40">
            <w:pPr>
              <w:pStyle w:val="BoldNoSpace"/>
              <w:cnfStyle w:val="000000000000" w:firstRow="0" w:lastRow="0" w:firstColumn="0" w:lastColumn="0" w:oddVBand="0" w:evenVBand="0" w:oddHBand="0" w:evenHBand="0" w:firstRowFirstColumn="0" w:firstRowLastColumn="0" w:lastRowFirstColumn="0" w:lastRowLastColumn="0"/>
            </w:pPr>
            <w:r w:rsidRPr="00BC0B95">
              <w:lastRenderedPageBreak/>
              <w:t>Use strategies and skills for comprehending texts, including:</w:t>
            </w:r>
          </w:p>
          <w:p w14:paraId="735377D5" w14:textId="5CE23ED4" w:rsidR="008819C6" w:rsidRPr="008819C6" w:rsidRDefault="008819C6" w:rsidP="004049C1">
            <w:pPr>
              <w:pStyle w:val="ListParagraph"/>
              <w:numPr>
                <w:ilvl w:val="0"/>
                <w:numId w:val="34"/>
              </w:numPr>
              <w:cnfStyle w:val="000000000000" w:firstRow="0" w:lastRow="0" w:firstColumn="0" w:lastColumn="0" w:oddVBand="0" w:evenVBand="0" w:oddHBand="0" w:evenHBand="0" w:firstRowFirstColumn="0" w:firstRowLastColumn="0" w:lastRowFirstColumn="0" w:lastRowLastColumn="0"/>
            </w:pPr>
            <w:r w:rsidRPr="008819C6">
              <w:t xml:space="preserve">analysing issues and ideas in texts and explaining perspectives </w:t>
            </w:r>
          </w:p>
          <w:p w14:paraId="64292382" w14:textId="5D07E729" w:rsidR="008819C6" w:rsidRPr="008819C6" w:rsidRDefault="008819C6" w:rsidP="00CB2498">
            <w:pPr>
              <w:pStyle w:val="ListParagraph"/>
              <w:numPr>
                <w:ilvl w:val="0"/>
                <w:numId w:val="34"/>
              </w:numPr>
              <w:cnfStyle w:val="000000000000" w:firstRow="0" w:lastRow="0" w:firstColumn="0" w:lastColumn="0" w:oddVBand="0" w:evenVBand="0" w:oddHBand="0" w:evenHBand="0" w:firstRowFirstColumn="0" w:firstRowLastColumn="0" w:lastRowFirstColumn="0" w:lastRowLastColumn="0"/>
            </w:pPr>
            <w:r w:rsidRPr="008819C6">
              <w:t>discuss</w:t>
            </w:r>
            <w:r w:rsidR="00EA0DA8">
              <w:t>ing</w:t>
            </w:r>
            <w:r w:rsidRPr="008819C6">
              <w:t xml:space="preserve"> the way ideas and information are presented in texts</w:t>
            </w:r>
          </w:p>
          <w:p w14:paraId="19441941" w14:textId="77777777" w:rsidR="008819C6" w:rsidRPr="00BC0B95" w:rsidRDefault="008819C6" w:rsidP="00375E40">
            <w:pPr>
              <w:pStyle w:val="BoldNoSpace"/>
              <w:cnfStyle w:val="000000000000" w:firstRow="0" w:lastRow="0" w:firstColumn="0" w:lastColumn="0" w:oddVBand="0" w:evenVBand="0" w:oddHBand="0" w:evenHBand="0" w:firstRowFirstColumn="0" w:firstRowLastColumn="0" w:lastRowFirstColumn="0" w:lastRowLastColumn="0"/>
            </w:pPr>
            <w:r w:rsidRPr="00BC0B95">
              <w:t>Consider how attitudes and assumptions are presented in texts, including:</w:t>
            </w:r>
          </w:p>
          <w:p w14:paraId="6489A316" w14:textId="739B2319" w:rsidR="008819C6" w:rsidRPr="008819C6" w:rsidRDefault="008819C6" w:rsidP="004049C1">
            <w:pPr>
              <w:pStyle w:val="ListParagraph"/>
              <w:numPr>
                <w:ilvl w:val="0"/>
                <w:numId w:val="34"/>
              </w:numPr>
              <w:cnfStyle w:val="000000000000" w:firstRow="0" w:lastRow="0" w:firstColumn="0" w:lastColumn="0" w:oddVBand="0" w:evenVBand="0" w:oddHBand="0" w:evenHBand="0" w:firstRowFirstColumn="0" w:firstRowLastColumn="0" w:lastRowFirstColumn="0" w:lastRowLastColumn="0"/>
            </w:pPr>
            <w:r w:rsidRPr="008819C6">
              <w:t xml:space="preserve">the use of </w:t>
            </w:r>
            <w:r w:rsidR="00CC3965">
              <w:t>text types</w:t>
            </w:r>
            <w:r w:rsidRPr="008819C6">
              <w:t>, text structures and language features</w:t>
            </w:r>
          </w:p>
          <w:p w14:paraId="0F425FFB" w14:textId="0D6CC502" w:rsidR="008819C6" w:rsidRPr="008819C6" w:rsidRDefault="008819C6" w:rsidP="004049C1">
            <w:pPr>
              <w:pStyle w:val="ListParagraph"/>
              <w:numPr>
                <w:ilvl w:val="0"/>
                <w:numId w:val="34"/>
              </w:numPr>
              <w:cnfStyle w:val="000000000000" w:firstRow="0" w:lastRow="0" w:firstColumn="0" w:lastColumn="0" w:oddVBand="0" w:evenVBand="0" w:oddHBand="0" w:evenHBand="0" w:firstRowFirstColumn="0" w:firstRowLastColumn="0" w:lastRowFirstColumn="0" w:lastRowLastColumn="0"/>
            </w:pPr>
            <w:r w:rsidRPr="008819C6">
              <w:t>how some perspectives are privileged while others are marginalised or silenced</w:t>
            </w:r>
          </w:p>
          <w:p w14:paraId="0068E3A0" w14:textId="2D2C060E" w:rsidR="008819C6" w:rsidRPr="00BC0B95" w:rsidRDefault="008819C6" w:rsidP="00375E40">
            <w:pPr>
              <w:pStyle w:val="BoldNoSpace"/>
              <w:cnfStyle w:val="000000000000" w:firstRow="0" w:lastRow="0" w:firstColumn="0" w:lastColumn="0" w:oddVBand="0" w:evenVBand="0" w:oddHBand="0" w:evenHBand="0" w:firstRowFirstColumn="0" w:firstRowLastColumn="0" w:lastRowFirstColumn="0" w:lastRowLastColumn="0"/>
            </w:pPr>
            <w:r w:rsidRPr="00BC0B95">
              <w:t>Create a range of texts</w:t>
            </w:r>
            <w:r w:rsidR="001E1BE7" w:rsidRPr="00BC0B95">
              <w:t xml:space="preserve"> by</w:t>
            </w:r>
            <w:r w:rsidRPr="00BC0B95">
              <w:t>:</w:t>
            </w:r>
          </w:p>
          <w:p w14:paraId="52F11085" w14:textId="77777777" w:rsidR="008819C6" w:rsidRPr="008819C6" w:rsidRDefault="008819C6" w:rsidP="004049C1">
            <w:pPr>
              <w:pStyle w:val="ListParagraph"/>
              <w:numPr>
                <w:ilvl w:val="0"/>
                <w:numId w:val="34"/>
              </w:numPr>
              <w:cnfStyle w:val="000000000000" w:firstRow="0" w:lastRow="0" w:firstColumn="0" w:lastColumn="0" w:oddVBand="0" w:evenVBand="0" w:oddHBand="0" w:evenHBand="0" w:firstRowFirstColumn="0" w:firstRowLastColumn="0" w:lastRowFirstColumn="0" w:lastRowLastColumn="0"/>
            </w:pPr>
            <w:r w:rsidRPr="008819C6">
              <w:t>using appropriate vocabulary, spelling and sentence structures</w:t>
            </w:r>
          </w:p>
          <w:p w14:paraId="05139C48" w14:textId="13A5C4B3" w:rsidR="008819C6" w:rsidRDefault="008819C6" w:rsidP="004049C1">
            <w:pPr>
              <w:pStyle w:val="ListParagraph"/>
              <w:numPr>
                <w:ilvl w:val="0"/>
                <w:numId w:val="34"/>
              </w:numPr>
              <w:cnfStyle w:val="000000000000" w:firstRow="0" w:lastRow="0" w:firstColumn="0" w:lastColumn="0" w:oddVBand="0" w:evenVBand="0" w:oddHBand="0" w:evenHBand="0" w:firstRowFirstColumn="0" w:firstRowLastColumn="0" w:lastRowFirstColumn="0" w:lastRowLastColumn="0"/>
            </w:pPr>
            <w:r w:rsidRPr="008819C6">
              <w:t xml:space="preserve">expressing a logical viewpoint about an idea, issue or event in </w:t>
            </w:r>
            <w:r w:rsidR="00CC3965">
              <w:t>written, spoken and multimodal forms</w:t>
            </w:r>
          </w:p>
          <w:p w14:paraId="68F52D21" w14:textId="5977C55E" w:rsidR="00284915" w:rsidRPr="00872097" w:rsidRDefault="00284915" w:rsidP="004049C1">
            <w:pPr>
              <w:pStyle w:val="ListParagraph"/>
              <w:numPr>
                <w:ilvl w:val="0"/>
                <w:numId w:val="34"/>
              </w:numPr>
              <w:cnfStyle w:val="000000000000" w:firstRow="0" w:lastRow="0" w:firstColumn="0" w:lastColumn="0" w:oddVBand="0" w:evenVBand="0" w:oddHBand="0" w:evenHBand="0" w:firstRowFirstColumn="0" w:firstRowLastColumn="0" w:lastRowFirstColumn="0" w:lastRowLastColumn="0"/>
            </w:pPr>
            <w:r w:rsidRPr="00872097">
              <w:t xml:space="preserve">using and adapting text structures and language features to communicate ideas </w:t>
            </w:r>
          </w:p>
          <w:p w14:paraId="20D13CBB" w14:textId="1AA8334F" w:rsidR="00284915" w:rsidRPr="00872097" w:rsidRDefault="00284915" w:rsidP="004049C1">
            <w:pPr>
              <w:pStyle w:val="ListParagraph"/>
              <w:numPr>
                <w:ilvl w:val="0"/>
                <w:numId w:val="34"/>
              </w:numPr>
              <w:cnfStyle w:val="000000000000" w:firstRow="0" w:lastRow="0" w:firstColumn="0" w:lastColumn="0" w:oddVBand="0" w:evenVBand="0" w:oddHBand="0" w:evenHBand="0" w:firstRowFirstColumn="0" w:firstRowLastColumn="0" w:lastRowFirstColumn="0" w:lastRowLastColumn="0"/>
            </w:pPr>
            <w:r w:rsidRPr="00872097">
              <w:lastRenderedPageBreak/>
              <w:t>selecting text structures</w:t>
            </w:r>
            <w:r w:rsidR="00CC3965">
              <w:t xml:space="preserve"> and</w:t>
            </w:r>
            <w:r w:rsidRPr="00872097">
              <w:t xml:space="preserve"> language features</w:t>
            </w:r>
            <w:r w:rsidR="00CC3965">
              <w:t xml:space="preserve"> (written, visual and/or audio)</w:t>
            </w:r>
            <w:r w:rsidRPr="00872097">
              <w:t xml:space="preserve"> to communicate and present ideas and information for different contexts and purposes</w:t>
            </w:r>
          </w:p>
          <w:p w14:paraId="4536EE66" w14:textId="41C51585" w:rsidR="00284915" w:rsidRPr="00B745B3" w:rsidRDefault="00284915" w:rsidP="004049C1">
            <w:pPr>
              <w:pStyle w:val="ListParagraph"/>
              <w:numPr>
                <w:ilvl w:val="0"/>
                <w:numId w:val="34"/>
              </w:numPr>
              <w:cnfStyle w:val="000000000000" w:firstRow="0" w:lastRow="0" w:firstColumn="0" w:lastColumn="0" w:oddVBand="0" w:evenVBand="0" w:oddHBand="0" w:evenHBand="0" w:firstRowFirstColumn="0" w:firstRowLastColumn="0" w:lastRowFirstColumn="0" w:lastRowLastColumn="0"/>
            </w:pPr>
            <w:r w:rsidRPr="00872097">
              <w:t>using strategies for planning, drafting, revising, editing and proofreading, and appropriate referencing</w:t>
            </w:r>
          </w:p>
          <w:p w14:paraId="66560B94" w14:textId="77777777" w:rsidR="008819C6" w:rsidRPr="00BC0B95" w:rsidRDefault="008819C6" w:rsidP="004049C1">
            <w:pPr>
              <w:pStyle w:val="BoldNoSpace"/>
              <w:keepNext/>
              <w:keepLines/>
              <w:cnfStyle w:val="000000000000" w:firstRow="0" w:lastRow="0" w:firstColumn="0" w:lastColumn="0" w:oddVBand="0" w:evenVBand="0" w:oddHBand="0" w:evenHBand="0" w:firstRowFirstColumn="0" w:firstRowLastColumn="0" w:lastRowFirstColumn="0" w:lastRowLastColumn="0"/>
            </w:pPr>
            <w:r w:rsidRPr="00BC0B95">
              <w:t>Use information for specific purposes and contexts by:</w:t>
            </w:r>
          </w:p>
          <w:p w14:paraId="32B71F18" w14:textId="77777777" w:rsidR="009F19ED" w:rsidRDefault="009F19ED" w:rsidP="004049C1">
            <w:pPr>
              <w:pStyle w:val="ListParagraph"/>
              <w:keepNext/>
              <w:keepLines/>
              <w:numPr>
                <w:ilvl w:val="0"/>
                <w:numId w:val="34"/>
              </w:numPr>
              <w:cnfStyle w:val="000000000000" w:firstRow="0" w:lastRow="0" w:firstColumn="0" w:lastColumn="0" w:oddVBand="0" w:evenVBand="0" w:oddHBand="0" w:evenHBand="0" w:firstRowFirstColumn="0" w:firstRowLastColumn="0" w:lastRowFirstColumn="0" w:lastRowLastColumn="0"/>
            </w:pPr>
            <w:r w:rsidRPr="00872097">
              <w:t>determining the relevance of source material to the context and topic</w:t>
            </w:r>
            <w:r w:rsidRPr="008819C6">
              <w:t xml:space="preserve"> </w:t>
            </w:r>
          </w:p>
          <w:p w14:paraId="41529A6D" w14:textId="1B0EBDD4" w:rsidR="00284915" w:rsidRPr="009F19ED" w:rsidRDefault="008819C6" w:rsidP="004049C1">
            <w:pPr>
              <w:pStyle w:val="ListParagraph"/>
              <w:keepNext/>
              <w:keepLines/>
              <w:numPr>
                <w:ilvl w:val="0"/>
                <w:numId w:val="34"/>
              </w:numPr>
              <w:spacing w:after="0"/>
              <w:cnfStyle w:val="000000000000" w:firstRow="0" w:lastRow="0" w:firstColumn="0" w:lastColumn="0" w:oddVBand="0" w:evenVBand="0" w:oddHBand="0" w:evenHBand="0" w:firstRowFirstColumn="0" w:firstRowLastColumn="0" w:lastRowFirstColumn="0" w:lastRowLastColumn="0"/>
            </w:pPr>
            <w:r w:rsidRPr="008819C6">
              <w:t>investigating and synthesising ideas and collating appropriate information from a range of source material</w:t>
            </w:r>
          </w:p>
        </w:tc>
        <w:tc>
          <w:tcPr>
            <w:tcW w:w="1533" w:type="pct"/>
          </w:tcPr>
          <w:p w14:paraId="279C26BA" w14:textId="687CD88D" w:rsidR="00A50F8D" w:rsidRDefault="0073689F" w:rsidP="00375E40">
            <w:pPr>
              <w:pStyle w:val="BoldNoSpace"/>
              <w:cnfStyle w:val="000000000000" w:firstRow="0" w:lastRow="0" w:firstColumn="0" w:lastColumn="0" w:oddVBand="0" w:evenVBand="0" w:oddHBand="0" w:evenHBand="0" w:firstRowFirstColumn="0" w:firstRowLastColumn="0" w:lastRowFirstColumn="0" w:lastRowLastColumn="0"/>
            </w:pPr>
            <w:r w:rsidRPr="008978A1">
              <w:lastRenderedPageBreak/>
              <w:t>Task 6</w:t>
            </w:r>
            <w:r w:rsidR="00681466">
              <w:t xml:space="preserve"> –</w:t>
            </w:r>
            <w:r w:rsidR="00A50F8D">
              <w:t xml:space="preserve"> ‘Rate that </w:t>
            </w:r>
            <w:proofErr w:type="gramStart"/>
            <w:r w:rsidR="00334B2D">
              <w:t>f</w:t>
            </w:r>
            <w:r w:rsidR="00A50F8D">
              <w:t>ilm‘</w:t>
            </w:r>
            <w:proofErr w:type="gramEnd"/>
          </w:p>
          <w:p w14:paraId="18FB18E6" w14:textId="5069475E" w:rsidR="005517EF" w:rsidRDefault="00F329B9" w:rsidP="00375E40">
            <w:pPr>
              <w:pStyle w:val="BoldNoSpace"/>
              <w:cnfStyle w:val="000000000000" w:firstRow="0" w:lastRow="0" w:firstColumn="0" w:lastColumn="0" w:oddVBand="0" w:evenVBand="0" w:oddHBand="0" w:evenHBand="0" w:firstRowFirstColumn="0" w:firstRowLastColumn="0" w:lastRowFirstColumn="0" w:lastRowLastColumn="0"/>
            </w:pPr>
            <w:r w:rsidRPr="008978A1">
              <w:t>Responding 14</w:t>
            </w:r>
            <w:r w:rsidR="0073689F" w:rsidRPr="008978A1">
              <w:t>%</w:t>
            </w:r>
          </w:p>
          <w:p w14:paraId="28765A59" w14:textId="18D9FEBB" w:rsidR="00971C62" w:rsidRDefault="00681466" w:rsidP="00375E40">
            <w:pPr>
              <w:pStyle w:val="BoldNoSpace"/>
              <w:cnfStyle w:val="000000000000" w:firstRow="0" w:lastRow="0" w:firstColumn="0" w:lastColumn="0" w:oddVBand="0" w:evenVBand="0" w:oddHBand="0" w:evenHBand="0" w:firstRowFirstColumn="0" w:firstRowLastColumn="0" w:lastRowFirstColumn="0" w:lastRowLastColumn="0"/>
            </w:pPr>
            <w:r>
              <w:t>(</w:t>
            </w:r>
            <w:r w:rsidR="00971C62" w:rsidRPr="008978A1">
              <w:t>Set Week 21, due Week 24</w:t>
            </w:r>
            <w:r>
              <w:t>)</w:t>
            </w:r>
          </w:p>
          <w:p w14:paraId="5C88ABBF" w14:textId="0EA06AC7" w:rsidR="008819C6" w:rsidRPr="00A50F8D" w:rsidRDefault="00A50F8D" w:rsidP="004049C1">
            <w:pPr>
              <w:spacing w:line="240" w:lineRule="auto"/>
              <w:cnfStyle w:val="000000000000" w:firstRow="0" w:lastRow="0" w:firstColumn="0" w:lastColumn="0" w:oddVBand="0" w:evenVBand="0" w:oddHBand="0" w:evenHBand="0" w:firstRowFirstColumn="0" w:firstRowLastColumn="0" w:lastRowFirstColumn="0" w:lastRowLastColumn="0"/>
              <w:rPr>
                <w:b/>
              </w:rPr>
            </w:pPr>
            <w:r w:rsidRPr="008819C6">
              <w:t>Students will have time both in class</w:t>
            </w:r>
            <w:r w:rsidR="00334B2D">
              <w:t xml:space="preserve"> and at home</w:t>
            </w:r>
            <w:r w:rsidRPr="008819C6">
              <w:t xml:space="preserve"> </w:t>
            </w:r>
            <w:r>
              <w:t>to complete this task.</w:t>
            </w:r>
          </w:p>
          <w:p w14:paraId="79207347" w14:textId="5A0B57C4" w:rsidR="000E7025" w:rsidRDefault="00334B2D" w:rsidP="004049C1">
            <w:pPr>
              <w:spacing w:after="0" w:line="240" w:lineRule="auto"/>
              <w:cnfStyle w:val="000000000000" w:firstRow="0" w:lastRow="0" w:firstColumn="0" w:lastColumn="0" w:oddVBand="0" w:evenVBand="0" w:oddHBand="0" w:evenHBand="0" w:firstRowFirstColumn="0" w:firstRowLastColumn="0" w:lastRowFirstColumn="0" w:lastRowLastColumn="0"/>
            </w:pPr>
            <w:r>
              <w:t>Students w</w:t>
            </w:r>
            <w:r w:rsidR="000E7025" w:rsidRPr="000E7025">
              <w:t xml:space="preserve">rite a film review which considers the way in which two different feature films have represented similar issues and ideas. </w:t>
            </w:r>
            <w:r>
              <w:t>They</w:t>
            </w:r>
            <w:r w:rsidRPr="000E7025">
              <w:t xml:space="preserve"> </w:t>
            </w:r>
            <w:r w:rsidR="000E7025" w:rsidRPr="000E7025">
              <w:t xml:space="preserve">must also incorporate discussion of how the films appeal to audiences </w:t>
            </w:r>
            <w:proofErr w:type="gramStart"/>
            <w:r w:rsidR="000E7025" w:rsidRPr="000E7025">
              <w:t>through the use of</w:t>
            </w:r>
            <w:proofErr w:type="gramEnd"/>
            <w:r w:rsidR="000E7025" w:rsidRPr="000E7025">
              <w:t xml:space="preserve"> visual </w:t>
            </w:r>
            <w:r w:rsidR="00FB1C78">
              <w:t>elements and language features.</w:t>
            </w:r>
          </w:p>
          <w:p w14:paraId="13D046CA" w14:textId="77777777" w:rsidR="00D70DA9" w:rsidRPr="000E7025" w:rsidRDefault="00D70DA9" w:rsidP="004049C1">
            <w:pPr>
              <w:spacing w:after="0" w:line="240" w:lineRule="auto"/>
              <w:cnfStyle w:val="000000000000" w:firstRow="0" w:lastRow="0" w:firstColumn="0" w:lastColumn="0" w:oddVBand="0" w:evenVBand="0" w:oddHBand="0" w:evenHBand="0" w:firstRowFirstColumn="0" w:firstRowLastColumn="0" w:lastRowFirstColumn="0" w:lastRowLastColumn="0"/>
            </w:pPr>
          </w:p>
          <w:p w14:paraId="6CF36C31" w14:textId="047F96AB" w:rsidR="000E7025" w:rsidRPr="000E7025" w:rsidRDefault="000E7025" w:rsidP="004049C1">
            <w:pPr>
              <w:spacing w:line="240" w:lineRule="auto"/>
              <w:cnfStyle w:val="000000000000" w:firstRow="0" w:lastRow="0" w:firstColumn="0" w:lastColumn="0" w:oddVBand="0" w:evenVBand="0" w:oddHBand="0" w:evenHBand="0" w:firstRowFirstColumn="0" w:firstRowLastColumn="0" w:lastRowFirstColumn="0" w:lastRowLastColumn="0"/>
              <w:rPr>
                <w:rFonts w:eastAsia="Calibri"/>
              </w:rPr>
            </w:pPr>
            <w:r w:rsidRPr="000E7025">
              <w:rPr>
                <w:rFonts w:eastAsia="Calibri"/>
              </w:rPr>
              <w:t xml:space="preserve">Films discussed in the review should generally be those which have previously been studied in class. </w:t>
            </w:r>
            <w:r w:rsidR="00877284">
              <w:rPr>
                <w:rFonts w:eastAsia="Calibri"/>
              </w:rPr>
              <w:t xml:space="preserve">One could </w:t>
            </w:r>
            <w:r w:rsidR="00334B2D">
              <w:rPr>
                <w:rFonts w:eastAsia="Calibri"/>
              </w:rPr>
              <w:t>be a</w:t>
            </w:r>
            <w:r w:rsidR="00877284">
              <w:rPr>
                <w:rFonts w:eastAsia="Calibri"/>
              </w:rPr>
              <w:t xml:space="preserve"> short film.</w:t>
            </w:r>
          </w:p>
          <w:p w14:paraId="271F5BF9" w14:textId="78857E25" w:rsidR="00A50F8D" w:rsidRDefault="000E7025" w:rsidP="00C22391">
            <w:pPr>
              <w:spacing w:line="240" w:lineRule="auto"/>
              <w:cnfStyle w:val="000000000000" w:firstRow="0" w:lastRow="0" w:firstColumn="0" w:lastColumn="0" w:oddVBand="0" w:evenVBand="0" w:oddHBand="0" w:evenHBand="0" w:firstRowFirstColumn="0" w:firstRowLastColumn="0" w:lastRowFirstColumn="0" w:lastRowLastColumn="0"/>
              <w:rPr>
                <w:rFonts w:eastAsia="Calibri"/>
              </w:rPr>
            </w:pPr>
            <w:r w:rsidRPr="000E7025">
              <w:rPr>
                <w:rFonts w:eastAsia="Calibri"/>
              </w:rPr>
              <w:t>Students should use the text structures and language features of reviews</w:t>
            </w:r>
            <w:r w:rsidR="00C80741">
              <w:rPr>
                <w:rFonts w:eastAsia="Calibri"/>
              </w:rPr>
              <w:t xml:space="preserve"> in their writing</w:t>
            </w:r>
            <w:r w:rsidRPr="000E7025">
              <w:rPr>
                <w:rFonts w:eastAsia="Calibri"/>
              </w:rPr>
              <w:t>.</w:t>
            </w:r>
            <w:r w:rsidR="00C22391">
              <w:rPr>
                <w:rFonts w:eastAsia="Calibri"/>
              </w:rPr>
              <w:t xml:space="preserve"> </w:t>
            </w:r>
            <w:r w:rsidR="00A50F8D">
              <w:rPr>
                <w:rFonts w:eastAsia="Calibri"/>
              </w:rPr>
              <w:t>T</w:t>
            </w:r>
            <w:r w:rsidR="00A50F8D" w:rsidRPr="008819C6">
              <w:rPr>
                <w:rFonts w:eastAsia="Calibri"/>
              </w:rPr>
              <w:t>he review should be approximat</w:t>
            </w:r>
            <w:r w:rsidR="00A50F8D">
              <w:rPr>
                <w:rFonts w:eastAsia="Calibri"/>
              </w:rPr>
              <w:t>ely 500–700 words</w:t>
            </w:r>
            <w:r w:rsidR="00334B2D">
              <w:rPr>
                <w:rFonts w:eastAsia="Calibri"/>
              </w:rPr>
              <w:t>.</w:t>
            </w:r>
          </w:p>
          <w:p w14:paraId="02F8D0CF" w14:textId="77777777" w:rsidR="00D70DA9" w:rsidRDefault="00D70DA9" w:rsidP="00375E40">
            <w:pPr>
              <w:pStyle w:val="BoldNoSpace"/>
              <w:cnfStyle w:val="000000000000" w:firstRow="0" w:lastRow="0" w:firstColumn="0" w:lastColumn="0" w:oddVBand="0" w:evenVBand="0" w:oddHBand="0" w:evenHBand="0" w:firstRowFirstColumn="0" w:firstRowLastColumn="0" w:lastRowFirstColumn="0" w:lastRowLastColumn="0"/>
            </w:pPr>
          </w:p>
          <w:p w14:paraId="1979E240" w14:textId="23FB83B7" w:rsidR="00284915" w:rsidRDefault="00284915" w:rsidP="00375E40">
            <w:pPr>
              <w:pStyle w:val="BoldNoSpace"/>
              <w:cnfStyle w:val="000000000000" w:firstRow="0" w:lastRow="0" w:firstColumn="0" w:lastColumn="0" w:oddVBand="0" w:evenVBand="0" w:oddHBand="0" w:evenHBand="0" w:firstRowFirstColumn="0" w:firstRowLastColumn="0" w:lastRowFirstColumn="0" w:lastRowLastColumn="0"/>
            </w:pPr>
            <w:r w:rsidRPr="008978A1">
              <w:t>Task 7</w:t>
            </w:r>
            <w:r w:rsidR="00681466">
              <w:t xml:space="preserve"> –</w:t>
            </w:r>
            <w:r>
              <w:t xml:space="preserve"> ‘In the </w:t>
            </w:r>
            <w:r w:rsidR="00334B2D">
              <w:t>s</w:t>
            </w:r>
            <w:r>
              <w:t>potlight’</w:t>
            </w:r>
          </w:p>
          <w:p w14:paraId="73E96180" w14:textId="33A78C76" w:rsidR="00284915" w:rsidRPr="008978A1" w:rsidRDefault="00284915" w:rsidP="00375E40">
            <w:pPr>
              <w:pStyle w:val="BoldNoSpace"/>
              <w:cnfStyle w:val="000000000000" w:firstRow="0" w:lastRow="0" w:firstColumn="0" w:lastColumn="0" w:oddVBand="0" w:evenVBand="0" w:oddHBand="0" w:evenHBand="0" w:firstRowFirstColumn="0" w:firstRowLastColumn="0" w:lastRowFirstColumn="0" w:lastRowLastColumn="0"/>
            </w:pPr>
            <w:r w:rsidRPr="008978A1">
              <w:t>Creating 10%</w:t>
            </w:r>
          </w:p>
          <w:p w14:paraId="5B4E6ACD" w14:textId="217B5BA8" w:rsidR="00284915" w:rsidRPr="008978A1" w:rsidRDefault="00681466" w:rsidP="00375E40">
            <w:pPr>
              <w:pStyle w:val="BoldNoSpace"/>
              <w:cnfStyle w:val="000000000000" w:firstRow="0" w:lastRow="0" w:firstColumn="0" w:lastColumn="0" w:oddVBand="0" w:evenVBand="0" w:oddHBand="0" w:evenHBand="0" w:firstRowFirstColumn="0" w:firstRowLastColumn="0" w:lastRowFirstColumn="0" w:lastRowLastColumn="0"/>
            </w:pPr>
            <w:r>
              <w:t>(</w:t>
            </w:r>
            <w:r w:rsidR="00284915" w:rsidRPr="008978A1">
              <w:t>Set Week 25, due Week 27</w:t>
            </w:r>
            <w:r>
              <w:t>)</w:t>
            </w:r>
          </w:p>
          <w:p w14:paraId="6A642BB0" w14:textId="7C83A0CC" w:rsidR="00284915" w:rsidRPr="000E7025" w:rsidRDefault="00284915" w:rsidP="004049C1">
            <w:pPr>
              <w:spacing w:after="0" w:line="240" w:lineRule="auto"/>
              <w:cnfStyle w:val="000000000000" w:firstRow="0" w:lastRow="0" w:firstColumn="0" w:lastColumn="0" w:oddVBand="0" w:evenVBand="0" w:oddHBand="0" w:evenHBand="0" w:firstRowFirstColumn="0" w:firstRowLastColumn="0" w:lastRowFirstColumn="0" w:lastRowLastColumn="0"/>
            </w:pPr>
            <w:r w:rsidRPr="00B56659">
              <w:rPr>
                <w:b/>
                <w:bCs/>
              </w:rPr>
              <w:t>Part A</w:t>
            </w:r>
            <w:r>
              <w:t xml:space="preserve">: </w:t>
            </w:r>
            <w:r w:rsidRPr="000E7025">
              <w:t xml:space="preserve">After viewing and studying a feature film in class, students select a scene which inspires </w:t>
            </w:r>
            <w:r w:rsidRPr="000E7025">
              <w:lastRenderedPageBreak/>
              <w:t>them. Based on this scene</w:t>
            </w:r>
            <w:r>
              <w:t xml:space="preserve"> they</w:t>
            </w:r>
            <w:r w:rsidRPr="000E7025">
              <w:t xml:space="preserve"> create</w:t>
            </w:r>
            <w:r w:rsidR="00334B2D">
              <w:t xml:space="preserve"> </w:t>
            </w:r>
            <w:r w:rsidR="00334B2D" w:rsidRPr="00355F4B">
              <w:rPr>
                <w:b/>
                <w:bCs/>
              </w:rPr>
              <w:t>one</w:t>
            </w:r>
            <w:r w:rsidR="00334B2D">
              <w:t xml:space="preserve"> of the following</w:t>
            </w:r>
            <w:r w:rsidRPr="000E7025">
              <w:t>:</w:t>
            </w:r>
          </w:p>
          <w:p w14:paraId="1FECEA63" w14:textId="590F35AE" w:rsidR="00284915" w:rsidRPr="008978A1" w:rsidRDefault="00284915" w:rsidP="004049C1">
            <w:pPr>
              <w:pStyle w:val="ListParagraph"/>
              <w:numPr>
                <w:ilvl w:val="0"/>
                <w:numId w:val="34"/>
              </w:numPr>
              <w:cnfStyle w:val="000000000000" w:firstRow="0" w:lastRow="0" w:firstColumn="0" w:lastColumn="0" w:oddVBand="0" w:evenVBand="0" w:oddHBand="0" w:evenHBand="0" w:firstRowFirstColumn="0" w:firstRowLastColumn="0" w:lastRowFirstColumn="0" w:lastRowLastColumn="0"/>
            </w:pPr>
            <w:r w:rsidRPr="008978A1">
              <w:t>a narrative from the perspective of a character, detailing the key events of the scene</w:t>
            </w:r>
          </w:p>
          <w:p w14:paraId="5EE89D92" w14:textId="74553928" w:rsidR="00284915" w:rsidRPr="008978A1" w:rsidRDefault="00284915" w:rsidP="004049C1">
            <w:pPr>
              <w:pStyle w:val="ListParagraph"/>
              <w:numPr>
                <w:ilvl w:val="0"/>
                <w:numId w:val="34"/>
              </w:numPr>
              <w:cnfStyle w:val="000000000000" w:firstRow="0" w:lastRow="0" w:firstColumn="0" w:lastColumn="0" w:oddVBand="0" w:evenVBand="0" w:oddHBand="0" w:evenHBand="0" w:firstRowFirstColumn="0" w:firstRowLastColumn="0" w:lastRowFirstColumn="0" w:lastRowLastColumn="0"/>
            </w:pPr>
            <w:r w:rsidRPr="008978A1">
              <w:t>a poem based on a key theme, issue or experience presented in this scene</w:t>
            </w:r>
          </w:p>
          <w:p w14:paraId="1CF1E06E" w14:textId="77777777" w:rsidR="00284915" w:rsidRPr="000E7025" w:rsidRDefault="00284915" w:rsidP="004049C1">
            <w:pPr>
              <w:pStyle w:val="ListParagraph"/>
              <w:numPr>
                <w:ilvl w:val="0"/>
                <w:numId w:val="34"/>
              </w:numPr>
              <w:cnfStyle w:val="000000000000" w:firstRow="0" w:lastRow="0" w:firstColumn="0" w:lastColumn="0" w:oddVBand="0" w:evenVBand="0" w:oddHBand="0" w:evenHBand="0" w:firstRowFirstColumn="0" w:firstRowLastColumn="0" w:lastRowFirstColumn="0" w:lastRowLastColumn="0"/>
              <w:rPr>
                <w:rFonts w:eastAsia="Calibri"/>
              </w:rPr>
            </w:pPr>
            <w:r w:rsidRPr="008978A1">
              <w:t>song lyrics to accompany the scene.</w:t>
            </w:r>
          </w:p>
          <w:p w14:paraId="063B8F24" w14:textId="6701EA74" w:rsidR="00284915" w:rsidRPr="000E7025" w:rsidRDefault="00284915" w:rsidP="004049C1">
            <w:pPr>
              <w:keepNext/>
              <w:keepLines/>
              <w:spacing w:after="0"/>
              <w:cnfStyle w:val="000000000000" w:firstRow="0" w:lastRow="0" w:firstColumn="0" w:lastColumn="0" w:oddVBand="0" w:evenVBand="0" w:oddHBand="0" w:evenHBand="0" w:firstRowFirstColumn="0" w:firstRowLastColumn="0" w:lastRowFirstColumn="0" w:lastRowLastColumn="0"/>
            </w:pPr>
            <w:r w:rsidRPr="00B56659">
              <w:rPr>
                <w:b/>
                <w:bCs/>
              </w:rPr>
              <w:t>Part B</w:t>
            </w:r>
            <w:r>
              <w:t xml:space="preserve">: </w:t>
            </w:r>
            <w:r w:rsidRPr="000E7025">
              <w:t xml:space="preserve">Students also submit a </w:t>
            </w:r>
            <w:r w:rsidR="00334B2D" w:rsidRPr="000E7025">
              <w:t>reflection</w:t>
            </w:r>
            <w:r w:rsidR="00334B2D">
              <w:t xml:space="preserve"> </w:t>
            </w:r>
            <w:r w:rsidRPr="000E7025">
              <w:t>that explains:</w:t>
            </w:r>
          </w:p>
          <w:p w14:paraId="35EF0DE1" w14:textId="4F8C4F83" w:rsidR="00284915" w:rsidRPr="000E7025" w:rsidRDefault="00334B2D" w:rsidP="004049C1">
            <w:pPr>
              <w:pStyle w:val="ListParagraph"/>
              <w:keepNext/>
              <w:keepLines/>
              <w:numPr>
                <w:ilvl w:val="0"/>
                <w:numId w:val="34"/>
              </w:numPr>
              <w:cnfStyle w:val="000000000000" w:firstRow="0" w:lastRow="0" w:firstColumn="0" w:lastColumn="0" w:oddVBand="0" w:evenVBand="0" w:oddHBand="0" w:evenHBand="0" w:firstRowFirstColumn="0" w:firstRowLastColumn="0" w:lastRowFirstColumn="0" w:lastRowLastColumn="0"/>
            </w:pPr>
            <w:r>
              <w:t>h</w:t>
            </w:r>
            <w:r w:rsidR="00284915" w:rsidRPr="000E7025">
              <w:t>ow their narrative, poem or song links to the specific scene</w:t>
            </w:r>
          </w:p>
          <w:p w14:paraId="2EF43440" w14:textId="5A1B0A02" w:rsidR="00284915" w:rsidRPr="000E7025" w:rsidRDefault="00334B2D" w:rsidP="004049C1">
            <w:pPr>
              <w:pStyle w:val="ListParagraph"/>
              <w:keepNext/>
              <w:keepLines/>
              <w:numPr>
                <w:ilvl w:val="0"/>
                <w:numId w:val="34"/>
              </w:numPr>
              <w:cnfStyle w:val="000000000000" w:firstRow="0" w:lastRow="0" w:firstColumn="0" w:lastColumn="0" w:oddVBand="0" w:evenVBand="0" w:oddHBand="0" w:evenHBand="0" w:firstRowFirstColumn="0" w:firstRowLastColumn="0" w:lastRowFirstColumn="0" w:lastRowLastColumn="0"/>
            </w:pPr>
            <w:r>
              <w:t>t</w:t>
            </w:r>
            <w:r w:rsidR="00284915" w:rsidRPr="000E7025">
              <w:t xml:space="preserve">he </w:t>
            </w:r>
            <w:proofErr w:type="gramStart"/>
            <w:r w:rsidR="00284915" w:rsidRPr="000E7025">
              <w:t>particular language</w:t>
            </w:r>
            <w:proofErr w:type="gramEnd"/>
            <w:r w:rsidR="00284915" w:rsidRPr="000E7025">
              <w:t xml:space="preserve"> choices and text structures</w:t>
            </w:r>
            <w:r w:rsidR="0098296C">
              <w:t xml:space="preserve"> </w:t>
            </w:r>
            <w:r w:rsidR="00C22391">
              <w:t>selected,</w:t>
            </w:r>
            <w:r w:rsidR="00284915" w:rsidRPr="000E7025">
              <w:t xml:space="preserve"> and how these consider purpose and audience.</w:t>
            </w:r>
          </w:p>
          <w:p w14:paraId="3212967F" w14:textId="6A70D8A3" w:rsidR="0073689F" w:rsidRPr="00BC6975" w:rsidRDefault="002E781A" w:rsidP="004049C1">
            <w:pPr>
              <w:keepNext/>
              <w:keepLines/>
              <w:cnfStyle w:val="000000000000" w:firstRow="0" w:lastRow="0" w:firstColumn="0" w:lastColumn="0" w:oddVBand="0" w:evenVBand="0" w:oddHBand="0" w:evenHBand="0" w:firstRowFirstColumn="0" w:firstRowLastColumn="0" w:lastRowFirstColumn="0" w:lastRowLastColumn="0"/>
              <w:rPr>
                <w:b/>
              </w:rPr>
            </w:pPr>
            <w:r>
              <w:t>W</w:t>
            </w:r>
            <w:r w:rsidR="00284915" w:rsidRPr="000E7025">
              <w:t>ord length</w:t>
            </w:r>
            <w:r w:rsidR="00284915">
              <w:t xml:space="preserve">: </w:t>
            </w:r>
            <w:r w:rsidR="00284915" w:rsidRPr="000E7025">
              <w:t>200</w:t>
            </w:r>
            <w:r w:rsidR="00284915">
              <w:t>–</w:t>
            </w:r>
            <w:r w:rsidR="00284915" w:rsidRPr="000E7025">
              <w:t>400 words for narrative, poem or song, 100</w:t>
            </w:r>
            <w:r w:rsidR="00284915">
              <w:t>–</w:t>
            </w:r>
            <w:r w:rsidR="00284915" w:rsidRPr="000E7025">
              <w:t>150 words for reflection.</w:t>
            </w:r>
          </w:p>
        </w:tc>
      </w:tr>
      <w:tr w:rsidR="004A62B6" w:rsidRPr="001F1F5C" w14:paraId="32E081A6" w14:textId="77777777" w:rsidTr="004A62B6">
        <w:trPr>
          <w:trHeight w:val="20"/>
        </w:trPr>
        <w:tc>
          <w:tcPr>
            <w:cnfStyle w:val="001000000000" w:firstRow="0" w:lastRow="0" w:firstColumn="1" w:lastColumn="0" w:oddVBand="0" w:evenVBand="0" w:oddHBand="0" w:evenHBand="0" w:firstRowFirstColumn="0" w:firstRowLastColumn="0" w:lastRowFirstColumn="0" w:lastRowLastColumn="0"/>
            <w:tcW w:w="403" w:type="pct"/>
          </w:tcPr>
          <w:p w14:paraId="3DCBEE65" w14:textId="319C5457" w:rsidR="00AD68E2" w:rsidRDefault="00AD68E2" w:rsidP="005C70D6">
            <w:r>
              <w:lastRenderedPageBreak/>
              <w:t>2</w:t>
            </w:r>
            <w:r w:rsidR="005C3543">
              <w:t>8–3</w:t>
            </w:r>
            <w:r>
              <w:t>0</w:t>
            </w:r>
          </w:p>
        </w:tc>
        <w:tc>
          <w:tcPr>
            <w:tcW w:w="1532" w:type="pct"/>
          </w:tcPr>
          <w:p w14:paraId="538571A1" w14:textId="59C04F8D" w:rsidR="00AD68E2" w:rsidRPr="00520809" w:rsidRDefault="00012826" w:rsidP="00B255D9">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i/>
                <w:iCs/>
              </w:rPr>
            </w:pPr>
            <w:r>
              <w:t>Hold a c</w:t>
            </w:r>
            <w:r w:rsidR="00AD68E2" w:rsidRPr="00520809">
              <w:t xml:space="preserve">lass brainstorm of different instances </w:t>
            </w:r>
            <w:r>
              <w:t>in which</w:t>
            </w:r>
            <w:r w:rsidRPr="00520809">
              <w:t xml:space="preserve"> </w:t>
            </w:r>
            <w:r w:rsidR="00AD68E2" w:rsidRPr="00520809">
              <w:t>you would need instructions and for what purpose</w:t>
            </w:r>
            <w:r>
              <w:t>,</w:t>
            </w:r>
            <w:r w:rsidR="00AD68E2" w:rsidRPr="00520809">
              <w:t xml:space="preserve"> </w:t>
            </w:r>
            <w:r>
              <w:rPr>
                <w:iCs/>
              </w:rPr>
              <w:t>e.g. building an</w:t>
            </w:r>
            <w:r w:rsidR="00AD68E2" w:rsidRPr="003D7D4F">
              <w:rPr>
                <w:iCs/>
              </w:rPr>
              <w:t xml:space="preserve"> I</w:t>
            </w:r>
            <w:r w:rsidR="00834122">
              <w:rPr>
                <w:iCs/>
              </w:rPr>
              <w:t>KEA</w:t>
            </w:r>
            <w:r w:rsidR="00AD68E2" w:rsidRPr="003D7D4F">
              <w:rPr>
                <w:iCs/>
              </w:rPr>
              <w:t xml:space="preserve"> cabinet</w:t>
            </w:r>
            <w:r w:rsidR="00440FD0">
              <w:rPr>
                <w:iCs/>
              </w:rPr>
              <w:t>.</w:t>
            </w:r>
          </w:p>
          <w:p w14:paraId="41651EA1" w14:textId="66D6A5DA" w:rsidR="00AD68E2" w:rsidRPr="00520809" w:rsidRDefault="00AD68E2" w:rsidP="00B255D9">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i/>
                <w:iCs/>
              </w:rPr>
            </w:pPr>
            <w:r w:rsidRPr="00520809">
              <w:t>Identify ‘life skills’ which are required to navigate everyday life</w:t>
            </w:r>
            <w:r w:rsidR="00FE3603">
              <w:t>,</w:t>
            </w:r>
            <w:r w:rsidRPr="00520809">
              <w:t xml:space="preserve"> </w:t>
            </w:r>
            <w:r w:rsidR="00012826">
              <w:rPr>
                <w:iCs/>
              </w:rPr>
              <w:t>e.g.</w:t>
            </w:r>
            <w:r w:rsidRPr="00FE3603">
              <w:rPr>
                <w:iCs/>
              </w:rPr>
              <w:t xml:space="preserve"> how to </w:t>
            </w:r>
            <w:r w:rsidR="00B745B3">
              <w:rPr>
                <w:iCs/>
              </w:rPr>
              <w:t>cook a meal.</w:t>
            </w:r>
          </w:p>
          <w:p w14:paraId="5F54EAF7" w14:textId="53A5791B" w:rsidR="00AD68E2" w:rsidRPr="00520809" w:rsidRDefault="00AD68E2" w:rsidP="00B255D9">
            <w:pPr>
              <w:pStyle w:val="ListParagraph"/>
              <w:numPr>
                <w:ilvl w:val="0"/>
                <w:numId w:val="29"/>
              </w:numPr>
              <w:cnfStyle w:val="000000000000" w:firstRow="0" w:lastRow="0" w:firstColumn="0" w:lastColumn="0" w:oddVBand="0" w:evenVBand="0" w:oddHBand="0" w:evenHBand="0" w:firstRowFirstColumn="0" w:firstRowLastColumn="0" w:lastRowFirstColumn="0" w:lastRowLastColumn="0"/>
            </w:pPr>
            <w:r w:rsidRPr="00520809">
              <w:t>Read a variety of everyday texts</w:t>
            </w:r>
            <w:r w:rsidR="00E917BD">
              <w:t>,</w:t>
            </w:r>
            <w:r w:rsidRPr="00520809">
              <w:t xml:space="preserve"> such as recipes, instructions, directions, troubleshooting</w:t>
            </w:r>
            <w:r w:rsidR="00012826">
              <w:t xml:space="preserve"> and</w:t>
            </w:r>
            <w:r w:rsidRPr="00520809">
              <w:t xml:space="preserve"> game </w:t>
            </w:r>
            <w:r w:rsidR="00B745B3">
              <w:t>walkthroughs</w:t>
            </w:r>
            <w:r w:rsidRPr="00520809">
              <w:t>.</w:t>
            </w:r>
          </w:p>
          <w:p w14:paraId="57C6F5D2" w14:textId="0E23E3A4" w:rsidR="00AD68E2" w:rsidRPr="00520809" w:rsidRDefault="00AD68E2" w:rsidP="00B255D9">
            <w:pPr>
              <w:pStyle w:val="ListParagraph"/>
              <w:numPr>
                <w:ilvl w:val="0"/>
                <w:numId w:val="29"/>
              </w:numPr>
              <w:cnfStyle w:val="000000000000" w:firstRow="0" w:lastRow="0" w:firstColumn="0" w:lastColumn="0" w:oddVBand="0" w:evenVBand="0" w:oddHBand="0" w:evenHBand="0" w:firstRowFirstColumn="0" w:firstRowLastColumn="0" w:lastRowFirstColumn="0" w:lastRowLastColumn="0"/>
            </w:pPr>
            <w:r w:rsidRPr="00520809">
              <w:t>Watch a variety of demonstrations of procedures which pertain to everyday life</w:t>
            </w:r>
            <w:r w:rsidR="00E917BD">
              <w:t>,</w:t>
            </w:r>
            <w:r w:rsidRPr="00520809">
              <w:t xml:space="preserve"> </w:t>
            </w:r>
            <w:r w:rsidR="00012826">
              <w:t>e.g.</w:t>
            </w:r>
            <w:r w:rsidRPr="00520809">
              <w:t xml:space="preserve"> how to stop someone from choking, how to change a tyre, how to create homemade slime.</w:t>
            </w:r>
          </w:p>
          <w:p w14:paraId="06D16F4E" w14:textId="484F1535" w:rsidR="00AD68E2" w:rsidRPr="00520809" w:rsidRDefault="00EC10B9" w:rsidP="00B255D9">
            <w:pPr>
              <w:pStyle w:val="ListParagraph"/>
              <w:numPr>
                <w:ilvl w:val="0"/>
                <w:numId w:val="29"/>
              </w:numPr>
              <w:cnfStyle w:val="000000000000" w:firstRow="0" w:lastRow="0" w:firstColumn="0" w:lastColumn="0" w:oddVBand="0" w:evenVBand="0" w:oddHBand="0" w:evenHBand="0" w:firstRowFirstColumn="0" w:firstRowLastColumn="0" w:lastRowFirstColumn="0" w:lastRowLastColumn="0"/>
            </w:pPr>
            <w:r>
              <w:t>S</w:t>
            </w:r>
            <w:r w:rsidR="00DF29BB">
              <w:t>tudents c</w:t>
            </w:r>
            <w:r w:rsidR="00AD68E2" w:rsidRPr="00520809">
              <w:t xml:space="preserve">reate </w:t>
            </w:r>
            <w:r w:rsidR="00DF29BB">
              <w:t>their</w:t>
            </w:r>
            <w:r w:rsidR="00DF29BB" w:rsidRPr="00520809">
              <w:t xml:space="preserve"> </w:t>
            </w:r>
            <w:r w:rsidR="00AD68E2" w:rsidRPr="00520809">
              <w:t>own step</w:t>
            </w:r>
            <w:r w:rsidR="00DF29BB">
              <w:t>-</w:t>
            </w:r>
            <w:r w:rsidR="00AD68E2" w:rsidRPr="00520809">
              <w:t>by</w:t>
            </w:r>
            <w:r w:rsidR="00DF29BB">
              <w:t>-</w:t>
            </w:r>
            <w:r w:rsidR="00AD68E2" w:rsidRPr="00520809">
              <w:t>step instructions for a seemingly mundane task</w:t>
            </w:r>
            <w:r w:rsidR="00E917BD">
              <w:t>,</w:t>
            </w:r>
            <w:r w:rsidR="00AD68E2" w:rsidRPr="00520809">
              <w:t xml:space="preserve"> e.</w:t>
            </w:r>
            <w:r w:rsidR="00EC064D">
              <w:t>g.</w:t>
            </w:r>
            <w:r w:rsidR="00AD68E2" w:rsidRPr="00520809">
              <w:t xml:space="preserve"> brushing your teeth or tying your shoelace.</w:t>
            </w:r>
          </w:p>
          <w:p w14:paraId="2BA7BA09" w14:textId="57FFB277" w:rsidR="00AD68E2" w:rsidRPr="00520809" w:rsidRDefault="00EC10B9" w:rsidP="00B255D9">
            <w:pPr>
              <w:pStyle w:val="ListParagraph"/>
              <w:numPr>
                <w:ilvl w:val="0"/>
                <w:numId w:val="29"/>
              </w:numPr>
              <w:cnfStyle w:val="000000000000" w:firstRow="0" w:lastRow="0" w:firstColumn="0" w:lastColumn="0" w:oddVBand="0" w:evenVBand="0" w:oddHBand="0" w:evenHBand="0" w:firstRowFirstColumn="0" w:firstRowLastColumn="0" w:lastRowFirstColumn="0" w:lastRowLastColumn="0"/>
            </w:pPr>
            <w:r>
              <w:t>S</w:t>
            </w:r>
            <w:r w:rsidR="00DF29BB">
              <w:t>tudents s</w:t>
            </w:r>
            <w:r w:rsidR="00AD68E2" w:rsidRPr="00520809">
              <w:t xml:space="preserve">hare </w:t>
            </w:r>
            <w:r w:rsidR="00DF29BB">
              <w:t xml:space="preserve">their instructions </w:t>
            </w:r>
            <w:r w:rsidR="00AD68E2" w:rsidRPr="00520809">
              <w:t>with a peer and receive feedback on accuracy and detail.</w:t>
            </w:r>
          </w:p>
          <w:p w14:paraId="5C98B5AC" w14:textId="148E3C38" w:rsidR="00AD68E2" w:rsidRPr="00520809" w:rsidRDefault="00D015A3" w:rsidP="00B255D9">
            <w:pPr>
              <w:pStyle w:val="ListParagraph"/>
              <w:numPr>
                <w:ilvl w:val="0"/>
                <w:numId w:val="29"/>
              </w:numPr>
              <w:cnfStyle w:val="000000000000" w:firstRow="0" w:lastRow="0" w:firstColumn="0" w:lastColumn="0" w:oddVBand="0" w:evenVBand="0" w:oddHBand="0" w:evenHBand="0" w:firstRowFirstColumn="0" w:firstRowLastColumn="0" w:lastRowFirstColumn="0" w:lastRowLastColumn="0"/>
            </w:pPr>
            <w:r>
              <w:t>Summative assessment: a</w:t>
            </w:r>
            <w:r w:rsidR="00E917BD" w:rsidRPr="00520809">
              <w:t xml:space="preserve">s </w:t>
            </w:r>
            <w:r w:rsidR="00AD68E2" w:rsidRPr="00520809">
              <w:t xml:space="preserve">individuals or in pairs, </w:t>
            </w:r>
            <w:r>
              <w:t>have students c</w:t>
            </w:r>
            <w:r w:rsidRPr="00520809">
              <w:t xml:space="preserve">hoose a procedure </w:t>
            </w:r>
            <w:r w:rsidR="00AD68E2" w:rsidRPr="00520809">
              <w:t xml:space="preserve">to impart </w:t>
            </w:r>
            <w:r w:rsidR="00E917BD">
              <w:t>to</w:t>
            </w:r>
            <w:r w:rsidR="00AD68E2" w:rsidRPr="00520809">
              <w:t xml:space="preserve"> </w:t>
            </w:r>
            <w:r>
              <w:t>their</w:t>
            </w:r>
            <w:r w:rsidRPr="00520809">
              <w:t xml:space="preserve"> </w:t>
            </w:r>
            <w:r w:rsidR="00AD68E2" w:rsidRPr="00520809">
              <w:t xml:space="preserve">peers, and create a presentation which demonstrates the steps </w:t>
            </w:r>
            <w:r w:rsidR="00AD68E2" w:rsidRPr="00520809">
              <w:lastRenderedPageBreak/>
              <w:t>of this task (video performance, oral presentation,</w:t>
            </w:r>
            <w:r w:rsidR="005C3543">
              <w:t xml:space="preserve"> face-to-face</w:t>
            </w:r>
            <w:r w:rsidR="00AD68E2" w:rsidRPr="00520809">
              <w:t xml:space="preserve"> re</w:t>
            </w:r>
            <w:r>
              <w:noBreakHyphen/>
            </w:r>
            <w:r w:rsidR="00AD68E2" w:rsidRPr="00520809">
              <w:t>enactment.)</w:t>
            </w:r>
          </w:p>
          <w:p w14:paraId="3287C662" w14:textId="62C757F3" w:rsidR="00AD68E2" w:rsidRPr="008A7AC0" w:rsidRDefault="00AD68E2" w:rsidP="00B255D9">
            <w:pPr>
              <w:pStyle w:val="ListParagraph"/>
              <w:numPr>
                <w:ilvl w:val="0"/>
                <w:numId w:val="29"/>
              </w:numPr>
              <w:cnfStyle w:val="000000000000" w:firstRow="0" w:lastRow="0" w:firstColumn="0" w:lastColumn="0" w:oddVBand="0" w:evenVBand="0" w:oddHBand="0" w:evenHBand="0" w:firstRowFirstColumn="0" w:firstRowLastColumn="0" w:lastRowFirstColumn="0" w:lastRowLastColumn="0"/>
            </w:pPr>
            <w:r w:rsidRPr="00520809">
              <w:t>Select an audience feedback template such as two stars and a wish</w:t>
            </w:r>
            <w:r w:rsidR="00D015A3">
              <w:t>,</w:t>
            </w:r>
            <w:r w:rsidRPr="00520809">
              <w:t xml:space="preserve"> so </w:t>
            </w:r>
            <w:r w:rsidR="00D015A3">
              <w:t xml:space="preserve">that </w:t>
            </w:r>
            <w:r w:rsidRPr="00520809">
              <w:t>students can demonstrate active listening.</w:t>
            </w:r>
          </w:p>
        </w:tc>
        <w:tc>
          <w:tcPr>
            <w:tcW w:w="1532" w:type="pct"/>
          </w:tcPr>
          <w:p w14:paraId="1DD26B61" w14:textId="5C58DFBE" w:rsidR="00AD68E2" w:rsidRPr="004C6B2E" w:rsidRDefault="00AD68E2" w:rsidP="00375E40">
            <w:pPr>
              <w:pStyle w:val="BoldNoSpace"/>
              <w:cnfStyle w:val="000000000000" w:firstRow="0" w:lastRow="0" w:firstColumn="0" w:lastColumn="0" w:oddVBand="0" w:evenVBand="0" w:oddHBand="0" w:evenHBand="0" w:firstRowFirstColumn="0" w:firstRowLastColumn="0" w:lastRowFirstColumn="0" w:lastRowLastColumn="0"/>
            </w:pPr>
            <w:r w:rsidRPr="004C6B2E">
              <w:lastRenderedPageBreak/>
              <w:t>Communicating and interacting with others</w:t>
            </w:r>
            <w:r w:rsidR="00CC3965">
              <w:t xml:space="preserve"> by</w:t>
            </w:r>
            <w:r w:rsidRPr="004C6B2E">
              <w:t>:</w:t>
            </w:r>
          </w:p>
          <w:p w14:paraId="2C6E308C" w14:textId="77777777" w:rsidR="00AD68E2" w:rsidRPr="00520809" w:rsidRDefault="00AD68E2" w:rsidP="004049C1">
            <w:pPr>
              <w:pStyle w:val="ListParagraph"/>
              <w:numPr>
                <w:ilvl w:val="0"/>
                <w:numId w:val="34"/>
              </w:numPr>
              <w:cnfStyle w:val="000000000000" w:firstRow="0" w:lastRow="0" w:firstColumn="0" w:lastColumn="0" w:oddVBand="0" w:evenVBand="0" w:oddHBand="0" w:evenHBand="0" w:firstRowFirstColumn="0" w:firstRowLastColumn="0" w:lastRowFirstColumn="0" w:lastRowLastColumn="0"/>
            </w:pPr>
            <w:r w:rsidRPr="00520809">
              <w:t>creating oral texts that communicate ideas and perspectives</w:t>
            </w:r>
          </w:p>
          <w:p w14:paraId="1A492934" w14:textId="2E65A4B9" w:rsidR="00AD68E2" w:rsidRPr="00520809" w:rsidRDefault="00AD68E2" w:rsidP="004049C1">
            <w:pPr>
              <w:pStyle w:val="ListParagraph"/>
              <w:numPr>
                <w:ilvl w:val="0"/>
                <w:numId w:val="34"/>
              </w:numPr>
              <w:cnfStyle w:val="000000000000" w:firstRow="0" w:lastRow="0" w:firstColumn="0" w:lastColumn="0" w:oddVBand="0" w:evenVBand="0" w:oddHBand="0" w:evenHBand="0" w:firstRowFirstColumn="0" w:firstRowLastColumn="0" w:lastRowFirstColumn="0" w:lastRowLastColumn="0"/>
            </w:pPr>
            <w:r w:rsidRPr="00520809">
              <w:t>recognising when to work with others and when to work independently</w:t>
            </w:r>
          </w:p>
          <w:p w14:paraId="3AAED68B" w14:textId="77777777" w:rsidR="00AD68E2" w:rsidRPr="00520809" w:rsidRDefault="00AD68E2" w:rsidP="004049C1">
            <w:pPr>
              <w:pStyle w:val="ListParagraph"/>
              <w:numPr>
                <w:ilvl w:val="0"/>
                <w:numId w:val="34"/>
              </w:numPr>
              <w:cnfStyle w:val="000000000000" w:firstRow="0" w:lastRow="0" w:firstColumn="0" w:lastColumn="0" w:oddVBand="0" w:evenVBand="0" w:oddHBand="0" w:evenHBand="0" w:firstRowFirstColumn="0" w:firstRowLastColumn="0" w:lastRowFirstColumn="0" w:lastRowLastColumn="0"/>
            </w:pPr>
            <w:r w:rsidRPr="00520809">
              <w:t>speaking clearly and coherently about ideas, opinions and personal experiences in a range of oral contexts</w:t>
            </w:r>
          </w:p>
          <w:p w14:paraId="606970AE" w14:textId="3CA0BA9A" w:rsidR="00AD68E2" w:rsidRPr="00520809" w:rsidRDefault="00AD68E2" w:rsidP="004049C1">
            <w:pPr>
              <w:pStyle w:val="ListParagraph"/>
              <w:numPr>
                <w:ilvl w:val="0"/>
                <w:numId w:val="34"/>
              </w:numPr>
              <w:cnfStyle w:val="000000000000" w:firstRow="0" w:lastRow="0" w:firstColumn="0" w:lastColumn="0" w:oddVBand="0" w:evenVBand="0" w:oddHBand="0" w:evenHBand="0" w:firstRowFirstColumn="0" w:firstRowLastColumn="0" w:lastRowFirstColumn="0" w:lastRowLastColumn="0"/>
            </w:pPr>
            <w:r w:rsidRPr="00520809">
              <w:t>planning and carrying out projects in small groups, sha</w:t>
            </w:r>
            <w:r w:rsidR="003E1D70">
              <w:t>ring tasks and responsibilities</w:t>
            </w:r>
            <w:r w:rsidR="00EC10B9">
              <w:t>,</w:t>
            </w:r>
            <w:r w:rsidRPr="00520809">
              <w:t xml:space="preserve"> for example, collaborating using </w:t>
            </w:r>
            <w:r w:rsidR="00CC3965">
              <w:t>digital tools</w:t>
            </w:r>
          </w:p>
          <w:p w14:paraId="4814A96A" w14:textId="5B1E561F" w:rsidR="00AD68E2" w:rsidRDefault="00AD68E2" w:rsidP="004049C1">
            <w:pPr>
              <w:pStyle w:val="ListParagraph"/>
              <w:numPr>
                <w:ilvl w:val="0"/>
                <w:numId w:val="34"/>
              </w:numPr>
              <w:cnfStyle w:val="000000000000" w:firstRow="0" w:lastRow="0" w:firstColumn="0" w:lastColumn="0" w:oddVBand="0" w:evenVBand="0" w:oddHBand="0" w:evenHBand="0" w:firstRowFirstColumn="0" w:firstRowLastColumn="0" w:lastRowFirstColumn="0" w:lastRowLastColumn="0"/>
            </w:pPr>
            <w:r w:rsidRPr="00520809">
              <w:t>listening actively; being prepared to assert personal views</w:t>
            </w:r>
          </w:p>
          <w:p w14:paraId="270BB50B" w14:textId="0BDB7D33" w:rsidR="00AD68E2" w:rsidRPr="001C7AF3" w:rsidRDefault="00AD68E2" w:rsidP="004049C1">
            <w:pPr>
              <w:pStyle w:val="ListParagraph"/>
              <w:numPr>
                <w:ilvl w:val="0"/>
                <w:numId w:val="34"/>
              </w:numPr>
              <w:spacing w:after="0"/>
              <w:cnfStyle w:val="000000000000" w:firstRow="0" w:lastRow="0" w:firstColumn="0" w:lastColumn="0" w:oddVBand="0" w:evenVBand="0" w:oddHBand="0" w:evenHBand="0" w:firstRowFirstColumn="0" w:firstRowLastColumn="0" w:lastRowFirstColumn="0" w:lastRowLastColumn="0"/>
            </w:pPr>
            <w:r w:rsidRPr="00520809">
              <w:t>applying critical thinking and problem solving cooperatively</w:t>
            </w:r>
          </w:p>
          <w:p w14:paraId="072D2650" w14:textId="77777777" w:rsidR="00AD68E2" w:rsidRPr="004C6B2E" w:rsidRDefault="00AD68E2" w:rsidP="00375E40">
            <w:pPr>
              <w:pStyle w:val="BoldNoSpace"/>
              <w:cnfStyle w:val="000000000000" w:firstRow="0" w:lastRow="0" w:firstColumn="0" w:lastColumn="0" w:oddVBand="0" w:evenVBand="0" w:oddHBand="0" w:evenHBand="0" w:firstRowFirstColumn="0" w:firstRowLastColumn="0" w:lastRowFirstColumn="0" w:lastRowLastColumn="0"/>
            </w:pPr>
            <w:r w:rsidRPr="004C6B2E">
              <w:t>Create a range of texts by:</w:t>
            </w:r>
          </w:p>
          <w:p w14:paraId="6A239131" w14:textId="77777777" w:rsidR="00AD68E2" w:rsidRPr="00520809" w:rsidRDefault="00AD68E2" w:rsidP="004049C1">
            <w:pPr>
              <w:pStyle w:val="ListParagraph"/>
              <w:numPr>
                <w:ilvl w:val="0"/>
                <w:numId w:val="34"/>
              </w:numPr>
              <w:cnfStyle w:val="000000000000" w:firstRow="0" w:lastRow="0" w:firstColumn="0" w:lastColumn="0" w:oddVBand="0" w:evenVBand="0" w:oddHBand="0" w:evenHBand="0" w:firstRowFirstColumn="0" w:firstRowLastColumn="0" w:lastRowFirstColumn="0" w:lastRowLastColumn="0"/>
            </w:pPr>
            <w:r w:rsidRPr="00520809">
              <w:t>using appropriate vocabulary, spelling and sentence structures</w:t>
            </w:r>
          </w:p>
          <w:p w14:paraId="7186059A" w14:textId="42F09201" w:rsidR="00AD68E2" w:rsidRPr="00520809" w:rsidRDefault="00AD68E2" w:rsidP="004049C1">
            <w:pPr>
              <w:pStyle w:val="ListParagraph"/>
              <w:numPr>
                <w:ilvl w:val="0"/>
                <w:numId w:val="34"/>
              </w:numPr>
              <w:cnfStyle w:val="000000000000" w:firstRow="0" w:lastRow="0" w:firstColumn="0" w:lastColumn="0" w:oddVBand="0" w:evenVBand="0" w:oddHBand="0" w:evenHBand="0" w:firstRowFirstColumn="0" w:firstRowLastColumn="0" w:lastRowFirstColumn="0" w:lastRowLastColumn="0"/>
            </w:pPr>
            <w:r w:rsidRPr="00520809">
              <w:t xml:space="preserve">using personal voice and adopting different viewpoints and/or perspectives to </w:t>
            </w:r>
            <w:r w:rsidR="00497BA6">
              <w:t>influence audiences</w:t>
            </w:r>
          </w:p>
          <w:p w14:paraId="3D91C800" w14:textId="729474C2" w:rsidR="00AD68E2" w:rsidRPr="00520809" w:rsidRDefault="00AD68E2" w:rsidP="004049C1">
            <w:pPr>
              <w:pStyle w:val="ListParagraph"/>
              <w:numPr>
                <w:ilvl w:val="0"/>
                <w:numId w:val="34"/>
              </w:numPr>
              <w:cnfStyle w:val="000000000000" w:firstRow="0" w:lastRow="0" w:firstColumn="0" w:lastColumn="0" w:oddVBand="0" w:evenVBand="0" w:oddHBand="0" w:evenHBand="0" w:firstRowFirstColumn="0" w:firstRowLastColumn="0" w:lastRowFirstColumn="0" w:lastRowLastColumn="0"/>
            </w:pPr>
            <w:r w:rsidRPr="00520809">
              <w:t>selecting text structures</w:t>
            </w:r>
            <w:r w:rsidR="00CC3965">
              <w:t xml:space="preserve"> and</w:t>
            </w:r>
            <w:r w:rsidRPr="00520809">
              <w:t xml:space="preserve"> language features</w:t>
            </w:r>
            <w:r w:rsidR="00CC3965">
              <w:t xml:space="preserve"> (written, visual and/or audio)</w:t>
            </w:r>
            <w:r w:rsidRPr="00520809">
              <w:t xml:space="preserve"> to communicate and present ideas and </w:t>
            </w:r>
            <w:r w:rsidRPr="00520809">
              <w:lastRenderedPageBreak/>
              <w:t>information for different contexts and purposes</w:t>
            </w:r>
          </w:p>
          <w:p w14:paraId="1CB286F0" w14:textId="681DF7A4" w:rsidR="00AD68E2" w:rsidRPr="00A813E9" w:rsidRDefault="00AD68E2" w:rsidP="004049C1">
            <w:pPr>
              <w:pStyle w:val="ListParagraph"/>
              <w:numPr>
                <w:ilvl w:val="0"/>
                <w:numId w:val="34"/>
              </w:numPr>
              <w:cnfStyle w:val="000000000000" w:firstRow="0" w:lastRow="0" w:firstColumn="0" w:lastColumn="0" w:oddVBand="0" w:evenVBand="0" w:oddHBand="0" w:evenHBand="0" w:firstRowFirstColumn="0" w:firstRowLastColumn="0" w:lastRowFirstColumn="0" w:lastRowLastColumn="0"/>
            </w:pPr>
            <w:r w:rsidRPr="00520809">
              <w:t xml:space="preserve">using </w:t>
            </w:r>
            <w:r w:rsidR="00497BA6">
              <w:t>editing processes</w:t>
            </w:r>
            <w:r w:rsidR="003E1D70">
              <w:t xml:space="preserve"> and appropriate referencing</w:t>
            </w:r>
          </w:p>
          <w:p w14:paraId="07EF5DFD" w14:textId="5A546D1F" w:rsidR="00AD68E2" w:rsidRPr="008978A1" w:rsidRDefault="003014D7" w:rsidP="004049C1">
            <w:pPr>
              <w:pStyle w:val="ListParagraph"/>
              <w:numPr>
                <w:ilvl w:val="0"/>
                <w:numId w:val="34"/>
              </w:numPr>
              <w:cnfStyle w:val="000000000000" w:firstRow="0" w:lastRow="0" w:firstColumn="0" w:lastColumn="0" w:oddVBand="0" w:evenVBand="0" w:oddHBand="0" w:evenHBand="0" w:firstRowFirstColumn="0" w:firstRowLastColumn="0" w:lastRowFirstColumn="0" w:lastRowLastColumn="0"/>
            </w:pPr>
            <w:r>
              <w:t>u</w:t>
            </w:r>
            <w:r w:rsidR="00AD68E2">
              <w:t xml:space="preserve">sing and adapting text structures and language features to communicate ideas </w:t>
            </w:r>
          </w:p>
        </w:tc>
        <w:tc>
          <w:tcPr>
            <w:tcW w:w="1533" w:type="pct"/>
          </w:tcPr>
          <w:p w14:paraId="7632B199" w14:textId="08C8D27D" w:rsidR="00B56659" w:rsidRDefault="00AD68E2" w:rsidP="00375E40">
            <w:pPr>
              <w:pStyle w:val="BoldNoSpace"/>
              <w:cnfStyle w:val="000000000000" w:firstRow="0" w:lastRow="0" w:firstColumn="0" w:lastColumn="0" w:oddVBand="0" w:evenVBand="0" w:oddHBand="0" w:evenHBand="0" w:firstRowFirstColumn="0" w:firstRowLastColumn="0" w:lastRowFirstColumn="0" w:lastRowLastColumn="0"/>
            </w:pPr>
            <w:r w:rsidRPr="008978A1">
              <w:lastRenderedPageBreak/>
              <w:t>Task 8</w:t>
            </w:r>
            <w:r w:rsidR="00681466">
              <w:t xml:space="preserve"> –</w:t>
            </w:r>
            <w:r w:rsidR="00B56659">
              <w:t xml:space="preserve"> ‘Teach me about the </w:t>
            </w:r>
            <w:r w:rsidR="00334B2D">
              <w:t>r</w:t>
            </w:r>
            <w:r w:rsidR="00B56659">
              <w:t xml:space="preserve">eal </w:t>
            </w:r>
            <w:r w:rsidR="00334B2D">
              <w:t>w</w:t>
            </w:r>
            <w:r w:rsidR="00B56659">
              <w:t xml:space="preserve">orld’ </w:t>
            </w:r>
          </w:p>
          <w:p w14:paraId="04F55A40" w14:textId="37ACE1F4" w:rsidR="00AD68E2" w:rsidRPr="008978A1" w:rsidRDefault="00AD68E2" w:rsidP="00375E40">
            <w:pPr>
              <w:pStyle w:val="BoldNoSpace"/>
              <w:cnfStyle w:val="000000000000" w:firstRow="0" w:lastRow="0" w:firstColumn="0" w:lastColumn="0" w:oddVBand="0" w:evenVBand="0" w:oddHBand="0" w:evenHBand="0" w:firstRowFirstColumn="0" w:firstRowLastColumn="0" w:lastRowFirstColumn="0" w:lastRowLastColumn="0"/>
            </w:pPr>
            <w:r w:rsidRPr="008978A1">
              <w:t>Creating 12%</w:t>
            </w:r>
          </w:p>
          <w:p w14:paraId="71670550" w14:textId="24531E61" w:rsidR="00AD68E2" w:rsidRPr="008978A1" w:rsidRDefault="00681466" w:rsidP="00375E40">
            <w:pPr>
              <w:pStyle w:val="BoldNoSpace"/>
              <w:cnfStyle w:val="000000000000" w:firstRow="0" w:lastRow="0" w:firstColumn="0" w:lastColumn="0" w:oddVBand="0" w:evenVBand="0" w:oddHBand="0" w:evenHBand="0" w:firstRowFirstColumn="0" w:firstRowLastColumn="0" w:lastRowFirstColumn="0" w:lastRowLastColumn="0"/>
            </w:pPr>
            <w:r>
              <w:t>(</w:t>
            </w:r>
            <w:r w:rsidR="00AD68E2" w:rsidRPr="008978A1">
              <w:t>Set Week 28, due Week 30</w:t>
            </w:r>
            <w:r>
              <w:t>)</w:t>
            </w:r>
          </w:p>
          <w:p w14:paraId="36F2B8C7" w14:textId="06AEA5E9" w:rsidR="00675136" w:rsidRPr="00675136" w:rsidRDefault="00675136" w:rsidP="004049C1">
            <w:pPr>
              <w:spacing w:after="60" w:line="240" w:lineRule="auto"/>
              <w:cnfStyle w:val="000000000000" w:firstRow="0" w:lastRow="0" w:firstColumn="0" w:lastColumn="0" w:oddVBand="0" w:evenVBand="0" w:oddHBand="0" w:evenHBand="0" w:firstRowFirstColumn="0" w:firstRowLastColumn="0" w:lastRowFirstColumn="0" w:lastRowLastColumn="0"/>
            </w:pPr>
            <w:r w:rsidRPr="00675136">
              <w:t>In</w:t>
            </w:r>
            <w:r w:rsidR="00F527CA">
              <w:t xml:space="preserve"> pairs, </w:t>
            </w:r>
            <w:r w:rsidR="000432AE">
              <w:t xml:space="preserve">students </w:t>
            </w:r>
            <w:r w:rsidR="00F527CA">
              <w:t>construct a multi</w:t>
            </w:r>
            <w:r w:rsidRPr="00675136">
              <w:t>modal presentation which demonstrates the procedure of a life skill. Students must incorporate spoken elements alongside written and visual elements</w:t>
            </w:r>
            <w:r w:rsidR="000432AE">
              <w:t xml:space="preserve"> in their presentation</w:t>
            </w:r>
            <w:r w:rsidRPr="00675136">
              <w:t>.</w:t>
            </w:r>
          </w:p>
          <w:p w14:paraId="218F461E" w14:textId="0633DE74" w:rsidR="008F4BD2" w:rsidRDefault="00675136" w:rsidP="004049C1">
            <w:pPr>
              <w:spacing w:after="0" w:line="240" w:lineRule="auto"/>
              <w:cnfStyle w:val="000000000000" w:firstRow="0" w:lastRow="0" w:firstColumn="0" w:lastColumn="0" w:oddVBand="0" w:evenVBand="0" w:oddHBand="0" w:evenHBand="0" w:firstRowFirstColumn="0" w:firstRowLastColumn="0" w:lastRowFirstColumn="0" w:lastRowLastColumn="0"/>
            </w:pPr>
            <w:r w:rsidRPr="00675136">
              <w:t>The presentation must involve an outline of the purpose and importance of the skill, and a step</w:t>
            </w:r>
            <w:r w:rsidR="00334B2D">
              <w:noBreakHyphen/>
            </w:r>
            <w:r w:rsidRPr="00675136">
              <w:t>by</w:t>
            </w:r>
            <w:r w:rsidR="00334B2D">
              <w:noBreakHyphen/>
            </w:r>
            <w:r w:rsidRPr="00675136">
              <w:t>step demonstration. This can take the form of a video presentation, a PowerPoint to accompany a real-time demonstration, or any other multimodal form.</w:t>
            </w:r>
            <w:r w:rsidR="008978A1">
              <w:t xml:space="preserve"> </w:t>
            </w:r>
            <w:r w:rsidRPr="00675136">
              <w:t>Audience members will provide constructive written or verbal feedback for their peers, but this will not be formally assessed.</w:t>
            </w:r>
          </w:p>
          <w:p w14:paraId="19D4B2D3" w14:textId="535290F1" w:rsidR="00AD68E2" w:rsidRPr="00675136" w:rsidRDefault="00AD68E2" w:rsidP="004049C1">
            <w:pPr>
              <w:spacing w:after="0"/>
              <w:cnfStyle w:val="000000000000" w:firstRow="0" w:lastRow="0" w:firstColumn="0" w:lastColumn="0" w:oddVBand="0" w:evenVBand="0" w:oddHBand="0" w:evenHBand="0" w:firstRowFirstColumn="0" w:firstRowLastColumn="0" w:lastRowFirstColumn="0" w:lastRowLastColumn="0"/>
            </w:pPr>
            <w:r w:rsidRPr="00675136">
              <w:t>Possible topics include:</w:t>
            </w:r>
          </w:p>
          <w:p w14:paraId="0FDD1322" w14:textId="0ECFD7A2" w:rsidR="00AD68E2" w:rsidRPr="008978A1" w:rsidRDefault="00464111" w:rsidP="004049C1">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r>
              <w:t>h</w:t>
            </w:r>
            <w:r w:rsidR="00AD68E2" w:rsidRPr="008978A1">
              <w:t>ow to change a tyre</w:t>
            </w:r>
          </w:p>
          <w:p w14:paraId="2F33C7F5" w14:textId="726673FA" w:rsidR="00AD68E2" w:rsidRPr="008978A1" w:rsidRDefault="00464111" w:rsidP="004049C1">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r>
              <w:t>h</w:t>
            </w:r>
            <w:r w:rsidR="00AD68E2" w:rsidRPr="008978A1">
              <w:t>ow to tie a Windsor knot</w:t>
            </w:r>
          </w:p>
          <w:p w14:paraId="708ADC37" w14:textId="00434C29" w:rsidR="00AD68E2" w:rsidRPr="008978A1" w:rsidRDefault="00464111" w:rsidP="004049C1">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r>
              <w:t>h</w:t>
            </w:r>
            <w:r w:rsidR="00AD68E2" w:rsidRPr="008978A1">
              <w:t>ow to make a barista</w:t>
            </w:r>
            <w:r w:rsidR="00440FD0">
              <w:t>-style</w:t>
            </w:r>
            <w:r w:rsidR="00AD68E2" w:rsidRPr="008978A1">
              <w:t xml:space="preserve"> coffee</w:t>
            </w:r>
          </w:p>
          <w:p w14:paraId="1A2F1E7F" w14:textId="734AAA50" w:rsidR="00AD68E2" w:rsidRPr="008978A1" w:rsidRDefault="00464111" w:rsidP="004049C1">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r>
              <w:t>h</w:t>
            </w:r>
            <w:r w:rsidR="00AD68E2" w:rsidRPr="008978A1">
              <w:t>ow to bake a cake</w:t>
            </w:r>
          </w:p>
          <w:p w14:paraId="1CB1B300" w14:textId="25027835" w:rsidR="00AD68E2" w:rsidRPr="008978A1" w:rsidRDefault="00464111" w:rsidP="004049C1">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r>
              <w:t>h</w:t>
            </w:r>
            <w:r w:rsidR="00AD68E2" w:rsidRPr="008978A1">
              <w:t>ow to change a nappy</w:t>
            </w:r>
          </w:p>
          <w:p w14:paraId="682CB7B4" w14:textId="466818B3" w:rsidR="00AD68E2" w:rsidRPr="008978A1" w:rsidRDefault="00464111" w:rsidP="004049C1">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r>
              <w:t>h</w:t>
            </w:r>
            <w:r w:rsidR="00AD68E2" w:rsidRPr="008978A1">
              <w:t xml:space="preserve">ow to </w:t>
            </w:r>
            <w:r>
              <w:t>apply make-up</w:t>
            </w:r>
          </w:p>
          <w:p w14:paraId="169050C8" w14:textId="6764155E" w:rsidR="00AD68E2" w:rsidRPr="008978A1" w:rsidRDefault="00464111" w:rsidP="004049C1">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r>
              <w:t>h</w:t>
            </w:r>
            <w:r w:rsidR="00AD68E2" w:rsidRPr="008978A1">
              <w:t>ow to break up with someone</w:t>
            </w:r>
          </w:p>
          <w:p w14:paraId="3977BAB6" w14:textId="32E964C9" w:rsidR="00AD68E2" w:rsidRPr="008978A1" w:rsidRDefault="00464111" w:rsidP="004049C1">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r>
              <w:t>h</w:t>
            </w:r>
            <w:r w:rsidR="00AD68E2" w:rsidRPr="008978A1">
              <w:t>ow to tune a guitar</w:t>
            </w:r>
            <w:r>
              <w:t>.</w:t>
            </w:r>
          </w:p>
          <w:p w14:paraId="4142987B" w14:textId="18E4EF4B" w:rsidR="00AD68E2" w:rsidRPr="008978A1" w:rsidRDefault="00675136" w:rsidP="004049C1">
            <w:pPr>
              <w:cnfStyle w:val="000000000000" w:firstRow="0" w:lastRow="0" w:firstColumn="0" w:lastColumn="0" w:oddVBand="0" w:evenVBand="0" w:oddHBand="0" w:evenHBand="0" w:firstRowFirstColumn="0" w:firstRowLastColumn="0" w:lastRowFirstColumn="0" w:lastRowLastColumn="0"/>
            </w:pPr>
            <w:r w:rsidRPr="00675136">
              <w:lastRenderedPageBreak/>
              <w:t>Duration</w:t>
            </w:r>
            <w:r w:rsidR="00464111">
              <w:t>: three to five</w:t>
            </w:r>
            <w:r w:rsidRPr="00675136">
              <w:t xml:space="preserve"> minutes.</w:t>
            </w:r>
          </w:p>
        </w:tc>
      </w:tr>
    </w:tbl>
    <w:p w14:paraId="69DA8469" w14:textId="77777777" w:rsidR="00627C2C" w:rsidRPr="006922E7" w:rsidRDefault="00627C2C" w:rsidP="006922E7">
      <w:pPr>
        <w:spacing w:after="200"/>
        <w:rPr>
          <w:b/>
        </w:rPr>
      </w:pPr>
    </w:p>
    <w:sectPr w:rsidR="00627C2C" w:rsidRPr="006922E7" w:rsidSect="00EE268A">
      <w:headerReference w:type="even" r:id="rId25"/>
      <w:headerReference w:type="default" r:id="rId26"/>
      <w:footerReference w:type="even" r:id="rId27"/>
      <w:footerReference w:type="default" r:id="rId28"/>
      <w:headerReference w:type="first" r:id="rId29"/>
      <w:footerReference w:type="first" r:id="rId30"/>
      <w:pgSz w:w="16820" w:h="11900" w:orient="landscape" w:code="9"/>
      <w:pgMar w:top="1276" w:right="1417" w:bottom="1276" w:left="1417" w:header="680" w:footer="567" w:gutter="0"/>
      <w:pgNumType w:start="2"/>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F6887E" w14:textId="77777777" w:rsidR="004606B6" w:rsidRDefault="004606B6" w:rsidP="00DB14C9">
      <w:r>
        <w:separator/>
      </w:r>
    </w:p>
    <w:p w14:paraId="40DF1F91" w14:textId="77777777" w:rsidR="004606B6" w:rsidRDefault="004606B6"/>
  </w:endnote>
  <w:endnote w:type="continuationSeparator" w:id="0">
    <w:p w14:paraId="629B160C" w14:textId="77777777" w:rsidR="004606B6" w:rsidRDefault="004606B6" w:rsidP="00DB14C9">
      <w:r>
        <w:continuationSeparator/>
      </w:r>
    </w:p>
    <w:p w14:paraId="72A9AAB7" w14:textId="77777777" w:rsidR="004606B6" w:rsidRDefault="004606B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Raavi">
    <w:panose1 w:val="02000500000000000000"/>
    <w:charset w:val="00"/>
    <w:family w:val="swiss"/>
    <w:pitch w:val="variable"/>
    <w:sig w:usb0="0002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Franklin Gothic Medium">
    <w:panose1 w:val="020B06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26F437" w14:textId="24C1A684" w:rsidR="00836186" w:rsidRPr="00D01113" w:rsidRDefault="00836186" w:rsidP="00EE268A">
    <w:pPr>
      <w:pStyle w:val="Footereven"/>
    </w:pPr>
    <w:r w:rsidRPr="00D01113">
      <w:t>2020/6</w:t>
    </w:r>
    <w:r w:rsidR="006A0CCA">
      <w:t>8600</w:t>
    </w:r>
    <w:r w:rsidR="00AA7307" w:rsidRPr="00D01113">
      <w:t>[</w:t>
    </w:r>
    <w:r w:rsidR="00010B26" w:rsidRPr="00D01113">
      <w:t>v</w:t>
    </w:r>
    <w:r w:rsidR="00010B26">
      <w:t>1</w:t>
    </w:r>
    <w:r w:rsidR="00E8417A">
      <w:t>5</w:t>
    </w:r>
    <w:r w:rsidR="00AA7307" w:rsidRPr="00D01113">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0FE0FB" w14:textId="2E119DF8" w:rsidR="00836186" w:rsidRPr="00DE34C4" w:rsidRDefault="00836186" w:rsidP="005C70D6">
    <w:pPr>
      <w:pStyle w:val="Footer"/>
      <w:pBdr>
        <w:top w:val="single" w:sz="4" w:space="4" w:color="5C815C"/>
      </w:pBdr>
      <w:tabs>
        <w:tab w:val="clear" w:pos="4513"/>
        <w:tab w:val="clear" w:pos="9026"/>
      </w:tabs>
      <w:rPr>
        <w:rFonts w:ascii="Franklin Gothic Book" w:hAnsi="Franklin Gothic Book"/>
        <w:color w:val="342568"/>
        <w:sz w:val="16"/>
        <w:szCs w:val="16"/>
      </w:rPr>
    </w:pPr>
    <w:r w:rsidRPr="00507F00">
      <w:rPr>
        <w:rFonts w:ascii="Franklin Gothic Book" w:hAnsi="Franklin Gothic Book"/>
        <w:noProof/>
        <w:color w:val="342568"/>
        <w:sz w:val="16"/>
        <w:szCs w:val="16"/>
      </w:rPr>
      <w:t>2014/</w:t>
    </w:r>
    <w:r>
      <w:rPr>
        <w:rFonts w:ascii="Franklin Gothic Book" w:hAnsi="Franklin Gothic Book"/>
        <w:noProof/>
        <w:color w:val="342568"/>
        <w:sz w:val="16"/>
        <w:szCs w:val="16"/>
      </w:rPr>
      <w:t>9187v</w:t>
    </w:r>
    <w:r w:rsidR="005A72BF">
      <w:rPr>
        <w:rFonts w:ascii="Franklin Gothic Book" w:hAnsi="Franklin Gothic Book"/>
        <w:noProof/>
        <w:color w:val="342568"/>
        <w:sz w:val="16"/>
        <w:szCs w:val="16"/>
      </w:rPr>
      <w:t>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95BDE5" w14:textId="036B1CA9" w:rsidR="00DF7470" w:rsidRPr="00DF7470" w:rsidRDefault="00DF7470" w:rsidP="00DF7470">
    <w:pPr>
      <w:pStyle w:val="Footerodd"/>
    </w:pPr>
    <w:r>
      <w:t xml:space="preserve">Sample course outline </w:t>
    </w:r>
    <w:r w:rsidRPr="00D41604">
      <w:t>|</w:t>
    </w:r>
    <w:r>
      <w:t xml:space="preserve"> English</w:t>
    </w:r>
    <w:r w:rsidRPr="00D41604">
      <w:t xml:space="preserve"> | </w:t>
    </w:r>
    <w:r>
      <w:t xml:space="preserve">General Year 12 </w:t>
    </w:r>
    <w:r w:rsidRPr="00D41604">
      <w:t>|</w:t>
    </w:r>
    <w:r>
      <w:t xml:space="preserve"> 8 Task Model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A8FDBD" w14:textId="7C88143A" w:rsidR="00DF7470" w:rsidRDefault="00DF7470" w:rsidP="0052082A">
    <w:pPr>
      <w:pStyle w:val="Footereven"/>
      <w:jc w:val="right"/>
    </w:pPr>
    <w:r>
      <w:t xml:space="preserve">Sample course outline </w:t>
    </w:r>
    <w:r w:rsidRPr="00D41604">
      <w:t>|</w:t>
    </w:r>
    <w:r>
      <w:t xml:space="preserve"> English</w:t>
    </w:r>
    <w:r w:rsidRPr="00D41604">
      <w:t xml:space="preserve"> | </w:t>
    </w:r>
    <w:r>
      <w:t xml:space="preserve">General Year 12 </w:t>
    </w:r>
    <w:r w:rsidRPr="00D41604">
      <w:t>|</w:t>
    </w:r>
    <w:r>
      <w:t xml:space="preserve"> 8 Task Model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B75FAF" w14:textId="7FE94969" w:rsidR="00C80741" w:rsidRPr="00C829FD" w:rsidRDefault="00C80741" w:rsidP="00DF7470">
    <w:pPr>
      <w:pStyle w:val="Footereven"/>
    </w:pPr>
    <w:r>
      <w:t xml:space="preserve">Sample course outline </w:t>
    </w:r>
    <w:r w:rsidRPr="00D41604">
      <w:t>|</w:t>
    </w:r>
    <w:r>
      <w:t xml:space="preserve"> English</w:t>
    </w:r>
    <w:r w:rsidRPr="00D41604">
      <w:t xml:space="preserve"> | </w:t>
    </w:r>
    <w:r>
      <w:t xml:space="preserve">General Year 12 </w:t>
    </w:r>
    <w:r w:rsidRPr="00D41604">
      <w:t>|</w:t>
    </w:r>
    <w:r>
      <w:t xml:space="preserve"> 8 Task Model</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182AE2" w14:textId="130DD217" w:rsidR="00C80741" w:rsidRPr="007E5986" w:rsidRDefault="00C80741" w:rsidP="00DF7470">
    <w:pPr>
      <w:pStyle w:val="Footerodd"/>
      <w:rPr>
        <w:b w:val="0"/>
      </w:rPr>
    </w:pPr>
    <w:r w:rsidRPr="007E5986">
      <w:t xml:space="preserve">Sample course </w:t>
    </w:r>
    <w:r w:rsidRPr="00DF7470">
      <w:t>outline</w:t>
    </w:r>
    <w:r w:rsidRPr="007E5986">
      <w:t xml:space="preserve"> | English | General Year 12 | 8 Task Model</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5C7B19" w14:textId="0B7CE77D" w:rsidR="00C80741" w:rsidRPr="00C829FD" w:rsidRDefault="00C80741" w:rsidP="004079E1">
    <w:pPr>
      <w:pStyle w:val="Footereven"/>
    </w:pPr>
    <w:r>
      <w:t xml:space="preserve">Sample course outline </w:t>
    </w:r>
    <w:r w:rsidRPr="00D41604">
      <w:t>|</w:t>
    </w:r>
    <w:r>
      <w:t xml:space="preserve"> English</w:t>
    </w:r>
    <w:r w:rsidRPr="00D41604">
      <w:t xml:space="preserve"> | </w:t>
    </w:r>
    <w:r>
      <w:t xml:space="preserve">General Year 12 </w:t>
    </w:r>
    <w:r w:rsidRPr="00D41604">
      <w:t>|</w:t>
    </w:r>
    <w:r>
      <w:t xml:space="preserve"> 8 Task Model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90B681" w14:textId="77777777" w:rsidR="004606B6" w:rsidRDefault="004606B6" w:rsidP="00DB14C9">
      <w:r>
        <w:separator/>
      </w:r>
    </w:p>
    <w:p w14:paraId="77B638EB" w14:textId="77777777" w:rsidR="004606B6" w:rsidRDefault="004606B6"/>
  </w:footnote>
  <w:footnote w:type="continuationSeparator" w:id="0">
    <w:p w14:paraId="70467737" w14:textId="77777777" w:rsidR="004606B6" w:rsidRDefault="004606B6" w:rsidP="00DB14C9">
      <w:r>
        <w:continuationSeparator/>
      </w:r>
    </w:p>
    <w:p w14:paraId="5A586553" w14:textId="77777777" w:rsidR="004606B6" w:rsidRDefault="004606B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1ABBB8" w14:textId="41C5B126" w:rsidR="00DF7470" w:rsidRDefault="00DF7470" w:rsidP="00DF7470">
    <w:pPr>
      <w:pStyle w:val="Headerodd"/>
    </w:pPr>
    <w:r>
      <w:rPr>
        <w:noProof w:val="0"/>
      </w:rPr>
      <w:fldChar w:fldCharType="begin"/>
    </w:r>
    <w:r>
      <w:instrText xml:space="preserve"> PAGE   \* MERGEFORMAT </w:instrText>
    </w:r>
    <w:r>
      <w:rPr>
        <w:noProof w:val="0"/>
      </w:rPr>
      <w:fldChar w:fldCharType="separate"/>
    </w:r>
    <w: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FAA64F" w14:textId="77777777" w:rsidR="00836186" w:rsidRDefault="00836186" w:rsidP="004317AD">
    <w:pPr>
      <w:pStyle w:val="Header"/>
      <w:ind w:left="-709"/>
    </w:pPr>
    <w:r>
      <w:rPr>
        <w:noProof/>
      </w:rPr>
      <w:drawing>
        <wp:inline distT="0" distB="0" distL="0" distR="0" wp14:anchorId="1CDCC77D" wp14:editId="5CDDB6E3">
          <wp:extent cx="4533900" cy="704850"/>
          <wp:effectExtent l="0" t="0" r="0" b="0"/>
          <wp:docPr id="632187007" name="Picture 6321870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33900" cy="70485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935CED" w14:textId="77777777" w:rsidR="00DF7470" w:rsidRDefault="00DF7470" w:rsidP="00DF7470">
    <w:pPr>
      <w:pStyle w:val="Headerodd"/>
    </w:pPr>
    <w:r>
      <w:rPr>
        <w:noProof w:val="0"/>
      </w:rPr>
      <w:fldChar w:fldCharType="begin"/>
    </w:r>
    <w:r>
      <w:instrText xml:space="preserve"> PAGE   \* MERGEFORMAT </w:instrText>
    </w:r>
    <w:r>
      <w:rPr>
        <w:noProof w:val="0"/>
      </w:rPr>
      <w:fldChar w:fldCharType="separate"/>
    </w:r>
    <w:r>
      <w:t>1</w:t>
    </w:r>
    <w: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04718044"/>
      <w:docPartObj>
        <w:docPartGallery w:val="Page Numbers (Top of Page)"/>
        <w:docPartUnique/>
      </w:docPartObj>
    </w:sdtPr>
    <w:sdtEndPr/>
    <w:sdtContent>
      <w:p w14:paraId="56BEC4E9" w14:textId="033D2992" w:rsidR="00AA7307" w:rsidRPr="00DF7470" w:rsidRDefault="00D01113" w:rsidP="00DF7470">
        <w:pPr>
          <w:pStyle w:val="Headerodd"/>
        </w:pPr>
        <w:r>
          <w:fldChar w:fldCharType="begin"/>
        </w:r>
        <w:r>
          <w:instrText xml:space="preserve"> PAGE   \* MERGEFORMAT </w:instrText>
        </w:r>
        <w:r>
          <w:fldChar w:fldCharType="separate"/>
        </w:r>
        <w:r>
          <w:t>2</w:t>
        </w:r>
        <w:r>
          <w:fldChar w:fldCharType="end"/>
        </w:r>
      </w:p>
    </w:sdtContent>
  </w:sdt>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D7F634" w14:textId="5D221F83" w:rsidR="00C80741" w:rsidRPr="007E5986" w:rsidRDefault="00C80741" w:rsidP="00DF7470">
    <w:pPr>
      <w:pStyle w:val="Headereven"/>
      <w:ind w:left="-1276" w:right="14173"/>
    </w:pPr>
    <w:r w:rsidRPr="001B3981">
      <w:fldChar w:fldCharType="begin"/>
    </w:r>
    <w:r w:rsidRPr="001B3981">
      <w:instrText xml:space="preserve"> PAGE   \* MERGEFORMAT </w:instrText>
    </w:r>
    <w:r w:rsidRPr="001B3981">
      <w:fldChar w:fldCharType="separate"/>
    </w:r>
    <w:r w:rsidR="0026100B">
      <w:t>10</w:t>
    </w:r>
    <w:r w:rsidRPr="001B3981">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68A247" w14:textId="7B3280DA" w:rsidR="00C80741" w:rsidRPr="007E5986" w:rsidRDefault="00C80741" w:rsidP="00853203">
    <w:pPr>
      <w:pStyle w:val="Headeroddlandscape"/>
    </w:pPr>
    <w:r w:rsidRPr="007E5986">
      <w:fldChar w:fldCharType="begin"/>
    </w:r>
    <w:r w:rsidRPr="007E5986">
      <w:instrText xml:space="preserve"> PAGE   \* MERGEFORMAT </w:instrText>
    </w:r>
    <w:r w:rsidRPr="007E5986">
      <w:fldChar w:fldCharType="separate"/>
    </w:r>
    <w:r w:rsidR="0026100B" w:rsidRPr="007E5986">
      <w:t>11</w:t>
    </w:r>
    <w:r w:rsidRPr="007E5986">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D111C2" w14:textId="187DF343" w:rsidR="00C80741" w:rsidRPr="004079E1" w:rsidRDefault="00C80741" w:rsidP="00EE268A">
    <w:pPr>
      <w:pStyle w:val="Headerevenlandscape"/>
    </w:pPr>
    <w:r w:rsidRPr="001B3981">
      <w:fldChar w:fldCharType="begin"/>
    </w:r>
    <w:r w:rsidRPr="001B3981">
      <w:instrText xml:space="preserve"> PAGE   \* MERGEFORMAT </w:instrText>
    </w:r>
    <w:r w:rsidRPr="001B3981">
      <w:fldChar w:fldCharType="separate"/>
    </w:r>
    <w:r w:rsidR="0026100B">
      <w:t>1</w:t>
    </w:r>
    <w:r w:rsidRPr="001B3981">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D1B49"/>
    <w:multiLevelType w:val="multilevel"/>
    <w:tmpl w:val="75082F76"/>
    <w:numStyleLink w:val="SCSABulletList"/>
  </w:abstractNum>
  <w:abstractNum w:abstractNumId="1" w15:restartNumberingAfterBreak="0">
    <w:nsid w:val="04FB4170"/>
    <w:multiLevelType w:val="multilevel"/>
    <w:tmpl w:val="75082F76"/>
    <w:numStyleLink w:val="SCSABulletList"/>
  </w:abstractNum>
  <w:abstractNum w:abstractNumId="2" w15:restartNumberingAfterBreak="0">
    <w:nsid w:val="0C432296"/>
    <w:multiLevelType w:val="multilevel"/>
    <w:tmpl w:val="75082F76"/>
    <w:lvl w:ilvl="0">
      <w:start w:val="1"/>
      <w:numFmt w:val="bullet"/>
      <w:lvlText w:val=""/>
      <w:lvlJc w:val="left"/>
      <w:pPr>
        <w:ind w:left="360" w:hanging="360"/>
      </w:pPr>
      <w:rPr>
        <w:rFonts w:ascii="Symbol" w:hAnsi="Symbol" w:hint="default"/>
      </w:rPr>
    </w:lvl>
    <w:lvl w:ilvl="1">
      <w:start w:val="1"/>
      <w:numFmt w:val="bullet"/>
      <w:lvlText w:val=""/>
      <w:lvlJc w:val="left"/>
      <w:pPr>
        <w:ind w:left="717" w:hanging="360"/>
      </w:pPr>
      <w:rPr>
        <w:rFonts w:ascii="Wingdings" w:hAnsi="Wingdings" w:hint="default"/>
      </w:rPr>
    </w:lvl>
    <w:lvl w:ilvl="2">
      <w:start w:val="1"/>
      <w:numFmt w:val="bullet"/>
      <w:lvlText w:val="o"/>
      <w:lvlJc w:val="left"/>
      <w:pPr>
        <w:ind w:left="1077" w:hanging="357"/>
      </w:pPr>
      <w:rPr>
        <w:rFonts w:ascii="Courier New" w:hAnsi="Courier New" w:hint="default"/>
      </w:rPr>
    </w:lvl>
    <w:lvl w:ilvl="3">
      <w:start w:val="1"/>
      <w:numFmt w:val="bullet"/>
      <w:lvlText w:val=""/>
      <w:lvlJc w:val="left"/>
      <w:pPr>
        <w:ind w:left="1435" w:hanging="358"/>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E306A5A"/>
    <w:multiLevelType w:val="multilevel"/>
    <w:tmpl w:val="75082F76"/>
    <w:numStyleLink w:val="SCSABulletList"/>
  </w:abstractNum>
  <w:abstractNum w:abstractNumId="4" w15:restartNumberingAfterBreak="0">
    <w:nsid w:val="0E54704C"/>
    <w:multiLevelType w:val="multilevel"/>
    <w:tmpl w:val="75082F76"/>
    <w:numStyleLink w:val="SCSABulletList"/>
  </w:abstractNum>
  <w:abstractNum w:abstractNumId="5" w15:restartNumberingAfterBreak="0">
    <w:nsid w:val="0ECA0199"/>
    <w:multiLevelType w:val="multilevel"/>
    <w:tmpl w:val="75082F76"/>
    <w:lvl w:ilvl="0">
      <w:start w:val="1"/>
      <w:numFmt w:val="bullet"/>
      <w:lvlText w:val=""/>
      <w:lvlJc w:val="left"/>
      <w:pPr>
        <w:ind w:left="360" w:hanging="360"/>
      </w:pPr>
      <w:rPr>
        <w:rFonts w:ascii="Symbol" w:hAnsi="Symbol" w:hint="default"/>
      </w:rPr>
    </w:lvl>
    <w:lvl w:ilvl="1">
      <w:start w:val="1"/>
      <w:numFmt w:val="bullet"/>
      <w:lvlText w:val=""/>
      <w:lvlJc w:val="left"/>
      <w:pPr>
        <w:ind w:left="717" w:hanging="360"/>
      </w:pPr>
      <w:rPr>
        <w:rFonts w:ascii="Wingdings" w:hAnsi="Wingdings" w:hint="default"/>
      </w:rPr>
    </w:lvl>
    <w:lvl w:ilvl="2">
      <w:start w:val="1"/>
      <w:numFmt w:val="bullet"/>
      <w:lvlText w:val="o"/>
      <w:lvlJc w:val="left"/>
      <w:pPr>
        <w:ind w:left="1077" w:hanging="357"/>
      </w:pPr>
      <w:rPr>
        <w:rFonts w:ascii="Courier New" w:hAnsi="Courier New" w:hint="default"/>
      </w:rPr>
    </w:lvl>
    <w:lvl w:ilvl="3">
      <w:start w:val="1"/>
      <w:numFmt w:val="bullet"/>
      <w:lvlText w:val=""/>
      <w:lvlJc w:val="left"/>
      <w:pPr>
        <w:ind w:left="1435" w:hanging="358"/>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0F946509"/>
    <w:multiLevelType w:val="multilevel"/>
    <w:tmpl w:val="75082F76"/>
    <w:numStyleLink w:val="SCSABulletList"/>
  </w:abstractNum>
  <w:abstractNum w:abstractNumId="7" w15:restartNumberingAfterBreak="0">
    <w:nsid w:val="0FD7614A"/>
    <w:multiLevelType w:val="multilevel"/>
    <w:tmpl w:val="75082F76"/>
    <w:numStyleLink w:val="SCSABulletList"/>
  </w:abstractNum>
  <w:abstractNum w:abstractNumId="8" w15:restartNumberingAfterBreak="0">
    <w:nsid w:val="18400327"/>
    <w:multiLevelType w:val="hybridMultilevel"/>
    <w:tmpl w:val="E2AC6CDC"/>
    <w:lvl w:ilvl="0" w:tplc="0C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9" w15:restartNumberingAfterBreak="0">
    <w:nsid w:val="18FA5759"/>
    <w:multiLevelType w:val="multilevel"/>
    <w:tmpl w:val="75082F76"/>
    <w:lvl w:ilvl="0">
      <w:start w:val="1"/>
      <w:numFmt w:val="bullet"/>
      <w:lvlText w:val=""/>
      <w:lvlJc w:val="left"/>
      <w:pPr>
        <w:ind w:left="360" w:hanging="360"/>
      </w:pPr>
      <w:rPr>
        <w:rFonts w:ascii="Symbol" w:hAnsi="Symbol" w:hint="default"/>
      </w:rPr>
    </w:lvl>
    <w:lvl w:ilvl="1">
      <w:start w:val="1"/>
      <w:numFmt w:val="bullet"/>
      <w:lvlText w:val=""/>
      <w:lvlJc w:val="left"/>
      <w:pPr>
        <w:ind w:left="717" w:hanging="360"/>
      </w:pPr>
      <w:rPr>
        <w:rFonts w:ascii="Wingdings" w:hAnsi="Wingdings" w:hint="default"/>
      </w:rPr>
    </w:lvl>
    <w:lvl w:ilvl="2">
      <w:start w:val="1"/>
      <w:numFmt w:val="bullet"/>
      <w:lvlText w:val="o"/>
      <w:lvlJc w:val="left"/>
      <w:pPr>
        <w:ind w:left="1077" w:hanging="357"/>
      </w:pPr>
      <w:rPr>
        <w:rFonts w:ascii="Courier New" w:hAnsi="Courier New" w:hint="default"/>
      </w:rPr>
    </w:lvl>
    <w:lvl w:ilvl="3">
      <w:start w:val="1"/>
      <w:numFmt w:val="bullet"/>
      <w:lvlText w:val=""/>
      <w:lvlJc w:val="left"/>
      <w:pPr>
        <w:ind w:left="1435" w:hanging="358"/>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19227469"/>
    <w:multiLevelType w:val="hybridMultilevel"/>
    <w:tmpl w:val="B0A8CB60"/>
    <w:lvl w:ilvl="0" w:tplc="B62068AE">
      <w:start w:val="1"/>
      <w:numFmt w:val="decimal"/>
      <w:lvlText w:val="%1."/>
      <w:lvlJc w:val="left"/>
      <w:pPr>
        <w:ind w:left="284" w:hanging="284"/>
      </w:pPr>
      <w:rPr>
        <w:rFonts w:hint="default"/>
        <w:sz w:val="20"/>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1AE74D56"/>
    <w:multiLevelType w:val="hybridMultilevel"/>
    <w:tmpl w:val="B0A8CB60"/>
    <w:lvl w:ilvl="0" w:tplc="B62068AE">
      <w:start w:val="1"/>
      <w:numFmt w:val="decimal"/>
      <w:lvlText w:val="%1."/>
      <w:lvlJc w:val="left"/>
      <w:pPr>
        <w:ind w:left="284" w:hanging="284"/>
      </w:pPr>
      <w:rPr>
        <w:rFonts w:hint="default"/>
        <w:sz w:val="20"/>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0337D18"/>
    <w:multiLevelType w:val="multilevel"/>
    <w:tmpl w:val="75082F76"/>
    <w:styleLink w:val="SCSABulletList"/>
    <w:lvl w:ilvl="0">
      <w:start w:val="1"/>
      <w:numFmt w:val="bullet"/>
      <w:lvlText w:val=""/>
      <w:lvlJc w:val="left"/>
      <w:pPr>
        <w:ind w:left="360" w:hanging="360"/>
      </w:pPr>
      <w:rPr>
        <w:rFonts w:ascii="Symbol" w:hAnsi="Symbol" w:hint="default"/>
      </w:rPr>
    </w:lvl>
    <w:lvl w:ilvl="1">
      <w:start w:val="1"/>
      <w:numFmt w:val="bullet"/>
      <w:lvlText w:val=""/>
      <w:lvlJc w:val="left"/>
      <w:pPr>
        <w:ind w:left="717" w:hanging="360"/>
      </w:pPr>
      <w:rPr>
        <w:rFonts w:ascii="Wingdings" w:hAnsi="Wingdings" w:hint="default"/>
      </w:rPr>
    </w:lvl>
    <w:lvl w:ilvl="2">
      <w:start w:val="1"/>
      <w:numFmt w:val="bullet"/>
      <w:lvlText w:val="o"/>
      <w:lvlJc w:val="left"/>
      <w:pPr>
        <w:ind w:left="1077" w:hanging="357"/>
      </w:pPr>
      <w:rPr>
        <w:rFonts w:ascii="Courier New" w:hAnsi="Courier New" w:hint="default"/>
      </w:rPr>
    </w:lvl>
    <w:lvl w:ilvl="3">
      <w:start w:val="1"/>
      <w:numFmt w:val="bullet"/>
      <w:lvlText w:val=""/>
      <w:lvlJc w:val="left"/>
      <w:pPr>
        <w:ind w:left="1435" w:hanging="358"/>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227B11F6"/>
    <w:multiLevelType w:val="hybridMultilevel"/>
    <w:tmpl w:val="B0A8CB60"/>
    <w:lvl w:ilvl="0" w:tplc="B62068AE">
      <w:start w:val="1"/>
      <w:numFmt w:val="decimal"/>
      <w:lvlText w:val="%1."/>
      <w:lvlJc w:val="left"/>
      <w:pPr>
        <w:ind w:left="284" w:hanging="284"/>
      </w:pPr>
      <w:rPr>
        <w:rFonts w:hint="default"/>
        <w:sz w:val="20"/>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33F6B05"/>
    <w:multiLevelType w:val="hybridMultilevel"/>
    <w:tmpl w:val="C832C7A6"/>
    <w:lvl w:ilvl="0" w:tplc="E4BEFE12">
      <w:start w:val="1"/>
      <w:numFmt w:val="bullet"/>
      <w:lvlText w:val=""/>
      <w:lvlJc w:val="left"/>
      <w:pPr>
        <w:ind w:left="720" w:hanging="360"/>
      </w:pPr>
      <w:rPr>
        <w:rFonts w:ascii="Symbol" w:hAnsi="Symbol"/>
      </w:rPr>
    </w:lvl>
    <w:lvl w:ilvl="1" w:tplc="A2D8E276">
      <w:start w:val="1"/>
      <w:numFmt w:val="bullet"/>
      <w:lvlText w:val=""/>
      <w:lvlJc w:val="left"/>
      <w:pPr>
        <w:ind w:left="720" w:hanging="360"/>
      </w:pPr>
      <w:rPr>
        <w:rFonts w:ascii="Symbol" w:hAnsi="Symbol"/>
      </w:rPr>
    </w:lvl>
    <w:lvl w:ilvl="2" w:tplc="7602AF1C">
      <w:start w:val="1"/>
      <w:numFmt w:val="bullet"/>
      <w:lvlText w:val=""/>
      <w:lvlJc w:val="left"/>
      <w:pPr>
        <w:ind w:left="720" w:hanging="360"/>
      </w:pPr>
      <w:rPr>
        <w:rFonts w:ascii="Symbol" w:hAnsi="Symbol"/>
      </w:rPr>
    </w:lvl>
    <w:lvl w:ilvl="3" w:tplc="46FA3C6E">
      <w:start w:val="1"/>
      <w:numFmt w:val="bullet"/>
      <w:lvlText w:val=""/>
      <w:lvlJc w:val="left"/>
      <w:pPr>
        <w:ind w:left="720" w:hanging="360"/>
      </w:pPr>
      <w:rPr>
        <w:rFonts w:ascii="Symbol" w:hAnsi="Symbol"/>
      </w:rPr>
    </w:lvl>
    <w:lvl w:ilvl="4" w:tplc="AB464994">
      <w:start w:val="1"/>
      <w:numFmt w:val="bullet"/>
      <w:lvlText w:val=""/>
      <w:lvlJc w:val="left"/>
      <w:pPr>
        <w:ind w:left="720" w:hanging="360"/>
      </w:pPr>
      <w:rPr>
        <w:rFonts w:ascii="Symbol" w:hAnsi="Symbol"/>
      </w:rPr>
    </w:lvl>
    <w:lvl w:ilvl="5" w:tplc="33A820E4">
      <w:start w:val="1"/>
      <w:numFmt w:val="bullet"/>
      <w:lvlText w:val=""/>
      <w:lvlJc w:val="left"/>
      <w:pPr>
        <w:ind w:left="720" w:hanging="360"/>
      </w:pPr>
      <w:rPr>
        <w:rFonts w:ascii="Symbol" w:hAnsi="Symbol"/>
      </w:rPr>
    </w:lvl>
    <w:lvl w:ilvl="6" w:tplc="2B582456">
      <w:start w:val="1"/>
      <w:numFmt w:val="bullet"/>
      <w:lvlText w:val=""/>
      <w:lvlJc w:val="left"/>
      <w:pPr>
        <w:ind w:left="720" w:hanging="360"/>
      </w:pPr>
      <w:rPr>
        <w:rFonts w:ascii="Symbol" w:hAnsi="Symbol"/>
      </w:rPr>
    </w:lvl>
    <w:lvl w:ilvl="7" w:tplc="48A669C6">
      <w:start w:val="1"/>
      <w:numFmt w:val="bullet"/>
      <w:lvlText w:val=""/>
      <w:lvlJc w:val="left"/>
      <w:pPr>
        <w:ind w:left="720" w:hanging="360"/>
      </w:pPr>
      <w:rPr>
        <w:rFonts w:ascii="Symbol" w:hAnsi="Symbol"/>
      </w:rPr>
    </w:lvl>
    <w:lvl w:ilvl="8" w:tplc="4CBC3B60">
      <w:start w:val="1"/>
      <w:numFmt w:val="bullet"/>
      <w:lvlText w:val=""/>
      <w:lvlJc w:val="left"/>
      <w:pPr>
        <w:ind w:left="720" w:hanging="360"/>
      </w:pPr>
      <w:rPr>
        <w:rFonts w:ascii="Symbol" w:hAnsi="Symbol"/>
      </w:rPr>
    </w:lvl>
  </w:abstractNum>
  <w:abstractNum w:abstractNumId="15" w15:restartNumberingAfterBreak="0">
    <w:nsid w:val="29EC7115"/>
    <w:multiLevelType w:val="hybridMultilevel"/>
    <w:tmpl w:val="E76840EE"/>
    <w:lvl w:ilvl="0" w:tplc="0C090001">
      <w:start w:val="1"/>
      <w:numFmt w:val="bullet"/>
      <w:lvlText w:val=""/>
      <w:lvlJc w:val="left"/>
      <w:pPr>
        <w:ind w:left="284" w:hanging="284"/>
      </w:pPr>
      <w:rPr>
        <w:rFonts w:ascii="Symbol" w:hAnsi="Symbol" w:hint="default"/>
        <w:sz w:val="20"/>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C60091C"/>
    <w:multiLevelType w:val="multilevel"/>
    <w:tmpl w:val="75082F76"/>
    <w:numStyleLink w:val="SCSABulletList"/>
  </w:abstractNum>
  <w:abstractNum w:abstractNumId="17" w15:restartNumberingAfterBreak="0">
    <w:nsid w:val="30B676DD"/>
    <w:multiLevelType w:val="multilevel"/>
    <w:tmpl w:val="75082F76"/>
    <w:numStyleLink w:val="SCSABulletList"/>
  </w:abstractNum>
  <w:abstractNum w:abstractNumId="18" w15:restartNumberingAfterBreak="0">
    <w:nsid w:val="36B92739"/>
    <w:multiLevelType w:val="hybridMultilevel"/>
    <w:tmpl w:val="B0A8CB60"/>
    <w:lvl w:ilvl="0" w:tplc="B62068AE">
      <w:start w:val="1"/>
      <w:numFmt w:val="decimal"/>
      <w:lvlText w:val="%1."/>
      <w:lvlJc w:val="left"/>
      <w:pPr>
        <w:ind w:left="284" w:hanging="284"/>
      </w:pPr>
      <w:rPr>
        <w:rFonts w:hint="default"/>
        <w:sz w:val="20"/>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36FF0E08"/>
    <w:multiLevelType w:val="multilevel"/>
    <w:tmpl w:val="75082F76"/>
    <w:lvl w:ilvl="0">
      <w:start w:val="1"/>
      <w:numFmt w:val="bullet"/>
      <w:lvlText w:val=""/>
      <w:lvlJc w:val="left"/>
      <w:pPr>
        <w:ind w:left="360" w:hanging="360"/>
      </w:pPr>
      <w:rPr>
        <w:rFonts w:ascii="Symbol" w:hAnsi="Symbol" w:hint="default"/>
      </w:rPr>
    </w:lvl>
    <w:lvl w:ilvl="1">
      <w:start w:val="1"/>
      <w:numFmt w:val="bullet"/>
      <w:lvlText w:val=""/>
      <w:lvlJc w:val="left"/>
      <w:pPr>
        <w:ind w:left="717" w:hanging="360"/>
      </w:pPr>
      <w:rPr>
        <w:rFonts w:ascii="Wingdings" w:hAnsi="Wingdings" w:hint="default"/>
      </w:rPr>
    </w:lvl>
    <w:lvl w:ilvl="2">
      <w:start w:val="1"/>
      <w:numFmt w:val="bullet"/>
      <w:lvlText w:val="o"/>
      <w:lvlJc w:val="left"/>
      <w:pPr>
        <w:ind w:left="1077" w:hanging="357"/>
      </w:pPr>
      <w:rPr>
        <w:rFonts w:ascii="Courier New" w:hAnsi="Courier New" w:hint="default"/>
      </w:rPr>
    </w:lvl>
    <w:lvl w:ilvl="3">
      <w:start w:val="1"/>
      <w:numFmt w:val="bullet"/>
      <w:lvlText w:val=""/>
      <w:lvlJc w:val="left"/>
      <w:pPr>
        <w:ind w:left="1435" w:hanging="358"/>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3FBF53B1"/>
    <w:multiLevelType w:val="multilevel"/>
    <w:tmpl w:val="ADA085B0"/>
    <w:lvl w:ilvl="0">
      <w:start w:val="1"/>
      <w:numFmt w:val="bullet"/>
      <w:pStyle w:val="ListBullet"/>
      <w:lvlText w:val=""/>
      <w:lvlJc w:val="left"/>
      <w:pPr>
        <w:ind w:left="284" w:hanging="284"/>
      </w:pPr>
      <w:rPr>
        <w:rFonts w:ascii="Symbol" w:hAnsi="Symbol" w:hint="default"/>
      </w:rPr>
    </w:lvl>
    <w:lvl w:ilvl="1">
      <w:start w:val="1"/>
      <w:numFmt w:val="bullet"/>
      <w:pStyle w:val="ListBullet2"/>
      <w:lvlText w:val=""/>
      <w:lvlJc w:val="left"/>
      <w:pPr>
        <w:ind w:left="568" w:hanging="284"/>
      </w:pPr>
      <w:rPr>
        <w:rFonts w:ascii="Wingdings" w:hAnsi="Wingdings" w:hint="default"/>
      </w:rPr>
    </w:lvl>
    <w:lvl w:ilvl="2">
      <w:start w:val="1"/>
      <w:numFmt w:val="bullet"/>
      <w:lvlText w:val=""/>
      <w:lvlJc w:val="left"/>
      <w:pPr>
        <w:ind w:left="852" w:hanging="284"/>
      </w:pPr>
      <w:rPr>
        <w:rFonts w:ascii="Wingdings" w:hAnsi="Wingdings" w:hint="default"/>
      </w:rPr>
    </w:lvl>
    <w:lvl w:ilvl="3">
      <w:start w:val="1"/>
      <w:numFmt w:val="bullet"/>
      <w:lvlText w:val=""/>
      <w:lvlJc w:val="left"/>
      <w:pPr>
        <w:ind w:left="1136" w:hanging="284"/>
      </w:pPr>
      <w:rPr>
        <w:rFonts w:ascii="Symbol" w:hAnsi="Symbol" w:hint="default"/>
      </w:rPr>
    </w:lvl>
    <w:lvl w:ilvl="4">
      <w:start w:val="1"/>
      <w:numFmt w:val="bullet"/>
      <w:lvlText w:val="o"/>
      <w:lvlJc w:val="left"/>
      <w:pPr>
        <w:ind w:left="1420" w:hanging="284"/>
      </w:pPr>
      <w:rPr>
        <w:rFonts w:ascii="Courier New" w:hAnsi="Courier New" w:hint="default"/>
      </w:rPr>
    </w:lvl>
    <w:lvl w:ilvl="5">
      <w:start w:val="1"/>
      <w:numFmt w:val="bullet"/>
      <w:lvlText w:val=""/>
      <w:lvlJc w:val="left"/>
      <w:pPr>
        <w:ind w:left="1704" w:hanging="284"/>
      </w:pPr>
      <w:rPr>
        <w:rFonts w:ascii="Wingdings" w:hAnsi="Wingdings" w:hint="default"/>
      </w:rPr>
    </w:lvl>
    <w:lvl w:ilvl="6">
      <w:start w:val="1"/>
      <w:numFmt w:val="bullet"/>
      <w:lvlText w:val=""/>
      <w:lvlJc w:val="left"/>
      <w:pPr>
        <w:ind w:left="1988" w:hanging="284"/>
      </w:pPr>
      <w:rPr>
        <w:rFonts w:ascii="Symbol" w:hAnsi="Symbol" w:hint="default"/>
      </w:rPr>
    </w:lvl>
    <w:lvl w:ilvl="7">
      <w:start w:val="1"/>
      <w:numFmt w:val="bullet"/>
      <w:lvlText w:val="o"/>
      <w:lvlJc w:val="left"/>
      <w:pPr>
        <w:ind w:left="2272" w:hanging="284"/>
      </w:pPr>
      <w:rPr>
        <w:rFonts w:ascii="Courier New" w:hAnsi="Courier New" w:hint="default"/>
      </w:rPr>
    </w:lvl>
    <w:lvl w:ilvl="8">
      <w:start w:val="1"/>
      <w:numFmt w:val="bullet"/>
      <w:lvlText w:val=""/>
      <w:lvlJc w:val="left"/>
      <w:pPr>
        <w:ind w:left="2556" w:hanging="284"/>
      </w:pPr>
      <w:rPr>
        <w:rFonts w:ascii="Wingdings" w:hAnsi="Wingdings" w:hint="default"/>
      </w:rPr>
    </w:lvl>
  </w:abstractNum>
  <w:abstractNum w:abstractNumId="21" w15:restartNumberingAfterBreak="0">
    <w:nsid w:val="41D6618A"/>
    <w:multiLevelType w:val="multilevel"/>
    <w:tmpl w:val="75082F76"/>
    <w:numStyleLink w:val="SCSABulletList"/>
  </w:abstractNum>
  <w:abstractNum w:abstractNumId="22" w15:restartNumberingAfterBreak="0">
    <w:nsid w:val="420D3554"/>
    <w:multiLevelType w:val="multilevel"/>
    <w:tmpl w:val="75082F76"/>
    <w:numStyleLink w:val="SCSABulletList"/>
  </w:abstractNum>
  <w:abstractNum w:abstractNumId="23" w15:restartNumberingAfterBreak="0">
    <w:nsid w:val="43F72579"/>
    <w:multiLevelType w:val="multilevel"/>
    <w:tmpl w:val="75082F76"/>
    <w:numStyleLink w:val="SCSABulletList"/>
  </w:abstractNum>
  <w:abstractNum w:abstractNumId="24" w15:restartNumberingAfterBreak="0">
    <w:nsid w:val="447337F0"/>
    <w:multiLevelType w:val="multilevel"/>
    <w:tmpl w:val="75082F76"/>
    <w:lvl w:ilvl="0">
      <w:start w:val="1"/>
      <w:numFmt w:val="bullet"/>
      <w:lvlText w:val=""/>
      <w:lvlJc w:val="left"/>
      <w:pPr>
        <w:ind w:left="360" w:hanging="360"/>
      </w:pPr>
      <w:rPr>
        <w:rFonts w:ascii="Symbol" w:hAnsi="Symbol" w:hint="default"/>
      </w:rPr>
    </w:lvl>
    <w:lvl w:ilvl="1">
      <w:start w:val="1"/>
      <w:numFmt w:val="bullet"/>
      <w:lvlText w:val=""/>
      <w:lvlJc w:val="left"/>
      <w:pPr>
        <w:ind w:left="717" w:hanging="360"/>
      </w:pPr>
      <w:rPr>
        <w:rFonts w:ascii="Wingdings" w:hAnsi="Wingdings" w:hint="default"/>
      </w:rPr>
    </w:lvl>
    <w:lvl w:ilvl="2">
      <w:start w:val="1"/>
      <w:numFmt w:val="bullet"/>
      <w:lvlText w:val="o"/>
      <w:lvlJc w:val="left"/>
      <w:pPr>
        <w:ind w:left="1077" w:hanging="357"/>
      </w:pPr>
      <w:rPr>
        <w:rFonts w:ascii="Courier New" w:hAnsi="Courier New" w:hint="default"/>
      </w:rPr>
    </w:lvl>
    <w:lvl w:ilvl="3">
      <w:start w:val="1"/>
      <w:numFmt w:val="bullet"/>
      <w:lvlText w:val=""/>
      <w:lvlJc w:val="left"/>
      <w:pPr>
        <w:ind w:left="1435" w:hanging="358"/>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48D3193C"/>
    <w:multiLevelType w:val="hybridMultilevel"/>
    <w:tmpl w:val="DAFEEA7C"/>
    <w:lvl w:ilvl="0" w:tplc="2744E6E8">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A7F2399"/>
    <w:multiLevelType w:val="multilevel"/>
    <w:tmpl w:val="75082F76"/>
    <w:numStyleLink w:val="SCSABulletList"/>
  </w:abstractNum>
  <w:abstractNum w:abstractNumId="27" w15:restartNumberingAfterBreak="0">
    <w:nsid w:val="4B8165A1"/>
    <w:multiLevelType w:val="hybridMultilevel"/>
    <w:tmpl w:val="4C5CC2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4E113989"/>
    <w:multiLevelType w:val="multilevel"/>
    <w:tmpl w:val="75082F76"/>
    <w:numStyleLink w:val="SCSABulletList"/>
  </w:abstractNum>
  <w:abstractNum w:abstractNumId="29" w15:restartNumberingAfterBreak="0">
    <w:nsid w:val="508015C8"/>
    <w:multiLevelType w:val="multilevel"/>
    <w:tmpl w:val="75082F76"/>
    <w:numStyleLink w:val="SCSABulletList"/>
  </w:abstractNum>
  <w:abstractNum w:abstractNumId="30" w15:restartNumberingAfterBreak="0">
    <w:nsid w:val="543E14C1"/>
    <w:multiLevelType w:val="hybridMultilevel"/>
    <w:tmpl w:val="EEB89CB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1" w15:restartNumberingAfterBreak="0">
    <w:nsid w:val="616642CD"/>
    <w:multiLevelType w:val="hybridMultilevel"/>
    <w:tmpl w:val="F0D6D0CC"/>
    <w:lvl w:ilvl="0" w:tplc="92A2CE38">
      <w:numFmt w:val="bullet"/>
      <w:pStyle w:val="csbullet"/>
      <w:lvlText w:val=""/>
      <w:lvlJc w:val="left"/>
      <w:pPr>
        <w:tabs>
          <w:tab w:val="num" w:pos="170"/>
        </w:tabs>
        <w:ind w:left="170" w:hanging="170"/>
      </w:pPr>
      <w:rPr>
        <w:rFonts w:ascii="Symbol" w:hAnsi="Symbol" w:hint="default"/>
        <w:color w:val="auto"/>
      </w:rPr>
    </w:lvl>
    <w:lvl w:ilvl="1" w:tplc="B6102C9E">
      <w:numFmt w:val="bullet"/>
      <w:lvlText w:val=""/>
      <w:lvlJc w:val="left"/>
      <w:pPr>
        <w:tabs>
          <w:tab w:val="num" w:pos="737"/>
        </w:tabs>
        <w:ind w:left="737" w:hanging="283"/>
      </w:pPr>
      <w:rPr>
        <w:rFonts w:ascii="Wingdings" w:hAnsi="Wingdings" w:hint="default"/>
        <w:color w:val="auto"/>
        <w:sz w:val="20"/>
        <w:szCs w:val="20"/>
      </w:rPr>
    </w:lvl>
    <w:lvl w:ilvl="2" w:tplc="04090005">
      <w:start w:val="1"/>
      <w:numFmt w:val="bullet"/>
      <w:lvlText w:val=""/>
      <w:lvlJc w:val="left"/>
      <w:pPr>
        <w:tabs>
          <w:tab w:val="num" w:pos="4919"/>
        </w:tabs>
        <w:ind w:left="4919" w:hanging="360"/>
      </w:pPr>
      <w:rPr>
        <w:rFonts w:ascii="Wingdings" w:hAnsi="Wingdings" w:hint="default"/>
      </w:rPr>
    </w:lvl>
    <w:lvl w:ilvl="3" w:tplc="04090001">
      <w:start w:val="1"/>
      <w:numFmt w:val="bullet"/>
      <w:lvlText w:val=""/>
      <w:lvlJc w:val="left"/>
      <w:pPr>
        <w:tabs>
          <w:tab w:val="num" w:pos="5639"/>
        </w:tabs>
        <w:ind w:left="5639" w:hanging="360"/>
      </w:pPr>
      <w:rPr>
        <w:rFonts w:ascii="Symbol" w:hAnsi="Symbol" w:hint="default"/>
      </w:rPr>
    </w:lvl>
    <w:lvl w:ilvl="4" w:tplc="04090003">
      <w:start w:val="1"/>
      <w:numFmt w:val="bullet"/>
      <w:lvlText w:val="o"/>
      <w:lvlJc w:val="left"/>
      <w:pPr>
        <w:tabs>
          <w:tab w:val="num" w:pos="6359"/>
        </w:tabs>
        <w:ind w:left="6359" w:hanging="360"/>
      </w:pPr>
      <w:rPr>
        <w:rFonts w:ascii="Courier New" w:hAnsi="Courier New" w:cs="Times New Roman" w:hint="default"/>
      </w:rPr>
    </w:lvl>
    <w:lvl w:ilvl="5" w:tplc="04090005">
      <w:start w:val="1"/>
      <w:numFmt w:val="bullet"/>
      <w:lvlText w:val=""/>
      <w:lvlJc w:val="left"/>
      <w:pPr>
        <w:tabs>
          <w:tab w:val="num" w:pos="7079"/>
        </w:tabs>
        <w:ind w:left="7079" w:hanging="360"/>
      </w:pPr>
      <w:rPr>
        <w:rFonts w:ascii="Wingdings" w:hAnsi="Wingdings" w:hint="default"/>
      </w:rPr>
    </w:lvl>
    <w:lvl w:ilvl="6" w:tplc="04090001">
      <w:start w:val="1"/>
      <w:numFmt w:val="bullet"/>
      <w:lvlText w:val=""/>
      <w:lvlJc w:val="left"/>
      <w:pPr>
        <w:tabs>
          <w:tab w:val="num" w:pos="7799"/>
        </w:tabs>
        <w:ind w:left="7799" w:hanging="360"/>
      </w:pPr>
      <w:rPr>
        <w:rFonts w:ascii="Symbol" w:hAnsi="Symbol" w:hint="default"/>
      </w:rPr>
    </w:lvl>
    <w:lvl w:ilvl="7" w:tplc="04090003">
      <w:start w:val="1"/>
      <w:numFmt w:val="bullet"/>
      <w:lvlText w:val="o"/>
      <w:lvlJc w:val="left"/>
      <w:pPr>
        <w:tabs>
          <w:tab w:val="num" w:pos="8519"/>
        </w:tabs>
        <w:ind w:left="8519" w:hanging="360"/>
      </w:pPr>
      <w:rPr>
        <w:rFonts w:ascii="Courier New" w:hAnsi="Courier New" w:cs="Times New Roman" w:hint="default"/>
      </w:rPr>
    </w:lvl>
    <w:lvl w:ilvl="8" w:tplc="04090005">
      <w:start w:val="1"/>
      <w:numFmt w:val="bullet"/>
      <w:lvlText w:val=""/>
      <w:lvlJc w:val="left"/>
      <w:pPr>
        <w:tabs>
          <w:tab w:val="num" w:pos="9239"/>
        </w:tabs>
        <w:ind w:left="9239" w:hanging="360"/>
      </w:pPr>
      <w:rPr>
        <w:rFonts w:ascii="Wingdings" w:hAnsi="Wingdings" w:hint="default"/>
      </w:rPr>
    </w:lvl>
  </w:abstractNum>
  <w:abstractNum w:abstractNumId="32" w15:restartNumberingAfterBreak="0">
    <w:nsid w:val="61E556EC"/>
    <w:multiLevelType w:val="multilevel"/>
    <w:tmpl w:val="75082F76"/>
    <w:lvl w:ilvl="0">
      <w:start w:val="1"/>
      <w:numFmt w:val="bullet"/>
      <w:lvlText w:val=""/>
      <w:lvlJc w:val="left"/>
      <w:pPr>
        <w:ind w:left="360" w:hanging="360"/>
      </w:pPr>
      <w:rPr>
        <w:rFonts w:ascii="Symbol" w:hAnsi="Symbol" w:hint="default"/>
      </w:rPr>
    </w:lvl>
    <w:lvl w:ilvl="1">
      <w:start w:val="1"/>
      <w:numFmt w:val="bullet"/>
      <w:lvlText w:val=""/>
      <w:lvlJc w:val="left"/>
      <w:pPr>
        <w:ind w:left="717" w:hanging="360"/>
      </w:pPr>
      <w:rPr>
        <w:rFonts w:ascii="Wingdings" w:hAnsi="Wingdings" w:hint="default"/>
      </w:rPr>
    </w:lvl>
    <w:lvl w:ilvl="2">
      <w:start w:val="1"/>
      <w:numFmt w:val="bullet"/>
      <w:lvlText w:val="o"/>
      <w:lvlJc w:val="left"/>
      <w:pPr>
        <w:ind w:left="1077" w:hanging="357"/>
      </w:pPr>
      <w:rPr>
        <w:rFonts w:ascii="Courier New" w:hAnsi="Courier New" w:hint="default"/>
      </w:rPr>
    </w:lvl>
    <w:lvl w:ilvl="3">
      <w:start w:val="1"/>
      <w:numFmt w:val="bullet"/>
      <w:lvlText w:val=""/>
      <w:lvlJc w:val="left"/>
      <w:pPr>
        <w:ind w:left="1435" w:hanging="358"/>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63341AFC"/>
    <w:multiLevelType w:val="hybridMultilevel"/>
    <w:tmpl w:val="DF7C5C4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4" w15:restartNumberingAfterBreak="0">
    <w:nsid w:val="6C9E403F"/>
    <w:multiLevelType w:val="hybridMultilevel"/>
    <w:tmpl w:val="D2FCA3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CBF2513"/>
    <w:multiLevelType w:val="hybridMultilevel"/>
    <w:tmpl w:val="6916ED02"/>
    <w:lvl w:ilvl="0" w:tplc="82EE603E">
      <w:start w:val="1"/>
      <w:numFmt w:val="bullet"/>
      <w:pStyle w:val="ListItem"/>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6" w15:restartNumberingAfterBreak="0">
    <w:nsid w:val="6DA2366E"/>
    <w:multiLevelType w:val="multilevel"/>
    <w:tmpl w:val="75082F76"/>
    <w:numStyleLink w:val="SCSABulletList"/>
  </w:abstractNum>
  <w:abstractNum w:abstractNumId="37" w15:restartNumberingAfterBreak="0">
    <w:nsid w:val="70B941AF"/>
    <w:multiLevelType w:val="multilevel"/>
    <w:tmpl w:val="75082F76"/>
    <w:numStyleLink w:val="SCSABulletList"/>
  </w:abstractNum>
  <w:num w:numId="1" w16cid:durableId="1190601331">
    <w:abstractNumId w:val="31"/>
  </w:num>
  <w:num w:numId="2" w16cid:durableId="1142695752">
    <w:abstractNumId w:val="35"/>
  </w:num>
  <w:num w:numId="3" w16cid:durableId="389547161">
    <w:abstractNumId w:val="20"/>
  </w:num>
  <w:num w:numId="4" w16cid:durableId="543059373">
    <w:abstractNumId w:val="10"/>
  </w:num>
  <w:num w:numId="5" w16cid:durableId="471561326">
    <w:abstractNumId w:val="11"/>
  </w:num>
  <w:num w:numId="6" w16cid:durableId="788016812">
    <w:abstractNumId w:val="13"/>
  </w:num>
  <w:num w:numId="7" w16cid:durableId="235676482">
    <w:abstractNumId w:val="18"/>
  </w:num>
  <w:num w:numId="8" w16cid:durableId="559638427">
    <w:abstractNumId w:val="34"/>
  </w:num>
  <w:num w:numId="9" w16cid:durableId="1732187981">
    <w:abstractNumId w:val="25"/>
  </w:num>
  <w:num w:numId="10" w16cid:durableId="1416054770">
    <w:abstractNumId w:val="33"/>
  </w:num>
  <w:num w:numId="11" w16cid:durableId="1148745984">
    <w:abstractNumId w:val="27"/>
  </w:num>
  <w:num w:numId="12" w16cid:durableId="266814120">
    <w:abstractNumId w:val="15"/>
  </w:num>
  <w:num w:numId="13" w16cid:durableId="1722441506">
    <w:abstractNumId w:val="12"/>
  </w:num>
  <w:num w:numId="14" w16cid:durableId="1575093005">
    <w:abstractNumId w:val="21"/>
  </w:num>
  <w:num w:numId="15" w16cid:durableId="1353648919">
    <w:abstractNumId w:val="7"/>
  </w:num>
  <w:num w:numId="16" w16cid:durableId="1806119241">
    <w:abstractNumId w:val="37"/>
  </w:num>
  <w:num w:numId="17" w16cid:durableId="272328445">
    <w:abstractNumId w:val="28"/>
  </w:num>
  <w:num w:numId="18" w16cid:durableId="1800955014">
    <w:abstractNumId w:val="17"/>
  </w:num>
  <w:num w:numId="19" w16cid:durableId="128789803">
    <w:abstractNumId w:val="0"/>
  </w:num>
  <w:num w:numId="20" w16cid:durableId="1270509530">
    <w:abstractNumId w:val="24"/>
  </w:num>
  <w:num w:numId="21" w16cid:durableId="1638679930">
    <w:abstractNumId w:val="16"/>
  </w:num>
  <w:num w:numId="22" w16cid:durableId="647250748">
    <w:abstractNumId w:val="3"/>
  </w:num>
  <w:num w:numId="23" w16cid:durableId="1289780752">
    <w:abstractNumId w:val="6"/>
  </w:num>
  <w:num w:numId="24" w16cid:durableId="36203211">
    <w:abstractNumId w:val="26"/>
  </w:num>
  <w:num w:numId="25" w16cid:durableId="883520784">
    <w:abstractNumId w:val="23"/>
  </w:num>
  <w:num w:numId="26" w16cid:durableId="548952255">
    <w:abstractNumId w:val="29"/>
  </w:num>
  <w:num w:numId="27" w16cid:durableId="1056515391">
    <w:abstractNumId w:val="2"/>
  </w:num>
  <w:num w:numId="28" w16cid:durableId="545605693">
    <w:abstractNumId w:val="4"/>
  </w:num>
  <w:num w:numId="29" w16cid:durableId="1805349563">
    <w:abstractNumId w:val="19"/>
  </w:num>
  <w:num w:numId="30" w16cid:durableId="1555966334">
    <w:abstractNumId w:val="1"/>
  </w:num>
  <w:num w:numId="31" w16cid:durableId="649789740">
    <w:abstractNumId w:val="9"/>
  </w:num>
  <w:num w:numId="32" w16cid:durableId="989989649">
    <w:abstractNumId w:val="22"/>
  </w:num>
  <w:num w:numId="33" w16cid:durableId="735131800">
    <w:abstractNumId w:val="30"/>
  </w:num>
  <w:num w:numId="34" w16cid:durableId="2080908393">
    <w:abstractNumId w:val="5"/>
  </w:num>
  <w:num w:numId="35" w16cid:durableId="1890410518">
    <w:abstractNumId w:val="36"/>
  </w:num>
  <w:num w:numId="36" w16cid:durableId="865413688">
    <w:abstractNumId w:val="32"/>
  </w:num>
  <w:num w:numId="37" w16cid:durableId="1659073197">
    <w:abstractNumId w:val="8"/>
  </w:num>
  <w:num w:numId="38" w16cid:durableId="250966199">
    <w:abstractNumId w:val="1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drawingGridHorizontalSpacing w:val="110"/>
  <w:drawingGridVerticalSpacing w:val="163"/>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EwNjI0NTawMDE1MTBX0lEKTi0uzszPAykwrAUAKVkFXSwAAAA="/>
  </w:docVars>
  <w:rsids>
    <w:rsidRoot w:val="00840722"/>
    <w:rsid w:val="000013B8"/>
    <w:rsid w:val="00002F08"/>
    <w:rsid w:val="000066B7"/>
    <w:rsid w:val="000074E3"/>
    <w:rsid w:val="00010B26"/>
    <w:rsid w:val="00010BE2"/>
    <w:rsid w:val="00012826"/>
    <w:rsid w:val="00015E2B"/>
    <w:rsid w:val="0004009E"/>
    <w:rsid w:val="000432AE"/>
    <w:rsid w:val="00043BBE"/>
    <w:rsid w:val="00047938"/>
    <w:rsid w:val="00050A70"/>
    <w:rsid w:val="00053F92"/>
    <w:rsid w:val="0006270E"/>
    <w:rsid w:val="000720CE"/>
    <w:rsid w:val="00075758"/>
    <w:rsid w:val="0007686E"/>
    <w:rsid w:val="00080B94"/>
    <w:rsid w:val="00084BE9"/>
    <w:rsid w:val="00086772"/>
    <w:rsid w:val="00093293"/>
    <w:rsid w:val="00094B38"/>
    <w:rsid w:val="000A0624"/>
    <w:rsid w:val="000A6A2E"/>
    <w:rsid w:val="000A7468"/>
    <w:rsid w:val="000B0731"/>
    <w:rsid w:val="000B3B73"/>
    <w:rsid w:val="000C3FC1"/>
    <w:rsid w:val="000C6B52"/>
    <w:rsid w:val="000C77E2"/>
    <w:rsid w:val="000C7A9E"/>
    <w:rsid w:val="000C7F69"/>
    <w:rsid w:val="000D6D16"/>
    <w:rsid w:val="000D7586"/>
    <w:rsid w:val="000E28B5"/>
    <w:rsid w:val="000E3CB2"/>
    <w:rsid w:val="000E7025"/>
    <w:rsid w:val="000F0F6D"/>
    <w:rsid w:val="000F1FF4"/>
    <w:rsid w:val="000F28C4"/>
    <w:rsid w:val="000F2D92"/>
    <w:rsid w:val="000F4CB0"/>
    <w:rsid w:val="00100531"/>
    <w:rsid w:val="00100E78"/>
    <w:rsid w:val="0010400D"/>
    <w:rsid w:val="00105461"/>
    <w:rsid w:val="00110C8D"/>
    <w:rsid w:val="00113E1A"/>
    <w:rsid w:val="00117D27"/>
    <w:rsid w:val="00117DE9"/>
    <w:rsid w:val="00120B66"/>
    <w:rsid w:val="00121026"/>
    <w:rsid w:val="00121FC5"/>
    <w:rsid w:val="001226A6"/>
    <w:rsid w:val="001242C7"/>
    <w:rsid w:val="00126825"/>
    <w:rsid w:val="00132307"/>
    <w:rsid w:val="00140D35"/>
    <w:rsid w:val="00140EA1"/>
    <w:rsid w:val="00143E3D"/>
    <w:rsid w:val="00146467"/>
    <w:rsid w:val="00150535"/>
    <w:rsid w:val="00152D99"/>
    <w:rsid w:val="001556C4"/>
    <w:rsid w:val="0016000A"/>
    <w:rsid w:val="0016295E"/>
    <w:rsid w:val="00162D28"/>
    <w:rsid w:val="00167186"/>
    <w:rsid w:val="00171517"/>
    <w:rsid w:val="00172824"/>
    <w:rsid w:val="00176553"/>
    <w:rsid w:val="00180A15"/>
    <w:rsid w:val="001821B5"/>
    <w:rsid w:val="00182CA2"/>
    <w:rsid w:val="001834AC"/>
    <w:rsid w:val="00183868"/>
    <w:rsid w:val="0018448D"/>
    <w:rsid w:val="001853E1"/>
    <w:rsid w:val="00187E12"/>
    <w:rsid w:val="00192DFD"/>
    <w:rsid w:val="00193532"/>
    <w:rsid w:val="00197DA7"/>
    <w:rsid w:val="001A0052"/>
    <w:rsid w:val="001A065F"/>
    <w:rsid w:val="001A1B20"/>
    <w:rsid w:val="001A5442"/>
    <w:rsid w:val="001B187B"/>
    <w:rsid w:val="001B2026"/>
    <w:rsid w:val="001B4A5F"/>
    <w:rsid w:val="001B6BF6"/>
    <w:rsid w:val="001B7211"/>
    <w:rsid w:val="001B789B"/>
    <w:rsid w:val="001B7BEC"/>
    <w:rsid w:val="001C30B9"/>
    <w:rsid w:val="001C4D7B"/>
    <w:rsid w:val="001C7AF3"/>
    <w:rsid w:val="001D1CB2"/>
    <w:rsid w:val="001D4AB7"/>
    <w:rsid w:val="001D77B6"/>
    <w:rsid w:val="001E12EA"/>
    <w:rsid w:val="001E1BE7"/>
    <w:rsid w:val="001E2334"/>
    <w:rsid w:val="001E26E6"/>
    <w:rsid w:val="001E5436"/>
    <w:rsid w:val="001F1F5C"/>
    <w:rsid w:val="001F69D5"/>
    <w:rsid w:val="001F6DC9"/>
    <w:rsid w:val="001F7A53"/>
    <w:rsid w:val="00203FC8"/>
    <w:rsid w:val="0020718E"/>
    <w:rsid w:val="002076C3"/>
    <w:rsid w:val="00210810"/>
    <w:rsid w:val="00215CF2"/>
    <w:rsid w:val="00220178"/>
    <w:rsid w:val="00233A2D"/>
    <w:rsid w:val="0023432B"/>
    <w:rsid w:val="002360A7"/>
    <w:rsid w:val="00237050"/>
    <w:rsid w:val="00240545"/>
    <w:rsid w:val="002419DC"/>
    <w:rsid w:val="002423CC"/>
    <w:rsid w:val="00244A6E"/>
    <w:rsid w:val="00255CD3"/>
    <w:rsid w:val="0026100B"/>
    <w:rsid w:val="00261CE5"/>
    <w:rsid w:val="00262740"/>
    <w:rsid w:val="00263D10"/>
    <w:rsid w:val="002720CF"/>
    <w:rsid w:val="0027514E"/>
    <w:rsid w:val="0028133D"/>
    <w:rsid w:val="00281FF0"/>
    <w:rsid w:val="002824BE"/>
    <w:rsid w:val="00282AA7"/>
    <w:rsid w:val="00284915"/>
    <w:rsid w:val="00285ABB"/>
    <w:rsid w:val="0029102C"/>
    <w:rsid w:val="00292043"/>
    <w:rsid w:val="00294749"/>
    <w:rsid w:val="002A20C3"/>
    <w:rsid w:val="002A6041"/>
    <w:rsid w:val="002A636B"/>
    <w:rsid w:val="002B005F"/>
    <w:rsid w:val="002B01C0"/>
    <w:rsid w:val="002C10EC"/>
    <w:rsid w:val="002D678D"/>
    <w:rsid w:val="002D68AB"/>
    <w:rsid w:val="002E24F5"/>
    <w:rsid w:val="002E7029"/>
    <w:rsid w:val="002E781A"/>
    <w:rsid w:val="002F5991"/>
    <w:rsid w:val="002F63DD"/>
    <w:rsid w:val="002F79BD"/>
    <w:rsid w:val="00300F73"/>
    <w:rsid w:val="003014D7"/>
    <w:rsid w:val="003071E0"/>
    <w:rsid w:val="00307E7E"/>
    <w:rsid w:val="0031778C"/>
    <w:rsid w:val="0032003F"/>
    <w:rsid w:val="003206A3"/>
    <w:rsid w:val="00320EEB"/>
    <w:rsid w:val="00334B2D"/>
    <w:rsid w:val="0035358E"/>
    <w:rsid w:val="00355F4B"/>
    <w:rsid w:val="0036086C"/>
    <w:rsid w:val="00361FE1"/>
    <w:rsid w:val="003629E8"/>
    <w:rsid w:val="00366B8F"/>
    <w:rsid w:val="00367A5D"/>
    <w:rsid w:val="00373A2F"/>
    <w:rsid w:val="00375E40"/>
    <w:rsid w:val="00376ACF"/>
    <w:rsid w:val="00381C11"/>
    <w:rsid w:val="0039092C"/>
    <w:rsid w:val="003926F6"/>
    <w:rsid w:val="0039302E"/>
    <w:rsid w:val="00393285"/>
    <w:rsid w:val="00394F80"/>
    <w:rsid w:val="00395165"/>
    <w:rsid w:val="003A13C7"/>
    <w:rsid w:val="003A44C0"/>
    <w:rsid w:val="003A470D"/>
    <w:rsid w:val="003A5410"/>
    <w:rsid w:val="003B3C64"/>
    <w:rsid w:val="003C2C1D"/>
    <w:rsid w:val="003C5A53"/>
    <w:rsid w:val="003C6A0A"/>
    <w:rsid w:val="003D59B5"/>
    <w:rsid w:val="003D7D4F"/>
    <w:rsid w:val="003E1D70"/>
    <w:rsid w:val="003F30EC"/>
    <w:rsid w:val="003F44BA"/>
    <w:rsid w:val="003F4E6B"/>
    <w:rsid w:val="003F5498"/>
    <w:rsid w:val="004037F3"/>
    <w:rsid w:val="004049C1"/>
    <w:rsid w:val="0040628C"/>
    <w:rsid w:val="00406498"/>
    <w:rsid w:val="00406CDC"/>
    <w:rsid w:val="004079E1"/>
    <w:rsid w:val="00420E86"/>
    <w:rsid w:val="004216BE"/>
    <w:rsid w:val="00430A9E"/>
    <w:rsid w:val="00431429"/>
    <w:rsid w:val="004317AD"/>
    <w:rsid w:val="00431F93"/>
    <w:rsid w:val="0043286C"/>
    <w:rsid w:val="00433A30"/>
    <w:rsid w:val="00437661"/>
    <w:rsid w:val="00440FD0"/>
    <w:rsid w:val="00441522"/>
    <w:rsid w:val="00441698"/>
    <w:rsid w:val="0044602F"/>
    <w:rsid w:val="00446441"/>
    <w:rsid w:val="00450784"/>
    <w:rsid w:val="004515A5"/>
    <w:rsid w:val="00451716"/>
    <w:rsid w:val="004562EF"/>
    <w:rsid w:val="00460274"/>
    <w:rsid w:val="004606B6"/>
    <w:rsid w:val="00462CB3"/>
    <w:rsid w:val="00464111"/>
    <w:rsid w:val="00464A9B"/>
    <w:rsid w:val="00467A9F"/>
    <w:rsid w:val="00467F9D"/>
    <w:rsid w:val="004814F0"/>
    <w:rsid w:val="004863E5"/>
    <w:rsid w:val="00493BE9"/>
    <w:rsid w:val="00493CD4"/>
    <w:rsid w:val="0049747C"/>
    <w:rsid w:val="00497BA6"/>
    <w:rsid w:val="004A62B6"/>
    <w:rsid w:val="004B1787"/>
    <w:rsid w:val="004B183A"/>
    <w:rsid w:val="004B34C0"/>
    <w:rsid w:val="004B423B"/>
    <w:rsid w:val="004B70FF"/>
    <w:rsid w:val="004C3C21"/>
    <w:rsid w:val="004C6329"/>
    <w:rsid w:val="004C6B2E"/>
    <w:rsid w:val="004C6D5F"/>
    <w:rsid w:val="004C7216"/>
    <w:rsid w:val="004C7EB1"/>
    <w:rsid w:val="004D6C24"/>
    <w:rsid w:val="004D6C59"/>
    <w:rsid w:val="004D738D"/>
    <w:rsid w:val="004E03BF"/>
    <w:rsid w:val="004E1286"/>
    <w:rsid w:val="004F0F7D"/>
    <w:rsid w:val="004F3791"/>
    <w:rsid w:val="004F72AB"/>
    <w:rsid w:val="005046D2"/>
    <w:rsid w:val="0051522A"/>
    <w:rsid w:val="00520809"/>
    <w:rsid w:val="0052082A"/>
    <w:rsid w:val="00523DEA"/>
    <w:rsid w:val="005256D3"/>
    <w:rsid w:val="00526828"/>
    <w:rsid w:val="00527A0F"/>
    <w:rsid w:val="005313E6"/>
    <w:rsid w:val="0053163D"/>
    <w:rsid w:val="00543072"/>
    <w:rsid w:val="00545F95"/>
    <w:rsid w:val="0054732B"/>
    <w:rsid w:val="005517EF"/>
    <w:rsid w:val="005552FE"/>
    <w:rsid w:val="005612AE"/>
    <w:rsid w:val="00561C8C"/>
    <w:rsid w:val="005626F1"/>
    <w:rsid w:val="00565728"/>
    <w:rsid w:val="00567556"/>
    <w:rsid w:val="00570928"/>
    <w:rsid w:val="00573569"/>
    <w:rsid w:val="00575AD8"/>
    <w:rsid w:val="00580986"/>
    <w:rsid w:val="00580D5B"/>
    <w:rsid w:val="005873CB"/>
    <w:rsid w:val="00592CD5"/>
    <w:rsid w:val="005930C2"/>
    <w:rsid w:val="005A4174"/>
    <w:rsid w:val="005A72BF"/>
    <w:rsid w:val="005B0CC2"/>
    <w:rsid w:val="005B1990"/>
    <w:rsid w:val="005C3543"/>
    <w:rsid w:val="005C5701"/>
    <w:rsid w:val="005C70D6"/>
    <w:rsid w:val="005C78B9"/>
    <w:rsid w:val="005D16FB"/>
    <w:rsid w:val="005D498B"/>
    <w:rsid w:val="005D7459"/>
    <w:rsid w:val="005E3467"/>
    <w:rsid w:val="005E4E93"/>
    <w:rsid w:val="005F5DB6"/>
    <w:rsid w:val="00600B1B"/>
    <w:rsid w:val="00600B8A"/>
    <w:rsid w:val="006011C1"/>
    <w:rsid w:val="0060168F"/>
    <w:rsid w:val="00604162"/>
    <w:rsid w:val="00607B00"/>
    <w:rsid w:val="006115AC"/>
    <w:rsid w:val="00621C0C"/>
    <w:rsid w:val="00623F9A"/>
    <w:rsid w:val="00624672"/>
    <w:rsid w:val="00627C2C"/>
    <w:rsid w:val="006401FD"/>
    <w:rsid w:val="00641486"/>
    <w:rsid w:val="006419B1"/>
    <w:rsid w:val="00643852"/>
    <w:rsid w:val="00644811"/>
    <w:rsid w:val="00647AB7"/>
    <w:rsid w:val="006550E2"/>
    <w:rsid w:val="006652F4"/>
    <w:rsid w:val="006658CD"/>
    <w:rsid w:val="00665CB9"/>
    <w:rsid w:val="00672945"/>
    <w:rsid w:val="00673B52"/>
    <w:rsid w:val="00674C4E"/>
    <w:rsid w:val="00675136"/>
    <w:rsid w:val="00676801"/>
    <w:rsid w:val="00681466"/>
    <w:rsid w:val="00682352"/>
    <w:rsid w:val="00683D0C"/>
    <w:rsid w:val="006922E7"/>
    <w:rsid w:val="006964CF"/>
    <w:rsid w:val="006A0CCA"/>
    <w:rsid w:val="006A29B8"/>
    <w:rsid w:val="006A5C3F"/>
    <w:rsid w:val="006B1C3E"/>
    <w:rsid w:val="006B6C00"/>
    <w:rsid w:val="006C680C"/>
    <w:rsid w:val="006C710A"/>
    <w:rsid w:val="006D1722"/>
    <w:rsid w:val="006D182D"/>
    <w:rsid w:val="006D4D80"/>
    <w:rsid w:val="006D5927"/>
    <w:rsid w:val="006D6D57"/>
    <w:rsid w:val="006E1FB0"/>
    <w:rsid w:val="006E3123"/>
    <w:rsid w:val="006E70F3"/>
    <w:rsid w:val="00706BD9"/>
    <w:rsid w:val="007156AE"/>
    <w:rsid w:val="00715738"/>
    <w:rsid w:val="00715DC8"/>
    <w:rsid w:val="0072012F"/>
    <w:rsid w:val="00720475"/>
    <w:rsid w:val="007249D2"/>
    <w:rsid w:val="00726749"/>
    <w:rsid w:val="0072710E"/>
    <w:rsid w:val="00727FBC"/>
    <w:rsid w:val="007329F1"/>
    <w:rsid w:val="00734976"/>
    <w:rsid w:val="0073689F"/>
    <w:rsid w:val="00740C4A"/>
    <w:rsid w:val="00742B1D"/>
    <w:rsid w:val="00745533"/>
    <w:rsid w:val="00752D83"/>
    <w:rsid w:val="00753FED"/>
    <w:rsid w:val="0075492E"/>
    <w:rsid w:val="00757637"/>
    <w:rsid w:val="007621F1"/>
    <w:rsid w:val="007662C7"/>
    <w:rsid w:val="007670C8"/>
    <w:rsid w:val="00770CF8"/>
    <w:rsid w:val="00771E8E"/>
    <w:rsid w:val="0077693D"/>
    <w:rsid w:val="00783430"/>
    <w:rsid w:val="00785007"/>
    <w:rsid w:val="007865CB"/>
    <w:rsid w:val="00793262"/>
    <w:rsid w:val="007A1DB9"/>
    <w:rsid w:val="007A5DA1"/>
    <w:rsid w:val="007A6F91"/>
    <w:rsid w:val="007A7059"/>
    <w:rsid w:val="007B04A4"/>
    <w:rsid w:val="007B1D32"/>
    <w:rsid w:val="007B48E9"/>
    <w:rsid w:val="007B5638"/>
    <w:rsid w:val="007C1C3D"/>
    <w:rsid w:val="007C3015"/>
    <w:rsid w:val="007C614E"/>
    <w:rsid w:val="007C6CB9"/>
    <w:rsid w:val="007D0D9C"/>
    <w:rsid w:val="007D216C"/>
    <w:rsid w:val="007D4C56"/>
    <w:rsid w:val="007D7C15"/>
    <w:rsid w:val="007E3CE0"/>
    <w:rsid w:val="007E4EED"/>
    <w:rsid w:val="007E5986"/>
    <w:rsid w:val="007F1F1C"/>
    <w:rsid w:val="007F263A"/>
    <w:rsid w:val="007F719D"/>
    <w:rsid w:val="008002CF"/>
    <w:rsid w:val="00800300"/>
    <w:rsid w:val="00800A7D"/>
    <w:rsid w:val="00802E02"/>
    <w:rsid w:val="00803506"/>
    <w:rsid w:val="0080667E"/>
    <w:rsid w:val="00810DBA"/>
    <w:rsid w:val="00821C94"/>
    <w:rsid w:val="00826E3D"/>
    <w:rsid w:val="00827494"/>
    <w:rsid w:val="008313C1"/>
    <w:rsid w:val="00832C9B"/>
    <w:rsid w:val="008331D3"/>
    <w:rsid w:val="00834122"/>
    <w:rsid w:val="008346AE"/>
    <w:rsid w:val="00835368"/>
    <w:rsid w:val="00835FCF"/>
    <w:rsid w:val="00836186"/>
    <w:rsid w:val="00836C99"/>
    <w:rsid w:val="00840722"/>
    <w:rsid w:val="00840C57"/>
    <w:rsid w:val="00843D08"/>
    <w:rsid w:val="0084484D"/>
    <w:rsid w:val="008464EC"/>
    <w:rsid w:val="00853203"/>
    <w:rsid w:val="00864586"/>
    <w:rsid w:val="00864AD4"/>
    <w:rsid w:val="00866693"/>
    <w:rsid w:val="00871000"/>
    <w:rsid w:val="00872097"/>
    <w:rsid w:val="008729CC"/>
    <w:rsid w:val="008769E4"/>
    <w:rsid w:val="00876BD2"/>
    <w:rsid w:val="00876E9F"/>
    <w:rsid w:val="00877284"/>
    <w:rsid w:val="00877940"/>
    <w:rsid w:val="008819C6"/>
    <w:rsid w:val="008834BF"/>
    <w:rsid w:val="00883B29"/>
    <w:rsid w:val="0089543B"/>
    <w:rsid w:val="008978A1"/>
    <w:rsid w:val="008A7AC0"/>
    <w:rsid w:val="008B27A6"/>
    <w:rsid w:val="008B607A"/>
    <w:rsid w:val="008C14D5"/>
    <w:rsid w:val="008C1D05"/>
    <w:rsid w:val="008D1209"/>
    <w:rsid w:val="008D1649"/>
    <w:rsid w:val="008D3B0A"/>
    <w:rsid w:val="008E12A1"/>
    <w:rsid w:val="008E46FE"/>
    <w:rsid w:val="008E6450"/>
    <w:rsid w:val="008F3192"/>
    <w:rsid w:val="008F3300"/>
    <w:rsid w:val="008F4AD0"/>
    <w:rsid w:val="008F4BD2"/>
    <w:rsid w:val="008F6D4F"/>
    <w:rsid w:val="0090037B"/>
    <w:rsid w:val="009016D8"/>
    <w:rsid w:val="00901D1A"/>
    <w:rsid w:val="0090207C"/>
    <w:rsid w:val="00902BD2"/>
    <w:rsid w:val="009059B1"/>
    <w:rsid w:val="009064EE"/>
    <w:rsid w:val="009068AB"/>
    <w:rsid w:val="0091268F"/>
    <w:rsid w:val="00916646"/>
    <w:rsid w:val="00920A28"/>
    <w:rsid w:val="00924309"/>
    <w:rsid w:val="00926095"/>
    <w:rsid w:val="0093044E"/>
    <w:rsid w:val="0093082D"/>
    <w:rsid w:val="00930FD4"/>
    <w:rsid w:val="00931C75"/>
    <w:rsid w:val="00932A2A"/>
    <w:rsid w:val="00933C7D"/>
    <w:rsid w:val="00934484"/>
    <w:rsid w:val="0094781D"/>
    <w:rsid w:val="00947AE3"/>
    <w:rsid w:val="00947C81"/>
    <w:rsid w:val="00950966"/>
    <w:rsid w:val="00950EF0"/>
    <w:rsid w:val="00951B7E"/>
    <w:rsid w:val="00952D80"/>
    <w:rsid w:val="009623C2"/>
    <w:rsid w:val="009625D0"/>
    <w:rsid w:val="00963DC9"/>
    <w:rsid w:val="00971C62"/>
    <w:rsid w:val="009722F8"/>
    <w:rsid w:val="009753B4"/>
    <w:rsid w:val="0098296C"/>
    <w:rsid w:val="00983010"/>
    <w:rsid w:val="0098485D"/>
    <w:rsid w:val="009859BA"/>
    <w:rsid w:val="009869A5"/>
    <w:rsid w:val="00992607"/>
    <w:rsid w:val="009A3E9B"/>
    <w:rsid w:val="009B1528"/>
    <w:rsid w:val="009B1CFE"/>
    <w:rsid w:val="009B368F"/>
    <w:rsid w:val="009B438B"/>
    <w:rsid w:val="009C3CE5"/>
    <w:rsid w:val="009D1CE5"/>
    <w:rsid w:val="009D22E1"/>
    <w:rsid w:val="009D4AB9"/>
    <w:rsid w:val="009D7165"/>
    <w:rsid w:val="009E63CF"/>
    <w:rsid w:val="009F0926"/>
    <w:rsid w:val="009F19ED"/>
    <w:rsid w:val="009F35C1"/>
    <w:rsid w:val="00A000C1"/>
    <w:rsid w:val="00A006CD"/>
    <w:rsid w:val="00A00A6E"/>
    <w:rsid w:val="00A028F3"/>
    <w:rsid w:val="00A02CB8"/>
    <w:rsid w:val="00A0371A"/>
    <w:rsid w:val="00A0567D"/>
    <w:rsid w:val="00A16605"/>
    <w:rsid w:val="00A20E4C"/>
    <w:rsid w:val="00A22A5C"/>
    <w:rsid w:val="00A30B39"/>
    <w:rsid w:val="00A32256"/>
    <w:rsid w:val="00A3478F"/>
    <w:rsid w:val="00A351DA"/>
    <w:rsid w:val="00A36160"/>
    <w:rsid w:val="00A4378F"/>
    <w:rsid w:val="00A46D20"/>
    <w:rsid w:val="00A50F8D"/>
    <w:rsid w:val="00A55A1E"/>
    <w:rsid w:val="00A55C32"/>
    <w:rsid w:val="00A57691"/>
    <w:rsid w:val="00A57719"/>
    <w:rsid w:val="00A61EF6"/>
    <w:rsid w:val="00A66D51"/>
    <w:rsid w:val="00A767C3"/>
    <w:rsid w:val="00A813E9"/>
    <w:rsid w:val="00A83A46"/>
    <w:rsid w:val="00A83C34"/>
    <w:rsid w:val="00A9026B"/>
    <w:rsid w:val="00A906F2"/>
    <w:rsid w:val="00AA1E96"/>
    <w:rsid w:val="00AA5FB7"/>
    <w:rsid w:val="00AA69F8"/>
    <w:rsid w:val="00AA7307"/>
    <w:rsid w:val="00AB11D5"/>
    <w:rsid w:val="00AB435E"/>
    <w:rsid w:val="00AB5C76"/>
    <w:rsid w:val="00AB5FF7"/>
    <w:rsid w:val="00AB7507"/>
    <w:rsid w:val="00AC0ECA"/>
    <w:rsid w:val="00AC7701"/>
    <w:rsid w:val="00AD5CC5"/>
    <w:rsid w:val="00AD68E2"/>
    <w:rsid w:val="00AD7050"/>
    <w:rsid w:val="00AD768C"/>
    <w:rsid w:val="00AE15CF"/>
    <w:rsid w:val="00AE5459"/>
    <w:rsid w:val="00AE61D0"/>
    <w:rsid w:val="00AF0F07"/>
    <w:rsid w:val="00AF317D"/>
    <w:rsid w:val="00AF4B66"/>
    <w:rsid w:val="00B04E59"/>
    <w:rsid w:val="00B165F9"/>
    <w:rsid w:val="00B169A5"/>
    <w:rsid w:val="00B222D2"/>
    <w:rsid w:val="00B23373"/>
    <w:rsid w:val="00B23E00"/>
    <w:rsid w:val="00B255D9"/>
    <w:rsid w:val="00B33F90"/>
    <w:rsid w:val="00B403EE"/>
    <w:rsid w:val="00B40BA9"/>
    <w:rsid w:val="00B42E90"/>
    <w:rsid w:val="00B450C8"/>
    <w:rsid w:val="00B45C14"/>
    <w:rsid w:val="00B512E0"/>
    <w:rsid w:val="00B52F98"/>
    <w:rsid w:val="00B56659"/>
    <w:rsid w:val="00B63351"/>
    <w:rsid w:val="00B652D3"/>
    <w:rsid w:val="00B65617"/>
    <w:rsid w:val="00B7243A"/>
    <w:rsid w:val="00B745B3"/>
    <w:rsid w:val="00B75692"/>
    <w:rsid w:val="00B762C1"/>
    <w:rsid w:val="00B81D77"/>
    <w:rsid w:val="00B84237"/>
    <w:rsid w:val="00B85356"/>
    <w:rsid w:val="00B92CD3"/>
    <w:rsid w:val="00B956B0"/>
    <w:rsid w:val="00B970FF"/>
    <w:rsid w:val="00BA0520"/>
    <w:rsid w:val="00BA2CAE"/>
    <w:rsid w:val="00BA4363"/>
    <w:rsid w:val="00BA6275"/>
    <w:rsid w:val="00BB06CC"/>
    <w:rsid w:val="00BB0E8A"/>
    <w:rsid w:val="00BB3F3F"/>
    <w:rsid w:val="00BB5C99"/>
    <w:rsid w:val="00BC0B95"/>
    <w:rsid w:val="00BC2552"/>
    <w:rsid w:val="00BC6975"/>
    <w:rsid w:val="00BD0228"/>
    <w:rsid w:val="00BD1D0E"/>
    <w:rsid w:val="00BD408A"/>
    <w:rsid w:val="00BD6B1B"/>
    <w:rsid w:val="00BD7C4A"/>
    <w:rsid w:val="00BE29CC"/>
    <w:rsid w:val="00BE5F4B"/>
    <w:rsid w:val="00BE703B"/>
    <w:rsid w:val="00BE768C"/>
    <w:rsid w:val="00BF16BB"/>
    <w:rsid w:val="00BF5D36"/>
    <w:rsid w:val="00BF7ED9"/>
    <w:rsid w:val="00C00C8A"/>
    <w:rsid w:val="00C1006B"/>
    <w:rsid w:val="00C22391"/>
    <w:rsid w:val="00C22701"/>
    <w:rsid w:val="00C22A1B"/>
    <w:rsid w:val="00C23633"/>
    <w:rsid w:val="00C2396B"/>
    <w:rsid w:val="00C24219"/>
    <w:rsid w:val="00C25481"/>
    <w:rsid w:val="00C25703"/>
    <w:rsid w:val="00C32A0A"/>
    <w:rsid w:val="00C40E17"/>
    <w:rsid w:val="00C4580E"/>
    <w:rsid w:val="00C4660A"/>
    <w:rsid w:val="00C477FF"/>
    <w:rsid w:val="00C50669"/>
    <w:rsid w:val="00C64BC8"/>
    <w:rsid w:val="00C64E57"/>
    <w:rsid w:val="00C70390"/>
    <w:rsid w:val="00C723B5"/>
    <w:rsid w:val="00C729A8"/>
    <w:rsid w:val="00C74FE3"/>
    <w:rsid w:val="00C76694"/>
    <w:rsid w:val="00C80741"/>
    <w:rsid w:val="00C829FD"/>
    <w:rsid w:val="00C90790"/>
    <w:rsid w:val="00C948F5"/>
    <w:rsid w:val="00C966DF"/>
    <w:rsid w:val="00C9740A"/>
    <w:rsid w:val="00CB210C"/>
    <w:rsid w:val="00CB2498"/>
    <w:rsid w:val="00CB5624"/>
    <w:rsid w:val="00CB5CE0"/>
    <w:rsid w:val="00CB6471"/>
    <w:rsid w:val="00CB7C8F"/>
    <w:rsid w:val="00CC06BF"/>
    <w:rsid w:val="00CC27CB"/>
    <w:rsid w:val="00CC3965"/>
    <w:rsid w:val="00CC3CDF"/>
    <w:rsid w:val="00CC6DE3"/>
    <w:rsid w:val="00CD0133"/>
    <w:rsid w:val="00CD02AA"/>
    <w:rsid w:val="00CD3F5C"/>
    <w:rsid w:val="00CE0A9A"/>
    <w:rsid w:val="00CF013D"/>
    <w:rsid w:val="00CF0646"/>
    <w:rsid w:val="00CF4D20"/>
    <w:rsid w:val="00CF7AC3"/>
    <w:rsid w:val="00D00C91"/>
    <w:rsid w:val="00D01113"/>
    <w:rsid w:val="00D01446"/>
    <w:rsid w:val="00D015A3"/>
    <w:rsid w:val="00D0309A"/>
    <w:rsid w:val="00D032AB"/>
    <w:rsid w:val="00D04566"/>
    <w:rsid w:val="00D11A44"/>
    <w:rsid w:val="00D152E2"/>
    <w:rsid w:val="00D168C9"/>
    <w:rsid w:val="00D20155"/>
    <w:rsid w:val="00D20F31"/>
    <w:rsid w:val="00D2305E"/>
    <w:rsid w:val="00D24090"/>
    <w:rsid w:val="00D267D0"/>
    <w:rsid w:val="00D34304"/>
    <w:rsid w:val="00D357AE"/>
    <w:rsid w:val="00D36057"/>
    <w:rsid w:val="00D3715A"/>
    <w:rsid w:val="00D37C38"/>
    <w:rsid w:val="00D37C9C"/>
    <w:rsid w:val="00D441B2"/>
    <w:rsid w:val="00D451E3"/>
    <w:rsid w:val="00D456F6"/>
    <w:rsid w:val="00D47AE4"/>
    <w:rsid w:val="00D47F40"/>
    <w:rsid w:val="00D5786F"/>
    <w:rsid w:val="00D65438"/>
    <w:rsid w:val="00D70DA9"/>
    <w:rsid w:val="00D83F11"/>
    <w:rsid w:val="00D84188"/>
    <w:rsid w:val="00D947D8"/>
    <w:rsid w:val="00D951EF"/>
    <w:rsid w:val="00D96FA9"/>
    <w:rsid w:val="00DB14C9"/>
    <w:rsid w:val="00DB24E9"/>
    <w:rsid w:val="00DB6A74"/>
    <w:rsid w:val="00DC386C"/>
    <w:rsid w:val="00DC7D14"/>
    <w:rsid w:val="00DD0C64"/>
    <w:rsid w:val="00DD1DD0"/>
    <w:rsid w:val="00DD5263"/>
    <w:rsid w:val="00DD56DD"/>
    <w:rsid w:val="00DE26E9"/>
    <w:rsid w:val="00DE47CC"/>
    <w:rsid w:val="00DE4E09"/>
    <w:rsid w:val="00DE55C8"/>
    <w:rsid w:val="00DF29BB"/>
    <w:rsid w:val="00DF4C0D"/>
    <w:rsid w:val="00DF7470"/>
    <w:rsid w:val="00DF7BBD"/>
    <w:rsid w:val="00E039D8"/>
    <w:rsid w:val="00E0512A"/>
    <w:rsid w:val="00E052CB"/>
    <w:rsid w:val="00E0575C"/>
    <w:rsid w:val="00E11974"/>
    <w:rsid w:val="00E1540A"/>
    <w:rsid w:val="00E17AE5"/>
    <w:rsid w:val="00E25741"/>
    <w:rsid w:val="00E25C82"/>
    <w:rsid w:val="00E3061C"/>
    <w:rsid w:val="00E354CA"/>
    <w:rsid w:val="00E358C5"/>
    <w:rsid w:val="00E35A3C"/>
    <w:rsid w:val="00E40027"/>
    <w:rsid w:val="00E42661"/>
    <w:rsid w:val="00E43489"/>
    <w:rsid w:val="00E4705F"/>
    <w:rsid w:val="00E47E2E"/>
    <w:rsid w:val="00E541E8"/>
    <w:rsid w:val="00E54A33"/>
    <w:rsid w:val="00E55C7A"/>
    <w:rsid w:val="00E57B38"/>
    <w:rsid w:val="00E62F31"/>
    <w:rsid w:val="00E63E44"/>
    <w:rsid w:val="00E671BE"/>
    <w:rsid w:val="00E70C5D"/>
    <w:rsid w:val="00E71F39"/>
    <w:rsid w:val="00E7239F"/>
    <w:rsid w:val="00E779BF"/>
    <w:rsid w:val="00E8263B"/>
    <w:rsid w:val="00E83AF6"/>
    <w:rsid w:val="00E8417A"/>
    <w:rsid w:val="00E84F0F"/>
    <w:rsid w:val="00E90173"/>
    <w:rsid w:val="00E917BD"/>
    <w:rsid w:val="00E94B49"/>
    <w:rsid w:val="00EA0DA8"/>
    <w:rsid w:val="00EA4283"/>
    <w:rsid w:val="00EA70E2"/>
    <w:rsid w:val="00EB4618"/>
    <w:rsid w:val="00EB4FFA"/>
    <w:rsid w:val="00EC064D"/>
    <w:rsid w:val="00EC10B9"/>
    <w:rsid w:val="00ED2387"/>
    <w:rsid w:val="00ED2490"/>
    <w:rsid w:val="00ED33EA"/>
    <w:rsid w:val="00ED3CE7"/>
    <w:rsid w:val="00EE220B"/>
    <w:rsid w:val="00EE22F4"/>
    <w:rsid w:val="00EE268A"/>
    <w:rsid w:val="00EF1F15"/>
    <w:rsid w:val="00EF2A01"/>
    <w:rsid w:val="00F016D5"/>
    <w:rsid w:val="00F01D2C"/>
    <w:rsid w:val="00F046EE"/>
    <w:rsid w:val="00F11957"/>
    <w:rsid w:val="00F14141"/>
    <w:rsid w:val="00F15438"/>
    <w:rsid w:val="00F17D78"/>
    <w:rsid w:val="00F21524"/>
    <w:rsid w:val="00F239A2"/>
    <w:rsid w:val="00F26B0D"/>
    <w:rsid w:val="00F27DA7"/>
    <w:rsid w:val="00F329B9"/>
    <w:rsid w:val="00F32C96"/>
    <w:rsid w:val="00F527CA"/>
    <w:rsid w:val="00F53533"/>
    <w:rsid w:val="00F54CAE"/>
    <w:rsid w:val="00F6017D"/>
    <w:rsid w:val="00F649DB"/>
    <w:rsid w:val="00F667AA"/>
    <w:rsid w:val="00F70804"/>
    <w:rsid w:val="00F71122"/>
    <w:rsid w:val="00F71D56"/>
    <w:rsid w:val="00F7346B"/>
    <w:rsid w:val="00F73861"/>
    <w:rsid w:val="00F74C5C"/>
    <w:rsid w:val="00F74DEE"/>
    <w:rsid w:val="00F75246"/>
    <w:rsid w:val="00F7581A"/>
    <w:rsid w:val="00F75D35"/>
    <w:rsid w:val="00F761D5"/>
    <w:rsid w:val="00F853E0"/>
    <w:rsid w:val="00F85BDC"/>
    <w:rsid w:val="00F92AD9"/>
    <w:rsid w:val="00F963B8"/>
    <w:rsid w:val="00F96EA4"/>
    <w:rsid w:val="00FA327D"/>
    <w:rsid w:val="00FB1C78"/>
    <w:rsid w:val="00FB21EE"/>
    <w:rsid w:val="00FC05FC"/>
    <w:rsid w:val="00FC2823"/>
    <w:rsid w:val="00FC2FEE"/>
    <w:rsid w:val="00FC4EFB"/>
    <w:rsid w:val="00FC6F20"/>
    <w:rsid w:val="00FC794D"/>
    <w:rsid w:val="00FD0457"/>
    <w:rsid w:val="00FD3BDF"/>
    <w:rsid w:val="00FD5FFB"/>
    <w:rsid w:val="00FE0013"/>
    <w:rsid w:val="00FE3603"/>
    <w:rsid w:val="00FE4CD0"/>
    <w:rsid w:val="00FE53FE"/>
    <w:rsid w:val="00FE72C7"/>
    <w:rsid w:val="00FE7812"/>
    <w:rsid w:val="00FF1D8E"/>
    <w:rsid w:val="00FF4BB6"/>
    <w:rsid w:val="00FF739F"/>
  </w:rsids>
  <m:mathPr>
    <m:mathFont m:val="Cambria Math"/>
    <m:brkBin m:val="before"/>
    <m:brkBinSub m:val="--"/>
    <m:smallFrac m:val="0"/>
    <m:dispDef/>
    <m:lMargin m:val="0"/>
    <m:rMargin m:val="0"/>
    <m:defJc m:val="centerGroup"/>
    <m:wrapIndent m:val="1440"/>
    <m:intLim m:val="subSup"/>
    <m:naryLim m:val="undOvr"/>
  </m:mathPr>
  <w:themeFontLang w:val="en-US" w:eastAsia="ja-JP" w:bidi="pa-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67EBF6E"/>
  <w15:docId w15:val="{38DAF3E4-2259-46A4-9DB9-E4EE76C88B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Arial"/>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49C1"/>
    <w:pPr>
      <w:spacing w:after="120"/>
    </w:pPr>
    <w:rPr>
      <w:rFonts w:ascii="Calibri" w:hAnsi="Calibri" w:cs="Calibri"/>
      <w:lang w:val="en-AU"/>
    </w:rPr>
  </w:style>
  <w:style w:type="paragraph" w:styleId="Heading1">
    <w:name w:val="heading 1"/>
    <w:basedOn w:val="Normal"/>
    <w:next w:val="Normal"/>
    <w:link w:val="Heading1Char"/>
    <w:uiPriority w:val="9"/>
    <w:qFormat/>
    <w:rsid w:val="004079E1"/>
    <w:pPr>
      <w:outlineLvl w:val="0"/>
    </w:pPr>
    <w:rPr>
      <w:rFonts w:ascii="Franklin Gothic Book" w:eastAsiaTheme="majorEastAsia" w:hAnsi="Franklin Gothic Book" w:cstheme="majorBidi"/>
      <w:bCs/>
      <w:color w:val="342568"/>
      <w:sz w:val="28"/>
      <w:szCs w:val="28"/>
    </w:rPr>
  </w:style>
  <w:style w:type="paragraph" w:styleId="Heading2">
    <w:name w:val="heading 2"/>
    <w:basedOn w:val="Normal"/>
    <w:next w:val="Normal"/>
    <w:link w:val="Heading2Char"/>
    <w:uiPriority w:val="9"/>
    <w:unhideWhenUsed/>
    <w:qFormat/>
    <w:rsid w:val="00627C2C"/>
    <w:pPr>
      <w:keepNext/>
      <w:keepLines/>
      <w:spacing w:before="240" w:after="60" w:line="264" w:lineRule="auto"/>
      <w:outlineLvl w:val="1"/>
    </w:pPr>
    <w:rPr>
      <w:rFonts w:asciiTheme="majorHAnsi" w:eastAsiaTheme="majorEastAsia" w:hAnsiTheme="majorHAnsi" w:cstheme="majorBidi"/>
      <w:b/>
      <w:bCs/>
      <w:color w:val="595959" w:themeColor="text1" w:themeTint="A6"/>
      <w:sz w:val="32"/>
      <w:szCs w:val="26"/>
    </w:rPr>
  </w:style>
  <w:style w:type="paragraph" w:styleId="Heading3">
    <w:name w:val="heading 3"/>
    <w:basedOn w:val="Normal"/>
    <w:next w:val="Normal"/>
    <w:link w:val="Heading3Char"/>
    <w:uiPriority w:val="9"/>
    <w:semiHidden/>
    <w:unhideWhenUsed/>
    <w:rsid w:val="00C23633"/>
    <w:pPr>
      <w:keepNext/>
      <w:keepLines/>
      <w:spacing w:before="40"/>
      <w:outlineLvl w:val="2"/>
    </w:pPr>
    <w:rPr>
      <w:rFonts w:asciiTheme="majorHAnsi" w:eastAsiaTheme="majorEastAsia" w:hAnsiTheme="majorHAnsi" w:cstheme="majorBidi"/>
      <w:color w:val="140C19" w:themeColor="accent1" w:themeShade="7F"/>
    </w:rPr>
  </w:style>
  <w:style w:type="paragraph" w:styleId="Heading4">
    <w:name w:val="heading 4"/>
    <w:basedOn w:val="Normal"/>
    <w:next w:val="Normal"/>
    <w:link w:val="Heading4Char"/>
    <w:uiPriority w:val="9"/>
    <w:semiHidden/>
    <w:unhideWhenUsed/>
    <w:qFormat/>
    <w:rsid w:val="00C829FD"/>
    <w:pPr>
      <w:keepNext/>
      <w:keepLines/>
      <w:spacing w:before="200"/>
      <w:outlineLvl w:val="3"/>
    </w:pPr>
    <w:rPr>
      <w:rFonts w:asciiTheme="majorHAnsi" w:eastAsiaTheme="majorEastAsia" w:hAnsiTheme="majorHAnsi" w:cstheme="majorBidi"/>
      <w:b/>
      <w:bCs/>
      <w:i/>
      <w:iCs/>
      <w:color w:val="291933"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40722"/>
    <w:pPr>
      <w:ind w:left="720"/>
      <w:contextualSpacing/>
    </w:pPr>
  </w:style>
  <w:style w:type="paragraph" w:customStyle="1" w:styleId="csbullet">
    <w:name w:val="csbullet"/>
    <w:basedOn w:val="Normal"/>
    <w:rsid w:val="00840722"/>
    <w:pPr>
      <w:numPr>
        <w:numId w:val="1"/>
      </w:numPr>
      <w:tabs>
        <w:tab w:val="left" w:pos="-851"/>
      </w:tabs>
      <w:spacing w:before="120" w:line="280" w:lineRule="exact"/>
    </w:pPr>
    <w:rPr>
      <w:szCs w:val="20"/>
    </w:rPr>
  </w:style>
  <w:style w:type="table" w:styleId="TableGrid">
    <w:name w:val="Table Grid"/>
    <w:basedOn w:val="TableNormal"/>
    <w:rsid w:val="00840722"/>
    <w:pPr>
      <w:spacing w:after="0" w:line="240" w:lineRule="auto"/>
    </w:pPr>
    <w:rPr>
      <w:rFonts w:eastAsia="Times New Roman"/>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B14C9"/>
    <w:pPr>
      <w:tabs>
        <w:tab w:val="center" w:pos="4513"/>
        <w:tab w:val="right" w:pos="9026"/>
      </w:tabs>
    </w:pPr>
  </w:style>
  <w:style w:type="character" w:customStyle="1" w:styleId="HeaderChar">
    <w:name w:val="Header Char"/>
    <w:basedOn w:val="DefaultParagraphFont"/>
    <w:link w:val="Header"/>
    <w:uiPriority w:val="99"/>
    <w:rsid w:val="00DB14C9"/>
    <w:rPr>
      <w:rFonts w:ascii="Times New Roman" w:eastAsia="Times New Roman" w:hAnsi="Times New Roman" w:cs="Times New Roman"/>
      <w:sz w:val="24"/>
      <w:lang w:val="en-AU" w:eastAsia="en-AU"/>
    </w:rPr>
  </w:style>
  <w:style w:type="paragraph" w:styleId="Footer">
    <w:name w:val="footer"/>
    <w:basedOn w:val="Normal"/>
    <w:link w:val="FooterChar"/>
    <w:uiPriority w:val="99"/>
    <w:unhideWhenUsed/>
    <w:rsid w:val="00DB14C9"/>
    <w:pPr>
      <w:tabs>
        <w:tab w:val="center" w:pos="4513"/>
        <w:tab w:val="right" w:pos="9026"/>
      </w:tabs>
    </w:pPr>
  </w:style>
  <w:style w:type="character" w:customStyle="1" w:styleId="FooterChar">
    <w:name w:val="Footer Char"/>
    <w:basedOn w:val="DefaultParagraphFont"/>
    <w:link w:val="Footer"/>
    <w:uiPriority w:val="99"/>
    <w:rsid w:val="00DB14C9"/>
    <w:rPr>
      <w:rFonts w:ascii="Times New Roman" w:eastAsia="Times New Roman" w:hAnsi="Times New Roman" w:cs="Times New Roman"/>
      <w:sz w:val="24"/>
      <w:lang w:val="en-AU" w:eastAsia="en-AU"/>
    </w:rPr>
  </w:style>
  <w:style w:type="paragraph" w:styleId="BalloonText">
    <w:name w:val="Balloon Text"/>
    <w:basedOn w:val="Normal"/>
    <w:link w:val="BalloonTextChar"/>
    <w:uiPriority w:val="99"/>
    <w:semiHidden/>
    <w:unhideWhenUsed/>
    <w:rsid w:val="00DB14C9"/>
    <w:rPr>
      <w:rFonts w:ascii="Tahoma" w:hAnsi="Tahoma" w:cs="Tahoma"/>
      <w:sz w:val="16"/>
      <w:szCs w:val="16"/>
    </w:rPr>
  </w:style>
  <w:style w:type="character" w:customStyle="1" w:styleId="BalloonTextChar">
    <w:name w:val="Balloon Text Char"/>
    <w:basedOn w:val="DefaultParagraphFont"/>
    <w:link w:val="BalloonText"/>
    <w:uiPriority w:val="99"/>
    <w:semiHidden/>
    <w:rsid w:val="00DB14C9"/>
    <w:rPr>
      <w:rFonts w:ascii="Tahoma" w:eastAsia="Times New Roman" w:hAnsi="Tahoma" w:cs="Tahoma"/>
      <w:sz w:val="16"/>
      <w:szCs w:val="16"/>
      <w:lang w:val="en-AU" w:eastAsia="en-AU"/>
    </w:rPr>
  </w:style>
  <w:style w:type="paragraph" w:customStyle="1" w:styleId="ListItem">
    <w:name w:val="List Item"/>
    <w:basedOn w:val="Normal"/>
    <w:link w:val="ListItemChar"/>
    <w:rsid w:val="00CB7C8F"/>
    <w:pPr>
      <w:numPr>
        <w:numId w:val="2"/>
      </w:numPr>
      <w:spacing w:before="120"/>
    </w:pPr>
    <w:rPr>
      <w:iCs/>
    </w:rPr>
  </w:style>
  <w:style w:type="character" w:customStyle="1" w:styleId="ListItemChar">
    <w:name w:val="List Item Char"/>
    <w:basedOn w:val="DefaultParagraphFont"/>
    <w:link w:val="ListItem"/>
    <w:rsid w:val="00CB7C8F"/>
    <w:rPr>
      <w:rFonts w:ascii="Calibri" w:hAnsi="Calibri" w:cs="Calibri"/>
      <w:iCs/>
    </w:rPr>
  </w:style>
  <w:style w:type="character" w:customStyle="1" w:styleId="Heading2Char">
    <w:name w:val="Heading 2 Char"/>
    <w:basedOn w:val="DefaultParagraphFont"/>
    <w:link w:val="Heading2"/>
    <w:uiPriority w:val="9"/>
    <w:rsid w:val="00627C2C"/>
    <w:rPr>
      <w:rFonts w:asciiTheme="majorHAnsi" w:eastAsiaTheme="majorEastAsia" w:hAnsiTheme="majorHAnsi" w:cstheme="majorBidi"/>
      <w:b/>
      <w:bCs/>
      <w:color w:val="595959" w:themeColor="text1" w:themeTint="A6"/>
      <w:sz w:val="32"/>
      <w:szCs w:val="26"/>
      <w:lang w:val="en-AU"/>
    </w:rPr>
  </w:style>
  <w:style w:type="paragraph" w:customStyle="1" w:styleId="Paragraph">
    <w:name w:val="Paragraph"/>
    <w:basedOn w:val="Normal"/>
    <w:link w:val="ParagraphChar"/>
    <w:qFormat/>
    <w:rsid w:val="00627C2C"/>
    <w:pPr>
      <w:spacing w:before="120"/>
    </w:pPr>
  </w:style>
  <w:style w:type="character" w:customStyle="1" w:styleId="ParagraphChar">
    <w:name w:val="Paragraph Char"/>
    <w:basedOn w:val="DefaultParagraphFont"/>
    <w:link w:val="Paragraph"/>
    <w:locked/>
    <w:rsid w:val="00627C2C"/>
    <w:rPr>
      <w:rFonts w:ascii="Calibri" w:hAnsi="Calibri" w:cs="Calibri"/>
      <w:szCs w:val="22"/>
      <w:lang w:val="en-AU" w:eastAsia="en-AU"/>
    </w:rPr>
  </w:style>
  <w:style w:type="character" w:customStyle="1" w:styleId="Heading1Char">
    <w:name w:val="Heading 1 Char"/>
    <w:basedOn w:val="DefaultParagraphFont"/>
    <w:link w:val="Heading1"/>
    <w:uiPriority w:val="9"/>
    <w:rsid w:val="004079E1"/>
    <w:rPr>
      <w:rFonts w:ascii="Franklin Gothic Book" w:eastAsiaTheme="majorEastAsia" w:hAnsi="Franklin Gothic Book" w:cstheme="majorBidi"/>
      <w:bCs/>
      <w:color w:val="342568"/>
      <w:sz w:val="28"/>
      <w:szCs w:val="28"/>
      <w:lang w:val="en-AU"/>
    </w:rPr>
  </w:style>
  <w:style w:type="character" w:customStyle="1" w:styleId="Heading4Char">
    <w:name w:val="Heading 4 Char"/>
    <w:basedOn w:val="DefaultParagraphFont"/>
    <w:link w:val="Heading4"/>
    <w:uiPriority w:val="9"/>
    <w:semiHidden/>
    <w:rsid w:val="00C829FD"/>
    <w:rPr>
      <w:rFonts w:asciiTheme="majorHAnsi" w:eastAsiaTheme="majorEastAsia" w:hAnsiTheme="majorHAnsi" w:cstheme="majorBidi"/>
      <w:b/>
      <w:bCs/>
      <w:i/>
      <w:iCs/>
      <w:color w:val="291933" w:themeColor="accent1"/>
      <w:sz w:val="24"/>
      <w:lang w:val="en-AU" w:eastAsia="en-AU"/>
    </w:rPr>
  </w:style>
  <w:style w:type="table" w:customStyle="1" w:styleId="TableGrid1">
    <w:name w:val="Table Grid1"/>
    <w:basedOn w:val="TableNormal"/>
    <w:next w:val="TableGrid"/>
    <w:uiPriority w:val="59"/>
    <w:rsid w:val="00C829FD"/>
    <w:pPr>
      <w:spacing w:after="0" w:line="240" w:lineRule="auto"/>
    </w:pPr>
    <w:rPr>
      <w:rFonts w:eastAsia="Times New Roman"/>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769E4"/>
    <w:rPr>
      <w:rFonts w:asciiTheme="minorHAnsi" w:hAnsiTheme="minorHAnsi" w:cs="Times New Roman" w:hint="default"/>
      <w:color w:val="580F8B"/>
      <w:u w:val="single"/>
    </w:rPr>
  </w:style>
  <w:style w:type="character" w:customStyle="1" w:styleId="Heading3Char">
    <w:name w:val="Heading 3 Char"/>
    <w:basedOn w:val="DefaultParagraphFont"/>
    <w:link w:val="Heading3"/>
    <w:uiPriority w:val="9"/>
    <w:semiHidden/>
    <w:rsid w:val="00C23633"/>
    <w:rPr>
      <w:rFonts w:asciiTheme="majorHAnsi" w:eastAsiaTheme="majorEastAsia" w:hAnsiTheme="majorHAnsi" w:cstheme="majorBidi"/>
      <w:color w:val="140C19" w:themeColor="accent1" w:themeShade="7F"/>
      <w:sz w:val="24"/>
      <w:lang w:val="en-AU" w:eastAsia="en-AU"/>
    </w:rPr>
  </w:style>
  <w:style w:type="character" w:styleId="CommentReference">
    <w:name w:val="annotation reference"/>
    <w:basedOn w:val="DefaultParagraphFont"/>
    <w:uiPriority w:val="99"/>
    <w:semiHidden/>
    <w:unhideWhenUsed/>
    <w:rsid w:val="00A32256"/>
    <w:rPr>
      <w:sz w:val="16"/>
      <w:szCs w:val="16"/>
    </w:rPr>
  </w:style>
  <w:style w:type="paragraph" w:styleId="CommentText">
    <w:name w:val="annotation text"/>
    <w:basedOn w:val="Normal"/>
    <w:link w:val="CommentTextChar"/>
    <w:uiPriority w:val="99"/>
    <w:unhideWhenUsed/>
    <w:rsid w:val="00A32256"/>
    <w:rPr>
      <w:sz w:val="20"/>
      <w:szCs w:val="20"/>
    </w:rPr>
  </w:style>
  <w:style w:type="character" w:customStyle="1" w:styleId="CommentTextChar">
    <w:name w:val="Comment Text Char"/>
    <w:basedOn w:val="DefaultParagraphFont"/>
    <w:link w:val="CommentText"/>
    <w:uiPriority w:val="99"/>
    <w:rsid w:val="00A32256"/>
    <w:rPr>
      <w:rFonts w:ascii="Times New Roman" w:eastAsia="Times New Roman" w:hAnsi="Times New Roman" w:cs="Times New Roman"/>
      <w:sz w:val="20"/>
      <w:szCs w:val="20"/>
      <w:lang w:val="en-AU" w:eastAsia="en-AU"/>
    </w:rPr>
  </w:style>
  <w:style w:type="paragraph" w:styleId="CommentSubject">
    <w:name w:val="annotation subject"/>
    <w:basedOn w:val="CommentText"/>
    <w:next w:val="CommentText"/>
    <w:link w:val="CommentSubjectChar"/>
    <w:uiPriority w:val="99"/>
    <w:semiHidden/>
    <w:unhideWhenUsed/>
    <w:rsid w:val="00A32256"/>
    <w:rPr>
      <w:b/>
      <w:bCs/>
    </w:rPr>
  </w:style>
  <w:style w:type="character" w:customStyle="1" w:styleId="CommentSubjectChar">
    <w:name w:val="Comment Subject Char"/>
    <w:basedOn w:val="CommentTextChar"/>
    <w:link w:val="CommentSubject"/>
    <w:uiPriority w:val="99"/>
    <w:semiHidden/>
    <w:rsid w:val="00A32256"/>
    <w:rPr>
      <w:rFonts w:ascii="Times New Roman" w:eastAsia="Times New Roman" w:hAnsi="Times New Roman" w:cs="Times New Roman"/>
      <w:b/>
      <w:bCs/>
      <w:sz w:val="20"/>
      <w:szCs w:val="20"/>
      <w:lang w:val="en-AU" w:eastAsia="en-AU"/>
    </w:rPr>
  </w:style>
  <w:style w:type="character" w:styleId="FollowedHyperlink">
    <w:name w:val="FollowedHyperlink"/>
    <w:basedOn w:val="DefaultParagraphFont"/>
    <w:uiPriority w:val="99"/>
    <w:semiHidden/>
    <w:unhideWhenUsed/>
    <w:rsid w:val="008769E4"/>
    <w:rPr>
      <w:color w:val="7F7F7F" w:themeColor="text1" w:themeTint="80"/>
      <w:u w:val="single"/>
    </w:rPr>
  </w:style>
  <w:style w:type="paragraph" w:styleId="ListBullet">
    <w:name w:val="List Bullet"/>
    <w:basedOn w:val="Normal"/>
    <w:uiPriority w:val="99"/>
    <w:unhideWhenUsed/>
    <w:qFormat/>
    <w:rsid w:val="001C7AF3"/>
    <w:pPr>
      <w:numPr>
        <w:numId w:val="3"/>
      </w:numPr>
      <w:spacing w:line="259" w:lineRule="auto"/>
      <w:contextualSpacing/>
    </w:pPr>
    <w:rPr>
      <w:sz w:val="20"/>
    </w:rPr>
  </w:style>
  <w:style w:type="paragraph" w:styleId="ListBullet2">
    <w:name w:val="List Bullet 2"/>
    <w:basedOn w:val="Normal"/>
    <w:uiPriority w:val="99"/>
    <w:unhideWhenUsed/>
    <w:qFormat/>
    <w:rsid w:val="00931C75"/>
    <w:pPr>
      <w:numPr>
        <w:ilvl w:val="1"/>
        <w:numId w:val="3"/>
      </w:numPr>
      <w:spacing w:line="259" w:lineRule="auto"/>
      <w:contextualSpacing/>
    </w:pPr>
    <w:rPr>
      <w:sz w:val="20"/>
    </w:rPr>
  </w:style>
  <w:style w:type="paragraph" w:customStyle="1" w:styleId="Tablebody">
    <w:name w:val="Table body"/>
    <w:basedOn w:val="Normal"/>
    <w:qFormat/>
    <w:rsid w:val="008A7AC0"/>
    <w:pPr>
      <w:spacing w:line="259" w:lineRule="auto"/>
    </w:pPr>
    <w:rPr>
      <w:rFonts w:eastAsia="Times New Roman"/>
      <w:sz w:val="20"/>
      <w:szCs w:val="20"/>
    </w:rPr>
  </w:style>
  <w:style w:type="paragraph" w:styleId="NoSpacing">
    <w:name w:val="No Spacing"/>
    <w:basedOn w:val="Tablebody"/>
    <w:uiPriority w:val="1"/>
    <w:qFormat/>
    <w:rsid w:val="008A7AC0"/>
    <w:pPr>
      <w:spacing w:after="0"/>
    </w:pPr>
  </w:style>
  <w:style w:type="paragraph" w:customStyle="1" w:styleId="Tableheadings">
    <w:name w:val="Table headings"/>
    <w:basedOn w:val="Normal"/>
    <w:qFormat/>
    <w:rsid w:val="008A7AC0"/>
    <w:pPr>
      <w:spacing w:before="120"/>
      <w:outlineLvl w:val="2"/>
    </w:pPr>
    <w:rPr>
      <w:rFonts w:eastAsia="Times New Roman"/>
      <w:b/>
      <w:sz w:val="20"/>
      <w:szCs w:val="20"/>
    </w:rPr>
  </w:style>
  <w:style w:type="paragraph" w:styleId="Revision">
    <w:name w:val="Revision"/>
    <w:hidden/>
    <w:uiPriority w:val="99"/>
    <w:semiHidden/>
    <w:rsid w:val="00BB0E8A"/>
    <w:pPr>
      <w:spacing w:after="0" w:line="240" w:lineRule="auto"/>
    </w:pPr>
  </w:style>
  <w:style w:type="character" w:styleId="UnresolvedMention">
    <w:name w:val="Unresolved Mention"/>
    <w:basedOn w:val="DefaultParagraphFont"/>
    <w:uiPriority w:val="99"/>
    <w:semiHidden/>
    <w:unhideWhenUsed/>
    <w:rsid w:val="00FE72C7"/>
    <w:rPr>
      <w:color w:val="605E5C"/>
      <w:shd w:val="clear" w:color="auto" w:fill="E1DFDD"/>
    </w:rPr>
  </w:style>
  <w:style w:type="paragraph" w:customStyle="1" w:styleId="Footereven">
    <w:name w:val="Footer even"/>
    <w:basedOn w:val="Normal"/>
    <w:qFormat/>
    <w:rsid w:val="0044602F"/>
    <w:pPr>
      <w:pBdr>
        <w:top w:val="single" w:sz="4" w:space="4" w:color="580F8B"/>
      </w:pBdr>
      <w:spacing w:after="0" w:line="240" w:lineRule="auto"/>
    </w:pPr>
    <w:rPr>
      <w:rFonts w:eastAsiaTheme="minorEastAsia" w:cstheme="minorBidi"/>
      <w:b/>
      <w:bCs/>
      <w:noProof/>
      <w:color w:val="580F8B"/>
      <w:sz w:val="18"/>
      <w:szCs w:val="18"/>
      <w:lang w:eastAsia="en-AU"/>
    </w:rPr>
  </w:style>
  <w:style w:type="paragraph" w:customStyle="1" w:styleId="Headerodd">
    <w:name w:val="Header odd"/>
    <w:basedOn w:val="Normal"/>
    <w:qFormat/>
    <w:rsid w:val="0044602F"/>
    <w:pPr>
      <w:pBdr>
        <w:bottom w:val="single" w:sz="8" w:space="1" w:color="580F8B"/>
      </w:pBdr>
      <w:spacing w:after="0" w:line="240" w:lineRule="auto"/>
      <w:ind w:left="9356" w:right="-1134"/>
    </w:pPr>
    <w:rPr>
      <w:rFonts w:eastAsiaTheme="minorEastAsia" w:cstheme="minorBidi"/>
      <w:b/>
      <w:bCs/>
      <w:noProof/>
      <w:color w:val="580F8B"/>
      <w:sz w:val="36"/>
      <w:szCs w:val="36"/>
      <w:lang w:eastAsia="en-AU"/>
    </w:rPr>
  </w:style>
  <w:style w:type="paragraph" w:customStyle="1" w:styleId="Headereven">
    <w:name w:val="Header even"/>
    <w:basedOn w:val="Normal"/>
    <w:qFormat/>
    <w:rsid w:val="0044602F"/>
    <w:pPr>
      <w:pBdr>
        <w:bottom w:val="single" w:sz="8" w:space="1" w:color="580F8B"/>
      </w:pBdr>
      <w:spacing w:after="0" w:line="240" w:lineRule="auto"/>
      <w:ind w:left="-1134" w:right="9356"/>
      <w:jc w:val="right"/>
    </w:pPr>
    <w:rPr>
      <w:rFonts w:eastAsiaTheme="minorEastAsia" w:cstheme="minorBidi"/>
      <w:b/>
      <w:bCs/>
      <w:color w:val="580F8B"/>
      <w:sz w:val="36"/>
      <w:szCs w:val="36"/>
      <w:lang w:eastAsia="en-AU"/>
    </w:rPr>
  </w:style>
  <w:style w:type="paragraph" w:customStyle="1" w:styleId="Footerodd">
    <w:name w:val="Footer odd"/>
    <w:basedOn w:val="Normal"/>
    <w:qFormat/>
    <w:rsid w:val="0044602F"/>
    <w:pPr>
      <w:pBdr>
        <w:top w:val="single" w:sz="4" w:space="4" w:color="580F8B"/>
      </w:pBdr>
      <w:spacing w:after="0" w:line="240" w:lineRule="auto"/>
      <w:jc w:val="right"/>
    </w:pPr>
    <w:rPr>
      <w:rFonts w:eastAsiaTheme="minorEastAsia" w:cstheme="minorBidi"/>
      <w:b/>
      <w:bCs/>
      <w:noProof/>
      <w:color w:val="580F8B"/>
      <w:sz w:val="18"/>
      <w:szCs w:val="18"/>
      <w:lang w:eastAsia="en-AU"/>
    </w:rPr>
  </w:style>
  <w:style w:type="paragraph" w:customStyle="1" w:styleId="SCSAHeading1">
    <w:name w:val="SCSA Heading 1"/>
    <w:basedOn w:val="Normal"/>
    <w:qFormat/>
    <w:rsid w:val="0044602F"/>
    <w:pPr>
      <w:spacing w:after="0"/>
      <w:outlineLvl w:val="0"/>
    </w:pPr>
    <w:rPr>
      <w:rFonts w:eastAsiaTheme="minorEastAsia" w:cstheme="minorBidi"/>
      <w:color w:val="580F8B"/>
      <w:sz w:val="32"/>
      <w:szCs w:val="32"/>
      <w:lang w:eastAsia="en-AU"/>
    </w:rPr>
  </w:style>
  <w:style w:type="paragraph" w:customStyle="1" w:styleId="SCSAHeading2">
    <w:name w:val="SCSA Heading 2"/>
    <w:basedOn w:val="Normal"/>
    <w:qFormat/>
    <w:rsid w:val="0044602F"/>
    <w:pPr>
      <w:outlineLvl w:val="1"/>
    </w:pPr>
    <w:rPr>
      <w:rFonts w:eastAsiaTheme="minorEastAsia" w:cstheme="minorBidi"/>
      <w:color w:val="580F8B"/>
      <w:sz w:val="28"/>
      <w:szCs w:val="28"/>
      <w:lang w:eastAsia="en-AU"/>
    </w:rPr>
  </w:style>
  <w:style w:type="paragraph" w:customStyle="1" w:styleId="SCSATitle1">
    <w:name w:val="SCSA Title 1"/>
    <w:basedOn w:val="Normal"/>
    <w:qFormat/>
    <w:rsid w:val="002E24F5"/>
    <w:pPr>
      <w:keepNext/>
      <w:spacing w:before="3500" w:after="0"/>
      <w:jc w:val="center"/>
    </w:pPr>
    <w:rPr>
      <w:rFonts w:eastAsiaTheme="minorEastAsia" w:cstheme="minorBidi"/>
      <w:b/>
      <w:bCs/>
      <w:smallCaps/>
      <w:color w:val="580F8B"/>
      <w:sz w:val="40"/>
      <w:szCs w:val="40"/>
      <w:lang w:eastAsia="en-AU"/>
    </w:rPr>
  </w:style>
  <w:style w:type="paragraph" w:customStyle="1" w:styleId="SCSATitle2">
    <w:name w:val="SCSA Title 2"/>
    <w:basedOn w:val="Normal"/>
    <w:qFormat/>
    <w:rsid w:val="002E24F5"/>
    <w:pPr>
      <w:keepNext/>
      <w:pBdr>
        <w:top w:val="single" w:sz="8" w:space="3" w:color="580F8B"/>
      </w:pBdr>
      <w:spacing w:after="0"/>
      <w:ind w:left="1701" w:right="1701"/>
      <w:jc w:val="center"/>
    </w:pPr>
    <w:rPr>
      <w:rFonts w:eastAsiaTheme="minorEastAsia" w:cstheme="minorBidi"/>
      <w:b/>
      <w:bCs/>
      <w:smallCaps/>
      <w:color w:val="580F8B"/>
      <w:sz w:val="32"/>
      <w:szCs w:val="32"/>
      <w:lang w:eastAsia="x-none"/>
    </w:rPr>
  </w:style>
  <w:style w:type="paragraph" w:customStyle="1" w:styleId="SCSATitle3">
    <w:name w:val="SCSA Title 3"/>
    <w:basedOn w:val="Normal"/>
    <w:qFormat/>
    <w:rsid w:val="002E24F5"/>
    <w:pPr>
      <w:keepNext/>
      <w:pBdr>
        <w:bottom w:val="single" w:sz="8" w:space="3" w:color="580F8B"/>
      </w:pBdr>
      <w:spacing w:after="0"/>
      <w:ind w:left="1701" w:right="1701"/>
      <w:jc w:val="center"/>
    </w:pPr>
    <w:rPr>
      <w:rFonts w:eastAsiaTheme="minorEastAsia" w:cstheme="minorBidi"/>
      <w:b/>
      <w:bCs/>
      <w:smallCaps/>
      <w:color w:val="580F8B"/>
      <w:sz w:val="32"/>
      <w:szCs w:val="32"/>
      <w:lang w:eastAsia="x-none"/>
    </w:rPr>
  </w:style>
  <w:style w:type="numbering" w:customStyle="1" w:styleId="SCSABulletList">
    <w:name w:val="SCSA Bullet List"/>
    <w:uiPriority w:val="99"/>
    <w:rsid w:val="00E42661"/>
    <w:pPr>
      <w:numPr>
        <w:numId w:val="13"/>
      </w:numPr>
    </w:pPr>
  </w:style>
  <w:style w:type="table" w:customStyle="1" w:styleId="SCSACourseOutlineTable">
    <w:name w:val="SCSA Course Outline Table"/>
    <w:basedOn w:val="TableNormal"/>
    <w:uiPriority w:val="99"/>
    <w:rsid w:val="00853203"/>
    <w:pPr>
      <w:spacing w:after="0"/>
    </w:pPr>
    <w:rPr>
      <w:rFonts w:asciiTheme="minorHAnsi" w:eastAsiaTheme="minorEastAsia" w:hAnsiTheme="minorHAnsi" w:cstheme="minorBidi"/>
      <w:kern w:val="2"/>
      <w:sz w:val="20"/>
      <w:szCs w:val="20"/>
      <w:lang w:val="en-AU" w:eastAsia="ja-JP"/>
    </w:rPr>
    <w:tblPr>
      <w:tblBorders>
        <w:top w:val="single" w:sz="4" w:space="0" w:color="BD9FCF"/>
        <w:left w:val="single" w:sz="4" w:space="0" w:color="BD9FCF"/>
        <w:bottom w:val="single" w:sz="4" w:space="0" w:color="BD9FCF"/>
        <w:right w:val="single" w:sz="4" w:space="0" w:color="BD9FCF"/>
        <w:insideH w:val="single" w:sz="4" w:space="0" w:color="BD9FCF"/>
        <w:insideV w:val="single" w:sz="4" w:space="0" w:color="BD9FCF"/>
      </w:tblBorders>
      <w:tblCellMar>
        <w:top w:w="57" w:type="dxa"/>
        <w:bottom w:w="57" w:type="dxa"/>
      </w:tblCellMar>
    </w:tblPr>
    <w:tblStylePr w:type="firstRow">
      <w:rPr>
        <w:b/>
        <w:bCs/>
        <w:i w:val="0"/>
        <w:iCs w:val="0"/>
        <w:sz w:val="20"/>
        <w:szCs w:val="20"/>
      </w:rPr>
      <w:tblPr/>
      <w:trPr>
        <w:tblHeader/>
      </w:trPr>
      <w:tcPr>
        <w:tcBorders>
          <w:top w:val="single" w:sz="4" w:space="0" w:color="BD9FCF"/>
          <w:left w:val="single" w:sz="4" w:space="0" w:color="BD9FCF"/>
          <w:bottom w:val="single" w:sz="4" w:space="0" w:color="BD9FCF"/>
          <w:right w:val="single" w:sz="4" w:space="0" w:color="BD9FCF"/>
          <w:insideH w:val="single" w:sz="4" w:space="0" w:color="FFFFFF" w:themeColor="background1"/>
          <w:insideV w:val="single" w:sz="4" w:space="0" w:color="FFFFFF" w:themeColor="background1"/>
          <w:tl2br w:val="nil"/>
          <w:tr2bl w:val="nil"/>
        </w:tcBorders>
        <w:shd w:val="clear" w:color="auto" w:fill="BD9FCF"/>
      </w:tcPr>
    </w:tblStylePr>
    <w:tblStylePr w:type="firstCol">
      <w:pPr>
        <w:jc w:val="center"/>
      </w:pPr>
      <w:rPr>
        <w:b w:val="0"/>
        <w:bCs w:val="0"/>
        <w:i w:val="0"/>
        <w:iCs w:val="0"/>
        <w:sz w:val="20"/>
        <w:szCs w:val="20"/>
      </w:rPr>
      <w:tblPr/>
      <w:tcPr>
        <w:shd w:val="clear" w:color="auto" w:fill="E4D8EB"/>
        <w:vAlign w:val="center"/>
      </w:tcPr>
    </w:tblStylePr>
  </w:style>
  <w:style w:type="paragraph" w:customStyle="1" w:styleId="Headerevenlandscape">
    <w:name w:val="Header even landscape"/>
    <w:basedOn w:val="Headereven"/>
    <w:qFormat/>
    <w:rsid w:val="00EE268A"/>
    <w:pPr>
      <w:ind w:left="-1276" w:right="14175"/>
    </w:pPr>
    <w:rPr>
      <w:rFonts w:asciiTheme="minorHAnsi" w:hAnsiTheme="minorHAnsi" w:cs="Times New Roman"/>
      <w:bCs w:val="0"/>
      <w:noProof/>
      <w:szCs w:val="22"/>
    </w:rPr>
  </w:style>
  <w:style w:type="paragraph" w:customStyle="1" w:styleId="Headeroddlandscape">
    <w:name w:val="Header odd landscape"/>
    <w:basedOn w:val="Headerodd"/>
    <w:qFormat/>
    <w:rsid w:val="00EE268A"/>
    <w:pPr>
      <w:ind w:left="14175" w:right="-1276"/>
    </w:pPr>
    <w:rPr>
      <w:rFonts w:asciiTheme="minorHAnsi" w:hAnsiTheme="minorHAnsi" w:cs="Times New Roman"/>
      <w:bCs w:val="0"/>
      <w:noProof w:val="0"/>
      <w:szCs w:val="22"/>
    </w:rPr>
  </w:style>
  <w:style w:type="paragraph" w:customStyle="1" w:styleId="BoldNoSpace">
    <w:name w:val="Bold No Space"/>
    <w:basedOn w:val="NoSpacing"/>
    <w:qFormat/>
    <w:rsid w:val="00375E40"/>
    <w:pPr>
      <w:spacing w:line="276" w:lineRule="auto"/>
    </w:pPr>
    <w:rPr>
      <w:rFonts w:eastAsia="Calibri"/>
      <w:b/>
      <w:bCs/>
      <w:iCs/>
      <w:kern w:val="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0674653">
      <w:bodyDiv w:val="1"/>
      <w:marLeft w:val="0"/>
      <w:marRight w:val="0"/>
      <w:marTop w:val="0"/>
      <w:marBottom w:val="0"/>
      <w:divBdr>
        <w:top w:val="none" w:sz="0" w:space="0" w:color="auto"/>
        <w:left w:val="none" w:sz="0" w:space="0" w:color="auto"/>
        <w:bottom w:val="none" w:sz="0" w:space="0" w:color="auto"/>
        <w:right w:val="none" w:sz="0" w:space="0" w:color="auto"/>
      </w:divBdr>
    </w:div>
    <w:div w:id="569080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eader" Target="header6.xml"/><Relationship Id="rId3" Type="http://schemas.openxmlformats.org/officeDocument/2006/relationships/styles" Target="styles.xml"/><Relationship Id="rId21" Type="http://schemas.openxmlformats.org/officeDocument/2006/relationships/hyperlink" Target="https://www.productreview.com.au/"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3.xml"/><Relationship Id="rId25"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yperlink" Target="https://www.tripadvisor.com.au/" TargetMode="External"/><Relationship Id="rId29"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www.google.com/"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education.wa.edu.au/web/policies/-/use-of-texts-educational-settings" TargetMode="External"/><Relationship Id="rId23" Type="http://schemas.openxmlformats.org/officeDocument/2006/relationships/hyperlink" Target="https://www.empireonline.com/" TargetMode="External"/><Relationship Id="rId28" Type="http://schemas.openxmlformats.org/officeDocument/2006/relationships/footer" Target="footer6.xml"/><Relationship Id="rId10" Type="http://schemas.openxmlformats.org/officeDocument/2006/relationships/header" Target="header1.xml"/><Relationship Id="rId19" Type="http://schemas.openxmlformats.org/officeDocument/2006/relationships/footer" Target="footer4.xm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creativecommons.org/licenses/by/4.0/" TargetMode="External"/><Relationship Id="rId14" Type="http://schemas.openxmlformats.org/officeDocument/2006/relationships/hyperlink" Target="https://www.education.wa.edu.au/web/policies/-/use-of-texts-educational-settings" TargetMode="External"/><Relationship Id="rId22" Type="http://schemas.openxmlformats.org/officeDocument/2006/relationships/hyperlink" Target="https://www.amazon.com.au/" TargetMode="External"/><Relationship Id="rId27" Type="http://schemas.openxmlformats.org/officeDocument/2006/relationships/footer" Target="footer5.xml"/><Relationship Id="rId30" Type="http://schemas.openxmlformats.org/officeDocument/2006/relationships/footer" Target="footer7.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Purples">
      <a:dk1>
        <a:sysClr val="windowText" lastClr="000000"/>
      </a:dk1>
      <a:lt1>
        <a:sysClr val="window" lastClr="FFFFFF"/>
      </a:lt1>
      <a:dk2>
        <a:srgbClr val="69676D"/>
      </a:dk2>
      <a:lt2>
        <a:srgbClr val="C9C2D1"/>
      </a:lt2>
      <a:accent1>
        <a:srgbClr val="291933"/>
      </a:accent1>
      <a:accent2>
        <a:srgbClr val="5D3972"/>
      </a:accent2>
      <a:accent3>
        <a:srgbClr val="9C70B7"/>
      </a:accent3>
      <a:accent4>
        <a:srgbClr val="BD9FCF"/>
      </a:accent4>
      <a:accent5>
        <a:srgbClr val="DECFE7"/>
      </a:accent5>
      <a:accent6>
        <a:srgbClr val="ECE4F1"/>
      </a:accent6>
      <a:hlink>
        <a:srgbClr val="410082"/>
      </a:hlink>
      <a:folHlink>
        <a:srgbClr val="932968"/>
      </a:folHlink>
    </a:clrScheme>
    <a:fontScheme name="Normal">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6A976E-8661-42E4-814B-C4F11CA4D4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0</TotalTime>
  <Pages>15</Pages>
  <Words>4030</Words>
  <Characters>23420</Characters>
  <Application>Microsoft Office Word</Application>
  <DocSecurity>0</DocSecurity>
  <Lines>755</Lines>
  <Paragraphs>403</Paragraphs>
  <ScaleCrop>false</ScaleCrop>
  <HeadingPairs>
    <vt:vector size="2" baseType="variant">
      <vt:variant>
        <vt:lpstr>Title</vt:lpstr>
      </vt:variant>
      <vt:variant>
        <vt:i4>1</vt:i4>
      </vt:variant>
    </vt:vector>
  </HeadingPairs>
  <TitlesOfParts>
    <vt:vector size="1" baseType="lpstr">
      <vt:lpstr/>
    </vt:vector>
  </TitlesOfParts>
  <Company>CC</Company>
  <LinksUpToDate>false</LinksUpToDate>
  <CharactersWithSpaces>27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 Giles</dc:creator>
  <cp:lastModifiedBy>Claudia Werch</cp:lastModifiedBy>
  <cp:revision>18</cp:revision>
  <cp:lastPrinted>2024-09-30T01:36:00Z</cp:lastPrinted>
  <dcterms:created xsi:type="dcterms:W3CDTF">2025-02-04T01:11:00Z</dcterms:created>
  <dcterms:modified xsi:type="dcterms:W3CDTF">2026-01-14T04:35:00Z</dcterms:modified>
</cp:coreProperties>
</file>